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page" w:tblpX="7108" w:tblpY="-28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09"/>
        <w:gridCol w:w="2160"/>
      </w:tblGrid>
      <w:tr w:rsidR="00C91DCC" w:rsidRPr="00343764" w14:paraId="36BFEDA3" w14:textId="77777777" w:rsidTr="00C91DCC">
        <w:trPr>
          <w:trHeight w:val="351"/>
        </w:trPr>
        <w:tc>
          <w:tcPr>
            <w:tcW w:w="3969" w:type="dxa"/>
            <w:gridSpan w:val="2"/>
            <w:vAlign w:val="center"/>
          </w:tcPr>
          <w:p w14:paraId="428300BB" w14:textId="04C62710" w:rsidR="00C91DCC" w:rsidRPr="00343764" w:rsidRDefault="00B84034" w:rsidP="00C91DC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DUCT INNOVATION &amp; DEVELOPMENT GRANT</w:t>
            </w:r>
          </w:p>
        </w:tc>
      </w:tr>
      <w:tr w:rsidR="00C91DCC" w:rsidRPr="00343764" w14:paraId="69174020" w14:textId="77777777" w:rsidTr="00C91DCC">
        <w:trPr>
          <w:trHeight w:val="432"/>
        </w:trPr>
        <w:tc>
          <w:tcPr>
            <w:tcW w:w="1809" w:type="dxa"/>
            <w:vAlign w:val="center"/>
          </w:tcPr>
          <w:p w14:paraId="7C0C48AC" w14:textId="77777777" w:rsidR="00C91DCC" w:rsidRPr="00343764" w:rsidRDefault="00C91DCC" w:rsidP="00C91D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43764">
              <w:rPr>
                <w:rFonts w:ascii="Arial" w:hAnsi="Arial" w:cs="Arial"/>
                <w:b/>
                <w:sz w:val="20"/>
                <w:szCs w:val="20"/>
              </w:rPr>
              <w:t>F</w:t>
            </w:r>
            <w:r>
              <w:rPr>
                <w:rFonts w:ascii="Arial" w:hAnsi="Arial" w:cs="Arial"/>
                <w:b/>
                <w:sz w:val="20"/>
                <w:szCs w:val="20"/>
              </w:rPr>
              <w:t>ILE</w:t>
            </w:r>
            <w:r w:rsidRPr="00343764">
              <w:rPr>
                <w:rFonts w:ascii="Arial" w:hAnsi="Arial" w:cs="Arial"/>
                <w:b/>
                <w:sz w:val="20"/>
                <w:szCs w:val="20"/>
              </w:rPr>
              <w:t xml:space="preserve"> REF.</w:t>
            </w:r>
          </w:p>
        </w:tc>
        <w:tc>
          <w:tcPr>
            <w:tcW w:w="2160" w:type="dxa"/>
            <w:vAlign w:val="center"/>
          </w:tcPr>
          <w:p w14:paraId="7E4CF31B" w14:textId="77777777" w:rsidR="00C91DCC" w:rsidRPr="00343764" w:rsidRDefault="00C91DCC" w:rsidP="00C91D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91DCC" w:rsidRPr="00343764" w14:paraId="5B1CA973" w14:textId="77777777" w:rsidTr="00C91DCC">
        <w:trPr>
          <w:trHeight w:val="432"/>
        </w:trPr>
        <w:tc>
          <w:tcPr>
            <w:tcW w:w="1809" w:type="dxa"/>
            <w:vAlign w:val="center"/>
          </w:tcPr>
          <w:p w14:paraId="3C040C6D" w14:textId="77777777" w:rsidR="00C91DCC" w:rsidRPr="00343764" w:rsidRDefault="00C91DCC" w:rsidP="00C91DC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43764">
              <w:rPr>
                <w:rFonts w:ascii="Arial" w:hAnsi="Arial" w:cs="Arial"/>
                <w:b/>
                <w:sz w:val="20"/>
                <w:szCs w:val="20"/>
              </w:rPr>
              <w:t>PROJECT CODE</w:t>
            </w:r>
          </w:p>
        </w:tc>
        <w:tc>
          <w:tcPr>
            <w:tcW w:w="2160" w:type="dxa"/>
            <w:vAlign w:val="center"/>
          </w:tcPr>
          <w:p w14:paraId="025D94A8" w14:textId="77777777" w:rsidR="00C91DCC" w:rsidRPr="00343764" w:rsidRDefault="00C91DCC" w:rsidP="00C91DC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759D985D" w14:textId="77777777" w:rsidR="002070B3" w:rsidRDefault="002070B3" w:rsidP="00920959">
      <w:pPr>
        <w:ind w:left="-142" w:firstLine="862"/>
        <w:rPr>
          <w:rFonts w:ascii="Book Antiqua" w:hAnsi="Book Antiqua"/>
          <w:i/>
          <w:color w:val="31849B"/>
          <w:sz w:val="22"/>
          <w:szCs w:val="22"/>
        </w:rPr>
      </w:pPr>
    </w:p>
    <w:p w14:paraId="39EB14BB" w14:textId="77777777" w:rsidR="00464C00" w:rsidRDefault="00464C00" w:rsidP="000802AF">
      <w:pPr>
        <w:ind w:left="-142"/>
        <w:rPr>
          <w:rFonts w:ascii="Book Antiqua" w:hAnsi="Book Antiqua"/>
          <w:i/>
          <w:color w:val="31849B"/>
          <w:sz w:val="22"/>
          <w:szCs w:val="22"/>
        </w:rPr>
      </w:pPr>
    </w:p>
    <w:p w14:paraId="0A8727F9" w14:textId="77777777" w:rsidR="002070B3" w:rsidRDefault="002070B3" w:rsidP="00920959">
      <w:pPr>
        <w:ind w:left="-142" w:firstLine="862"/>
        <w:rPr>
          <w:rFonts w:ascii="Book Antiqua" w:hAnsi="Book Antiqua"/>
          <w:i/>
          <w:color w:val="31849B"/>
          <w:sz w:val="22"/>
          <w:szCs w:val="22"/>
        </w:rPr>
      </w:pPr>
    </w:p>
    <w:p w14:paraId="7E152D5B" w14:textId="77777777" w:rsidR="002070B3" w:rsidRDefault="002070B3" w:rsidP="005F484A">
      <w:pPr>
        <w:ind w:left="-142" w:right="-291"/>
        <w:rPr>
          <w:rFonts w:ascii="Book Antiqua" w:hAnsi="Book Antiqua"/>
          <w:i/>
          <w:color w:val="31849B"/>
          <w:sz w:val="22"/>
          <w:szCs w:val="22"/>
        </w:rPr>
      </w:pPr>
    </w:p>
    <w:p w14:paraId="0D79FB37" w14:textId="77777777" w:rsidR="004A5259" w:rsidRPr="004A5259" w:rsidRDefault="004A5259" w:rsidP="00920959">
      <w:pPr>
        <w:ind w:left="-142" w:firstLine="862"/>
        <w:rPr>
          <w:rFonts w:ascii="Book Antiqua" w:hAnsi="Book Antiqua"/>
          <w:i/>
          <w:color w:val="31849B"/>
          <w:sz w:val="10"/>
          <w:szCs w:val="10"/>
        </w:rPr>
      </w:pPr>
    </w:p>
    <w:p w14:paraId="1BA729E6" w14:textId="77777777" w:rsidR="000802AF" w:rsidRDefault="000802AF" w:rsidP="007C4DAB">
      <w:pPr>
        <w:rPr>
          <w:b/>
          <w:noProof/>
          <w:sz w:val="10"/>
          <w:szCs w:val="10"/>
          <w:lang w:val="en-US"/>
        </w:rPr>
        <w:sectPr w:rsidR="000802AF" w:rsidSect="00C91DCC">
          <w:footerReference w:type="even" r:id="rId8"/>
          <w:footerReference w:type="default" r:id="rId9"/>
          <w:pgSz w:w="12240" w:h="15840"/>
          <w:pgMar w:top="540" w:right="1800" w:bottom="284" w:left="1800" w:header="720" w:footer="351" w:gutter="0"/>
          <w:cols w:space="720"/>
          <w:docGrid w:linePitch="360"/>
        </w:sectPr>
      </w:pPr>
    </w:p>
    <w:tbl>
      <w:tblPr>
        <w:tblW w:w="10320" w:type="dxa"/>
        <w:jc w:val="center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10320"/>
      </w:tblGrid>
      <w:tr w:rsidR="000802AF" w:rsidRPr="005F044D" w14:paraId="59D02769" w14:textId="77777777" w:rsidTr="001E010F">
        <w:trPr>
          <w:cantSplit/>
          <w:trHeight w:val="1370"/>
          <w:jc w:val="center"/>
        </w:trPr>
        <w:tc>
          <w:tcPr>
            <w:tcW w:w="10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6FF29E1" w14:textId="77777777" w:rsidR="000802AF" w:rsidRDefault="00B84034" w:rsidP="00A01C1A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10"/>
                <w:szCs w:val="10"/>
              </w:rPr>
            </w:pPr>
            <w:r>
              <w:rPr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8246" behindDoc="0" locked="0" layoutInCell="1" allowOverlap="1" wp14:anchorId="255DC06E" wp14:editId="18ABFC8D">
                      <wp:simplePos x="0" y="0"/>
                      <wp:positionH relativeFrom="column">
                        <wp:posOffset>5969000</wp:posOffset>
                      </wp:positionH>
                      <wp:positionV relativeFrom="paragraph">
                        <wp:posOffset>17780</wp:posOffset>
                      </wp:positionV>
                      <wp:extent cx="467995" cy="276225"/>
                      <wp:effectExtent l="0" t="0" r="1905" b="3810"/>
                      <wp:wrapNone/>
                      <wp:docPr id="26" name="Text Box 1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467995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7C74266" w14:textId="3482A2ED" w:rsidR="0082371E" w:rsidRPr="00B84034" w:rsidRDefault="00B84034" w:rsidP="00CC702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  <w:t>PI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type w14:anchorId="255DC06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35" o:spid="_x0000_s1026" type="#_x0000_t202" style="position:absolute;left:0;text-align:left;margin-left:470pt;margin-top:1.4pt;width:36.85pt;height:21.75pt;z-index:25165824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">
                      <v:path arrowok="t"/>
                      <v:textbox style="mso-fit-shape-to-text:t">
                        <w:txbxContent>
                          <w:p w14:paraId="47C74266" w14:textId="3482A2ED" w:rsidR="0082371E" w:rsidRPr="00B84034" w:rsidRDefault="00B84034" w:rsidP="00CC702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PI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5F687F6" w14:textId="2DFAC944" w:rsidR="00D459AD" w:rsidRDefault="00B84034" w:rsidP="00A01C1A">
            <w:pPr>
              <w:jc w:val="center"/>
              <w:rPr>
                <w:b/>
                <w:noProof/>
                <w:sz w:val="10"/>
                <w:szCs w:val="10"/>
                <w:lang w:val="en-US"/>
              </w:rPr>
            </w:pPr>
            <w:r>
              <w:rPr>
                <w:rFonts w:ascii="Arial" w:hAnsi="Arial" w:cs="Arial"/>
                <w:b/>
                <w:bCs/>
                <w:i/>
                <w:iCs/>
                <w:noProof/>
                <w:sz w:val="10"/>
                <w:szCs w:val="10"/>
                <w:lang w:val="en-MY" w:eastAsia="en-MY"/>
              </w:rPr>
              <w:drawing>
                <wp:inline distT="0" distB="0" distL="0" distR="0" wp14:anchorId="190476BB" wp14:editId="5B4B9EAD">
                  <wp:extent cx="2212340" cy="612140"/>
                  <wp:effectExtent l="0" t="0" r="0" b="0"/>
                  <wp:docPr id="1" name="Pictur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2340" cy="612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noProof/>
                <w:sz w:val="10"/>
                <w:szCs w:val="10"/>
                <w:lang w:val="en-MY" w:eastAsia="en-MY"/>
              </w:rPr>
              <w:drawing>
                <wp:inline distT="0" distB="0" distL="0" distR="0" wp14:anchorId="0907FE50" wp14:editId="41AC8BDE">
                  <wp:extent cx="799247" cy="565059"/>
                  <wp:effectExtent l="0" t="0" r="1270" b="0"/>
                  <wp:docPr id="27" name="Picture 27" descr="Shape, 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Shape, logo, company name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0022" cy="5938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CABF82" w14:textId="20154C27" w:rsidR="000802AF" w:rsidRPr="00CC702E" w:rsidRDefault="008870D9" w:rsidP="00A01C1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BORANG PERMOHONAN GERAN INOVASI &amp; PEMBANGUNAN PRODUK</w:t>
            </w:r>
          </w:p>
          <w:p w14:paraId="7621C194" w14:textId="5641D4E5" w:rsidR="000802AF" w:rsidRDefault="008870D9" w:rsidP="00A01C1A">
            <w:pPr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2"/>
                <w:szCs w:val="22"/>
              </w:rPr>
              <w:t>Product Innovation &amp; Development Grant Application Form</w:t>
            </w:r>
          </w:p>
          <w:p w14:paraId="080C456D" w14:textId="77777777" w:rsidR="000802AF" w:rsidRPr="00274F33" w:rsidRDefault="000802AF" w:rsidP="004A5259">
            <w:pPr>
              <w:rPr>
                <w:rFonts w:ascii="Arial" w:hAnsi="Arial" w:cs="Arial"/>
                <w:i/>
                <w:sz w:val="10"/>
                <w:szCs w:val="10"/>
              </w:rPr>
            </w:pPr>
          </w:p>
        </w:tc>
      </w:tr>
    </w:tbl>
    <w:p w14:paraId="2184C58E" w14:textId="77777777" w:rsidR="000802AF" w:rsidRDefault="000802AF" w:rsidP="00C62EC5">
      <w:pPr>
        <w:jc w:val="center"/>
        <w:rPr>
          <w:rFonts w:ascii="Arial" w:hAnsi="Arial" w:cs="Arial"/>
          <w:b/>
          <w:sz w:val="20"/>
        </w:rPr>
        <w:sectPr w:rsidR="000802AF" w:rsidSect="000802AF">
          <w:type w:val="continuous"/>
          <w:pgSz w:w="12240" w:h="15840"/>
          <w:pgMar w:top="709" w:right="1800" w:bottom="284" w:left="1800" w:header="720" w:footer="351" w:gutter="0"/>
          <w:cols w:space="720"/>
          <w:docGrid w:linePitch="360"/>
        </w:sectPr>
      </w:pPr>
    </w:p>
    <w:tbl>
      <w:tblPr>
        <w:tblW w:w="10320" w:type="dxa"/>
        <w:jc w:val="center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748"/>
        <w:gridCol w:w="9572"/>
      </w:tblGrid>
      <w:tr w:rsidR="00C62EC5" w:rsidRPr="005F044D" w14:paraId="5D6CFD0A" w14:textId="77777777" w:rsidTr="00A14104">
        <w:trPr>
          <w:cantSplit/>
          <w:trHeight w:val="482"/>
          <w:jc w:val="center"/>
        </w:trPr>
        <w:tc>
          <w:tcPr>
            <w:tcW w:w="7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7D9BAD54" w14:textId="77777777" w:rsidR="00C62EC5" w:rsidRPr="005F044D" w:rsidRDefault="00C62EC5" w:rsidP="00C62EC5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5F044D">
              <w:rPr>
                <w:rFonts w:ascii="Arial" w:hAnsi="Arial" w:cs="Arial"/>
                <w:b/>
                <w:sz w:val="20"/>
              </w:rPr>
              <w:t>A.</w:t>
            </w:r>
          </w:p>
        </w:tc>
        <w:tc>
          <w:tcPr>
            <w:tcW w:w="95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58555A10" w14:textId="36475BC6" w:rsidR="00C62EC5" w:rsidRPr="005F044D" w:rsidRDefault="008870D9" w:rsidP="00C62EC5">
            <w:pPr>
              <w:rPr>
                <w:rFonts w:ascii="Arial" w:hAnsi="Arial" w:cs="Arial"/>
                <w:b/>
                <w:sz w:val="20"/>
              </w:rPr>
            </w:pPr>
            <w:r w:rsidRPr="001C49D7">
              <w:rPr>
                <w:rFonts w:ascii="Arial" w:hAnsi="Arial" w:cs="Arial"/>
                <w:b/>
                <w:bCs/>
                <w:iCs/>
                <w:sz w:val="20"/>
              </w:rPr>
              <w:t>MAKLUMAT PERMOHONAN PROJEK</w:t>
            </w:r>
            <w:r w:rsidRPr="005F044D">
              <w:rPr>
                <w:rFonts w:ascii="Arial" w:hAnsi="Arial" w:cs="Arial"/>
                <w:b/>
                <w:sz w:val="20"/>
              </w:rPr>
              <w:t xml:space="preserve"> </w:t>
            </w:r>
            <w:r w:rsidR="00C62EC5">
              <w:rPr>
                <w:rFonts w:ascii="Arial" w:hAnsi="Arial" w:cs="Arial"/>
                <w:sz w:val="20"/>
              </w:rPr>
              <w:t xml:space="preserve">/ </w:t>
            </w:r>
            <w:r w:rsidRPr="001C49D7">
              <w:rPr>
                <w:rFonts w:ascii="Arial" w:hAnsi="Arial" w:cs="Arial"/>
                <w:bCs/>
                <w:i/>
                <w:iCs/>
                <w:sz w:val="20"/>
              </w:rPr>
              <w:t>DETAILS OF PROPOSED PROJECT</w:t>
            </w:r>
          </w:p>
        </w:tc>
      </w:tr>
      <w:tr w:rsidR="00274F33" w:rsidRPr="005F044D" w14:paraId="4641357E" w14:textId="77777777" w:rsidTr="004A5259">
        <w:trPr>
          <w:cantSplit/>
          <w:trHeight w:val="1198"/>
          <w:jc w:val="center"/>
        </w:trPr>
        <w:tc>
          <w:tcPr>
            <w:tcW w:w="7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3451AF" w14:textId="77777777" w:rsidR="00274F33" w:rsidRPr="005F044D" w:rsidRDefault="00C62EC5" w:rsidP="005F15BE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(i)</w:t>
            </w:r>
          </w:p>
        </w:tc>
        <w:tc>
          <w:tcPr>
            <w:tcW w:w="95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2E7361" w14:textId="02437751" w:rsidR="00274F33" w:rsidRPr="001C49D7" w:rsidRDefault="001C49D7" w:rsidP="005F15BE">
            <w:pPr>
              <w:rPr>
                <w:rFonts w:ascii="Arial" w:hAnsi="Arial" w:cs="Arial"/>
                <w:b/>
                <w:bCs/>
                <w:iCs/>
                <w:sz w:val="20"/>
              </w:rPr>
            </w:pPr>
            <w:r w:rsidRPr="001C49D7">
              <w:rPr>
                <w:rFonts w:ascii="Arial" w:hAnsi="Arial" w:cs="Arial"/>
                <w:b/>
                <w:bCs/>
                <w:iCs/>
                <w:sz w:val="20"/>
              </w:rPr>
              <w:t>TAJUK PROJEK YANG DICADANGKAN:</w:t>
            </w:r>
          </w:p>
          <w:p w14:paraId="3C0D0AAF" w14:textId="649E0414" w:rsidR="00274F33" w:rsidRPr="005F044D" w:rsidRDefault="001C49D7" w:rsidP="005F15BE">
            <w:pPr>
              <w:rPr>
                <w:rFonts w:ascii="Arial" w:hAnsi="Arial" w:cs="Arial"/>
                <w:i/>
                <w:sz w:val="20"/>
              </w:rPr>
            </w:pPr>
            <w:r w:rsidRPr="001C49D7">
              <w:rPr>
                <w:rFonts w:ascii="Arial" w:hAnsi="Arial" w:cs="Arial"/>
                <w:bCs/>
                <w:i/>
                <w:iCs/>
                <w:sz w:val="20"/>
              </w:rPr>
              <w:t xml:space="preserve">Title </w:t>
            </w:r>
            <w:r>
              <w:rPr>
                <w:rFonts w:ascii="Arial" w:hAnsi="Arial" w:cs="Arial"/>
                <w:bCs/>
                <w:i/>
                <w:iCs/>
                <w:sz w:val="20"/>
              </w:rPr>
              <w:t>o</w:t>
            </w:r>
            <w:r w:rsidRPr="001C49D7">
              <w:rPr>
                <w:rFonts w:ascii="Arial" w:hAnsi="Arial" w:cs="Arial"/>
                <w:bCs/>
                <w:i/>
                <w:iCs/>
                <w:sz w:val="20"/>
              </w:rPr>
              <w:t>f Proposed Project</w:t>
            </w:r>
            <w:r w:rsidR="00274F33" w:rsidRPr="005F044D">
              <w:rPr>
                <w:rFonts w:ascii="Arial" w:hAnsi="Arial" w:cs="Arial"/>
                <w:i/>
                <w:sz w:val="20"/>
              </w:rPr>
              <w:t>:</w:t>
            </w:r>
          </w:p>
          <w:p w14:paraId="5B5FA920" w14:textId="77777777" w:rsidR="00274F33" w:rsidRPr="005F044D" w:rsidRDefault="00274F33" w:rsidP="005F15BE">
            <w:pPr>
              <w:rPr>
                <w:rFonts w:ascii="Arial" w:hAnsi="Arial" w:cs="Arial"/>
                <w:sz w:val="20"/>
              </w:rPr>
            </w:pPr>
          </w:p>
          <w:p w14:paraId="7FE80A63" w14:textId="77777777" w:rsidR="00274F33" w:rsidRDefault="00274F33" w:rsidP="005F15BE">
            <w:pPr>
              <w:rPr>
                <w:rFonts w:ascii="Arial" w:hAnsi="Arial" w:cs="Arial"/>
                <w:i/>
                <w:sz w:val="20"/>
              </w:rPr>
            </w:pPr>
          </w:p>
          <w:p w14:paraId="03E36909" w14:textId="77777777" w:rsidR="008E50C1" w:rsidRPr="005F044D" w:rsidRDefault="008E50C1" w:rsidP="005F15BE">
            <w:pPr>
              <w:rPr>
                <w:rFonts w:ascii="Arial" w:hAnsi="Arial" w:cs="Arial"/>
                <w:i/>
                <w:sz w:val="20"/>
              </w:rPr>
            </w:pPr>
          </w:p>
        </w:tc>
      </w:tr>
      <w:tr w:rsidR="00274F33" w:rsidRPr="005F044D" w14:paraId="1A5713EC" w14:textId="77777777" w:rsidTr="00C62EC5">
        <w:trPr>
          <w:cantSplit/>
          <w:trHeight w:hRule="exact" w:val="794"/>
          <w:jc w:val="center"/>
        </w:trPr>
        <w:tc>
          <w:tcPr>
            <w:tcW w:w="7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ADF797" w14:textId="77777777" w:rsidR="00274F33" w:rsidRPr="005F044D" w:rsidRDefault="00C62EC5" w:rsidP="008479C4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(ii)</w:t>
            </w:r>
          </w:p>
        </w:tc>
        <w:tc>
          <w:tcPr>
            <w:tcW w:w="95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004D60" w14:textId="6C64467F" w:rsidR="00274F33" w:rsidRPr="00442727" w:rsidRDefault="001C49D7" w:rsidP="008479C4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KATA KUNCI</w:t>
            </w:r>
            <w:r w:rsidR="00274F33" w:rsidRPr="00442727">
              <w:rPr>
                <w:rFonts w:ascii="Arial" w:hAnsi="Arial" w:cs="Arial"/>
                <w:b/>
                <w:sz w:val="20"/>
              </w:rPr>
              <w:t xml:space="preserve"> (Minimum 3)</w:t>
            </w:r>
            <w:r w:rsidR="00274F33">
              <w:rPr>
                <w:rFonts w:ascii="Arial" w:hAnsi="Arial" w:cs="Arial"/>
                <w:b/>
                <w:sz w:val="20"/>
              </w:rPr>
              <w:t>:</w:t>
            </w:r>
          </w:p>
          <w:p w14:paraId="3DA51678" w14:textId="137B1799" w:rsidR="00274F33" w:rsidRDefault="001C49D7" w:rsidP="008479C4">
            <w:pPr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>Keywords</w:t>
            </w:r>
            <w:r w:rsidR="00274F33" w:rsidRPr="00442727">
              <w:rPr>
                <w:rFonts w:ascii="Arial" w:hAnsi="Arial" w:cs="Arial"/>
                <w:i/>
                <w:sz w:val="20"/>
              </w:rPr>
              <w:t xml:space="preserve"> (</w:t>
            </w:r>
            <w:r w:rsidR="00274F33">
              <w:rPr>
                <w:rFonts w:ascii="Arial" w:hAnsi="Arial" w:cs="Arial"/>
                <w:i/>
                <w:sz w:val="20"/>
              </w:rPr>
              <w:t>Minimum 3):</w:t>
            </w:r>
          </w:p>
          <w:p w14:paraId="015BD516" w14:textId="77777777" w:rsidR="00274F33" w:rsidRPr="00442727" w:rsidRDefault="00274F33" w:rsidP="008479C4">
            <w:pPr>
              <w:rPr>
                <w:rFonts w:ascii="Arial" w:hAnsi="Arial" w:cs="Arial"/>
                <w:i/>
                <w:sz w:val="20"/>
              </w:rPr>
            </w:pPr>
          </w:p>
          <w:p w14:paraId="3B0A6F28" w14:textId="77777777" w:rsidR="00274F33" w:rsidRPr="00442727" w:rsidRDefault="00274F33" w:rsidP="008479C4">
            <w:pPr>
              <w:rPr>
                <w:rFonts w:ascii="Arial" w:hAnsi="Arial" w:cs="Arial"/>
                <w:i/>
                <w:sz w:val="20"/>
              </w:rPr>
            </w:pPr>
          </w:p>
        </w:tc>
      </w:tr>
      <w:tr w:rsidR="00274F33" w:rsidRPr="005F044D" w14:paraId="06D78644" w14:textId="77777777" w:rsidTr="00C62EC5">
        <w:trPr>
          <w:cantSplit/>
          <w:trHeight w:val="576"/>
          <w:jc w:val="center"/>
        </w:trPr>
        <w:tc>
          <w:tcPr>
            <w:tcW w:w="7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19A40121" w14:textId="77777777" w:rsidR="00274F33" w:rsidRPr="006270CA" w:rsidRDefault="00C62EC5" w:rsidP="006270CA">
            <w:pPr>
              <w:jc w:val="center"/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B</w:t>
            </w:r>
            <w:r w:rsidR="00274F33">
              <w:rPr>
                <w:rFonts w:ascii="Arial" w:hAnsi="Arial" w:cs="Arial"/>
                <w:b/>
                <w:sz w:val="20"/>
              </w:rPr>
              <w:t>.</w:t>
            </w:r>
          </w:p>
        </w:tc>
        <w:tc>
          <w:tcPr>
            <w:tcW w:w="95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43CC11E6" w14:textId="5D3553FB" w:rsidR="00274F33" w:rsidRPr="006270CA" w:rsidRDefault="001C49D7" w:rsidP="00CE4EDF">
            <w:pPr>
              <w:rPr>
                <w:rFonts w:ascii="Arial" w:hAnsi="Arial" w:cs="Arial"/>
                <w:i/>
                <w:sz w:val="20"/>
              </w:rPr>
            </w:pPr>
            <w:r w:rsidRPr="001C49D7">
              <w:rPr>
                <w:rFonts w:ascii="Arial" w:hAnsi="Arial" w:cs="Arial"/>
                <w:b/>
                <w:bCs/>
                <w:sz w:val="20"/>
              </w:rPr>
              <w:t>MAKLUMAT KETUA PROJEK</w:t>
            </w:r>
            <w:r w:rsidR="00274F33">
              <w:rPr>
                <w:rFonts w:ascii="Arial" w:hAnsi="Arial" w:cs="Arial"/>
                <w:sz w:val="20"/>
              </w:rPr>
              <w:t xml:space="preserve">/ </w:t>
            </w:r>
            <w:r w:rsidRPr="001C49D7">
              <w:rPr>
                <w:rFonts w:ascii="Arial" w:hAnsi="Arial" w:cs="Arial"/>
                <w:bCs/>
                <w:i/>
                <w:sz w:val="20"/>
              </w:rPr>
              <w:t>DETAILS OF PROJECT LEADER</w:t>
            </w:r>
          </w:p>
        </w:tc>
      </w:tr>
      <w:tr w:rsidR="00274F33" w:rsidRPr="005F044D" w14:paraId="0F8C4055" w14:textId="77777777" w:rsidTr="00274F33">
        <w:trPr>
          <w:cantSplit/>
          <w:trHeight w:hRule="exact" w:val="794"/>
          <w:jc w:val="center"/>
        </w:trPr>
        <w:tc>
          <w:tcPr>
            <w:tcW w:w="7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468CC9" w14:textId="77777777" w:rsidR="00274F33" w:rsidRPr="00306361" w:rsidRDefault="00274F33" w:rsidP="008479C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306361">
              <w:rPr>
                <w:rFonts w:ascii="Arial" w:hAnsi="Arial" w:cs="Arial"/>
                <w:b/>
                <w:sz w:val="20"/>
              </w:rPr>
              <w:t>(i)</w:t>
            </w:r>
          </w:p>
        </w:tc>
        <w:tc>
          <w:tcPr>
            <w:tcW w:w="95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93C9B2" w14:textId="3AC9A3F0" w:rsidR="00274F33" w:rsidRPr="00306361" w:rsidRDefault="00274F33" w:rsidP="008479C4">
            <w:pPr>
              <w:rPr>
                <w:rFonts w:ascii="Arial" w:hAnsi="Arial" w:cs="Arial"/>
                <w:sz w:val="20"/>
              </w:rPr>
            </w:pPr>
            <w:r w:rsidRPr="00306361">
              <w:rPr>
                <w:rFonts w:ascii="Arial" w:hAnsi="Arial" w:cs="Arial"/>
                <w:b/>
                <w:sz w:val="20"/>
              </w:rPr>
              <w:t>Nam</w:t>
            </w:r>
            <w:r w:rsidR="001C49D7">
              <w:rPr>
                <w:rFonts w:ascii="Arial" w:hAnsi="Arial" w:cs="Arial"/>
                <w:b/>
                <w:sz w:val="20"/>
              </w:rPr>
              <w:t>a</w:t>
            </w:r>
            <w:r w:rsidRPr="00306361">
              <w:rPr>
                <w:rFonts w:ascii="Arial" w:hAnsi="Arial" w:cs="Arial"/>
                <w:b/>
                <w:sz w:val="20"/>
              </w:rPr>
              <w:tab/>
              <w:t>:</w:t>
            </w:r>
          </w:p>
          <w:p w14:paraId="16AD80DE" w14:textId="5EFEB4A0" w:rsidR="00274F33" w:rsidRPr="00306361" w:rsidRDefault="00274F33" w:rsidP="008479C4">
            <w:pPr>
              <w:rPr>
                <w:rFonts w:ascii="Arial" w:hAnsi="Arial" w:cs="Arial"/>
                <w:i/>
                <w:sz w:val="20"/>
              </w:rPr>
            </w:pPr>
            <w:r w:rsidRPr="00306361">
              <w:rPr>
                <w:rFonts w:ascii="Arial" w:hAnsi="Arial" w:cs="Arial"/>
                <w:i/>
                <w:sz w:val="20"/>
              </w:rPr>
              <w:t>Nam</w:t>
            </w:r>
            <w:r w:rsidR="001C49D7">
              <w:rPr>
                <w:rFonts w:ascii="Arial" w:hAnsi="Arial" w:cs="Arial"/>
                <w:i/>
                <w:sz w:val="20"/>
              </w:rPr>
              <w:t>e</w:t>
            </w:r>
            <w:r w:rsidRPr="00306361">
              <w:rPr>
                <w:rFonts w:ascii="Arial" w:hAnsi="Arial" w:cs="Arial"/>
                <w:i/>
                <w:sz w:val="20"/>
              </w:rPr>
              <w:tab/>
              <w:t xml:space="preserve">: </w:t>
            </w:r>
          </w:p>
          <w:p w14:paraId="193577E7" w14:textId="77777777" w:rsidR="00274F33" w:rsidRPr="00306361" w:rsidRDefault="00274F33" w:rsidP="008479C4">
            <w:pPr>
              <w:rPr>
                <w:rFonts w:ascii="Arial" w:hAnsi="Arial" w:cs="Arial"/>
                <w:sz w:val="20"/>
              </w:rPr>
            </w:pPr>
          </w:p>
          <w:p w14:paraId="334595B0" w14:textId="77777777" w:rsidR="00274F33" w:rsidRPr="00306361" w:rsidRDefault="00274F33" w:rsidP="008479C4">
            <w:pPr>
              <w:rPr>
                <w:rFonts w:ascii="Arial" w:hAnsi="Arial" w:cs="Arial"/>
                <w:sz w:val="20"/>
              </w:rPr>
            </w:pPr>
          </w:p>
        </w:tc>
      </w:tr>
      <w:tr w:rsidR="005369AC" w:rsidRPr="005F044D" w14:paraId="3A35E143" w14:textId="77777777" w:rsidTr="00274F33">
        <w:trPr>
          <w:cantSplit/>
          <w:trHeight w:hRule="exact" w:val="794"/>
          <w:jc w:val="center"/>
        </w:trPr>
        <w:tc>
          <w:tcPr>
            <w:tcW w:w="7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8CA39F" w14:textId="77777777" w:rsidR="005369AC" w:rsidRPr="00306361" w:rsidRDefault="005369AC" w:rsidP="008479C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306361">
              <w:rPr>
                <w:rFonts w:ascii="Arial" w:hAnsi="Arial" w:cs="Arial"/>
                <w:b/>
                <w:sz w:val="20"/>
              </w:rPr>
              <w:t>(ii)</w:t>
            </w:r>
          </w:p>
        </w:tc>
        <w:tc>
          <w:tcPr>
            <w:tcW w:w="95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6DBAB7" w14:textId="35BFA5FE" w:rsidR="005369AC" w:rsidRPr="00306361" w:rsidRDefault="005369AC" w:rsidP="005369AC">
            <w:pPr>
              <w:rPr>
                <w:rFonts w:ascii="Arial" w:hAnsi="Arial" w:cs="Arial"/>
                <w:sz w:val="20"/>
              </w:rPr>
            </w:pPr>
            <w:r w:rsidRPr="00306361">
              <w:rPr>
                <w:rFonts w:ascii="Arial" w:hAnsi="Arial" w:cs="Arial"/>
                <w:b/>
                <w:sz w:val="20"/>
              </w:rPr>
              <w:t>N</w:t>
            </w:r>
            <w:r w:rsidR="00690871">
              <w:rPr>
                <w:rFonts w:ascii="Arial" w:hAnsi="Arial" w:cs="Arial"/>
                <w:b/>
                <w:sz w:val="20"/>
              </w:rPr>
              <w:t>o. Kad Pengenalan</w:t>
            </w:r>
            <w:r w:rsidR="00082458">
              <w:rPr>
                <w:rFonts w:ascii="Arial" w:hAnsi="Arial" w:cs="Arial"/>
                <w:b/>
                <w:sz w:val="20"/>
              </w:rPr>
              <w:t xml:space="preserve"> / </w:t>
            </w:r>
            <w:r w:rsidR="00690871">
              <w:rPr>
                <w:rFonts w:ascii="Arial" w:hAnsi="Arial" w:cs="Arial"/>
                <w:b/>
                <w:sz w:val="20"/>
              </w:rPr>
              <w:t xml:space="preserve">No. </w:t>
            </w:r>
            <w:r w:rsidR="00082458">
              <w:rPr>
                <w:rFonts w:ascii="Arial" w:hAnsi="Arial" w:cs="Arial"/>
                <w:b/>
                <w:sz w:val="20"/>
              </w:rPr>
              <w:t>Passport</w:t>
            </w:r>
            <w:r w:rsidRPr="00306361">
              <w:rPr>
                <w:rFonts w:ascii="Arial" w:hAnsi="Arial" w:cs="Arial"/>
                <w:b/>
                <w:sz w:val="20"/>
              </w:rPr>
              <w:t>:</w:t>
            </w:r>
          </w:p>
          <w:p w14:paraId="64A0E1E9" w14:textId="50120957" w:rsidR="005369AC" w:rsidRPr="00306361" w:rsidRDefault="00690871" w:rsidP="005369AC">
            <w:pPr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>NRIC</w:t>
            </w:r>
            <w:r w:rsidR="00082458">
              <w:rPr>
                <w:rFonts w:ascii="Arial" w:hAnsi="Arial" w:cs="Arial"/>
                <w:i/>
                <w:sz w:val="20"/>
              </w:rPr>
              <w:t xml:space="preserve"> /</w:t>
            </w:r>
            <w:r>
              <w:rPr>
                <w:rFonts w:ascii="Arial" w:hAnsi="Arial" w:cs="Arial"/>
                <w:i/>
                <w:sz w:val="20"/>
              </w:rPr>
              <w:t>Passport Number</w:t>
            </w:r>
            <w:r w:rsidR="005369AC" w:rsidRPr="00306361">
              <w:rPr>
                <w:rFonts w:ascii="Arial" w:hAnsi="Arial" w:cs="Arial"/>
                <w:i/>
                <w:sz w:val="20"/>
              </w:rPr>
              <w:tab/>
              <w:t xml:space="preserve">: </w:t>
            </w:r>
          </w:p>
          <w:p w14:paraId="0B0782E9" w14:textId="77777777" w:rsidR="005369AC" w:rsidRPr="00306361" w:rsidRDefault="005369AC" w:rsidP="008479C4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274F33" w:rsidRPr="005F044D" w14:paraId="784E5B41" w14:textId="77777777" w:rsidTr="00274F33">
        <w:trPr>
          <w:cantSplit/>
          <w:trHeight w:val="1232"/>
          <w:jc w:val="center"/>
        </w:trPr>
        <w:tc>
          <w:tcPr>
            <w:tcW w:w="7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0F9F28" w14:textId="77777777" w:rsidR="00274F33" w:rsidRPr="00306361" w:rsidRDefault="00274F33" w:rsidP="00116F0E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306361">
              <w:rPr>
                <w:rFonts w:ascii="Arial" w:hAnsi="Arial" w:cs="Arial"/>
                <w:b/>
                <w:sz w:val="20"/>
              </w:rPr>
              <w:t>(</w:t>
            </w:r>
            <w:r w:rsidR="00082458">
              <w:rPr>
                <w:rFonts w:ascii="Arial" w:hAnsi="Arial" w:cs="Arial"/>
                <w:b/>
                <w:sz w:val="20"/>
              </w:rPr>
              <w:t>i</w:t>
            </w:r>
            <w:r w:rsidRPr="00306361">
              <w:rPr>
                <w:rFonts w:ascii="Arial" w:hAnsi="Arial" w:cs="Arial"/>
                <w:b/>
                <w:sz w:val="20"/>
              </w:rPr>
              <w:t>ii)</w:t>
            </w:r>
          </w:p>
        </w:tc>
        <w:tc>
          <w:tcPr>
            <w:tcW w:w="95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5996E0" w14:textId="675095E3" w:rsidR="00274F33" w:rsidRPr="00306361" w:rsidRDefault="00690871" w:rsidP="00116F0E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Jawatan </w:t>
            </w:r>
            <w:r w:rsidR="00274F33" w:rsidRPr="00306361">
              <w:rPr>
                <w:rFonts w:ascii="Arial" w:hAnsi="Arial" w:cs="Arial"/>
                <w:b/>
                <w:sz w:val="20"/>
              </w:rPr>
              <w:t>:</w:t>
            </w:r>
          </w:p>
          <w:p w14:paraId="31FDE4F2" w14:textId="17E94927" w:rsidR="00274F33" w:rsidRPr="00306361" w:rsidRDefault="00690871" w:rsidP="006270CA">
            <w:pPr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 xml:space="preserve">Position </w:t>
            </w:r>
            <w:r w:rsidR="00274F33" w:rsidRPr="00306361">
              <w:rPr>
                <w:rFonts w:ascii="Arial" w:hAnsi="Arial" w:cs="Arial"/>
                <w:i/>
                <w:sz w:val="20"/>
              </w:rPr>
              <w:t>:</w:t>
            </w:r>
          </w:p>
          <w:p w14:paraId="7444DC05" w14:textId="77777777" w:rsidR="00274F33" w:rsidRPr="00306361" w:rsidRDefault="00274F33" w:rsidP="006270CA">
            <w:pPr>
              <w:rPr>
                <w:rFonts w:ascii="Arial" w:hAnsi="Arial" w:cs="Arial"/>
                <w:i/>
                <w:sz w:val="20"/>
              </w:rPr>
            </w:pPr>
          </w:p>
          <w:p w14:paraId="10B9B04B" w14:textId="35F1B479" w:rsidR="00274F33" w:rsidRPr="00306361" w:rsidRDefault="00B84034" w:rsidP="006270CA">
            <w:pPr>
              <w:rPr>
                <w:rFonts w:ascii="Arial" w:hAnsi="Arial" w:cs="Arial"/>
                <w:b/>
                <w:sz w:val="20"/>
              </w:rPr>
            </w:pPr>
            <w:r w:rsidRPr="00306361">
              <w:rPr>
                <w:rFonts w:ascii="Arial" w:hAnsi="Arial" w:cs="Arial"/>
                <w:b/>
                <w:noProof/>
                <w:sz w:val="20"/>
                <w:lang w:val="en-MY" w:eastAsia="en-MY"/>
              </w:rPr>
              <mc:AlternateContent>
                <mc:Choice Requires="wpg">
                  <w:drawing>
                    <wp:anchor distT="0" distB="0" distL="114300" distR="114300" simplePos="0" relativeHeight="251658240" behindDoc="0" locked="0" layoutInCell="1" allowOverlap="1" wp14:anchorId="24669C79" wp14:editId="1DCCEE79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21499</wp:posOffset>
                      </wp:positionV>
                      <wp:extent cx="3124200" cy="228600"/>
                      <wp:effectExtent l="0" t="0" r="12700" b="12700"/>
                      <wp:wrapNone/>
                      <wp:docPr id="21" name="Group 1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124200" cy="228600"/>
                                <a:chOff x="1801" y="8790"/>
                                <a:chExt cx="4920" cy="360"/>
                              </a:xfrm>
                            </wpg:grpSpPr>
                            <wps:wsp>
                              <wps:cNvPr id="22" name="Text Box 102"/>
                              <wps:cNvSpPr txBox="1">
                                <a:spLocks/>
                              </wps:cNvSpPr>
                              <wps:spPr bwMode="auto">
                                <a:xfrm>
                                  <a:off x="1801" y="8790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4D183AF" w14:textId="77777777" w:rsidR="0082371E" w:rsidRDefault="0082371E" w:rsidP="006270CA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" name="Text Box 103"/>
                              <wps:cNvSpPr txBox="1">
                                <a:spLocks/>
                              </wps:cNvSpPr>
                              <wps:spPr bwMode="auto">
                                <a:xfrm>
                                  <a:off x="4201" y="8790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9F8436D" w14:textId="77777777" w:rsidR="0082371E" w:rsidRDefault="0082371E" w:rsidP="006270CA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4" name="Text Box 104"/>
                              <wps:cNvSpPr txBox="1">
                                <a:spLocks/>
                              </wps:cNvSpPr>
                              <wps:spPr bwMode="auto">
                                <a:xfrm>
                                  <a:off x="6361" y="8790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673CD13" w14:textId="77777777" w:rsidR="0082371E" w:rsidRDefault="0082371E" w:rsidP="00F41911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24669C79" id="Group 101" o:spid="_x0000_s1027" style="position:absolute;margin-left:.55pt;margin-top:1.7pt;width:246pt;height:18pt;z-index:251658240" coordorigin="1801,8790" coordsize="492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">
                      <v:shape id="Text Box 102" o:spid="_x0000_s1028" type="#_x0000_t202" style="position:absolute;left:1801;top:879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">
                        <v:path arrowok="t"/>
                        <v:textbox>
                          <w:txbxContent>
                            <w:p w14:paraId="54D183AF" w14:textId="77777777" w:rsidR="0082371E" w:rsidRDefault="0082371E" w:rsidP="006270CA"/>
                          </w:txbxContent>
                        </v:textbox>
                      </v:shape>
                      <v:shape id="Text Box 103" o:spid="_x0000_s1029" type="#_x0000_t202" style="position:absolute;left:4201;top:879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">
                        <v:path arrowok="t"/>
                        <v:textbox>
                          <w:txbxContent>
                            <w:p w14:paraId="49F8436D" w14:textId="77777777" w:rsidR="0082371E" w:rsidRDefault="0082371E" w:rsidP="006270CA"/>
                          </w:txbxContent>
                        </v:textbox>
                      </v:shape>
                      <v:shape id="Text Box 104" o:spid="_x0000_s1030" type="#_x0000_t202" style="position:absolute;left:6361;top:879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">
                        <v:path arrowok="t"/>
                        <v:textbox>
                          <w:txbxContent>
                            <w:p w14:paraId="2673CD13" w14:textId="77777777" w:rsidR="0082371E" w:rsidRDefault="0082371E" w:rsidP="00F41911"/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274F33" w:rsidRPr="00306361">
              <w:rPr>
                <w:rFonts w:ascii="Arial" w:hAnsi="Arial" w:cs="Arial"/>
                <w:sz w:val="20"/>
              </w:rPr>
              <w:t xml:space="preserve">         </w:t>
            </w:r>
            <w:r w:rsidR="00274F33" w:rsidRPr="00306361">
              <w:rPr>
                <w:rFonts w:ascii="Arial" w:hAnsi="Arial" w:cs="Arial"/>
                <w:b/>
                <w:sz w:val="20"/>
              </w:rPr>
              <w:t>Prof</w:t>
            </w:r>
            <w:r w:rsidR="00637CA8">
              <w:rPr>
                <w:rFonts w:ascii="Arial" w:hAnsi="Arial" w:cs="Arial"/>
                <w:b/>
                <w:sz w:val="20"/>
              </w:rPr>
              <w:t>.</w:t>
            </w:r>
            <w:r w:rsidR="00690871">
              <w:rPr>
                <w:rFonts w:ascii="Arial" w:hAnsi="Arial" w:cs="Arial"/>
                <w:b/>
                <w:sz w:val="20"/>
              </w:rPr>
              <w:t xml:space="preserve"> Madya</w:t>
            </w:r>
            <w:r w:rsidR="00274F33" w:rsidRPr="00306361">
              <w:rPr>
                <w:rFonts w:ascii="Arial" w:hAnsi="Arial" w:cs="Arial"/>
                <w:b/>
                <w:sz w:val="20"/>
              </w:rPr>
              <w:tab/>
            </w:r>
            <w:r w:rsidR="00274F33" w:rsidRPr="00306361">
              <w:rPr>
                <w:rFonts w:ascii="Arial" w:hAnsi="Arial" w:cs="Arial"/>
                <w:b/>
                <w:sz w:val="20"/>
              </w:rPr>
              <w:tab/>
              <w:t>Dr.</w:t>
            </w:r>
            <w:r w:rsidR="00274F33" w:rsidRPr="00306361">
              <w:rPr>
                <w:rFonts w:ascii="Arial" w:hAnsi="Arial" w:cs="Arial"/>
                <w:b/>
                <w:sz w:val="20"/>
              </w:rPr>
              <w:tab/>
            </w:r>
            <w:r w:rsidR="00274F33" w:rsidRPr="00306361">
              <w:rPr>
                <w:rFonts w:ascii="Arial" w:hAnsi="Arial" w:cs="Arial"/>
                <w:b/>
                <w:sz w:val="20"/>
              </w:rPr>
              <w:tab/>
            </w:r>
            <w:r w:rsidR="00637CA8">
              <w:rPr>
                <w:rFonts w:ascii="Arial" w:hAnsi="Arial" w:cs="Arial"/>
                <w:b/>
                <w:sz w:val="20"/>
              </w:rPr>
              <w:t xml:space="preserve">             </w:t>
            </w:r>
            <w:r w:rsidR="00690871">
              <w:rPr>
                <w:rFonts w:ascii="Arial" w:hAnsi="Arial" w:cs="Arial"/>
                <w:b/>
                <w:sz w:val="20"/>
              </w:rPr>
              <w:t>Tuan/Puan</w:t>
            </w:r>
          </w:p>
          <w:p w14:paraId="3EACE61E" w14:textId="6AE808CC" w:rsidR="00274F33" w:rsidRPr="00306361" w:rsidRDefault="00274F33" w:rsidP="00116F0E">
            <w:pPr>
              <w:rPr>
                <w:rFonts w:ascii="Arial" w:hAnsi="Arial" w:cs="Arial"/>
                <w:sz w:val="20"/>
              </w:rPr>
            </w:pPr>
            <w:r w:rsidRPr="00306361">
              <w:rPr>
                <w:rFonts w:ascii="Arial" w:hAnsi="Arial" w:cs="Arial"/>
                <w:b/>
                <w:sz w:val="20"/>
              </w:rPr>
              <w:t xml:space="preserve">         </w:t>
            </w:r>
            <w:r w:rsidR="00690871">
              <w:rPr>
                <w:rFonts w:ascii="Arial" w:hAnsi="Arial" w:cs="Arial"/>
                <w:i/>
                <w:sz w:val="20"/>
              </w:rPr>
              <w:t xml:space="preserve">Assoc. </w:t>
            </w:r>
            <w:r w:rsidR="00637CA8">
              <w:rPr>
                <w:rFonts w:ascii="Arial" w:hAnsi="Arial" w:cs="Arial"/>
                <w:i/>
                <w:sz w:val="20"/>
              </w:rPr>
              <w:t>Madya</w:t>
            </w:r>
            <w:r w:rsidRPr="00306361">
              <w:rPr>
                <w:rFonts w:ascii="Arial" w:hAnsi="Arial" w:cs="Arial"/>
                <w:i/>
                <w:sz w:val="20"/>
              </w:rPr>
              <w:tab/>
            </w:r>
            <w:r w:rsidRPr="00306361">
              <w:rPr>
                <w:rFonts w:ascii="Arial" w:hAnsi="Arial" w:cs="Arial"/>
                <w:i/>
                <w:sz w:val="20"/>
              </w:rPr>
              <w:tab/>
              <w:t>Dr.</w:t>
            </w:r>
            <w:r w:rsidRPr="00306361">
              <w:rPr>
                <w:rFonts w:ascii="Arial" w:hAnsi="Arial" w:cs="Arial"/>
                <w:i/>
                <w:sz w:val="20"/>
              </w:rPr>
              <w:tab/>
            </w:r>
            <w:r w:rsidRPr="00306361">
              <w:rPr>
                <w:rFonts w:ascii="Arial" w:hAnsi="Arial" w:cs="Arial"/>
                <w:i/>
                <w:sz w:val="20"/>
              </w:rPr>
              <w:tab/>
            </w:r>
            <w:r w:rsidR="00637CA8">
              <w:rPr>
                <w:rFonts w:ascii="Arial" w:hAnsi="Arial" w:cs="Arial"/>
                <w:i/>
                <w:sz w:val="20"/>
              </w:rPr>
              <w:t xml:space="preserve">             </w:t>
            </w:r>
            <w:r w:rsidR="00690871">
              <w:rPr>
                <w:rFonts w:ascii="Arial" w:hAnsi="Arial" w:cs="Arial"/>
                <w:i/>
                <w:sz w:val="20"/>
              </w:rPr>
              <w:t>Mr</w:t>
            </w:r>
            <w:r w:rsidRPr="00306361">
              <w:rPr>
                <w:rFonts w:ascii="Arial" w:hAnsi="Arial" w:cs="Arial"/>
                <w:i/>
                <w:sz w:val="20"/>
              </w:rPr>
              <w:t>/</w:t>
            </w:r>
            <w:r w:rsidR="00690871">
              <w:rPr>
                <w:rFonts w:ascii="Arial" w:hAnsi="Arial" w:cs="Arial"/>
                <w:i/>
                <w:sz w:val="20"/>
              </w:rPr>
              <w:t>Mdm</w:t>
            </w:r>
          </w:p>
          <w:p w14:paraId="0A04E192" w14:textId="77777777" w:rsidR="00274F33" w:rsidRPr="00306361" w:rsidRDefault="00274F33" w:rsidP="00116F0E">
            <w:pPr>
              <w:rPr>
                <w:rFonts w:ascii="Arial" w:hAnsi="Arial" w:cs="Arial"/>
                <w:sz w:val="20"/>
              </w:rPr>
            </w:pPr>
          </w:p>
        </w:tc>
      </w:tr>
      <w:tr w:rsidR="00274F33" w:rsidRPr="005F044D" w14:paraId="5FA6D703" w14:textId="77777777" w:rsidTr="00274F33">
        <w:trPr>
          <w:cantSplit/>
          <w:trHeight w:hRule="exact" w:val="794"/>
          <w:jc w:val="center"/>
        </w:trPr>
        <w:tc>
          <w:tcPr>
            <w:tcW w:w="7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0FB5CF" w14:textId="77777777" w:rsidR="00274F33" w:rsidRPr="005F044D" w:rsidRDefault="00274F33" w:rsidP="00082458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(</w:t>
            </w:r>
            <w:r w:rsidR="00C62EC5">
              <w:rPr>
                <w:rFonts w:ascii="Arial" w:hAnsi="Arial" w:cs="Arial"/>
                <w:b/>
                <w:sz w:val="20"/>
              </w:rPr>
              <w:t>i</w:t>
            </w:r>
            <w:r w:rsidR="00082458">
              <w:rPr>
                <w:rFonts w:ascii="Arial" w:hAnsi="Arial" w:cs="Arial"/>
                <w:b/>
                <w:sz w:val="20"/>
              </w:rPr>
              <w:t>v</w:t>
            </w:r>
            <w:r>
              <w:rPr>
                <w:rFonts w:ascii="Arial" w:hAnsi="Arial" w:cs="Arial"/>
                <w:b/>
                <w:sz w:val="20"/>
              </w:rPr>
              <w:t>)</w:t>
            </w:r>
          </w:p>
        </w:tc>
        <w:tc>
          <w:tcPr>
            <w:tcW w:w="95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00724E" w14:textId="58425B6D" w:rsidR="00C130FE" w:rsidRPr="00C130FE" w:rsidRDefault="00C130FE" w:rsidP="008479C4">
            <w:pPr>
              <w:rPr>
                <w:rFonts w:ascii="Arial" w:hAnsi="Arial" w:cs="Arial"/>
                <w:b/>
                <w:bCs/>
                <w:iCs/>
                <w:sz w:val="20"/>
              </w:rPr>
            </w:pPr>
            <w:r w:rsidRPr="00C130FE">
              <w:rPr>
                <w:rFonts w:ascii="Arial" w:hAnsi="Arial" w:cs="Arial"/>
                <w:b/>
                <w:bCs/>
                <w:iCs/>
                <w:sz w:val="20"/>
              </w:rPr>
              <w:t>Pusat Pengajian/Institut/Pusat/Unit</w:t>
            </w:r>
            <w:r>
              <w:rPr>
                <w:rFonts w:ascii="Arial" w:hAnsi="Arial" w:cs="Arial"/>
                <w:b/>
                <w:bCs/>
                <w:iCs/>
                <w:sz w:val="20"/>
              </w:rPr>
              <w:t xml:space="preserve"> :</w:t>
            </w:r>
          </w:p>
          <w:p w14:paraId="02BEC74E" w14:textId="32B96C82" w:rsidR="00274F33" w:rsidRPr="005F044D" w:rsidRDefault="00274F33" w:rsidP="008479C4">
            <w:pPr>
              <w:rPr>
                <w:rFonts w:ascii="Arial" w:hAnsi="Arial" w:cs="Arial"/>
                <w:b/>
                <w:sz w:val="20"/>
              </w:rPr>
            </w:pPr>
            <w:r w:rsidRPr="00C130FE">
              <w:rPr>
                <w:rFonts w:ascii="Arial" w:hAnsi="Arial" w:cs="Arial"/>
                <w:bCs/>
                <w:i/>
                <w:iCs/>
                <w:sz w:val="20"/>
              </w:rPr>
              <w:t>School/Institute/Centre/Unit</w:t>
            </w:r>
            <w:r w:rsidR="00C130FE">
              <w:rPr>
                <w:rFonts w:ascii="Arial" w:hAnsi="Arial" w:cs="Arial"/>
                <w:bCs/>
                <w:i/>
                <w:iCs/>
                <w:sz w:val="20"/>
              </w:rPr>
              <w:t xml:space="preserve"> :</w:t>
            </w:r>
            <w:r>
              <w:rPr>
                <w:rFonts w:ascii="Arial" w:hAnsi="Arial" w:cs="Arial"/>
                <w:b/>
                <w:sz w:val="20"/>
              </w:rPr>
              <w:tab/>
            </w:r>
            <w:r>
              <w:rPr>
                <w:rFonts w:ascii="Arial" w:hAnsi="Arial" w:cs="Arial"/>
                <w:b/>
                <w:sz w:val="20"/>
              </w:rPr>
              <w:tab/>
            </w:r>
          </w:p>
          <w:p w14:paraId="6BF0AD9C" w14:textId="7875BACC" w:rsidR="00274F33" w:rsidRPr="005F044D" w:rsidRDefault="00274F33" w:rsidP="008479C4">
            <w:pPr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ab/>
            </w:r>
          </w:p>
          <w:p w14:paraId="0B41354F" w14:textId="77777777" w:rsidR="00274F33" w:rsidRPr="005F044D" w:rsidRDefault="00274F33" w:rsidP="008B0FBF">
            <w:pPr>
              <w:rPr>
                <w:rFonts w:ascii="Arial" w:hAnsi="Arial" w:cs="Arial"/>
                <w:sz w:val="20"/>
              </w:rPr>
            </w:pPr>
          </w:p>
        </w:tc>
      </w:tr>
      <w:tr w:rsidR="006337E4" w:rsidRPr="005F044D" w14:paraId="705957C8" w14:textId="77777777" w:rsidTr="00E333AB">
        <w:trPr>
          <w:cantSplit/>
          <w:trHeight w:val="1265"/>
          <w:jc w:val="center"/>
        </w:trPr>
        <w:tc>
          <w:tcPr>
            <w:tcW w:w="7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937A97" w14:textId="77777777" w:rsidR="006337E4" w:rsidRPr="00130129" w:rsidRDefault="00082458" w:rsidP="00777678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(</w:t>
            </w:r>
            <w:r w:rsidR="006337E4" w:rsidRPr="00130129">
              <w:rPr>
                <w:rFonts w:ascii="Arial" w:hAnsi="Arial" w:cs="Arial"/>
                <w:b/>
                <w:sz w:val="20"/>
              </w:rPr>
              <w:t>v)</w:t>
            </w:r>
          </w:p>
        </w:tc>
        <w:tc>
          <w:tcPr>
            <w:tcW w:w="95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D2A6EF" w14:textId="35B18A6C" w:rsidR="006337E4" w:rsidRPr="00504481" w:rsidRDefault="006337E4" w:rsidP="006337E4">
            <w:pPr>
              <w:pStyle w:val="BodyText2"/>
              <w:rPr>
                <w:rFonts w:ascii="Arial" w:hAnsi="Arial" w:cs="Arial"/>
                <w:b/>
                <w:i w:val="0"/>
              </w:rPr>
            </w:pPr>
            <w:r w:rsidRPr="006337E4">
              <w:rPr>
                <w:rFonts w:ascii="Arial" w:hAnsi="Arial" w:cs="Arial"/>
                <w:b/>
                <w:i w:val="0"/>
              </w:rPr>
              <w:t xml:space="preserve">Researcher </w:t>
            </w:r>
            <w:r w:rsidRPr="00FF1FFA">
              <w:rPr>
                <w:rFonts w:ascii="Arial" w:hAnsi="Arial" w:cs="Arial"/>
                <w:b/>
                <w:i w:val="0"/>
              </w:rPr>
              <w:t>IDs</w:t>
            </w:r>
          </w:p>
          <w:p w14:paraId="1E5ADB85" w14:textId="77777777" w:rsidR="006337E4" w:rsidRPr="006337E4" w:rsidRDefault="006337E4" w:rsidP="006337E4">
            <w:pPr>
              <w:pStyle w:val="BodyText2"/>
              <w:rPr>
                <w:rFonts w:ascii="Arial" w:hAnsi="Arial" w:cs="Arial"/>
                <w:i w:val="0"/>
              </w:rPr>
            </w:pPr>
          </w:p>
          <w:p w14:paraId="1EA435BD" w14:textId="77777777" w:rsidR="006337E4" w:rsidRPr="006337E4" w:rsidRDefault="006337E4" w:rsidP="006337E4">
            <w:pPr>
              <w:pStyle w:val="BodyText2"/>
              <w:rPr>
                <w:rFonts w:ascii="Arial" w:hAnsi="Arial" w:cs="Arial"/>
                <w:b/>
                <w:i w:val="0"/>
              </w:rPr>
            </w:pPr>
            <w:r w:rsidRPr="006337E4">
              <w:rPr>
                <w:rFonts w:ascii="Arial" w:hAnsi="Arial" w:cs="Arial"/>
                <w:b/>
                <w:i w:val="0"/>
              </w:rPr>
              <w:t xml:space="preserve">SCOPUS Author ID      </w:t>
            </w:r>
            <w:r w:rsidRPr="006337E4">
              <w:rPr>
                <w:rFonts w:ascii="Arial" w:hAnsi="Arial" w:cs="Arial"/>
                <w:i w:val="0"/>
              </w:rPr>
              <w:t>:</w:t>
            </w:r>
            <w:r w:rsidRPr="006337E4">
              <w:rPr>
                <w:rFonts w:ascii="Arial" w:hAnsi="Arial" w:cs="Arial"/>
                <w:b/>
                <w:i w:val="0"/>
              </w:rPr>
              <w:tab/>
            </w:r>
            <w:r w:rsidRPr="006337E4">
              <w:rPr>
                <w:rFonts w:ascii="Arial" w:hAnsi="Arial" w:cs="Arial"/>
                <w:b/>
                <w:i w:val="0"/>
              </w:rPr>
              <w:tab/>
            </w:r>
            <w:r w:rsidRPr="006337E4">
              <w:rPr>
                <w:rFonts w:ascii="Arial" w:hAnsi="Arial" w:cs="Arial"/>
                <w:b/>
                <w:i w:val="0"/>
              </w:rPr>
              <w:tab/>
            </w:r>
            <w:r w:rsidRPr="006337E4">
              <w:rPr>
                <w:rFonts w:ascii="Arial" w:hAnsi="Arial" w:cs="Arial"/>
                <w:b/>
                <w:i w:val="0"/>
              </w:rPr>
              <w:tab/>
            </w:r>
            <w:proofErr w:type="spellStart"/>
            <w:r w:rsidRPr="006337E4">
              <w:rPr>
                <w:rFonts w:ascii="Arial" w:hAnsi="Arial" w:cs="Arial"/>
                <w:b/>
                <w:i w:val="0"/>
              </w:rPr>
              <w:t>ORCiD</w:t>
            </w:r>
            <w:proofErr w:type="spellEnd"/>
            <w:r w:rsidRPr="006337E4">
              <w:rPr>
                <w:rFonts w:ascii="Arial" w:hAnsi="Arial" w:cs="Arial"/>
                <w:b/>
                <w:i w:val="0"/>
              </w:rPr>
              <w:t xml:space="preserve">        </w:t>
            </w:r>
            <w:r w:rsidRPr="006337E4">
              <w:rPr>
                <w:rFonts w:ascii="Arial" w:hAnsi="Arial" w:cs="Arial"/>
                <w:b/>
                <w:i w:val="0"/>
              </w:rPr>
              <w:tab/>
            </w:r>
            <w:r w:rsidRPr="006337E4">
              <w:rPr>
                <w:rFonts w:ascii="Arial" w:hAnsi="Arial" w:cs="Arial"/>
                <w:i w:val="0"/>
              </w:rPr>
              <w:t>:</w:t>
            </w:r>
          </w:p>
          <w:p w14:paraId="1CAE64E3" w14:textId="77777777" w:rsidR="006337E4" w:rsidRPr="006337E4" w:rsidRDefault="006337E4" w:rsidP="006337E4">
            <w:pPr>
              <w:pStyle w:val="BodyText2"/>
              <w:rPr>
                <w:rFonts w:ascii="Arial" w:hAnsi="Arial" w:cs="Arial"/>
                <w:b/>
                <w:i w:val="0"/>
              </w:rPr>
            </w:pPr>
          </w:p>
          <w:p w14:paraId="6961080B" w14:textId="77777777" w:rsidR="006337E4" w:rsidRPr="006337E4" w:rsidRDefault="006337E4" w:rsidP="006337E4">
            <w:pPr>
              <w:pStyle w:val="BodyText2"/>
              <w:rPr>
                <w:rFonts w:ascii="Arial" w:hAnsi="Arial" w:cs="Arial"/>
                <w:i w:val="0"/>
                <w:sz w:val="18"/>
                <w:szCs w:val="18"/>
              </w:rPr>
            </w:pPr>
            <w:proofErr w:type="spellStart"/>
            <w:r w:rsidRPr="006337E4">
              <w:rPr>
                <w:rFonts w:ascii="Arial" w:hAnsi="Arial" w:cs="Arial"/>
                <w:b/>
                <w:i w:val="0"/>
              </w:rPr>
              <w:t>Resea</w:t>
            </w:r>
            <w:r w:rsidR="00E333AB">
              <w:rPr>
                <w:rFonts w:ascii="Arial" w:hAnsi="Arial" w:cs="Arial"/>
                <w:b/>
                <w:i w:val="0"/>
              </w:rPr>
              <w:t>rcher</w:t>
            </w:r>
            <w:r w:rsidRPr="006337E4">
              <w:rPr>
                <w:rFonts w:ascii="Arial" w:hAnsi="Arial" w:cs="Arial"/>
                <w:b/>
                <w:i w:val="0"/>
              </w:rPr>
              <w:t>ID</w:t>
            </w:r>
            <w:proofErr w:type="spellEnd"/>
            <w:r>
              <w:rPr>
                <w:rFonts w:ascii="Arial" w:hAnsi="Arial" w:cs="Arial"/>
                <w:i w:val="0"/>
              </w:rPr>
              <w:t xml:space="preserve">             </w:t>
            </w:r>
            <w:r w:rsidR="00E333AB">
              <w:rPr>
                <w:rFonts w:ascii="Arial" w:hAnsi="Arial" w:cs="Arial"/>
                <w:i w:val="0"/>
              </w:rPr>
              <w:t xml:space="preserve"> </w:t>
            </w:r>
            <w:r>
              <w:rPr>
                <w:rFonts w:ascii="Arial" w:hAnsi="Arial" w:cs="Arial"/>
                <w:i w:val="0"/>
              </w:rPr>
              <w:t xml:space="preserve"> </w:t>
            </w:r>
            <w:r w:rsidRPr="006337E4">
              <w:rPr>
                <w:rFonts w:ascii="Arial" w:hAnsi="Arial" w:cs="Arial"/>
                <w:i w:val="0"/>
              </w:rPr>
              <w:t>:</w:t>
            </w:r>
            <w:r w:rsidRPr="006337E4">
              <w:rPr>
                <w:rFonts w:ascii="Arial" w:hAnsi="Arial" w:cs="Arial"/>
                <w:i w:val="0"/>
              </w:rPr>
              <w:tab/>
              <w:t xml:space="preserve">                                       </w:t>
            </w:r>
          </w:p>
          <w:p w14:paraId="4A7E74F2" w14:textId="77777777" w:rsidR="006337E4" w:rsidRPr="006337E4" w:rsidRDefault="006337E4" w:rsidP="006337E4">
            <w:pPr>
              <w:rPr>
                <w:rFonts w:ascii="Arial" w:hAnsi="Arial" w:cs="Arial"/>
                <w:color w:val="FF0000"/>
                <w:sz w:val="20"/>
              </w:rPr>
            </w:pPr>
          </w:p>
        </w:tc>
      </w:tr>
      <w:tr w:rsidR="00274F33" w:rsidRPr="005F044D" w14:paraId="1B70DF84" w14:textId="77777777" w:rsidTr="00130129">
        <w:trPr>
          <w:cantSplit/>
          <w:trHeight w:val="1220"/>
          <w:jc w:val="center"/>
        </w:trPr>
        <w:tc>
          <w:tcPr>
            <w:tcW w:w="7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8974C4" w14:textId="77777777" w:rsidR="00274F33" w:rsidRPr="005F044D" w:rsidRDefault="00130129" w:rsidP="00110C1B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(</w:t>
            </w:r>
            <w:r w:rsidR="00C62EC5">
              <w:rPr>
                <w:rFonts w:ascii="Arial" w:hAnsi="Arial" w:cs="Arial"/>
                <w:b/>
                <w:sz w:val="20"/>
              </w:rPr>
              <w:t>v</w:t>
            </w:r>
            <w:r w:rsidR="00082458">
              <w:rPr>
                <w:rFonts w:ascii="Arial" w:hAnsi="Arial" w:cs="Arial"/>
                <w:b/>
                <w:sz w:val="20"/>
              </w:rPr>
              <w:t>i</w:t>
            </w:r>
            <w:r w:rsidR="00274F33">
              <w:rPr>
                <w:rFonts w:ascii="Arial" w:hAnsi="Arial" w:cs="Arial"/>
                <w:b/>
                <w:sz w:val="20"/>
              </w:rPr>
              <w:t>)</w:t>
            </w:r>
          </w:p>
        </w:tc>
        <w:tc>
          <w:tcPr>
            <w:tcW w:w="95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514643" w14:textId="415F2668" w:rsidR="00274F33" w:rsidRPr="005F044D" w:rsidRDefault="00A81ECB" w:rsidP="008479C4">
            <w:pPr>
              <w:pStyle w:val="BodyText2"/>
              <w:rPr>
                <w:rFonts w:ascii="Arial" w:hAnsi="Arial" w:cs="Arial"/>
                <w:b/>
                <w:i w:val="0"/>
              </w:rPr>
            </w:pPr>
            <w:r w:rsidRPr="00A81ECB">
              <w:rPr>
                <w:rFonts w:ascii="Arial" w:hAnsi="Arial" w:cs="Arial"/>
                <w:b/>
                <w:bCs/>
                <w:i w:val="0"/>
              </w:rPr>
              <w:t xml:space="preserve">No. </w:t>
            </w:r>
            <w:proofErr w:type="spellStart"/>
            <w:r w:rsidRPr="00A81ECB">
              <w:rPr>
                <w:rFonts w:ascii="Arial" w:hAnsi="Arial" w:cs="Arial"/>
                <w:b/>
                <w:bCs/>
                <w:i w:val="0"/>
              </w:rPr>
              <w:t>Telefon</w:t>
            </w:r>
            <w:proofErr w:type="spellEnd"/>
            <w:r w:rsidRPr="00A81ECB">
              <w:rPr>
                <w:rFonts w:ascii="Arial" w:hAnsi="Arial" w:cs="Arial"/>
                <w:b/>
                <w:bCs/>
                <w:i w:val="0"/>
              </w:rPr>
              <w:t xml:space="preserve"> </w:t>
            </w:r>
            <w:proofErr w:type="spellStart"/>
            <w:r w:rsidRPr="00A81ECB">
              <w:rPr>
                <w:rFonts w:ascii="Arial" w:hAnsi="Arial" w:cs="Arial"/>
                <w:b/>
                <w:bCs/>
                <w:i w:val="0"/>
              </w:rPr>
              <w:t>Pejabat</w:t>
            </w:r>
            <w:proofErr w:type="spellEnd"/>
            <w:r w:rsidR="00274F33">
              <w:rPr>
                <w:rFonts w:ascii="Arial" w:hAnsi="Arial" w:cs="Arial"/>
                <w:b/>
                <w:i w:val="0"/>
              </w:rPr>
              <w:tab/>
            </w:r>
            <w:r w:rsidR="00274F33" w:rsidRPr="005F044D">
              <w:rPr>
                <w:rFonts w:ascii="Arial" w:hAnsi="Arial" w:cs="Arial"/>
                <w:b/>
                <w:i w:val="0"/>
              </w:rPr>
              <w:t>:</w:t>
            </w:r>
            <w:r w:rsidR="00274F33">
              <w:rPr>
                <w:rFonts w:ascii="Arial" w:hAnsi="Arial" w:cs="Arial"/>
                <w:b/>
                <w:i w:val="0"/>
              </w:rPr>
              <w:tab/>
            </w:r>
            <w:r w:rsidR="00274F33">
              <w:rPr>
                <w:rFonts w:ascii="Arial" w:hAnsi="Arial" w:cs="Arial"/>
                <w:b/>
                <w:i w:val="0"/>
              </w:rPr>
              <w:tab/>
            </w:r>
            <w:r w:rsidR="00274F33">
              <w:rPr>
                <w:rFonts w:ascii="Arial" w:hAnsi="Arial" w:cs="Arial"/>
                <w:b/>
                <w:i w:val="0"/>
              </w:rPr>
              <w:tab/>
            </w:r>
            <w:r w:rsidR="00274F33">
              <w:rPr>
                <w:rFonts w:ascii="Arial" w:hAnsi="Arial" w:cs="Arial"/>
                <w:b/>
                <w:i w:val="0"/>
              </w:rPr>
              <w:tab/>
            </w:r>
            <w:proofErr w:type="spellStart"/>
            <w:r>
              <w:rPr>
                <w:rFonts w:ascii="Arial" w:hAnsi="Arial" w:cs="Arial"/>
                <w:b/>
                <w:i w:val="0"/>
              </w:rPr>
              <w:t>Alamat</w:t>
            </w:r>
            <w:proofErr w:type="spellEnd"/>
            <w:r>
              <w:rPr>
                <w:rFonts w:ascii="Arial" w:hAnsi="Arial" w:cs="Arial"/>
                <w:b/>
                <w:i w:val="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i w:val="0"/>
              </w:rPr>
              <w:t>Emel</w:t>
            </w:r>
            <w:proofErr w:type="spellEnd"/>
            <w:r w:rsidR="00274F33">
              <w:rPr>
                <w:rFonts w:ascii="Arial" w:hAnsi="Arial" w:cs="Arial"/>
                <w:b/>
                <w:i w:val="0"/>
              </w:rPr>
              <w:tab/>
            </w:r>
            <w:r w:rsidR="00274F33" w:rsidRPr="005F044D">
              <w:rPr>
                <w:rFonts w:ascii="Arial" w:hAnsi="Arial" w:cs="Arial"/>
                <w:b/>
                <w:i w:val="0"/>
              </w:rPr>
              <w:t>:</w:t>
            </w:r>
          </w:p>
          <w:p w14:paraId="4B0167FC" w14:textId="0FF508B8" w:rsidR="00274F33" w:rsidRPr="005F044D" w:rsidRDefault="00A81ECB" w:rsidP="00442727">
            <w:pPr>
              <w:rPr>
                <w:rFonts w:ascii="Arial" w:hAnsi="Arial" w:cs="Arial"/>
                <w:i/>
                <w:sz w:val="20"/>
              </w:rPr>
            </w:pPr>
            <w:r w:rsidRPr="00A81ECB">
              <w:rPr>
                <w:rFonts w:ascii="Arial" w:hAnsi="Arial" w:cs="Arial"/>
                <w:bCs/>
                <w:i/>
                <w:sz w:val="20"/>
              </w:rPr>
              <w:t>Office telephone No</w:t>
            </w:r>
            <w:r w:rsidR="00274F33">
              <w:rPr>
                <w:rFonts w:ascii="Arial" w:hAnsi="Arial" w:cs="Arial"/>
                <w:i/>
                <w:sz w:val="20"/>
              </w:rPr>
              <w:tab/>
            </w:r>
            <w:r w:rsidR="00274F33" w:rsidRPr="005F044D">
              <w:rPr>
                <w:rFonts w:ascii="Arial" w:hAnsi="Arial" w:cs="Arial"/>
                <w:i/>
                <w:sz w:val="20"/>
              </w:rPr>
              <w:t>:</w:t>
            </w:r>
            <w:r w:rsidR="00274F33">
              <w:rPr>
                <w:rFonts w:ascii="Arial" w:hAnsi="Arial" w:cs="Arial"/>
                <w:i/>
                <w:sz w:val="20"/>
              </w:rPr>
              <w:tab/>
            </w:r>
            <w:r w:rsidR="00274F33">
              <w:rPr>
                <w:rFonts w:ascii="Arial" w:hAnsi="Arial" w:cs="Arial"/>
                <w:i/>
                <w:sz w:val="20"/>
              </w:rPr>
              <w:tab/>
            </w:r>
            <w:r w:rsidR="00274F33">
              <w:rPr>
                <w:rFonts w:ascii="Arial" w:hAnsi="Arial" w:cs="Arial"/>
                <w:i/>
                <w:sz w:val="20"/>
              </w:rPr>
              <w:tab/>
            </w:r>
            <w:r w:rsidR="00274F33">
              <w:rPr>
                <w:rFonts w:ascii="Arial" w:hAnsi="Arial" w:cs="Arial"/>
                <w:i/>
                <w:sz w:val="20"/>
              </w:rPr>
              <w:tab/>
            </w:r>
            <w:r>
              <w:rPr>
                <w:rFonts w:ascii="Arial" w:hAnsi="Arial" w:cs="Arial"/>
                <w:i/>
                <w:sz w:val="20"/>
              </w:rPr>
              <w:t>E</w:t>
            </w:r>
            <w:r w:rsidR="00274F33" w:rsidRPr="005F044D">
              <w:rPr>
                <w:rFonts w:ascii="Arial" w:hAnsi="Arial" w:cs="Arial"/>
                <w:i/>
                <w:sz w:val="20"/>
              </w:rPr>
              <w:t>-mail</w:t>
            </w:r>
            <w:r>
              <w:rPr>
                <w:rFonts w:ascii="Arial" w:hAnsi="Arial" w:cs="Arial"/>
                <w:i/>
                <w:sz w:val="20"/>
              </w:rPr>
              <w:t xml:space="preserve"> Address</w:t>
            </w:r>
            <w:r w:rsidR="00274F33">
              <w:rPr>
                <w:rFonts w:ascii="Arial" w:hAnsi="Arial" w:cs="Arial"/>
                <w:i/>
                <w:sz w:val="20"/>
              </w:rPr>
              <w:tab/>
            </w:r>
            <w:r w:rsidR="00274F33" w:rsidRPr="005F044D">
              <w:rPr>
                <w:rFonts w:ascii="Arial" w:hAnsi="Arial" w:cs="Arial"/>
                <w:i/>
                <w:sz w:val="20"/>
              </w:rPr>
              <w:t>:</w:t>
            </w:r>
          </w:p>
          <w:p w14:paraId="0FFEFAC1" w14:textId="77777777" w:rsidR="00274F33" w:rsidRDefault="00274F33" w:rsidP="008479C4">
            <w:pPr>
              <w:rPr>
                <w:rFonts w:ascii="Arial" w:hAnsi="Arial" w:cs="Arial"/>
                <w:i/>
                <w:sz w:val="20"/>
              </w:rPr>
            </w:pPr>
          </w:p>
          <w:p w14:paraId="43E6672D" w14:textId="394B6A4F" w:rsidR="00274F33" w:rsidRPr="00442727" w:rsidRDefault="00A81ECB" w:rsidP="008479C4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N</w:t>
            </w:r>
            <w:r w:rsidR="00274F33">
              <w:rPr>
                <w:rFonts w:ascii="Arial" w:hAnsi="Arial" w:cs="Arial"/>
                <w:b/>
                <w:sz w:val="20"/>
              </w:rPr>
              <w:t>o.</w:t>
            </w:r>
            <w:r>
              <w:rPr>
                <w:rFonts w:ascii="Arial" w:hAnsi="Arial" w:cs="Arial"/>
                <w:b/>
                <w:sz w:val="20"/>
              </w:rPr>
              <w:t xml:space="preserve"> Telefon Bimbit</w:t>
            </w:r>
            <w:r w:rsidR="00A01C1A">
              <w:rPr>
                <w:rFonts w:ascii="Arial" w:hAnsi="Arial" w:cs="Arial"/>
                <w:b/>
                <w:sz w:val="20"/>
              </w:rPr>
              <w:t xml:space="preserve"> </w:t>
            </w:r>
            <w:r w:rsidR="00274F33">
              <w:rPr>
                <w:rFonts w:ascii="Arial" w:hAnsi="Arial" w:cs="Arial"/>
                <w:b/>
                <w:sz w:val="20"/>
              </w:rPr>
              <w:tab/>
            </w:r>
            <w:r w:rsidR="00274F33" w:rsidRPr="00442727">
              <w:rPr>
                <w:rFonts w:ascii="Arial" w:hAnsi="Arial" w:cs="Arial"/>
                <w:b/>
                <w:sz w:val="20"/>
              </w:rPr>
              <w:t>:</w:t>
            </w:r>
            <w:r w:rsidR="00274F33">
              <w:rPr>
                <w:rFonts w:ascii="Arial" w:hAnsi="Arial" w:cs="Arial"/>
                <w:b/>
                <w:sz w:val="20"/>
              </w:rPr>
              <w:tab/>
            </w:r>
            <w:r w:rsidR="00274F33">
              <w:rPr>
                <w:rFonts w:ascii="Arial" w:hAnsi="Arial" w:cs="Arial"/>
                <w:b/>
                <w:sz w:val="20"/>
              </w:rPr>
              <w:tab/>
            </w:r>
            <w:r w:rsidR="00274F33">
              <w:rPr>
                <w:rFonts w:ascii="Arial" w:hAnsi="Arial" w:cs="Arial"/>
                <w:b/>
                <w:sz w:val="20"/>
              </w:rPr>
              <w:tab/>
            </w:r>
            <w:r w:rsidR="00274F33">
              <w:rPr>
                <w:rFonts w:ascii="Arial" w:hAnsi="Arial" w:cs="Arial"/>
                <w:b/>
                <w:sz w:val="20"/>
              </w:rPr>
              <w:tab/>
            </w:r>
            <w:r w:rsidR="00A5279C">
              <w:rPr>
                <w:rFonts w:ascii="Arial" w:hAnsi="Arial" w:cs="Arial"/>
                <w:b/>
                <w:sz w:val="20"/>
              </w:rPr>
              <w:t>No. Faks</w:t>
            </w:r>
            <w:r w:rsidR="00274F33">
              <w:rPr>
                <w:rFonts w:ascii="Arial" w:hAnsi="Arial" w:cs="Arial"/>
                <w:b/>
                <w:sz w:val="20"/>
              </w:rPr>
              <w:tab/>
            </w:r>
            <w:r w:rsidR="00274F33" w:rsidRPr="005F044D">
              <w:rPr>
                <w:rFonts w:ascii="Arial" w:hAnsi="Arial" w:cs="Arial"/>
                <w:b/>
                <w:sz w:val="20"/>
              </w:rPr>
              <w:t>:</w:t>
            </w:r>
            <w:r w:rsidR="00274F33">
              <w:rPr>
                <w:rFonts w:ascii="Arial" w:hAnsi="Arial" w:cs="Arial"/>
                <w:b/>
                <w:sz w:val="20"/>
              </w:rPr>
              <w:t xml:space="preserve">                      </w:t>
            </w:r>
          </w:p>
          <w:p w14:paraId="7910F180" w14:textId="362C1FD1" w:rsidR="00274F33" w:rsidRDefault="00A81ECB" w:rsidP="008479C4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>Mobile Phone Number</w:t>
            </w:r>
            <w:r w:rsidR="00274F33">
              <w:rPr>
                <w:rFonts w:ascii="Arial" w:hAnsi="Arial" w:cs="Arial"/>
                <w:i/>
                <w:sz w:val="20"/>
              </w:rPr>
              <w:tab/>
              <w:t>:</w:t>
            </w:r>
            <w:r w:rsidR="00274F33">
              <w:rPr>
                <w:rFonts w:ascii="Arial" w:hAnsi="Arial" w:cs="Arial"/>
                <w:i/>
                <w:sz w:val="20"/>
              </w:rPr>
              <w:tab/>
            </w:r>
            <w:r w:rsidR="00274F33">
              <w:rPr>
                <w:rFonts w:ascii="Arial" w:hAnsi="Arial" w:cs="Arial"/>
                <w:i/>
                <w:sz w:val="20"/>
              </w:rPr>
              <w:tab/>
            </w:r>
            <w:r w:rsidR="00274F33">
              <w:rPr>
                <w:rFonts w:ascii="Arial" w:hAnsi="Arial" w:cs="Arial"/>
                <w:i/>
                <w:sz w:val="20"/>
              </w:rPr>
              <w:tab/>
            </w:r>
            <w:r w:rsidR="00274F33">
              <w:rPr>
                <w:rFonts w:ascii="Arial" w:hAnsi="Arial" w:cs="Arial"/>
                <w:i/>
                <w:sz w:val="20"/>
              </w:rPr>
              <w:tab/>
            </w:r>
            <w:r w:rsidR="00A5279C">
              <w:rPr>
                <w:rFonts w:ascii="Arial" w:hAnsi="Arial" w:cs="Arial"/>
                <w:i/>
                <w:sz w:val="20"/>
              </w:rPr>
              <w:t>Facsimile No.</w:t>
            </w:r>
            <w:r w:rsidR="00274F33">
              <w:rPr>
                <w:rFonts w:ascii="Arial" w:hAnsi="Arial" w:cs="Arial"/>
                <w:i/>
                <w:sz w:val="20"/>
              </w:rPr>
              <w:tab/>
            </w:r>
            <w:r w:rsidR="00274F33" w:rsidRPr="005F044D">
              <w:rPr>
                <w:rFonts w:ascii="Arial" w:hAnsi="Arial" w:cs="Arial"/>
                <w:i/>
                <w:sz w:val="20"/>
              </w:rPr>
              <w:t>:</w:t>
            </w:r>
          </w:p>
          <w:p w14:paraId="1A0DB8A2" w14:textId="77777777" w:rsidR="00274F33" w:rsidRPr="005F044D" w:rsidRDefault="00274F33" w:rsidP="006327B1">
            <w:pPr>
              <w:rPr>
                <w:rFonts w:ascii="Arial" w:hAnsi="Arial" w:cs="Arial"/>
                <w:sz w:val="20"/>
              </w:rPr>
            </w:pPr>
          </w:p>
        </w:tc>
      </w:tr>
      <w:tr w:rsidR="00274F33" w:rsidRPr="005F044D" w14:paraId="58A3EDA2" w14:textId="77777777" w:rsidTr="00274F33">
        <w:trPr>
          <w:cantSplit/>
          <w:trHeight w:hRule="exact" w:val="794"/>
          <w:jc w:val="center"/>
        </w:trPr>
        <w:tc>
          <w:tcPr>
            <w:tcW w:w="7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3B9B6D" w14:textId="77777777" w:rsidR="00274F33" w:rsidRPr="005F044D" w:rsidRDefault="00C62EC5" w:rsidP="002513B6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(v</w:t>
            </w:r>
            <w:r w:rsidR="003A7EB3">
              <w:rPr>
                <w:rFonts w:ascii="Arial" w:hAnsi="Arial" w:cs="Arial"/>
                <w:b/>
                <w:sz w:val="20"/>
              </w:rPr>
              <w:t>i</w:t>
            </w:r>
            <w:r w:rsidR="00082458">
              <w:rPr>
                <w:rFonts w:ascii="Arial" w:hAnsi="Arial" w:cs="Arial"/>
                <w:b/>
                <w:sz w:val="20"/>
              </w:rPr>
              <w:t>i</w:t>
            </w:r>
            <w:r w:rsidR="00274F33">
              <w:rPr>
                <w:rFonts w:ascii="Arial" w:hAnsi="Arial" w:cs="Arial"/>
                <w:b/>
                <w:sz w:val="20"/>
              </w:rPr>
              <w:t>)</w:t>
            </w:r>
          </w:p>
        </w:tc>
        <w:tc>
          <w:tcPr>
            <w:tcW w:w="95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C68196" w14:textId="3AFDEF02" w:rsidR="00274F33" w:rsidRPr="005F044D" w:rsidRDefault="00A5279C" w:rsidP="008479C4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Jawatan Akademik</w:t>
            </w:r>
            <w:r w:rsidR="00274F33">
              <w:rPr>
                <w:rFonts w:ascii="Arial" w:hAnsi="Arial" w:cs="Arial"/>
                <w:b/>
                <w:sz w:val="20"/>
              </w:rPr>
              <w:tab/>
            </w:r>
            <w:r w:rsidR="00274F33" w:rsidRPr="005F044D">
              <w:rPr>
                <w:rFonts w:ascii="Arial" w:hAnsi="Arial" w:cs="Arial"/>
                <w:b/>
                <w:sz w:val="20"/>
              </w:rPr>
              <w:t>:</w:t>
            </w:r>
          </w:p>
          <w:p w14:paraId="13661AEE" w14:textId="5284E860" w:rsidR="00274F33" w:rsidRPr="005F044D" w:rsidRDefault="00A5279C" w:rsidP="008479C4">
            <w:pPr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>Ac</w:t>
            </w:r>
            <w:r w:rsidR="00274F33" w:rsidRPr="005F044D">
              <w:rPr>
                <w:rFonts w:ascii="Arial" w:hAnsi="Arial" w:cs="Arial"/>
                <w:i/>
                <w:sz w:val="20"/>
              </w:rPr>
              <w:t>ademi</w:t>
            </w:r>
            <w:r>
              <w:rPr>
                <w:rFonts w:ascii="Arial" w:hAnsi="Arial" w:cs="Arial"/>
                <w:i/>
                <w:sz w:val="20"/>
              </w:rPr>
              <w:t>c Post</w:t>
            </w:r>
            <w:r w:rsidR="00274F33">
              <w:rPr>
                <w:rFonts w:ascii="Arial" w:hAnsi="Arial" w:cs="Arial"/>
                <w:i/>
                <w:sz w:val="20"/>
              </w:rPr>
              <w:tab/>
            </w:r>
            <w:r w:rsidR="00274F33" w:rsidRPr="005F044D">
              <w:rPr>
                <w:rFonts w:ascii="Arial" w:hAnsi="Arial" w:cs="Arial"/>
                <w:i/>
                <w:sz w:val="20"/>
              </w:rPr>
              <w:t>:</w:t>
            </w:r>
            <w:r w:rsidR="00942FAD">
              <w:rPr>
                <w:rFonts w:ascii="Arial" w:hAnsi="Arial" w:cs="Arial"/>
                <w:i/>
                <w:sz w:val="20"/>
              </w:rPr>
              <w:t xml:space="preserve"> </w:t>
            </w:r>
          </w:p>
          <w:p w14:paraId="4F23E238" w14:textId="77777777" w:rsidR="008B0FBF" w:rsidRDefault="008B0FBF" w:rsidP="008479C4">
            <w:pPr>
              <w:rPr>
                <w:rFonts w:ascii="Arial" w:hAnsi="Arial" w:cs="Arial"/>
                <w:sz w:val="20"/>
              </w:rPr>
            </w:pPr>
          </w:p>
          <w:p w14:paraId="2EAA5C4E" w14:textId="77777777" w:rsidR="00942FAD" w:rsidRPr="005F044D" w:rsidRDefault="00942FAD" w:rsidP="008479C4">
            <w:pPr>
              <w:rPr>
                <w:rFonts w:ascii="Arial" w:hAnsi="Arial" w:cs="Arial"/>
                <w:sz w:val="20"/>
              </w:rPr>
            </w:pPr>
          </w:p>
        </w:tc>
      </w:tr>
      <w:tr w:rsidR="00274F33" w:rsidRPr="005F044D" w14:paraId="1D78E145" w14:textId="77777777" w:rsidTr="00274F33">
        <w:trPr>
          <w:cantSplit/>
          <w:trHeight w:val="1606"/>
          <w:jc w:val="center"/>
        </w:trPr>
        <w:tc>
          <w:tcPr>
            <w:tcW w:w="7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E03CC4" w14:textId="77777777" w:rsidR="00274F33" w:rsidRPr="005F044D" w:rsidRDefault="00C62EC5" w:rsidP="004269BD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lastRenderedPageBreak/>
              <w:t>(v</w:t>
            </w:r>
            <w:r w:rsidR="003A7EB3">
              <w:rPr>
                <w:rFonts w:ascii="Arial" w:hAnsi="Arial" w:cs="Arial"/>
                <w:b/>
                <w:sz w:val="20"/>
              </w:rPr>
              <w:t>i</w:t>
            </w:r>
            <w:r w:rsidR="00082458">
              <w:rPr>
                <w:rFonts w:ascii="Arial" w:hAnsi="Arial" w:cs="Arial"/>
                <w:b/>
                <w:sz w:val="20"/>
              </w:rPr>
              <w:t>i</w:t>
            </w:r>
            <w:r>
              <w:rPr>
                <w:rFonts w:ascii="Arial" w:hAnsi="Arial" w:cs="Arial"/>
                <w:b/>
                <w:sz w:val="20"/>
              </w:rPr>
              <w:t>i</w:t>
            </w:r>
            <w:r w:rsidR="00274F33">
              <w:rPr>
                <w:rFonts w:ascii="Arial" w:hAnsi="Arial" w:cs="Arial"/>
                <w:b/>
                <w:sz w:val="20"/>
              </w:rPr>
              <w:t>)</w:t>
            </w:r>
          </w:p>
        </w:tc>
        <w:tc>
          <w:tcPr>
            <w:tcW w:w="95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87E7AB" w14:textId="1B0E7703" w:rsidR="00274F33" w:rsidRPr="005F044D" w:rsidRDefault="00A5279C" w:rsidP="008479C4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Jenis Perkhidmatan </w:t>
            </w:r>
            <w:r w:rsidR="00274F33">
              <w:rPr>
                <w:rFonts w:ascii="Arial" w:hAnsi="Arial" w:cs="Arial"/>
                <w:b/>
                <w:sz w:val="20"/>
              </w:rPr>
              <w:t>:</w:t>
            </w:r>
          </w:p>
          <w:p w14:paraId="34CF7B5D" w14:textId="354CE2BE" w:rsidR="00274F33" w:rsidRDefault="00A5279C" w:rsidP="008479C4">
            <w:pPr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 xml:space="preserve">Type of Service </w:t>
            </w:r>
            <w:r w:rsidR="00274F33" w:rsidRPr="005F044D">
              <w:rPr>
                <w:rFonts w:ascii="Arial" w:hAnsi="Arial" w:cs="Arial"/>
                <w:i/>
                <w:sz w:val="20"/>
              </w:rPr>
              <w:t>:</w:t>
            </w:r>
          </w:p>
          <w:p w14:paraId="16BC7C86" w14:textId="77777777" w:rsidR="00274F33" w:rsidRDefault="00274F33" w:rsidP="008479C4">
            <w:pPr>
              <w:rPr>
                <w:rFonts w:ascii="Arial" w:hAnsi="Arial" w:cs="Arial"/>
                <w:sz w:val="20"/>
              </w:rPr>
            </w:pPr>
          </w:p>
          <w:p w14:paraId="5801DD12" w14:textId="55AA2395" w:rsidR="00274F33" w:rsidRPr="005F044D" w:rsidRDefault="00B84034" w:rsidP="008479C4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noProof/>
                <w:sz w:val="20"/>
                <w:lang w:val="en-MY" w:eastAsia="en-MY"/>
              </w:rPr>
              <mc:AlternateContent>
                <mc:Choice Requires="wpg">
                  <w:drawing>
                    <wp:anchor distT="0" distB="0" distL="114300" distR="114300" simplePos="0" relativeHeight="251658241" behindDoc="0" locked="0" layoutInCell="1" allowOverlap="1" wp14:anchorId="43326AEB" wp14:editId="003C90E4">
                      <wp:simplePos x="0" y="0"/>
                      <wp:positionH relativeFrom="column">
                        <wp:posOffset>244475</wp:posOffset>
                      </wp:positionH>
                      <wp:positionV relativeFrom="paragraph">
                        <wp:posOffset>33655</wp:posOffset>
                      </wp:positionV>
                      <wp:extent cx="1876425" cy="228600"/>
                      <wp:effectExtent l="0" t="0" r="3175" b="0"/>
                      <wp:wrapNone/>
                      <wp:docPr id="18" name="Group 10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876425" cy="228600"/>
                                <a:chOff x="2176" y="13343"/>
                                <a:chExt cx="2955" cy="360"/>
                              </a:xfrm>
                            </wpg:grpSpPr>
                            <wps:wsp>
                              <wps:cNvPr id="19" name="Text Box 107"/>
                              <wps:cNvSpPr txBox="1">
                                <a:spLocks/>
                              </wps:cNvSpPr>
                              <wps:spPr bwMode="auto">
                                <a:xfrm>
                                  <a:off x="2176" y="13343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F4ECFF3" w14:textId="77777777" w:rsidR="0082371E" w:rsidRDefault="0082371E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0" name="Text Box 108"/>
                              <wps:cNvSpPr txBox="1">
                                <a:spLocks/>
                              </wps:cNvSpPr>
                              <wps:spPr bwMode="auto">
                                <a:xfrm>
                                  <a:off x="4771" y="13343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3912B50" w14:textId="77777777" w:rsidR="0082371E" w:rsidRDefault="0082371E" w:rsidP="005F044D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43326AEB" id="Group 106" o:spid="_x0000_s1031" style="position:absolute;margin-left:19.25pt;margin-top:2.65pt;width:147.75pt;height:18pt;z-index:251658241" coordorigin="2176,13343" coordsize="2955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">
                      <v:shape id="Text Box 107" o:spid="_x0000_s1032" type="#_x0000_t202" style="position:absolute;left:2176;top:13343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">
                        <v:path arrowok="t"/>
                        <v:textbox>
                          <w:txbxContent>
                            <w:p w14:paraId="7F4ECFF3" w14:textId="77777777" w:rsidR="0082371E" w:rsidRDefault="0082371E"/>
                          </w:txbxContent>
                        </v:textbox>
                      </v:shape>
                      <v:shape id="Text Box 108" o:spid="_x0000_s1033" type="#_x0000_t202" style="position:absolute;left:4771;top:13343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">
                        <v:path arrowok="t"/>
                        <v:textbox>
                          <w:txbxContent>
                            <w:p w14:paraId="63912B50" w14:textId="77777777" w:rsidR="0082371E" w:rsidRDefault="0082371E" w:rsidP="005F044D"/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274F33">
              <w:rPr>
                <w:rFonts w:ascii="Arial" w:hAnsi="Arial" w:cs="Arial"/>
                <w:sz w:val="20"/>
              </w:rPr>
              <w:t xml:space="preserve">                </w:t>
            </w:r>
            <w:r w:rsidR="00A5279C">
              <w:rPr>
                <w:rFonts w:ascii="Arial" w:hAnsi="Arial" w:cs="Arial"/>
                <w:b/>
                <w:sz w:val="20"/>
              </w:rPr>
              <w:t>Tetap</w:t>
            </w:r>
            <w:r w:rsidR="00274F33">
              <w:rPr>
                <w:rFonts w:ascii="Arial" w:hAnsi="Arial" w:cs="Arial"/>
                <w:b/>
                <w:sz w:val="20"/>
              </w:rPr>
              <w:t xml:space="preserve">                            </w:t>
            </w:r>
            <w:r w:rsidR="00A5279C">
              <w:rPr>
                <w:rFonts w:ascii="Arial" w:hAnsi="Arial" w:cs="Arial"/>
                <w:b/>
                <w:sz w:val="20"/>
              </w:rPr>
              <w:t xml:space="preserve">        Kontrak</w:t>
            </w:r>
            <w:r w:rsidR="00274F33">
              <w:rPr>
                <w:rFonts w:ascii="Arial" w:hAnsi="Arial" w:cs="Arial"/>
                <w:b/>
                <w:sz w:val="20"/>
              </w:rPr>
              <w:t xml:space="preserve"> (</w:t>
            </w:r>
            <w:r w:rsidR="00A5279C" w:rsidRPr="00A5279C">
              <w:rPr>
                <w:rFonts w:ascii="Arial" w:hAnsi="Arial" w:cs="Arial"/>
                <w:b/>
                <w:bCs/>
                <w:iCs/>
                <w:sz w:val="20"/>
              </w:rPr>
              <w:t>Nyatakan tarikh tamat kontrak</w:t>
            </w:r>
            <w:r w:rsidR="00274F33">
              <w:rPr>
                <w:rFonts w:ascii="Arial" w:hAnsi="Arial" w:cs="Arial"/>
                <w:b/>
                <w:sz w:val="20"/>
              </w:rPr>
              <w:t>):</w:t>
            </w:r>
          </w:p>
          <w:p w14:paraId="5A8AE4D0" w14:textId="7B240077" w:rsidR="00274F33" w:rsidRPr="00E627A7" w:rsidRDefault="00274F33" w:rsidP="008479C4">
            <w:pPr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               </w:t>
            </w:r>
            <w:r w:rsidR="00A5279C">
              <w:rPr>
                <w:rFonts w:ascii="Arial" w:hAnsi="Arial" w:cs="Arial"/>
                <w:i/>
                <w:sz w:val="20"/>
              </w:rPr>
              <w:t>Permanent</w:t>
            </w:r>
            <w:r>
              <w:rPr>
                <w:rFonts w:ascii="Arial" w:hAnsi="Arial" w:cs="Arial"/>
                <w:i/>
                <w:sz w:val="20"/>
              </w:rPr>
              <w:t xml:space="preserve">                           </w:t>
            </w:r>
            <w:r w:rsidR="00A5279C">
              <w:rPr>
                <w:rFonts w:ascii="Arial" w:hAnsi="Arial" w:cs="Arial"/>
                <w:i/>
                <w:sz w:val="20"/>
              </w:rPr>
              <w:t xml:space="preserve"> Contract</w:t>
            </w:r>
            <w:r>
              <w:rPr>
                <w:rFonts w:ascii="Arial" w:hAnsi="Arial" w:cs="Arial"/>
                <w:i/>
                <w:sz w:val="20"/>
              </w:rPr>
              <w:t xml:space="preserve"> (</w:t>
            </w:r>
            <w:r w:rsidR="00A5279C" w:rsidRPr="00A5279C">
              <w:rPr>
                <w:rFonts w:ascii="Arial" w:hAnsi="Arial" w:cs="Arial"/>
                <w:bCs/>
                <w:i/>
                <w:iCs/>
                <w:sz w:val="20"/>
              </w:rPr>
              <w:t>State contract expiry date</w:t>
            </w:r>
            <w:r>
              <w:rPr>
                <w:rFonts w:ascii="Arial" w:hAnsi="Arial" w:cs="Arial"/>
                <w:i/>
                <w:sz w:val="20"/>
              </w:rPr>
              <w:t>): ..............................</w:t>
            </w:r>
          </w:p>
        </w:tc>
      </w:tr>
    </w:tbl>
    <w:p w14:paraId="4166E883" w14:textId="77777777" w:rsidR="00B150D0" w:rsidRPr="00B150D0" w:rsidRDefault="00B150D0" w:rsidP="00B150D0">
      <w:pPr>
        <w:rPr>
          <w:vanish/>
        </w:rPr>
      </w:pPr>
    </w:p>
    <w:tbl>
      <w:tblPr>
        <w:tblpPr w:leftFromText="180" w:rightFromText="180" w:vertAnchor="text" w:tblpXSpec="center" w:tblpY="181"/>
        <w:tblW w:w="104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690"/>
        <w:gridCol w:w="9720"/>
      </w:tblGrid>
      <w:tr w:rsidR="00C25458" w:rsidRPr="00C25458" w14:paraId="0FCE9289" w14:textId="77777777">
        <w:trPr>
          <w:cantSplit/>
          <w:trHeight w:val="523"/>
        </w:trPr>
        <w:tc>
          <w:tcPr>
            <w:tcW w:w="690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23F2B844" w14:textId="77777777" w:rsidR="00C25458" w:rsidRPr="00C25458" w:rsidRDefault="00A14104" w:rsidP="005272A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</w:t>
            </w:r>
            <w:r w:rsidR="004F7EC0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9720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3193D7E7" w14:textId="4218D017" w:rsidR="00C25458" w:rsidRPr="00C25458" w:rsidRDefault="008E27C9" w:rsidP="005272A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iCs/>
                <w:sz w:val="20"/>
                <w:szCs w:val="20"/>
              </w:rPr>
              <w:t>T</w:t>
            </w:r>
            <w:r w:rsidR="006D31CC">
              <w:rPr>
                <w:rFonts w:ascii="Arial" w:hAnsi="Arial" w:cs="Arial"/>
                <w:b/>
                <w:iCs/>
                <w:sz w:val="20"/>
                <w:szCs w:val="20"/>
              </w:rPr>
              <w:t>AHAP KESEDIAAN TEKNOLOGI</w:t>
            </w:r>
            <w:r w:rsidR="00A5279C" w:rsidRPr="00C2545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16697B">
              <w:rPr>
                <w:rFonts w:ascii="Arial" w:hAnsi="Arial" w:cs="Arial"/>
                <w:b/>
                <w:bCs/>
                <w:sz w:val="20"/>
                <w:szCs w:val="20"/>
              </w:rPr>
              <w:t>(TRL</w:t>
            </w:r>
            <w:r w:rsidR="003B411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) </w:t>
            </w:r>
            <w:r w:rsidR="00C25458" w:rsidRPr="00C2545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/ </w:t>
            </w:r>
            <w:r w:rsidR="00A5279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6D31CC" w:rsidRPr="006D31CC">
              <w:rPr>
                <w:rFonts w:ascii="Arial" w:hAnsi="Arial" w:cs="Arial"/>
                <w:i/>
                <w:iCs/>
                <w:sz w:val="20"/>
                <w:szCs w:val="20"/>
              </w:rPr>
              <w:t>T</w:t>
            </w:r>
            <w:r w:rsidR="006D31CC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ECHNOLOGY </w:t>
            </w:r>
            <w:r w:rsidR="006D31CC" w:rsidRPr="006D31CC">
              <w:rPr>
                <w:rFonts w:ascii="Arial" w:hAnsi="Arial" w:cs="Arial"/>
                <w:i/>
                <w:iCs/>
                <w:sz w:val="20"/>
                <w:szCs w:val="20"/>
              </w:rPr>
              <w:t>READINES LEVEL</w:t>
            </w:r>
            <w:r w:rsidR="003B411C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TRL)</w:t>
            </w:r>
          </w:p>
        </w:tc>
      </w:tr>
      <w:tr w:rsidR="00C25458" w:rsidRPr="00C25458" w14:paraId="612520F7" w14:textId="77777777" w:rsidTr="000D5D04">
        <w:trPr>
          <w:cantSplit/>
          <w:trHeight w:val="3857"/>
        </w:trPr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</w:tcPr>
          <w:p w14:paraId="02D84E8A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F49C386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25458">
              <w:rPr>
                <w:rFonts w:ascii="Arial" w:hAnsi="Arial" w:cs="Arial"/>
                <w:b/>
                <w:sz w:val="20"/>
                <w:szCs w:val="20"/>
              </w:rPr>
              <w:t>(i)</w:t>
            </w:r>
          </w:p>
          <w:p w14:paraId="0BDEB8C9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A63BDF9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F7BFA2F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239B950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B86FC8A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493291A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C9CA4BD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068956A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738EA88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D8A5A51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FB7B975" w14:textId="77777777" w:rsidR="00C25458" w:rsidRPr="00C25458" w:rsidRDefault="00C25458" w:rsidP="005272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65283C9" w14:textId="77777777" w:rsidR="00C25458" w:rsidRDefault="00C25458" w:rsidP="0030636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6969E66" w14:textId="77777777" w:rsidR="00295C90" w:rsidRDefault="00295C90" w:rsidP="0030636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B476381" w14:textId="77777777" w:rsidR="00295C90" w:rsidRDefault="00295C90" w:rsidP="0030636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CC12B65" w14:textId="77777777" w:rsidR="00295C90" w:rsidRPr="00295C90" w:rsidRDefault="00295C90" w:rsidP="00306361">
            <w:pPr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79AAB23B" w14:textId="77777777" w:rsidR="00295C90" w:rsidRPr="00295C90" w:rsidRDefault="00295C90" w:rsidP="00306361">
            <w:pPr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</w:tc>
        <w:tc>
          <w:tcPr>
            <w:tcW w:w="9720" w:type="dxa"/>
            <w:tcBorders>
              <w:top w:val="single" w:sz="4" w:space="0" w:color="auto"/>
              <w:bottom w:val="single" w:sz="4" w:space="0" w:color="auto"/>
            </w:tcBorders>
          </w:tcPr>
          <w:p w14:paraId="24847AE5" w14:textId="77777777" w:rsidR="00C25458" w:rsidRPr="00C25458" w:rsidRDefault="00C25458" w:rsidP="005272A0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4D6536D" w14:textId="77777777" w:rsidR="00306361" w:rsidRPr="00C25458" w:rsidRDefault="00B84034" w:rsidP="00306361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8247" behindDoc="0" locked="0" layoutInCell="1" allowOverlap="1" wp14:anchorId="2E8F344D" wp14:editId="46D62DAA">
                      <wp:simplePos x="0" y="0"/>
                      <wp:positionH relativeFrom="column">
                        <wp:posOffset>-2692400</wp:posOffset>
                      </wp:positionH>
                      <wp:positionV relativeFrom="paragraph">
                        <wp:posOffset>83820</wp:posOffset>
                      </wp:positionV>
                      <wp:extent cx="419100" cy="304800"/>
                      <wp:effectExtent l="0" t="0" r="0" b="0"/>
                      <wp:wrapNone/>
                      <wp:docPr id="17" name="Rectangle 1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19100" cy="304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5C82924C" id="Rectangle 136" o:spid="_x0000_s1026" style="position:absolute;margin-left:-212pt;margin-top:6.6pt;width:33pt;height:2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">
                      <v:path arrowok="t"/>
                    </v:rect>
                  </w:pict>
                </mc:Fallback>
              </mc:AlternateContent>
            </w:r>
          </w:p>
          <w:tbl>
            <w:tblPr>
              <w:tblpPr w:leftFromText="180" w:rightFromText="180" w:vertAnchor="text" w:horzAnchor="page" w:tblpX="556" w:tblpY="-87"/>
              <w:tblOverlap w:val="never"/>
              <w:tblW w:w="8185" w:type="dxa"/>
              <w:tblLayout w:type="fixed"/>
              <w:tblLook w:val="01E0" w:firstRow="1" w:lastRow="1" w:firstColumn="1" w:lastColumn="1" w:noHBand="0" w:noVBand="0"/>
            </w:tblPr>
            <w:tblGrid>
              <w:gridCol w:w="644"/>
              <w:gridCol w:w="364"/>
              <w:gridCol w:w="7177"/>
            </w:tblGrid>
            <w:tr w:rsidR="00020886" w:rsidRPr="00306361" w14:paraId="42748E6C" w14:textId="77777777" w:rsidTr="00DF5E8B">
              <w:trPr>
                <w:trHeight w:val="410"/>
              </w:trPr>
              <w:tc>
                <w:tcPr>
                  <w:tcW w:w="8185" w:type="dxa"/>
                  <w:gridSpan w:val="3"/>
                </w:tcPr>
                <w:p w14:paraId="0C61A2F4" w14:textId="77777777" w:rsidR="00020886" w:rsidRDefault="001766DC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MY" w:eastAsia="en-GB"/>
                    </w:rPr>
                  </w:pPr>
                  <w:proofErr w:type="spellStart"/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MY" w:eastAsia="en-GB"/>
                    </w:rPr>
                    <w:t>Sila</w:t>
                  </w:r>
                  <w:proofErr w:type="spellEnd"/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MY" w:eastAsia="en-GB"/>
                    </w:rPr>
                    <w:t xml:space="preserve"> </w:t>
                  </w:r>
                  <w:proofErr w:type="spellStart"/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MY" w:eastAsia="en-GB"/>
                    </w:rPr>
                    <w:t>nyatakan</w:t>
                  </w:r>
                  <w:proofErr w:type="spellEnd"/>
                  <w:r w:rsidR="00DF5E8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MY" w:eastAsia="en-GB"/>
                    </w:rPr>
                    <w:t xml:space="preserve"> di </w:t>
                  </w:r>
                  <w:proofErr w:type="spellStart"/>
                  <w:r w:rsidR="00DF5E8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MY" w:eastAsia="en-GB"/>
                    </w:rPr>
                    <w:t>dalam</w:t>
                  </w:r>
                  <w:proofErr w:type="spellEnd"/>
                  <w:r w:rsidR="00DF5E8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MY" w:eastAsia="en-GB"/>
                    </w:rPr>
                    <w:t xml:space="preserve"> </w:t>
                  </w:r>
                  <w:proofErr w:type="spellStart"/>
                  <w:r w:rsidR="00DF5E8B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MY" w:eastAsia="en-GB"/>
                    </w:rPr>
                    <w:t>kotak</w:t>
                  </w:r>
                  <w:proofErr w:type="spellEnd"/>
                </w:p>
                <w:p w14:paraId="442E620E" w14:textId="49D0F5F7" w:rsidR="00DF5E8B" w:rsidRPr="00DF5E8B" w:rsidRDefault="00DF5E8B" w:rsidP="00BE55C6">
                  <w:pPr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MY" w:eastAsia="en-GB"/>
                    </w:rPr>
                  </w:pPr>
                  <w:r w:rsidRPr="00DF5E8B"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MY" w:eastAsia="en-GB"/>
                    </w:rPr>
                    <w:t>Please state inside the box</w:t>
                  </w:r>
                </w:p>
              </w:tc>
            </w:tr>
            <w:tr w:rsidR="004967C1" w:rsidRPr="00306361" w14:paraId="3C835FF5" w14:textId="77777777" w:rsidTr="00E86B79">
              <w:trPr>
                <w:trHeight w:val="410"/>
              </w:trPr>
              <w:tc>
                <w:tcPr>
                  <w:tcW w:w="6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D481500" w14:textId="77777777" w:rsidR="004967C1" w:rsidRPr="00306361" w:rsidRDefault="004967C1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541" w:type="dxa"/>
                  <w:gridSpan w:val="2"/>
                  <w:tcBorders>
                    <w:left w:val="single" w:sz="4" w:space="0" w:color="auto"/>
                  </w:tcBorders>
                </w:tcPr>
                <w:p w14:paraId="14009996" w14:textId="77777777" w:rsidR="004967C1" w:rsidRPr="0010457D" w:rsidRDefault="004967C1" w:rsidP="00BE55C6">
                  <w:pPr>
                    <w:rPr>
                      <w:rFonts w:ascii="Arial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  <w:t>TRL Terkini</w:t>
                  </w:r>
                </w:p>
                <w:p w14:paraId="45613036" w14:textId="7610C48A" w:rsidR="004967C1" w:rsidRDefault="004967C1" w:rsidP="00BE55C6">
                  <w:pPr>
                    <w:rPr>
                      <w:rFonts w:ascii="Arial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i/>
                      <w:iCs/>
                      <w:color w:val="000000"/>
                      <w:sz w:val="20"/>
                      <w:szCs w:val="20"/>
                      <w:shd w:val="clear" w:color="auto" w:fill="FFFFFF"/>
                    </w:rPr>
                    <w:t>Current TRL</w:t>
                  </w:r>
                </w:p>
              </w:tc>
            </w:tr>
            <w:tr w:rsidR="00020886" w:rsidRPr="00306361" w14:paraId="10039E11" w14:textId="77777777" w:rsidTr="00DF5E8B">
              <w:trPr>
                <w:trHeight w:val="410"/>
              </w:trPr>
              <w:tc>
                <w:tcPr>
                  <w:tcW w:w="8185" w:type="dxa"/>
                  <w:gridSpan w:val="3"/>
                </w:tcPr>
                <w:p w14:paraId="1E4178D1" w14:textId="77777777" w:rsidR="00020886" w:rsidRDefault="00020886" w:rsidP="00BE55C6">
                  <w:pPr>
                    <w:rPr>
                      <w:rFonts w:ascii="Arial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</w:pPr>
                </w:p>
                <w:p w14:paraId="21393134" w14:textId="77777777" w:rsidR="00020886" w:rsidRDefault="00020886" w:rsidP="00BE55C6">
                  <w:pPr>
                    <w:rPr>
                      <w:rFonts w:ascii="Arial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</w:pPr>
                </w:p>
                <w:p w14:paraId="2A216DC3" w14:textId="1D167221" w:rsidR="00020886" w:rsidRPr="00306361" w:rsidRDefault="00B03AD3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TRL Sasaran</w:t>
                  </w:r>
                  <w:r w:rsidR="00020886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="00020886" w:rsidRPr="00306361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(</w:t>
                  </w:r>
                  <w:r w:rsidR="00020886" w:rsidRPr="0010457D">
                    <w:rPr>
                      <w:rFonts w:ascii="Arial" w:hAnsi="Arial" w:cs="Arial"/>
                      <w:b/>
                      <w:iCs/>
                      <w:sz w:val="20"/>
                      <w:szCs w:val="20"/>
                    </w:rPr>
                    <w:t xml:space="preserve">Sila  tanda </w:t>
                  </w:r>
                  <w:r w:rsidR="00020886" w:rsidRPr="0010457D">
                    <w:rPr>
                      <w:rFonts w:ascii="Wingdings" w:eastAsia="Wingdings" w:hAnsi="Wingdings" w:cs="Wingdings"/>
                      <w:b/>
                      <w:sz w:val="20"/>
                      <w:szCs w:val="20"/>
                    </w:rPr>
                    <w:sym w:font="Wingdings" w:char="F0FC"/>
                  </w:r>
                  <w:r w:rsidR="00020886" w:rsidRPr="0010457D">
                    <w:rPr>
                      <w:rFonts w:ascii="Arial" w:hAnsi="Arial" w:cs="Arial"/>
                      <w:b/>
                      <w:iCs/>
                      <w:sz w:val="20"/>
                      <w:szCs w:val="20"/>
                    </w:rPr>
                    <w:t xml:space="preserve"> kotak berkenaan</w:t>
                  </w:r>
                  <w:r w:rsidR="00020886" w:rsidRPr="00306361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)</w:t>
                  </w:r>
                  <w:r w:rsidR="00020886" w:rsidRPr="00306361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ab/>
                    <w:t>:</w:t>
                  </w:r>
                </w:p>
                <w:p w14:paraId="096410BB" w14:textId="6FA495A1" w:rsidR="00020886" w:rsidRDefault="00243044" w:rsidP="00BE55C6">
                  <w:pPr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 xml:space="preserve">Targetted </w:t>
                  </w:r>
                  <w:r w:rsidR="00020886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TRL</w:t>
                  </w:r>
                  <w:r w:rsidR="00020886" w:rsidRPr="00306361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 xml:space="preserve"> (</w:t>
                  </w:r>
                  <w:r w:rsidR="00020886" w:rsidRPr="0010457D">
                    <w:rPr>
                      <w:rFonts w:ascii="Arial" w:hAnsi="Arial" w:cs="Arial"/>
                      <w:sz w:val="20"/>
                      <w:szCs w:val="20"/>
                    </w:rPr>
                    <w:t xml:space="preserve">Please  tick </w:t>
                  </w:r>
                  <w:r w:rsidR="00020886" w:rsidRPr="0010457D">
                    <w:rPr>
                      <w:rFonts w:ascii="Wingdings" w:eastAsia="Wingdings" w:hAnsi="Wingdings" w:cs="Wingdings"/>
                      <w:sz w:val="20"/>
                      <w:szCs w:val="20"/>
                    </w:rPr>
                    <w:sym w:font="Wingdings" w:char="F0FC"/>
                  </w:r>
                  <w:r w:rsidR="00020886" w:rsidRPr="0010457D">
                    <w:rPr>
                      <w:rFonts w:ascii="Arial" w:hAnsi="Arial" w:cs="Arial"/>
                      <w:sz w:val="20"/>
                      <w:szCs w:val="20"/>
                    </w:rPr>
                    <w:t xml:space="preserve"> for the appropriate box</w:t>
                  </w:r>
                  <w:r w:rsidR="00020886" w:rsidRPr="00306361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) :</w:t>
                  </w:r>
                </w:p>
                <w:p w14:paraId="577A75BC" w14:textId="6464C846" w:rsidR="008D4D23" w:rsidRPr="00020886" w:rsidRDefault="008D4D23" w:rsidP="00BE55C6">
                  <w:pPr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</w:pPr>
                </w:p>
              </w:tc>
            </w:tr>
            <w:tr w:rsidR="00E10EC3" w:rsidRPr="00306361" w14:paraId="16DF8A92" w14:textId="77777777" w:rsidTr="00D04643">
              <w:trPr>
                <w:trHeight w:val="70"/>
              </w:trPr>
              <w:tc>
                <w:tcPr>
                  <w:tcW w:w="8185" w:type="dxa"/>
                  <w:gridSpan w:val="3"/>
                </w:tcPr>
                <w:p w14:paraId="35DA6849" w14:textId="1FF08A62" w:rsidR="00E10EC3" w:rsidRPr="00306361" w:rsidRDefault="00E10EC3" w:rsidP="00BE55C6">
                  <w:pPr>
                    <w:ind w:firstLine="15"/>
                    <w:jc w:val="both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5175E0" w:rsidRPr="00306361" w14:paraId="26CED5E9" w14:textId="77777777" w:rsidTr="00405C34">
              <w:trPr>
                <w:trHeight w:val="410"/>
              </w:trPr>
              <w:tc>
                <w:tcPr>
                  <w:tcW w:w="6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D3B28C" w14:textId="77777777" w:rsidR="005175E0" w:rsidRPr="00306361" w:rsidRDefault="005175E0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541" w:type="dxa"/>
                  <w:gridSpan w:val="2"/>
                  <w:tcBorders>
                    <w:left w:val="single" w:sz="4" w:space="0" w:color="auto"/>
                  </w:tcBorders>
                </w:tcPr>
                <w:p w14:paraId="3215825A" w14:textId="6203AB96" w:rsidR="005175E0" w:rsidRPr="0010457D" w:rsidRDefault="005175E0" w:rsidP="00BE55C6">
                  <w:pPr>
                    <w:rPr>
                      <w:rFonts w:ascii="Arial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  <w:t xml:space="preserve">TRL 4: </w:t>
                  </w:r>
                </w:p>
                <w:p w14:paraId="28E6516F" w14:textId="4D5DB906" w:rsidR="005175E0" w:rsidRPr="0010457D" w:rsidRDefault="005175E0" w:rsidP="00BE55C6">
                  <w:pPr>
                    <w:rPr>
                      <w:rFonts w:ascii="Arial" w:hAnsi="Arial" w:cs="Arial"/>
                      <w:i/>
                      <w:iCs/>
                      <w:color w:val="000000"/>
                      <w:sz w:val="20"/>
                      <w:szCs w:val="20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i/>
                      <w:iCs/>
                      <w:color w:val="000000"/>
                      <w:sz w:val="20"/>
                      <w:szCs w:val="20"/>
                      <w:shd w:val="clear" w:color="auto" w:fill="FFFFFF"/>
                    </w:rPr>
                    <w:t>TRL 4:</w:t>
                  </w:r>
                </w:p>
              </w:tc>
            </w:tr>
            <w:tr w:rsidR="00306361" w:rsidRPr="00306361" w14:paraId="11D85A28" w14:textId="77777777" w:rsidTr="004967C1">
              <w:trPr>
                <w:trHeight w:val="70"/>
              </w:trPr>
              <w:tc>
                <w:tcPr>
                  <w:tcW w:w="64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7F1032A" w14:textId="77777777" w:rsidR="00306361" w:rsidRPr="00306361" w:rsidRDefault="00306361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64" w:type="dxa"/>
                </w:tcPr>
                <w:p w14:paraId="241352F4" w14:textId="77777777" w:rsidR="00306361" w:rsidRPr="00306361" w:rsidRDefault="00306361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177" w:type="dxa"/>
                </w:tcPr>
                <w:p w14:paraId="14621550" w14:textId="77777777" w:rsidR="00306361" w:rsidRPr="00306361" w:rsidRDefault="00306361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EE59BA" w:rsidRPr="00306361" w14:paraId="3A3CD801" w14:textId="77777777" w:rsidTr="00445564">
              <w:trPr>
                <w:trHeight w:val="410"/>
              </w:trPr>
              <w:tc>
                <w:tcPr>
                  <w:tcW w:w="6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077DEF" w14:textId="77777777" w:rsidR="00EE59BA" w:rsidRPr="00306361" w:rsidRDefault="00EE59BA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541" w:type="dxa"/>
                  <w:gridSpan w:val="2"/>
                  <w:tcBorders>
                    <w:left w:val="single" w:sz="4" w:space="0" w:color="auto"/>
                  </w:tcBorders>
                </w:tcPr>
                <w:p w14:paraId="4A9CE74F" w14:textId="34275869" w:rsidR="00EE59BA" w:rsidRPr="0010457D" w:rsidRDefault="00EE59BA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MY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MY"/>
                    </w:rPr>
                    <w:t>TRL 5:</w:t>
                  </w:r>
                </w:p>
                <w:p w14:paraId="1B3E25CD" w14:textId="58F3F872" w:rsidR="00EE59BA" w:rsidRPr="0010457D" w:rsidRDefault="00EE59BA" w:rsidP="00BE55C6">
                  <w:pPr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MY"/>
                    </w:rPr>
                  </w:pPr>
                  <w:r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MY"/>
                    </w:rPr>
                    <w:t>TRL 5:</w:t>
                  </w:r>
                </w:p>
              </w:tc>
            </w:tr>
            <w:tr w:rsidR="00306361" w:rsidRPr="00306361" w14:paraId="5352EFBB" w14:textId="77777777" w:rsidTr="004967C1">
              <w:trPr>
                <w:trHeight w:val="70"/>
              </w:trPr>
              <w:tc>
                <w:tcPr>
                  <w:tcW w:w="64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B37707C" w14:textId="77777777" w:rsidR="00306361" w:rsidRPr="00306361" w:rsidRDefault="00306361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64" w:type="dxa"/>
                </w:tcPr>
                <w:p w14:paraId="28E321E2" w14:textId="77777777" w:rsidR="00306361" w:rsidRPr="00306361" w:rsidRDefault="00306361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177" w:type="dxa"/>
                </w:tcPr>
                <w:p w14:paraId="2C97B6F7" w14:textId="77777777" w:rsidR="00306361" w:rsidRPr="00306361" w:rsidRDefault="00306361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EE59BA" w:rsidRPr="00306361" w14:paraId="520CDEF4" w14:textId="77777777" w:rsidTr="00445564">
              <w:trPr>
                <w:trHeight w:val="410"/>
              </w:trPr>
              <w:tc>
                <w:tcPr>
                  <w:tcW w:w="6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FC3B625" w14:textId="77777777" w:rsidR="00EE59BA" w:rsidRPr="00306361" w:rsidRDefault="00EE59BA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541" w:type="dxa"/>
                  <w:gridSpan w:val="2"/>
                  <w:tcBorders>
                    <w:left w:val="single" w:sz="4" w:space="0" w:color="auto"/>
                  </w:tcBorders>
                </w:tcPr>
                <w:p w14:paraId="3412E42D" w14:textId="0A13C6B2" w:rsidR="00EE59BA" w:rsidRPr="0010457D" w:rsidRDefault="00EE59BA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MY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MY"/>
                    </w:rPr>
                    <w:t>TRL 6:</w:t>
                  </w:r>
                </w:p>
                <w:p w14:paraId="5E468298" w14:textId="049C4CD4" w:rsidR="00EE59BA" w:rsidRPr="0010457D" w:rsidRDefault="00EE59BA" w:rsidP="00BE55C6">
                  <w:pPr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MY"/>
                    </w:rPr>
                  </w:pPr>
                  <w:r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MY"/>
                    </w:rPr>
                    <w:t>TRL 6:</w:t>
                  </w:r>
                </w:p>
              </w:tc>
            </w:tr>
            <w:tr w:rsidR="00E82E4E" w:rsidRPr="00306361" w14:paraId="66D605F5" w14:textId="77777777" w:rsidTr="004967C1">
              <w:trPr>
                <w:trHeight w:val="90"/>
              </w:trPr>
              <w:tc>
                <w:tcPr>
                  <w:tcW w:w="644" w:type="dxa"/>
                  <w:tcBorders>
                    <w:top w:val="single" w:sz="4" w:space="0" w:color="auto"/>
                  </w:tcBorders>
                </w:tcPr>
                <w:p w14:paraId="4D362164" w14:textId="77777777" w:rsidR="00E82E4E" w:rsidRPr="00306361" w:rsidRDefault="00E82E4E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64" w:type="dxa"/>
                </w:tcPr>
                <w:p w14:paraId="30ABE573" w14:textId="77777777" w:rsidR="00E82E4E" w:rsidRPr="00306361" w:rsidRDefault="00E82E4E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177" w:type="dxa"/>
                </w:tcPr>
                <w:p w14:paraId="4D8E4ABD" w14:textId="77777777" w:rsidR="00E82E4E" w:rsidRPr="004A2877" w:rsidRDefault="00E82E4E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MY"/>
                    </w:rPr>
                  </w:pPr>
                </w:p>
              </w:tc>
            </w:tr>
            <w:tr w:rsidR="008A29E0" w:rsidRPr="00306361" w14:paraId="5883582C" w14:textId="77777777" w:rsidTr="00DF5E8B">
              <w:trPr>
                <w:trHeight w:val="129"/>
              </w:trPr>
              <w:tc>
                <w:tcPr>
                  <w:tcW w:w="644" w:type="dxa"/>
                </w:tcPr>
                <w:p w14:paraId="5453663E" w14:textId="77777777" w:rsidR="008A29E0" w:rsidRPr="00306361" w:rsidRDefault="008A29E0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64" w:type="dxa"/>
                </w:tcPr>
                <w:p w14:paraId="1E86301E" w14:textId="77777777" w:rsidR="008A29E0" w:rsidRPr="00306361" w:rsidRDefault="008A29E0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177" w:type="dxa"/>
                </w:tcPr>
                <w:p w14:paraId="1CF0AF57" w14:textId="77777777" w:rsidR="008A29E0" w:rsidRPr="004A2877" w:rsidRDefault="008A29E0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MY"/>
                    </w:rPr>
                  </w:pPr>
                </w:p>
              </w:tc>
            </w:tr>
          </w:tbl>
          <w:p w14:paraId="52D21965" w14:textId="77777777" w:rsidR="00C25458" w:rsidRPr="00C25458" w:rsidRDefault="00C25458" w:rsidP="005272A0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0EF89861" w14:textId="586E8DD2" w:rsidR="007D702A" w:rsidRDefault="007D702A" w:rsidP="00A07210"/>
    <w:tbl>
      <w:tblPr>
        <w:tblpPr w:leftFromText="180" w:rightFromText="180" w:vertAnchor="text" w:tblpXSpec="center" w:tblpY="181"/>
        <w:tblW w:w="104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690"/>
        <w:gridCol w:w="9720"/>
      </w:tblGrid>
      <w:tr w:rsidR="006D7FEB" w:rsidRPr="00C25458" w14:paraId="4DD7231F" w14:textId="77777777" w:rsidTr="00E44B61">
        <w:trPr>
          <w:cantSplit/>
          <w:trHeight w:val="523"/>
        </w:trPr>
        <w:tc>
          <w:tcPr>
            <w:tcW w:w="690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4E834F13" w14:textId="5F0E4FAB" w:rsidR="006D7FEB" w:rsidRPr="00C25458" w:rsidRDefault="006D7FEB" w:rsidP="00E44B6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.</w:t>
            </w:r>
          </w:p>
        </w:tc>
        <w:tc>
          <w:tcPr>
            <w:tcW w:w="9720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1E7D73FB" w14:textId="702C720F" w:rsidR="006D7FEB" w:rsidRPr="00C25458" w:rsidRDefault="004509BA" w:rsidP="00E44B6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AKLUMAT RAKAN KOLABORA</w:t>
            </w:r>
            <w:r w:rsidR="00153E7B">
              <w:rPr>
                <w:rFonts w:ascii="Arial" w:hAnsi="Arial" w:cs="Arial"/>
                <w:b/>
                <w:bCs/>
                <w:sz w:val="20"/>
                <w:szCs w:val="20"/>
              </w:rPr>
              <w:t>SI</w:t>
            </w:r>
            <w:r w:rsidR="006D7FEB" w:rsidRPr="00C2545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/ 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>COLLABORATOR INFORMATION</w:t>
            </w:r>
          </w:p>
        </w:tc>
      </w:tr>
      <w:tr w:rsidR="00B7497B" w:rsidRPr="00C25458" w14:paraId="688BCEB6" w14:textId="77777777" w:rsidTr="00B7497B">
        <w:trPr>
          <w:cantSplit/>
          <w:trHeight w:val="523"/>
        </w:trPr>
        <w:tc>
          <w:tcPr>
            <w:tcW w:w="6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35413C" w14:textId="27652E1E" w:rsidR="00B7497B" w:rsidRDefault="00B7497B" w:rsidP="00E44B6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i)</w:t>
            </w:r>
          </w:p>
        </w:tc>
        <w:tc>
          <w:tcPr>
            <w:tcW w:w="97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A709CA" w14:textId="6C801895" w:rsidR="00B7497B" w:rsidRPr="00306361" w:rsidRDefault="00B7497B" w:rsidP="00B7497B">
            <w:pPr>
              <w:rPr>
                <w:rFonts w:ascii="Arial" w:hAnsi="Arial" w:cs="Arial"/>
                <w:sz w:val="20"/>
              </w:rPr>
            </w:pPr>
            <w:r w:rsidRPr="00306361">
              <w:rPr>
                <w:rFonts w:ascii="Arial" w:hAnsi="Arial" w:cs="Arial"/>
                <w:b/>
                <w:sz w:val="20"/>
              </w:rPr>
              <w:t>Nam</w:t>
            </w:r>
            <w:r w:rsidR="003D4700">
              <w:rPr>
                <w:rFonts w:ascii="Arial" w:hAnsi="Arial" w:cs="Arial"/>
                <w:b/>
                <w:sz w:val="20"/>
              </w:rPr>
              <w:t>a</w:t>
            </w:r>
            <w:r w:rsidR="00F21D39">
              <w:rPr>
                <w:rFonts w:ascii="Arial" w:hAnsi="Arial" w:cs="Arial"/>
                <w:b/>
                <w:sz w:val="20"/>
              </w:rPr>
              <w:t xml:space="preserve"> </w:t>
            </w:r>
            <w:r w:rsidR="003D4700">
              <w:rPr>
                <w:rFonts w:ascii="Arial" w:hAnsi="Arial" w:cs="Arial"/>
                <w:b/>
                <w:sz w:val="20"/>
              </w:rPr>
              <w:t>Syarikat</w:t>
            </w:r>
            <w:r w:rsidRPr="00306361">
              <w:rPr>
                <w:rFonts w:ascii="Arial" w:hAnsi="Arial" w:cs="Arial"/>
                <w:b/>
                <w:sz w:val="20"/>
              </w:rPr>
              <w:t>:</w:t>
            </w:r>
          </w:p>
          <w:p w14:paraId="762F82DD" w14:textId="093C091D" w:rsidR="00B7497B" w:rsidRPr="00306361" w:rsidRDefault="003D4700" w:rsidP="00B7497B">
            <w:pPr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>Company</w:t>
            </w:r>
            <w:r w:rsidR="004838A6">
              <w:rPr>
                <w:rFonts w:ascii="Arial" w:hAnsi="Arial" w:cs="Arial"/>
                <w:i/>
                <w:sz w:val="20"/>
              </w:rPr>
              <w:t xml:space="preserve"> Name</w:t>
            </w:r>
            <w:r w:rsidR="00B7497B" w:rsidRPr="00306361">
              <w:rPr>
                <w:rFonts w:ascii="Arial" w:hAnsi="Arial" w:cs="Arial"/>
                <w:i/>
                <w:sz w:val="20"/>
              </w:rPr>
              <w:t xml:space="preserve">: </w:t>
            </w:r>
          </w:p>
          <w:p w14:paraId="77148052" w14:textId="77777777" w:rsidR="00B7497B" w:rsidRDefault="00B7497B" w:rsidP="00E44B6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464CAA" w:rsidRPr="00C25458" w14:paraId="7EE8BA58" w14:textId="77777777" w:rsidTr="00464CAA">
        <w:trPr>
          <w:cantSplit/>
          <w:trHeight w:val="523"/>
        </w:trPr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68D0C0" w14:textId="74A5D3DC" w:rsidR="00464CAA" w:rsidRDefault="00464CAA" w:rsidP="00E44B6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ii)</w:t>
            </w:r>
          </w:p>
        </w:tc>
        <w:tc>
          <w:tcPr>
            <w:tcW w:w="97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FC1D0C" w14:textId="77777777" w:rsidR="00464CAA" w:rsidRDefault="0065252B" w:rsidP="00B7497B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No. Pendaftaran Syarikat:</w:t>
            </w:r>
          </w:p>
          <w:p w14:paraId="367F3474" w14:textId="77777777" w:rsidR="0065252B" w:rsidRDefault="00AB0378" w:rsidP="00B7497B">
            <w:pPr>
              <w:rPr>
                <w:rFonts w:ascii="Arial" w:hAnsi="Arial" w:cs="Arial"/>
                <w:bCs/>
                <w:i/>
                <w:iCs/>
                <w:sz w:val="20"/>
              </w:rPr>
            </w:pPr>
            <w:r>
              <w:rPr>
                <w:rFonts w:ascii="Arial" w:hAnsi="Arial" w:cs="Arial"/>
                <w:bCs/>
                <w:i/>
                <w:iCs/>
                <w:sz w:val="20"/>
              </w:rPr>
              <w:t>Company Registration Number</w:t>
            </w:r>
            <w:r w:rsidR="00B96C4B">
              <w:rPr>
                <w:rFonts w:ascii="Arial" w:hAnsi="Arial" w:cs="Arial"/>
                <w:bCs/>
                <w:i/>
                <w:iCs/>
                <w:sz w:val="20"/>
              </w:rPr>
              <w:t>:</w:t>
            </w:r>
          </w:p>
          <w:p w14:paraId="3E1D2387" w14:textId="45645E37" w:rsidR="00B96C4B" w:rsidRPr="0065252B" w:rsidRDefault="00B96C4B" w:rsidP="00B7497B">
            <w:pPr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</w:tr>
      <w:tr w:rsidR="00B96C4B" w:rsidRPr="00C25458" w14:paraId="3F5E9D0F" w14:textId="77777777" w:rsidTr="00464CAA">
        <w:trPr>
          <w:cantSplit/>
          <w:trHeight w:val="523"/>
        </w:trPr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C8575A" w14:textId="709A8943" w:rsidR="00B96C4B" w:rsidRDefault="00B96C4B" w:rsidP="00E44B6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iii)</w:t>
            </w:r>
          </w:p>
        </w:tc>
        <w:tc>
          <w:tcPr>
            <w:tcW w:w="97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1BDCA6" w14:textId="77777777" w:rsidR="00B96C4B" w:rsidRDefault="00B96C4B" w:rsidP="00B7497B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Orang Hubungan:</w:t>
            </w:r>
          </w:p>
          <w:p w14:paraId="7484D267" w14:textId="77777777" w:rsidR="00B96C4B" w:rsidRDefault="00B96C4B" w:rsidP="00B7497B">
            <w:pPr>
              <w:rPr>
                <w:rFonts w:ascii="Arial" w:hAnsi="Arial" w:cs="Arial"/>
                <w:bCs/>
                <w:i/>
                <w:iCs/>
                <w:sz w:val="20"/>
              </w:rPr>
            </w:pPr>
            <w:r w:rsidRPr="00B96C4B">
              <w:rPr>
                <w:rFonts w:ascii="Arial" w:hAnsi="Arial" w:cs="Arial"/>
                <w:bCs/>
                <w:i/>
                <w:iCs/>
                <w:sz w:val="20"/>
              </w:rPr>
              <w:t>Contact Person:</w:t>
            </w:r>
          </w:p>
          <w:p w14:paraId="66CC1C17" w14:textId="6B353D7D" w:rsidR="00B96C4B" w:rsidRPr="00B96C4B" w:rsidRDefault="00B96C4B" w:rsidP="00B7497B">
            <w:pPr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</w:tr>
      <w:tr w:rsidR="00B96C4B" w:rsidRPr="00C25458" w14:paraId="5E37B44A" w14:textId="77777777" w:rsidTr="00C94754">
        <w:trPr>
          <w:cantSplit/>
          <w:trHeight w:val="523"/>
        </w:trPr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5A1945" w14:textId="2936AFA3" w:rsidR="00B96C4B" w:rsidRDefault="00C94754" w:rsidP="00E44B6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iv)</w:t>
            </w:r>
          </w:p>
        </w:tc>
        <w:tc>
          <w:tcPr>
            <w:tcW w:w="9720" w:type="dxa"/>
            <w:shd w:val="clear" w:color="auto" w:fill="auto"/>
            <w:vAlign w:val="center"/>
          </w:tcPr>
          <w:p w14:paraId="0E280EDF" w14:textId="77777777" w:rsidR="00B96C4B" w:rsidRDefault="00C94754" w:rsidP="00B7497B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Alamat:</w:t>
            </w:r>
          </w:p>
          <w:p w14:paraId="602C81F5" w14:textId="77777777" w:rsidR="00C94754" w:rsidRDefault="00C94754" w:rsidP="00B7497B">
            <w:pPr>
              <w:rPr>
                <w:rFonts w:ascii="Arial" w:hAnsi="Arial" w:cs="Arial"/>
                <w:bCs/>
                <w:i/>
                <w:iCs/>
                <w:sz w:val="20"/>
              </w:rPr>
            </w:pPr>
            <w:r w:rsidRPr="00C94754">
              <w:rPr>
                <w:rFonts w:ascii="Arial" w:hAnsi="Arial" w:cs="Arial"/>
                <w:bCs/>
                <w:i/>
                <w:iCs/>
                <w:sz w:val="20"/>
              </w:rPr>
              <w:t>Address:</w:t>
            </w:r>
          </w:p>
          <w:p w14:paraId="76881918" w14:textId="135C8A26" w:rsidR="00C94754" w:rsidRPr="00C94754" w:rsidRDefault="00C94754" w:rsidP="00B7497B">
            <w:pPr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</w:tr>
      <w:tr w:rsidR="00C94754" w:rsidRPr="00C25458" w14:paraId="40846440" w14:textId="77777777" w:rsidTr="00A445A3">
        <w:trPr>
          <w:cantSplit/>
          <w:trHeight w:val="523"/>
        </w:trPr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E9E19B" w14:textId="046204A3" w:rsidR="00C94754" w:rsidRDefault="00C94754" w:rsidP="00E44B6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v)</w:t>
            </w:r>
          </w:p>
        </w:tc>
        <w:tc>
          <w:tcPr>
            <w:tcW w:w="9720" w:type="dxa"/>
            <w:shd w:val="clear" w:color="auto" w:fill="auto"/>
            <w:vAlign w:val="center"/>
          </w:tcPr>
          <w:p w14:paraId="12E6FF0D" w14:textId="77777777" w:rsidR="004509BA" w:rsidRPr="005F044D" w:rsidRDefault="004509BA" w:rsidP="004509BA">
            <w:pPr>
              <w:pStyle w:val="BodyText2"/>
              <w:rPr>
                <w:rFonts w:ascii="Arial" w:hAnsi="Arial" w:cs="Arial"/>
                <w:b/>
                <w:i w:val="0"/>
              </w:rPr>
            </w:pPr>
            <w:r w:rsidRPr="00A81ECB">
              <w:rPr>
                <w:rFonts w:ascii="Arial" w:hAnsi="Arial" w:cs="Arial"/>
                <w:b/>
                <w:bCs/>
                <w:i w:val="0"/>
              </w:rPr>
              <w:t xml:space="preserve">No. </w:t>
            </w:r>
            <w:proofErr w:type="spellStart"/>
            <w:r w:rsidRPr="00A81ECB">
              <w:rPr>
                <w:rFonts w:ascii="Arial" w:hAnsi="Arial" w:cs="Arial"/>
                <w:b/>
                <w:bCs/>
                <w:i w:val="0"/>
              </w:rPr>
              <w:t>Telefon</w:t>
            </w:r>
            <w:proofErr w:type="spellEnd"/>
            <w:r w:rsidRPr="00A81ECB">
              <w:rPr>
                <w:rFonts w:ascii="Arial" w:hAnsi="Arial" w:cs="Arial"/>
                <w:b/>
                <w:bCs/>
                <w:i w:val="0"/>
              </w:rPr>
              <w:t xml:space="preserve"> </w:t>
            </w:r>
            <w:proofErr w:type="spellStart"/>
            <w:r w:rsidRPr="00A81ECB">
              <w:rPr>
                <w:rFonts w:ascii="Arial" w:hAnsi="Arial" w:cs="Arial"/>
                <w:b/>
                <w:bCs/>
                <w:i w:val="0"/>
              </w:rPr>
              <w:t>Pejabat</w:t>
            </w:r>
            <w:proofErr w:type="spellEnd"/>
            <w:r>
              <w:rPr>
                <w:rFonts w:ascii="Arial" w:hAnsi="Arial" w:cs="Arial"/>
                <w:b/>
                <w:i w:val="0"/>
              </w:rPr>
              <w:tab/>
            </w:r>
            <w:r w:rsidRPr="005F044D">
              <w:rPr>
                <w:rFonts w:ascii="Arial" w:hAnsi="Arial" w:cs="Arial"/>
                <w:b/>
                <w:i w:val="0"/>
              </w:rPr>
              <w:t>:</w:t>
            </w:r>
            <w:r>
              <w:rPr>
                <w:rFonts w:ascii="Arial" w:hAnsi="Arial" w:cs="Arial"/>
                <w:b/>
                <w:i w:val="0"/>
              </w:rPr>
              <w:tab/>
            </w:r>
            <w:r>
              <w:rPr>
                <w:rFonts w:ascii="Arial" w:hAnsi="Arial" w:cs="Arial"/>
                <w:b/>
                <w:i w:val="0"/>
              </w:rPr>
              <w:tab/>
            </w:r>
            <w:r>
              <w:rPr>
                <w:rFonts w:ascii="Arial" w:hAnsi="Arial" w:cs="Arial"/>
                <w:b/>
                <w:i w:val="0"/>
              </w:rPr>
              <w:tab/>
            </w:r>
            <w:r>
              <w:rPr>
                <w:rFonts w:ascii="Arial" w:hAnsi="Arial" w:cs="Arial"/>
                <w:b/>
                <w:i w:val="0"/>
              </w:rPr>
              <w:tab/>
            </w:r>
            <w:proofErr w:type="spellStart"/>
            <w:r>
              <w:rPr>
                <w:rFonts w:ascii="Arial" w:hAnsi="Arial" w:cs="Arial"/>
                <w:b/>
                <w:i w:val="0"/>
              </w:rPr>
              <w:t>Alamat</w:t>
            </w:r>
            <w:proofErr w:type="spellEnd"/>
            <w:r>
              <w:rPr>
                <w:rFonts w:ascii="Arial" w:hAnsi="Arial" w:cs="Arial"/>
                <w:b/>
                <w:i w:val="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i w:val="0"/>
              </w:rPr>
              <w:t>Emel</w:t>
            </w:r>
            <w:proofErr w:type="spellEnd"/>
            <w:r>
              <w:rPr>
                <w:rFonts w:ascii="Arial" w:hAnsi="Arial" w:cs="Arial"/>
                <w:b/>
                <w:i w:val="0"/>
              </w:rPr>
              <w:tab/>
            </w:r>
            <w:r w:rsidRPr="005F044D">
              <w:rPr>
                <w:rFonts w:ascii="Arial" w:hAnsi="Arial" w:cs="Arial"/>
                <w:b/>
                <w:i w:val="0"/>
              </w:rPr>
              <w:t>:</w:t>
            </w:r>
          </w:p>
          <w:p w14:paraId="42D34FA4" w14:textId="77777777" w:rsidR="004509BA" w:rsidRPr="005F044D" w:rsidRDefault="004509BA" w:rsidP="004509BA">
            <w:pPr>
              <w:rPr>
                <w:rFonts w:ascii="Arial" w:hAnsi="Arial" w:cs="Arial"/>
                <w:i/>
                <w:sz w:val="20"/>
              </w:rPr>
            </w:pPr>
            <w:r w:rsidRPr="00A81ECB">
              <w:rPr>
                <w:rFonts w:ascii="Arial" w:hAnsi="Arial" w:cs="Arial"/>
                <w:bCs/>
                <w:i/>
                <w:sz w:val="20"/>
              </w:rPr>
              <w:t>Office telephone No</w:t>
            </w:r>
            <w:r>
              <w:rPr>
                <w:rFonts w:ascii="Arial" w:hAnsi="Arial" w:cs="Arial"/>
                <w:i/>
                <w:sz w:val="20"/>
              </w:rPr>
              <w:tab/>
            </w:r>
            <w:r w:rsidRPr="005F044D">
              <w:rPr>
                <w:rFonts w:ascii="Arial" w:hAnsi="Arial" w:cs="Arial"/>
                <w:i/>
                <w:sz w:val="20"/>
              </w:rPr>
              <w:t>:</w:t>
            </w:r>
            <w:r>
              <w:rPr>
                <w:rFonts w:ascii="Arial" w:hAnsi="Arial" w:cs="Arial"/>
                <w:i/>
                <w:sz w:val="20"/>
              </w:rPr>
              <w:tab/>
            </w:r>
            <w:r>
              <w:rPr>
                <w:rFonts w:ascii="Arial" w:hAnsi="Arial" w:cs="Arial"/>
                <w:i/>
                <w:sz w:val="20"/>
              </w:rPr>
              <w:tab/>
            </w:r>
            <w:r>
              <w:rPr>
                <w:rFonts w:ascii="Arial" w:hAnsi="Arial" w:cs="Arial"/>
                <w:i/>
                <w:sz w:val="20"/>
              </w:rPr>
              <w:tab/>
            </w:r>
            <w:r>
              <w:rPr>
                <w:rFonts w:ascii="Arial" w:hAnsi="Arial" w:cs="Arial"/>
                <w:i/>
                <w:sz w:val="20"/>
              </w:rPr>
              <w:tab/>
              <w:t>E</w:t>
            </w:r>
            <w:r w:rsidRPr="005F044D">
              <w:rPr>
                <w:rFonts w:ascii="Arial" w:hAnsi="Arial" w:cs="Arial"/>
                <w:i/>
                <w:sz w:val="20"/>
              </w:rPr>
              <w:t>-mail</w:t>
            </w:r>
            <w:r>
              <w:rPr>
                <w:rFonts w:ascii="Arial" w:hAnsi="Arial" w:cs="Arial"/>
                <w:i/>
                <w:sz w:val="20"/>
              </w:rPr>
              <w:t xml:space="preserve"> Address</w:t>
            </w:r>
            <w:r>
              <w:rPr>
                <w:rFonts w:ascii="Arial" w:hAnsi="Arial" w:cs="Arial"/>
                <w:i/>
                <w:sz w:val="20"/>
              </w:rPr>
              <w:tab/>
            </w:r>
            <w:r w:rsidRPr="005F044D">
              <w:rPr>
                <w:rFonts w:ascii="Arial" w:hAnsi="Arial" w:cs="Arial"/>
                <w:i/>
                <w:sz w:val="20"/>
              </w:rPr>
              <w:t>:</w:t>
            </w:r>
          </w:p>
          <w:p w14:paraId="3FA33014" w14:textId="77777777" w:rsidR="004509BA" w:rsidRDefault="004509BA" w:rsidP="004509BA">
            <w:pPr>
              <w:rPr>
                <w:rFonts w:ascii="Arial" w:hAnsi="Arial" w:cs="Arial"/>
                <w:i/>
                <w:sz w:val="20"/>
              </w:rPr>
            </w:pPr>
          </w:p>
          <w:p w14:paraId="72783F83" w14:textId="77777777" w:rsidR="004509BA" w:rsidRPr="00442727" w:rsidRDefault="004509BA" w:rsidP="004509BA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No. Telefon Bimbit </w:t>
            </w:r>
            <w:r>
              <w:rPr>
                <w:rFonts w:ascii="Arial" w:hAnsi="Arial" w:cs="Arial"/>
                <w:b/>
                <w:sz w:val="20"/>
              </w:rPr>
              <w:tab/>
            </w:r>
            <w:r w:rsidRPr="00442727">
              <w:rPr>
                <w:rFonts w:ascii="Arial" w:hAnsi="Arial" w:cs="Arial"/>
                <w:b/>
                <w:sz w:val="20"/>
              </w:rPr>
              <w:t>:</w:t>
            </w:r>
            <w:r>
              <w:rPr>
                <w:rFonts w:ascii="Arial" w:hAnsi="Arial" w:cs="Arial"/>
                <w:b/>
                <w:sz w:val="20"/>
              </w:rPr>
              <w:tab/>
            </w:r>
            <w:r>
              <w:rPr>
                <w:rFonts w:ascii="Arial" w:hAnsi="Arial" w:cs="Arial"/>
                <w:b/>
                <w:sz w:val="20"/>
              </w:rPr>
              <w:tab/>
            </w:r>
            <w:r>
              <w:rPr>
                <w:rFonts w:ascii="Arial" w:hAnsi="Arial" w:cs="Arial"/>
                <w:b/>
                <w:sz w:val="20"/>
              </w:rPr>
              <w:tab/>
            </w:r>
            <w:r>
              <w:rPr>
                <w:rFonts w:ascii="Arial" w:hAnsi="Arial" w:cs="Arial"/>
                <w:b/>
                <w:sz w:val="20"/>
              </w:rPr>
              <w:tab/>
              <w:t>No. Faks</w:t>
            </w:r>
            <w:r>
              <w:rPr>
                <w:rFonts w:ascii="Arial" w:hAnsi="Arial" w:cs="Arial"/>
                <w:b/>
                <w:sz w:val="20"/>
              </w:rPr>
              <w:tab/>
            </w:r>
            <w:r w:rsidRPr="005F044D">
              <w:rPr>
                <w:rFonts w:ascii="Arial" w:hAnsi="Arial" w:cs="Arial"/>
                <w:b/>
                <w:sz w:val="20"/>
              </w:rPr>
              <w:t>:</w:t>
            </w:r>
            <w:r>
              <w:rPr>
                <w:rFonts w:ascii="Arial" w:hAnsi="Arial" w:cs="Arial"/>
                <w:b/>
                <w:sz w:val="20"/>
              </w:rPr>
              <w:t xml:space="preserve">                      </w:t>
            </w:r>
          </w:p>
          <w:p w14:paraId="0A29730A" w14:textId="77777777" w:rsidR="004509BA" w:rsidRDefault="004509BA" w:rsidP="004509BA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>Mobile Phone Number</w:t>
            </w:r>
            <w:r>
              <w:rPr>
                <w:rFonts w:ascii="Arial" w:hAnsi="Arial" w:cs="Arial"/>
                <w:i/>
                <w:sz w:val="20"/>
              </w:rPr>
              <w:tab/>
              <w:t>:</w:t>
            </w:r>
            <w:r>
              <w:rPr>
                <w:rFonts w:ascii="Arial" w:hAnsi="Arial" w:cs="Arial"/>
                <w:i/>
                <w:sz w:val="20"/>
              </w:rPr>
              <w:tab/>
            </w:r>
            <w:r>
              <w:rPr>
                <w:rFonts w:ascii="Arial" w:hAnsi="Arial" w:cs="Arial"/>
                <w:i/>
                <w:sz w:val="20"/>
              </w:rPr>
              <w:tab/>
            </w:r>
            <w:r>
              <w:rPr>
                <w:rFonts w:ascii="Arial" w:hAnsi="Arial" w:cs="Arial"/>
                <w:i/>
                <w:sz w:val="20"/>
              </w:rPr>
              <w:tab/>
            </w:r>
            <w:r>
              <w:rPr>
                <w:rFonts w:ascii="Arial" w:hAnsi="Arial" w:cs="Arial"/>
                <w:i/>
                <w:sz w:val="20"/>
              </w:rPr>
              <w:tab/>
              <w:t>Facsimile No.</w:t>
            </w:r>
            <w:r>
              <w:rPr>
                <w:rFonts w:ascii="Arial" w:hAnsi="Arial" w:cs="Arial"/>
                <w:i/>
                <w:sz w:val="20"/>
              </w:rPr>
              <w:tab/>
            </w:r>
            <w:r w:rsidRPr="005F044D">
              <w:rPr>
                <w:rFonts w:ascii="Arial" w:hAnsi="Arial" w:cs="Arial"/>
                <w:i/>
                <w:sz w:val="20"/>
              </w:rPr>
              <w:t>:</w:t>
            </w:r>
          </w:p>
          <w:p w14:paraId="797AC162" w14:textId="77777777" w:rsidR="00C94754" w:rsidRDefault="00C94754" w:rsidP="00B7497B">
            <w:pPr>
              <w:rPr>
                <w:rFonts w:ascii="Arial" w:hAnsi="Arial" w:cs="Arial"/>
                <w:bCs/>
                <w:i/>
                <w:iCs/>
                <w:sz w:val="20"/>
              </w:rPr>
            </w:pPr>
          </w:p>
          <w:p w14:paraId="0580FD5C" w14:textId="420CA09F" w:rsidR="00A445A3" w:rsidRPr="00C94754" w:rsidRDefault="00A445A3" w:rsidP="00B7497B">
            <w:pPr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</w:tr>
      <w:tr w:rsidR="00A445A3" w:rsidRPr="00C25458" w14:paraId="5855B3B8" w14:textId="77777777" w:rsidTr="00981CAD">
        <w:trPr>
          <w:cantSplit/>
          <w:trHeight w:val="523"/>
        </w:trPr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9EB44A" w14:textId="444DD9F6" w:rsidR="00A445A3" w:rsidRDefault="0095198E" w:rsidP="00E44B6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vi)</w:t>
            </w:r>
          </w:p>
        </w:tc>
        <w:tc>
          <w:tcPr>
            <w:tcW w:w="9720" w:type="dxa"/>
            <w:shd w:val="clear" w:color="auto" w:fill="auto"/>
            <w:vAlign w:val="center"/>
          </w:tcPr>
          <w:p w14:paraId="04C3C3D0" w14:textId="77777777" w:rsidR="00A445A3" w:rsidRDefault="0095198E" w:rsidP="00B7497B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Laman Web:</w:t>
            </w:r>
          </w:p>
          <w:p w14:paraId="10AC3EB1" w14:textId="77777777" w:rsidR="0095198E" w:rsidRDefault="0095198E" w:rsidP="00B7497B">
            <w:pPr>
              <w:rPr>
                <w:rFonts w:ascii="Arial" w:hAnsi="Arial" w:cs="Arial"/>
                <w:bCs/>
                <w:i/>
                <w:iCs/>
                <w:sz w:val="20"/>
              </w:rPr>
            </w:pPr>
            <w:r w:rsidRPr="0095198E">
              <w:rPr>
                <w:rFonts w:ascii="Arial" w:hAnsi="Arial" w:cs="Arial"/>
                <w:bCs/>
                <w:i/>
                <w:iCs/>
                <w:sz w:val="20"/>
              </w:rPr>
              <w:t>Website:</w:t>
            </w:r>
          </w:p>
          <w:p w14:paraId="2D776475" w14:textId="2E912103" w:rsidR="0095198E" w:rsidRPr="0095198E" w:rsidRDefault="0095198E" w:rsidP="00B7497B">
            <w:pPr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</w:tr>
      <w:tr w:rsidR="00981CAD" w:rsidRPr="00C25458" w14:paraId="5DD42DA3" w14:textId="77777777" w:rsidTr="00303C01">
        <w:trPr>
          <w:cantSplit/>
          <w:trHeight w:val="523"/>
        </w:trPr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1A4757" w14:textId="5DFB1A48" w:rsidR="00981CAD" w:rsidRDefault="00E20F71" w:rsidP="00E44B6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vii)</w:t>
            </w:r>
          </w:p>
        </w:tc>
        <w:tc>
          <w:tcPr>
            <w:tcW w:w="9720" w:type="dxa"/>
            <w:shd w:val="clear" w:color="auto" w:fill="auto"/>
            <w:vAlign w:val="center"/>
          </w:tcPr>
          <w:p w14:paraId="7FE984D4" w14:textId="77777777" w:rsidR="00981CAD" w:rsidRDefault="00E20F71" w:rsidP="00B7497B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Klasifikasi:</w:t>
            </w:r>
          </w:p>
          <w:p w14:paraId="5F20F848" w14:textId="77777777" w:rsidR="00E20F71" w:rsidRDefault="00E20F71" w:rsidP="00B7497B">
            <w:pPr>
              <w:rPr>
                <w:rFonts w:ascii="Arial" w:hAnsi="Arial" w:cs="Arial"/>
                <w:bCs/>
                <w:i/>
                <w:iCs/>
                <w:sz w:val="20"/>
              </w:rPr>
            </w:pPr>
            <w:r w:rsidRPr="00E20F71">
              <w:rPr>
                <w:rFonts w:ascii="Arial" w:hAnsi="Arial" w:cs="Arial"/>
                <w:bCs/>
                <w:i/>
                <w:iCs/>
                <w:sz w:val="20"/>
              </w:rPr>
              <w:t>Classification:</w:t>
            </w:r>
          </w:p>
          <w:p w14:paraId="07405CEE" w14:textId="67BCBBA6" w:rsidR="00734C4D" w:rsidRDefault="00734C4D" w:rsidP="00B7497B">
            <w:pPr>
              <w:rPr>
                <w:rFonts w:ascii="Arial" w:hAnsi="Arial" w:cs="Arial"/>
                <w:bCs/>
                <w:sz w:val="20"/>
              </w:rPr>
            </w:pPr>
          </w:p>
          <w:tbl>
            <w:tblPr>
              <w:tblpPr w:leftFromText="180" w:rightFromText="180" w:vertAnchor="text" w:horzAnchor="page" w:tblpX="556" w:tblpY="-87"/>
              <w:tblOverlap w:val="never"/>
              <w:tblW w:w="8185" w:type="dxa"/>
              <w:tblLayout w:type="fixed"/>
              <w:tblLook w:val="01E0" w:firstRow="1" w:lastRow="1" w:firstColumn="1" w:lastColumn="1" w:noHBand="0" w:noVBand="0"/>
            </w:tblPr>
            <w:tblGrid>
              <w:gridCol w:w="644"/>
              <w:gridCol w:w="364"/>
              <w:gridCol w:w="7177"/>
            </w:tblGrid>
            <w:tr w:rsidR="00734C4D" w:rsidRPr="00306361" w14:paraId="34D44389" w14:textId="77777777" w:rsidTr="00E44B61">
              <w:trPr>
                <w:trHeight w:val="410"/>
              </w:trPr>
              <w:tc>
                <w:tcPr>
                  <w:tcW w:w="6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27B086" w14:textId="77777777" w:rsidR="00734C4D" w:rsidRPr="00306361" w:rsidRDefault="00734C4D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64" w:type="dxa"/>
                  <w:tcBorders>
                    <w:left w:val="single" w:sz="4" w:space="0" w:color="auto"/>
                  </w:tcBorders>
                </w:tcPr>
                <w:p w14:paraId="4AABED0E" w14:textId="77777777" w:rsidR="00734C4D" w:rsidRPr="00306361" w:rsidRDefault="00734C4D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177" w:type="dxa"/>
                </w:tcPr>
                <w:p w14:paraId="40B20CE6" w14:textId="7F74EFFA" w:rsidR="00734C4D" w:rsidRPr="00C94EF6" w:rsidRDefault="00976A9E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MY" w:eastAsia="en-GB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  <w:t>Institut-institut Penyelidikan Kerajaan</w:t>
                  </w:r>
                </w:p>
                <w:p w14:paraId="09A5B318" w14:textId="7FD4A392" w:rsidR="00734C4D" w:rsidRPr="00637CA8" w:rsidRDefault="00976A9E" w:rsidP="00BE55C6">
                  <w:pPr>
                    <w:rPr>
                      <w:rFonts w:ascii="Arial" w:hAnsi="Arial" w:cs="Arial"/>
                      <w:b/>
                      <w:bCs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i/>
                      <w:iCs/>
                      <w:color w:val="000000"/>
                      <w:sz w:val="20"/>
                      <w:szCs w:val="20"/>
                      <w:shd w:val="clear" w:color="auto" w:fill="FFFFFF"/>
                    </w:rPr>
                    <w:t>Government Research Institute</w:t>
                  </w:r>
                </w:p>
              </w:tc>
            </w:tr>
            <w:tr w:rsidR="00734C4D" w:rsidRPr="00306361" w14:paraId="75158465" w14:textId="77777777" w:rsidTr="00E44B61">
              <w:trPr>
                <w:trHeight w:val="70"/>
              </w:trPr>
              <w:tc>
                <w:tcPr>
                  <w:tcW w:w="644" w:type="dxa"/>
                  <w:tcBorders>
                    <w:top w:val="single" w:sz="4" w:space="0" w:color="auto"/>
                  </w:tcBorders>
                </w:tcPr>
                <w:p w14:paraId="4E2FB1DD" w14:textId="77777777" w:rsidR="00734C4D" w:rsidRPr="00306361" w:rsidRDefault="00734C4D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64" w:type="dxa"/>
                </w:tcPr>
                <w:p w14:paraId="16C755FC" w14:textId="77777777" w:rsidR="00734C4D" w:rsidRPr="00306361" w:rsidRDefault="00734C4D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177" w:type="dxa"/>
                </w:tcPr>
                <w:p w14:paraId="783A7132" w14:textId="77777777" w:rsidR="00734C4D" w:rsidRPr="00306361" w:rsidRDefault="00734C4D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734C4D" w:rsidRPr="00306361" w14:paraId="6FF87369" w14:textId="77777777" w:rsidTr="00E44B61">
              <w:trPr>
                <w:trHeight w:val="410"/>
              </w:trPr>
              <w:tc>
                <w:tcPr>
                  <w:tcW w:w="6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8512FF" w14:textId="77777777" w:rsidR="00734C4D" w:rsidRPr="00306361" w:rsidRDefault="00734C4D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64" w:type="dxa"/>
                  <w:tcBorders>
                    <w:left w:val="single" w:sz="4" w:space="0" w:color="auto"/>
                  </w:tcBorders>
                </w:tcPr>
                <w:p w14:paraId="6D36A7A9" w14:textId="77777777" w:rsidR="00734C4D" w:rsidRPr="00306361" w:rsidRDefault="00734C4D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177" w:type="dxa"/>
                </w:tcPr>
                <w:p w14:paraId="64CAF53B" w14:textId="03E48FB4" w:rsidR="00734C4D" w:rsidRPr="002665D0" w:rsidRDefault="00976A9E" w:rsidP="00BE55C6">
                  <w:pPr>
                    <w:rPr>
                      <w:rFonts w:ascii="Arial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000000"/>
                      <w:sz w:val="20"/>
                      <w:szCs w:val="20"/>
                      <w:shd w:val="clear" w:color="auto" w:fill="FFFFFF"/>
                    </w:rPr>
                    <w:t>Syarikat Malaysia</w:t>
                  </w:r>
                </w:p>
                <w:p w14:paraId="592EB591" w14:textId="3C0CE086" w:rsidR="00734C4D" w:rsidRPr="00637CA8" w:rsidRDefault="00976A9E" w:rsidP="00BE55C6">
                  <w:pPr>
                    <w:rPr>
                      <w:i/>
                      <w:iCs/>
                      <w:lang w:val="en-MY" w:eastAsia="en-GB"/>
                    </w:rPr>
                  </w:pPr>
                  <w:r>
                    <w:rPr>
                      <w:rFonts w:ascii="Arial" w:hAnsi="Arial" w:cs="Arial"/>
                      <w:i/>
                      <w:iCs/>
                      <w:color w:val="000000"/>
                      <w:sz w:val="20"/>
                      <w:szCs w:val="20"/>
                      <w:shd w:val="clear" w:color="auto" w:fill="FFFFFF"/>
                    </w:rPr>
                    <w:t>Malaysian Company</w:t>
                  </w:r>
                </w:p>
              </w:tc>
            </w:tr>
            <w:tr w:rsidR="00734C4D" w:rsidRPr="00306361" w14:paraId="09F05196" w14:textId="77777777" w:rsidTr="00E44B61">
              <w:trPr>
                <w:trHeight w:val="70"/>
              </w:trPr>
              <w:tc>
                <w:tcPr>
                  <w:tcW w:w="64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9706707" w14:textId="77777777" w:rsidR="00734C4D" w:rsidRPr="00306361" w:rsidRDefault="00734C4D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64" w:type="dxa"/>
                </w:tcPr>
                <w:p w14:paraId="582D2FF6" w14:textId="77777777" w:rsidR="00734C4D" w:rsidRPr="00306361" w:rsidRDefault="00734C4D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177" w:type="dxa"/>
                </w:tcPr>
                <w:p w14:paraId="5895E7F4" w14:textId="77777777" w:rsidR="00734C4D" w:rsidRPr="00306361" w:rsidRDefault="00734C4D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734C4D" w:rsidRPr="00306361" w14:paraId="2F75D4BE" w14:textId="77777777" w:rsidTr="00E44B61">
              <w:trPr>
                <w:trHeight w:val="410"/>
              </w:trPr>
              <w:tc>
                <w:tcPr>
                  <w:tcW w:w="6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76A814" w14:textId="77777777" w:rsidR="00734C4D" w:rsidRPr="00306361" w:rsidRDefault="00734C4D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64" w:type="dxa"/>
                  <w:tcBorders>
                    <w:left w:val="single" w:sz="4" w:space="0" w:color="auto"/>
                  </w:tcBorders>
                </w:tcPr>
                <w:p w14:paraId="5A1AF722" w14:textId="77777777" w:rsidR="00734C4D" w:rsidRPr="00306361" w:rsidRDefault="00734C4D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177" w:type="dxa"/>
                </w:tcPr>
                <w:p w14:paraId="5787B475" w14:textId="6305EA96" w:rsidR="00734C4D" w:rsidRDefault="00303C01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MY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MY"/>
                    </w:rPr>
                    <w:t xml:space="preserve">Syarikat </w:t>
                  </w:r>
                  <w:proofErr w:type="spellStart"/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MY"/>
                    </w:rPr>
                    <w:t>Antarabangsa</w:t>
                  </w:r>
                  <w:proofErr w:type="spellEnd"/>
                </w:p>
                <w:p w14:paraId="0C22D5EE" w14:textId="51F22A06" w:rsidR="00734C4D" w:rsidRPr="004A2877" w:rsidRDefault="00303C01" w:rsidP="00BE55C6">
                  <w:pPr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MY"/>
                    </w:rPr>
                  </w:pPr>
                  <w:r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MY"/>
                    </w:rPr>
                    <w:t>International Company</w:t>
                  </w:r>
                </w:p>
              </w:tc>
            </w:tr>
            <w:tr w:rsidR="00734C4D" w:rsidRPr="00306361" w14:paraId="1E1C9104" w14:textId="77777777" w:rsidTr="00E44B61">
              <w:trPr>
                <w:trHeight w:val="70"/>
              </w:trPr>
              <w:tc>
                <w:tcPr>
                  <w:tcW w:w="64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66F4939" w14:textId="77777777" w:rsidR="00734C4D" w:rsidRPr="00306361" w:rsidRDefault="00734C4D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64" w:type="dxa"/>
                </w:tcPr>
                <w:p w14:paraId="06590580" w14:textId="77777777" w:rsidR="00734C4D" w:rsidRPr="00306361" w:rsidRDefault="00734C4D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177" w:type="dxa"/>
                </w:tcPr>
                <w:p w14:paraId="2034A14C" w14:textId="77777777" w:rsidR="00734C4D" w:rsidRPr="00306361" w:rsidRDefault="00734C4D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734C4D" w:rsidRPr="00306361" w14:paraId="5F247E35" w14:textId="77777777" w:rsidTr="00303C01">
              <w:trPr>
                <w:trHeight w:val="410"/>
              </w:trPr>
              <w:tc>
                <w:tcPr>
                  <w:tcW w:w="6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F406F7" w14:textId="77777777" w:rsidR="00734C4D" w:rsidRPr="00306361" w:rsidRDefault="00734C4D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64" w:type="dxa"/>
                  <w:tcBorders>
                    <w:left w:val="single" w:sz="4" w:space="0" w:color="auto"/>
                  </w:tcBorders>
                </w:tcPr>
                <w:p w14:paraId="54BC1AA1" w14:textId="77777777" w:rsidR="00734C4D" w:rsidRPr="00306361" w:rsidRDefault="00734C4D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177" w:type="dxa"/>
                </w:tcPr>
                <w:p w14:paraId="4F5677B7" w14:textId="3442E2CF" w:rsidR="00734C4D" w:rsidRDefault="00303C01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MY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MY"/>
                    </w:rPr>
                    <w:t xml:space="preserve">Syarikat </w:t>
                  </w:r>
                  <w:proofErr w:type="spellStart"/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MY"/>
                    </w:rPr>
                    <w:t>Terbitan</w:t>
                  </w:r>
                  <w:proofErr w:type="spellEnd"/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MY"/>
                    </w:rPr>
                    <w:t xml:space="preserve"> USM</w:t>
                  </w:r>
                </w:p>
                <w:p w14:paraId="433B9088" w14:textId="31CB0ED2" w:rsidR="00734C4D" w:rsidRPr="004A2877" w:rsidRDefault="00303C01" w:rsidP="00BE55C6">
                  <w:pPr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MY"/>
                    </w:rPr>
                  </w:pPr>
                  <w:r>
                    <w:rPr>
                      <w:rFonts w:ascii="Arial" w:hAnsi="Arial" w:cs="Arial"/>
                      <w:i/>
                      <w:iCs/>
                      <w:sz w:val="20"/>
                      <w:szCs w:val="20"/>
                      <w:lang w:val="en-MY"/>
                    </w:rPr>
                    <w:t>USM Spin Off Company</w:t>
                  </w:r>
                </w:p>
              </w:tc>
            </w:tr>
            <w:tr w:rsidR="00734C4D" w:rsidRPr="00306361" w14:paraId="6F3DF3EC" w14:textId="77777777" w:rsidTr="00303C01">
              <w:trPr>
                <w:trHeight w:val="90"/>
              </w:trPr>
              <w:tc>
                <w:tcPr>
                  <w:tcW w:w="644" w:type="dxa"/>
                  <w:tcBorders>
                    <w:top w:val="single" w:sz="4" w:space="0" w:color="auto"/>
                  </w:tcBorders>
                </w:tcPr>
                <w:p w14:paraId="160A9810" w14:textId="77777777" w:rsidR="00734C4D" w:rsidRPr="00306361" w:rsidRDefault="00734C4D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64" w:type="dxa"/>
                  <w:tcBorders>
                    <w:left w:val="nil"/>
                  </w:tcBorders>
                </w:tcPr>
                <w:p w14:paraId="2F786B5D" w14:textId="77777777" w:rsidR="00734C4D" w:rsidRPr="00306361" w:rsidRDefault="00734C4D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177" w:type="dxa"/>
                </w:tcPr>
                <w:p w14:paraId="39BBA88D" w14:textId="77777777" w:rsidR="00734C4D" w:rsidRPr="004A2877" w:rsidRDefault="00734C4D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MY"/>
                    </w:rPr>
                  </w:pPr>
                </w:p>
              </w:tc>
            </w:tr>
          </w:tbl>
          <w:p w14:paraId="2B2FA4DB" w14:textId="0EE1CB49" w:rsidR="00734C4D" w:rsidRPr="00734C4D" w:rsidRDefault="00734C4D" w:rsidP="00303C01">
            <w:pPr>
              <w:rPr>
                <w:rFonts w:ascii="Arial" w:hAnsi="Arial" w:cs="Arial"/>
                <w:bCs/>
                <w:sz w:val="20"/>
              </w:rPr>
            </w:pPr>
          </w:p>
        </w:tc>
      </w:tr>
      <w:tr w:rsidR="00303C01" w:rsidRPr="00C25458" w14:paraId="488A8AFC" w14:textId="77777777" w:rsidTr="00464CAA">
        <w:trPr>
          <w:cantSplit/>
          <w:trHeight w:val="523"/>
        </w:trPr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10B411" w14:textId="480561B3" w:rsidR="00303C01" w:rsidRDefault="00E74841" w:rsidP="00E44B6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(viii)</w:t>
            </w:r>
          </w:p>
        </w:tc>
        <w:tc>
          <w:tcPr>
            <w:tcW w:w="97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DF4445" w14:textId="77777777" w:rsidR="00303C01" w:rsidRDefault="00E74841" w:rsidP="00B7497B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Jenis Perniagaan:</w:t>
            </w:r>
          </w:p>
          <w:p w14:paraId="53F4BD71" w14:textId="77777777" w:rsidR="00E74841" w:rsidRDefault="00E74841" w:rsidP="00B7497B">
            <w:pPr>
              <w:rPr>
                <w:rFonts w:ascii="Arial" w:hAnsi="Arial" w:cs="Arial"/>
                <w:bCs/>
                <w:i/>
                <w:iCs/>
                <w:sz w:val="20"/>
              </w:rPr>
            </w:pPr>
            <w:r w:rsidRPr="00E74841">
              <w:rPr>
                <w:rFonts w:ascii="Arial" w:hAnsi="Arial" w:cs="Arial"/>
                <w:bCs/>
                <w:i/>
                <w:iCs/>
                <w:sz w:val="20"/>
              </w:rPr>
              <w:t>Nature of Business:</w:t>
            </w:r>
          </w:p>
          <w:p w14:paraId="27D8F061" w14:textId="235D78EC" w:rsidR="00E74841" w:rsidRPr="00E74841" w:rsidRDefault="00E74841" w:rsidP="00B7497B">
            <w:pPr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</w:tr>
    </w:tbl>
    <w:p w14:paraId="24438B81" w14:textId="231D2906" w:rsidR="006D7FEB" w:rsidRDefault="006D7FEB" w:rsidP="00A07210"/>
    <w:p w14:paraId="30BB7E5B" w14:textId="77777777" w:rsidR="00303C01" w:rsidRDefault="00303C01" w:rsidP="00A07210"/>
    <w:tbl>
      <w:tblPr>
        <w:tblpPr w:leftFromText="180" w:rightFromText="180" w:vertAnchor="text" w:tblpXSpec="center" w:tblpY="181"/>
        <w:tblW w:w="104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690"/>
        <w:gridCol w:w="9720"/>
      </w:tblGrid>
      <w:tr w:rsidR="00842287" w:rsidRPr="00C25458" w14:paraId="42069451" w14:textId="77777777" w:rsidTr="0077607B">
        <w:trPr>
          <w:cantSplit/>
          <w:trHeight w:val="523"/>
        </w:trPr>
        <w:tc>
          <w:tcPr>
            <w:tcW w:w="690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00FB278C" w14:textId="73C13811" w:rsidR="00842287" w:rsidRPr="00C25458" w:rsidRDefault="00842287" w:rsidP="00E44B6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.</w:t>
            </w:r>
          </w:p>
        </w:tc>
        <w:tc>
          <w:tcPr>
            <w:tcW w:w="9720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524D3C0B" w14:textId="77777777" w:rsidR="00760416" w:rsidRDefault="004641FE" w:rsidP="002B74C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AKLUMAT HARTA INTELEK</w:t>
            </w:r>
            <w:r w:rsidR="007604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YANG TERLIBAT DI DALAM PERMOHONAN INI</w:t>
            </w:r>
            <w:r w:rsidR="00842287" w:rsidRPr="00C2545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</w:t>
            </w:r>
          </w:p>
          <w:p w14:paraId="7B747A2E" w14:textId="3899C73E" w:rsidR="00842287" w:rsidRDefault="004641FE" w:rsidP="002B74C1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sz w:val="20"/>
                <w:szCs w:val="20"/>
              </w:rPr>
              <w:t>INTELLECTUAL PROPERTY</w:t>
            </w:r>
            <w:r w:rsidR="00DC5A08"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 (IP)</w:t>
            </w:r>
            <w:r w:rsidR="009059E7"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 THAT</w:t>
            </w:r>
            <w:r w:rsidR="00597030"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 IS</w:t>
            </w:r>
            <w:r w:rsidR="009059E7"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 INVOLVE</w:t>
            </w:r>
            <w:r w:rsidR="00597030">
              <w:rPr>
                <w:rFonts w:ascii="Arial" w:hAnsi="Arial" w:cs="Arial"/>
                <w:bCs/>
                <w:i/>
                <w:sz w:val="20"/>
                <w:szCs w:val="20"/>
              </w:rPr>
              <w:t>D</w:t>
            </w:r>
            <w:r w:rsidR="009059E7"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 IN THIS APPLICATION</w:t>
            </w:r>
          </w:p>
          <w:p w14:paraId="3E28E5D9" w14:textId="59B1220F" w:rsidR="009059E7" w:rsidRPr="00C25458" w:rsidRDefault="009059E7" w:rsidP="002B74C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842287" w:rsidRPr="00C25458" w14:paraId="3A0F291D" w14:textId="77777777" w:rsidTr="00342CF5">
        <w:trPr>
          <w:cantSplit/>
          <w:trHeight w:val="159"/>
        </w:trPr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</w:tcPr>
          <w:p w14:paraId="1174CE9B" w14:textId="77777777" w:rsidR="00842287" w:rsidRPr="00C25458" w:rsidRDefault="00842287" w:rsidP="00E44B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3826595" w14:textId="0EC89A38" w:rsidR="00842287" w:rsidRPr="00342CF5" w:rsidRDefault="00842287" w:rsidP="00342CF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25458">
              <w:rPr>
                <w:rFonts w:ascii="Arial" w:hAnsi="Arial" w:cs="Arial"/>
                <w:b/>
                <w:sz w:val="20"/>
                <w:szCs w:val="20"/>
              </w:rPr>
              <w:t>(i)</w:t>
            </w:r>
          </w:p>
        </w:tc>
        <w:tc>
          <w:tcPr>
            <w:tcW w:w="9720" w:type="dxa"/>
            <w:tcBorders>
              <w:top w:val="single" w:sz="4" w:space="0" w:color="auto"/>
              <w:bottom w:val="single" w:sz="4" w:space="0" w:color="auto"/>
            </w:tcBorders>
          </w:tcPr>
          <w:p w14:paraId="0FDFCCCA" w14:textId="77777777" w:rsidR="00842287" w:rsidRDefault="00842287" w:rsidP="00342CF5">
            <w:pPr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8248" behindDoc="0" locked="0" layoutInCell="1" allowOverlap="1" wp14:anchorId="72A92023" wp14:editId="5D42E06A">
                      <wp:simplePos x="0" y="0"/>
                      <wp:positionH relativeFrom="column">
                        <wp:posOffset>-2692400</wp:posOffset>
                      </wp:positionH>
                      <wp:positionV relativeFrom="paragraph">
                        <wp:posOffset>83820</wp:posOffset>
                      </wp:positionV>
                      <wp:extent cx="419100" cy="304800"/>
                      <wp:effectExtent l="0" t="0" r="0" b="0"/>
                      <wp:wrapNone/>
                      <wp:docPr id="29" name="Rectangle 1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19100" cy="304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1A7D492C" id="Rectangle 136" o:spid="_x0000_s1026" style="position:absolute;margin-left:-212pt;margin-top:6.6pt;width:33pt;height:2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">
                      <v:path arrowok="t"/>
                    </v:rect>
                  </w:pict>
                </mc:Fallback>
              </mc:AlternateContent>
            </w:r>
            <w:r w:rsidR="0027737C">
              <w:rPr>
                <w:rFonts w:ascii="Arial" w:hAnsi="Arial" w:cs="Arial"/>
                <w:b/>
                <w:iCs/>
                <w:sz w:val="20"/>
                <w:szCs w:val="20"/>
              </w:rPr>
              <w:t>Tajuk IP:</w:t>
            </w:r>
          </w:p>
          <w:p w14:paraId="6CD040F4" w14:textId="77777777" w:rsidR="0027737C" w:rsidRDefault="0027737C" w:rsidP="00342CF5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27737C">
              <w:rPr>
                <w:rFonts w:ascii="Arial" w:hAnsi="Arial" w:cs="Arial"/>
                <w:bCs/>
                <w:i/>
                <w:sz w:val="20"/>
                <w:szCs w:val="20"/>
              </w:rPr>
              <w:t>IP Title:</w:t>
            </w:r>
          </w:p>
          <w:p w14:paraId="1531FEF8" w14:textId="7C9149FC" w:rsidR="00523BC7" w:rsidRPr="00523BC7" w:rsidRDefault="00523BC7" w:rsidP="00342CF5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27737C" w:rsidRPr="00C25458" w14:paraId="247511A2" w14:textId="77777777" w:rsidTr="00342CF5">
        <w:trPr>
          <w:cantSplit/>
          <w:trHeight w:val="159"/>
        </w:trPr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</w:tcPr>
          <w:p w14:paraId="53E7FF3E" w14:textId="08EE4B35" w:rsidR="0027737C" w:rsidRPr="00C25458" w:rsidRDefault="0027737C" w:rsidP="0027737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649CD">
              <w:rPr>
                <w:rFonts w:ascii="Arial" w:hAnsi="Arial" w:cs="Arial"/>
                <w:b/>
                <w:bCs/>
                <w:sz w:val="20"/>
                <w:szCs w:val="20"/>
              </w:rPr>
              <w:t>(ii)</w:t>
            </w:r>
          </w:p>
        </w:tc>
        <w:tc>
          <w:tcPr>
            <w:tcW w:w="9720" w:type="dxa"/>
            <w:tcBorders>
              <w:top w:val="single" w:sz="4" w:space="0" w:color="auto"/>
              <w:bottom w:val="single" w:sz="4" w:space="0" w:color="auto"/>
            </w:tcBorders>
          </w:tcPr>
          <w:p w14:paraId="4E9CF3D5" w14:textId="36223E70" w:rsidR="0027737C" w:rsidRPr="00306361" w:rsidRDefault="0027737C" w:rsidP="0027737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Jenis Geran</w:t>
            </w:r>
            <w:r w:rsidR="0016471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erlibat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14:paraId="76430399" w14:textId="2742280C" w:rsidR="0027737C" w:rsidRDefault="0027737C" w:rsidP="0027737C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sz w:val="20"/>
                <w:szCs w:val="20"/>
              </w:rPr>
              <w:t>Type of Grant</w:t>
            </w:r>
            <w:r w:rsidR="002E67FB"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 Involved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>:</w:t>
            </w:r>
          </w:p>
          <w:p w14:paraId="0637C45F" w14:textId="77777777" w:rsidR="0027737C" w:rsidRDefault="0027737C" w:rsidP="0027737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27737C" w:rsidRPr="00C25458" w14:paraId="791A8044" w14:textId="77777777" w:rsidTr="00342CF5">
        <w:trPr>
          <w:cantSplit/>
          <w:trHeight w:val="159"/>
        </w:trPr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</w:tcPr>
          <w:p w14:paraId="2C08C9A1" w14:textId="38C7DA97" w:rsidR="0027737C" w:rsidRPr="000649CD" w:rsidRDefault="0027737C" w:rsidP="0027737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iii)</w:t>
            </w:r>
          </w:p>
        </w:tc>
        <w:tc>
          <w:tcPr>
            <w:tcW w:w="9720" w:type="dxa"/>
            <w:tcBorders>
              <w:top w:val="single" w:sz="4" w:space="0" w:color="auto"/>
              <w:bottom w:val="single" w:sz="4" w:space="0" w:color="auto"/>
            </w:tcBorders>
          </w:tcPr>
          <w:p w14:paraId="5B4E1FB3" w14:textId="77777777" w:rsidR="0027737C" w:rsidRDefault="0027737C" w:rsidP="0027737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ama Projek:</w:t>
            </w:r>
          </w:p>
          <w:p w14:paraId="0BCEC8B9" w14:textId="77777777" w:rsidR="0027737C" w:rsidRPr="000649CD" w:rsidRDefault="0027737C" w:rsidP="0027737C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649CD">
              <w:rPr>
                <w:rFonts w:ascii="Arial" w:hAnsi="Arial" w:cs="Arial"/>
                <w:i/>
                <w:iCs/>
                <w:sz w:val="20"/>
                <w:szCs w:val="20"/>
              </w:rPr>
              <w:t>Title of Project:</w:t>
            </w:r>
          </w:p>
          <w:p w14:paraId="682BF31D" w14:textId="3CBF23D7" w:rsidR="0027737C" w:rsidRDefault="0027737C" w:rsidP="0027737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27737C" w:rsidRPr="00C25458" w14:paraId="54A6EC53" w14:textId="77777777" w:rsidTr="00342CF5">
        <w:trPr>
          <w:cantSplit/>
          <w:trHeight w:val="159"/>
        </w:trPr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</w:tcPr>
          <w:p w14:paraId="0BC547B9" w14:textId="66199E62" w:rsidR="0027737C" w:rsidRPr="000649CD" w:rsidRDefault="0027737C" w:rsidP="0027737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iv)</w:t>
            </w:r>
          </w:p>
        </w:tc>
        <w:tc>
          <w:tcPr>
            <w:tcW w:w="9720" w:type="dxa"/>
            <w:tcBorders>
              <w:top w:val="single" w:sz="4" w:space="0" w:color="auto"/>
              <w:bottom w:val="single" w:sz="4" w:space="0" w:color="auto"/>
            </w:tcBorders>
          </w:tcPr>
          <w:p w14:paraId="220A6533" w14:textId="77777777" w:rsidR="0027737C" w:rsidRDefault="0027737C" w:rsidP="0027737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ombor Akaun Projek:</w:t>
            </w:r>
          </w:p>
          <w:p w14:paraId="2D423162" w14:textId="77777777" w:rsidR="0027737C" w:rsidRDefault="0027737C" w:rsidP="0027737C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33C58">
              <w:rPr>
                <w:rFonts w:ascii="Arial" w:hAnsi="Arial" w:cs="Arial"/>
                <w:i/>
                <w:iCs/>
                <w:sz w:val="20"/>
                <w:szCs w:val="20"/>
              </w:rPr>
              <w:t>Project Account Number:</w:t>
            </w:r>
          </w:p>
          <w:p w14:paraId="2A5D342A" w14:textId="43BFB9A8" w:rsidR="0027737C" w:rsidRPr="00D33C58" w:rsidRDefault="0027737C" w:rsidP="0027737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7737C" w:rsidRPr="00C25458" w14:paraId="204A8FA1" w14:textId="77777777" w:rsidTr="00342CF5">
        <w:trPr>
          <w:cantSplit/>
          <w:trHeight w:val="159"/>
        </w:trPr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</w:tcPr>
          <w:p w14:paraId="764FC291" w14:textId="7C7E8867" w:rsidR="0027737C" w:rsidRDefault="00011085" w:rsidP="0027737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v)</w:t>
            </w:r>
          </w:p>
        </w:tc>
        <w:tc>
          <w:tcPr>
            <w:tcW w:w="9720" w:type="dxa"/>
            <w:tcBorders>
              <w:top w:val="single" w:sz="4" w:space="0" w:color="auto"/>
              <w:bottom w:val="single" w:sz="4" w:space="0" w:color="auto"/>
            </w:tcBorders>
          </w:tcPr>
          <w:p w14:paraId="79A75886" w14:textId="77777777" w:rsidR="0027737C" w:rsidRDefault="0027737C" w:rsidP="0027737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arikh Mula dan Akhir Projek:</w:t>
            </w:r>
          </w:p>
          <w:p w14:paraId="589F7EEA" w14:textId="77777777" w:rsidR="0027737C" w:rsidRDefault="0027737C" w:rsidP="0027737C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97DCA">
              <w:rPr>
                <w:rFonts w:ascii="Arial" w:hAnsi="Arial" w:cs="Arial"/>
                <w:i/>
                <w:iCs/>
                <w:sz w:val="20"/>
                <w:szCs w:val="20"/>
              </w:rPr>
              <w:t>Start and End of Project:</w:t>
            </w:r>
          </w:p>
          <w:p w14:paraId="6CE82118" w14:textId="1FD8BB8B" w:rsidR="0027737C" w:rsidRPr="00097DCA" w:rsidRDefault="0027737C" w:rsidP="0027737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7737C" w:rsidRPr="00C25458" w14:paraId="635C96E8" w14:textId="77777777" w:rsidTr="00456672">
        <w:trPr>
          <w:cantSplit/>
          <w:trHeight w:val="159"/>
        </w:trPr>
        <w:tc>
          <w:tcPr>
            <w:tcW w:w="104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A7BC424" w14:textId="24EBC2FA" w:rsidR="0027737C" w:rsidRDefault="0027737C" w:rsidP="0027737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Jika lebih daripada satu (1) </w:t>
            </w:r>
            <w:r w:rsidR="00312FF4">
              <w:rPr>
                <w:rFonts w:ascii="Arial" w:hAnsi="Arial" w:cs="Arial"/>
                <w:b/>
                <w:bCs/>
                <w:sz w:val="20"/>
                <w:szCs w:val="20"/>
              </w:rPr>
              <w:t>Harta Intelek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yang terlibat</w:t>
            </w:r>
          </w:p>
          <w:p w14:paraId="7CA1B9AA" w14:textId="4B04F0B4" w:rsidR="0027737C" w:rsidRPr="00597030" w:rsidRDefault="0027737C" w:rsidP="0027737C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9703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If more than one (1) </w:t>
            </w:r>
            <w:r w:rsidR="00312FF4">
              <w:rPr>
                <w:rFonts w:ascii="Arial" w:hAnsi="Arial" w:cs="Arial"/>
                <w:i/>
                <w:iCs/>
                <w:sz w:val="20"/>
                <w:szCs w:val="20"/>
              </w:rPr>
              <w:t>IP</w:t>
            </w:r>
            <w:r w:rsidRPr="0059703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is involved</w:t>
            </w:r>
          </w:p>
        </w:tc>
      </w:tr>
      <w:tr w:rsidR="0027737C" w:rsidRPr="00C25458" w14:paraId="6D6F344C" w14:textId="77777777" w:rsidTr="00342CF5">
        <w:trPr>
          <w:cantSplit/>
          <w:trHeight w:val="159"/>
        </w:trPr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</w:tcPr>
          <w:p w14:paraId="4B655C3A" w14:textId="77777777" w:rsidR="0027737C" w:rsidRPr="00C25458" w:rsidRDefault="0027737C" w:rsidP="0027737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64B1940" w14:textId="0A8FF231" w:rsidR="0027737C" w:rsidRDefault="0027737C" w:rsidP="0027737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5458">
              <w:rPr>
                <w:rFonts w:ascii="Arial" w:hAnsi="Arial" w:cs="Arial"/>
                <w:b/>
                <w:sz w:val="20"/>
                <w:szCs w:val="20"/>
              </w:rPr>
              <w:t>(i)</w:t>
            </w:r>
          </w:p>
        </w:tc>
        <w:tc>
          <w:tcPr>
            <w:tcW w:w="9720" w:type="dxa"/>
            <w:tcBorders>
              <w:top w:val="single" w:sz="4" w:space="0" w:color="auto"/>
              <w:bottom w:val="single" w:sz="4" w:space="0" w:color="auto"/>
            </w:tcBorders>
          </w:tcPr>
          <w:p w14:paraId="764BBA1C" w14:textId="77777777" w:rsidR="00011085" w:rsidRDefault="00011085" w:rsidP="00011085">
            <w:pPr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8251" behindDoc="0" locked="0" layoutInCell="1" allowOverlap="1" wp14:anchorId="0C56F698" wp14:editId="7F3ECFED">
                      <wp:simplePos x="0" y="0"/>
                      <wp:positionH relativeFrom="column">
                        <wp:posOffset>-2692400</wp:posOffset>
                      </wp:positionH>
                      <wp:positionV relativeFrom="paragraph">
                        <wp:posOffset>83820</wp:posOffset>
                      </wp:positionV>
                      <wp:extent cx="419100" cy="304800"/>
                      <wp:effectExtent l="0" t="0" r="0" b="0"/>
                      <wp:wrapNone/>
                      <wp:docPr id="2" name="Rectangle 1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19100" cy="304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6DDCA2AA" id="Rectangle 136" o:spid="_x0000_s1026" style="position:absolute;margin-left:-212pt;margin-top:6.6pt;width:33pt;height:24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">
                      <v:path arrowok="t"/>
                    </v:rect>
                  </w:pict>
                </mc:Fallback>
              </mc:AlternateContent>
            </w:r>
            <w:r>
              <w:rPr>
                <w:rFonts w:ascii="Arial" w:hAnsi="Arial" w:cs="Arial"/>
                <w:b/>
                <w:iCs/>
                <w:sz w:val="20"/>
                <w:szCs w:val="20"/>
              </w:rPr>
              <w:t>Tajuk IP:</w:t>
            </w:r>
          </w:p>
          <w:p w14:paraId="522FBC48" w14:textId="77777777" w:rsidR="00011085" w:rsidRDefault="00011085" w:rsidP="00011085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27737C">
              <w:rPr>
                <w:rFonts w:ascii="Arial" w:hAnsi="Arial" w:cs="Arial"/>
                <w:bCs/>
                <w:i/>
                <w:sz w:val="20"/>
                <w:szCs w:val="20"/>
              </w:rPr>
              <w:t>IP Title:</w:t>
            </w:r>
          </w:p>
          <w:p w14:paraId="2A14723C" w14:textId="55712B45" w:rsidR="0027737C" w:rsidRDefault="0027737C" w:rsidP="0027737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8250" behindDoc="0" locked="0" layoutInCell="1" allowOverlap="1" wp14:anchorId="7195C75C" wp14:editId="1A0E17B3">
                      <wp:simplePos x="0" y="0"/>
                      <wp:positionH relativeFrom="column">
                        <wp:posOffset>-2692400</wp:posOffset>
                      </wp:positionH>
                      <wp:positionV relativeFrom="paragraph">
                        <wp:posOffset>83820</wp:posOffset>
                      </wp:positionV>
                      <wp:extent cx="419100" cy="304800"/>
                      <wp:effectExtent l="0" t="0" r="0" b="0"/>
                      <wp:wrapNone/>
                      <wp:docPr id="30" name="Rectangle 1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19100" cy="304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05CE17BC" id="Rectangle 136" o:spid="_x0000_s1026" style="position:absolute;margin-left:-212pt;margin-top:6.6pt;width:33pt;height:24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">
                      <v:path arrowok="t"/>
                    </v:rect>
                  </w:pict>
                </mc:Fallback>
              </mc:AlternateContent>
            </w:r>
          </w:p>
        </w:tc>
      </w:tr>
      <w:tr w:rsidR="00011085" w:rsidRPr="00C25458" w14:paraId="4C31BA9F" w14:textId="77777777" w:rsidTr="00342CF5">
        <w:trPr>
          <w:cantSplit/>
          <w:trHeight w:val="159"/>
        </w:trPr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</w:tcPr>
          <w:p w14:paraId="4BE3D50B" w14:textId="22D4DECF" w:rsidR="00011085" w:rsidRPr="00C25458" w:rsidRDefault="00011085" w:rsidP="000110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649CD">
              <w:rPr>
                <w:rFonts w:ascii="Arial" w:hAnsi="Arial" w:cs="Arial"/>
                <w:b/>
                <w:bCs/>
                <w:sz w:val="20"/>
                <w:szCs w:val="20"/>
              </w:rPr>
              <w:t>(ii)</w:t>
            </w:r>
          </w:p>
        </w:tc>
        <w:tc>
          <w:tcPr>
            <w:tcW w:w="9720" w:type="dxa"/>
            <w:tcBorders>
              <w:top w:val="single" w:sz="4" w:space="0" w:color="auto"/>
              <w:bottom w:val="single" w:sz="4" w:space="0" w:color="auto"/>
            </w:tcBorders>
          </w:tcPr>
          <w:p w14:paraId="2E9A4459" w14:textId="3045C82A" w:rsidR="00011085" w:rsidRPr="00306361" w:rsidRDefault="00011085" w:rsidP="0001108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Jenis Geran</w:t>
            </w:r>
            <w:r w:rsidR="007B26F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erlibat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14:paraId="6F3CD209" w14:textId="603902B9" w:rsidR="00011085" w:rsidRDefault="00011085" w:rsidP="00011085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sz w:val="20"/>
                <w:szCs w:val="20"/>
              </w:rPr>
              <w:t>Type of Grant</w:t>
            </w:r>
            <w:r w:rsidR="007B26F3"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 Involved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>:</w:t>
            </w:r>
          </w:p>
          <w:p w14:paraId="7E70E5ED" w14:textId="77777777" w:rsidR="00011085" w:rsidRDefault="00011085" w:rsidP="0001108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11085" w:rsidRPr="00C25458" w14:paraId="10AB444C" w14:textId="77777777" w:rsidTr="00342CF5">
        <w:trPr>
          <w:cantSplit/>
          <w:trHeight w:val="159"/>
        </w:trPr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</w:tcPr>
          <w:p w14:paraId="5FA97B09" w14:textId="5B747873" w:rsidR="00011085" w:rsidRPr="00C25458" w:rsidRDefault="00011085" w:rsidP="0001108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iii)</w:t>
            </w:r>
          </w:p>
        </w:tc>
        <w:tc>
          <w:tcPr>
            <w:tcW w:w="9720" w:type="dxa"/>
            <w:tcBorders>
              <w:top w:val="single" w:sz="4" w:space="0" w:color="auto"/>
              <w:bottom w:val="single" w:sz="4" w:space="0" w:color="auto"/>
            </w:tcBorders>
          </w:tcPr>
          <w:p w14:paraId="4AF7F061" w14:textId="77777777" w:rsidR="00011085" w:rsidRDefault="00011085" w:rsidP="0001108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ama Projek:</w:t>
            </w:r>
          </w:p>
          <w:p w14:paraId="24CD8AC3" w14:textId="77777777" w:rsidR="00011085" w:rsidRPr="000649CD" w:rsidRDefault="00011085" w:rsidP="00011085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649CD">
              <w:rPr>
                <w:rFonts w:ascii="Arial" w:hAnsi="Arial" w:cs="Arial"/>
                <w:i/>
                <w:iCs/>
                <w:sz w:val="20"/>
                <w:szCs w:val="20"/>
              </w:rPr>
              <w:t>Title of Project:</w:t>
            </w:r>
          </w:p>
          <w:p w14:paraId="03E20375" w14:textId="77777777" w:rsidR="00011085" w:rsidRDefault="00011085" w:rsidP="0001108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11085" w:rsidRPr="00C25458" w14:paraId="6B7D9FAF" w14:textId="77777777" w:rsidTr="00342CF5">
        <w:trPr>
          <w:cantSplit/>
          <w:trHeight w:val="159"/>
        </w:trPr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</w:tcPr>
          <w:p w14:paraId="647DF4A2" w14:textId="1E3DB809" w:rsidR="00011085" w:rsidRPr="000649CD" w:rsidRDefault="00011085" w:rsidP="0001108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iv)</w:t>
            </w:r>
          </w:p>
        </w:tc>
        <w:tc>
          <w:tcPr>
            <w:tcW w:w="9720" w:type="dxa"/>
            <w:tcBorders>
              <w:top w:val="single" w:sz="4" w:space="0" w:color="auto"/>
              <w:bottom w:val="single" w:sz="4" w:space="0" w:color="auto"/>
            </w:tcBorders>
          </w:tcPr>
          <w:p w14:paraId="0EA61E53" w14:textId="77777777" w:rsidR="00011085" w:rsidRDefault="00011085" w:rsidP="0001108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ombor Akaun Projek:</w:t>
            </w:r>
          </w:p>
          <w:p w14:paraId="15E60642" w14:textId="77777777" w:rsidR="00011085" w:rsidRDefault="00011085" w:rsidP="00011085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33C58">
              <w:rPr>
                <w:rFonts w:ascii="Arial" w:hAnsi="Arial" w:cs="Arial"/>
                <w:i/>
                <w:iCs/>
                <w:sz w:val="20"/>
                <w:szCs w:val="20"/>
              </w:rPr>
              <w:t>Project Account Number:</w:t>
            </w:r>
          </w:p>
          <w:p w14:paraId="4F1ECBCF" w14:textId="77777777" w:rsidR="00011085" w:rsidRDefault="00011085" w:rsidP="0001108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11085" w:rsidRPr="00C25458" w14:paraId="44D95844" w14:textId="77777777" w:rsidTr="00342CF5">
        <w:trPr>
          <w:cantSplit/>
          <w:trHeight w:val="159"/>
        </w:trPr>
        <w:tc>
          <w:tcPr>
            <w:tcW w:w="690" w:type="dxa"/>
            <w:tcBorders>
              <w:top w:val="single" w:sz="4" w:space="0" w:color="auto"/>
              <w:bottom w:val="single" w:sz="4" w:space="0" w:color="auto"/>
            </w:tcBorders>
          </w:tcPr>
          <w:p w14:paraId="627A1A9E" w14:textId="1FF9A98E" w:rsidR="00011085" w:rsidRDefault="00011085" w:rsidP="0001108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v)</w:t>
            </w:r>
          </w:p>
        </w:tc>
        <w:tc>
          <w:tcPr>
            <w:tcW w:w="9720" w:type="dxa"/>
            <w:tcBorders>
              <w:top w:val="single" w:sz="4" w:space="0" w:color="auto"/>
              <w:bottom w:val="single" w:sz="4" w:space="0" w:color="auto"/>
            </w:tcBorders>
          </w:tcPr>
          <w:p w14:paraId="0A864C8A" w14:textId="77777777" w:rsidR="00011085" w:rsidRDefault="00011085" w:rsidP="0001108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arikh Mula dan Akhir Projek:</w:t>
            </w:r>
          </w:p>
          <w:p w14:paraId="5D3311FD" w14:textId="77777777" w:rsidR="00011085" w:rsidRDefault="00011085" w:rsidP="00011085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97DCA">
              <w:rPr>
                <w:rFonts w:ascii="Arial" w:hAnsi="Arial" w:cs="Arial"/>
                <w:i/>
                <w:iCs/>
                <w:sz w:val="20"/>
                <w:szCs w:val="20"/>
              </w:rPr>
              <w:t>Start and End of Project:</w:t>
            </w:r>
          </w:p>
          <w:p w14:paraId="015C168A" w14:textId="77777777" w:rsidR="00011085" w:rsidRDefault="00011085" w:rsidP="0001108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71FA7BE8" w14:textId="77777777" w:rsidR="006D1B5F" w:rsidRDefault="006D1B5F" w:rsidP="00A07210"/>
    <w:p w14:paraId="5EAD97D9" w14:textId="16C45064" w:rsidR="00CE6EC4" w:rsidRDefault="00CE6EC4">
      <w:r>
        <w:br w:type="page"/>
      </w:r>
    </w:p>
    <w:p w14:paraId="044CDBAE" w14:textId="77777777" w:rsidR="006D1B5F" w:rsidRDefault="006D1B5F" w:rsidP="00A07210"/>
    <w:tbl>
      <w:tblPr>
        <w:tblW w:w="104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9"/>
        <w:gridCol w:w="2576"/>
        <w:gridCol w:w="3734"/>
        <w:gridCol w:w="2132"/>
        <w:gridCol w:w="1473"/>
      </w:tblGrid>
      <w:tr w:rsidR="0077607B" w:rsidRPr="00E81991" w14:paraId="1E2EB4A2" w14:textId="77777777" w:rsidTr="002C0431">
        <w:trPr>
          <w:trHeight w:val="676"/>
          <w:jc w:val="center"/>
        </w:trPr>
        <w:tc>
          <w:tcPr>
            <w:tcW w:w="539" w:type="dxa"/>
            <w:shd w:val="clear" w:color="auto" w:fill="E6E6E6"/>
            <w:vAlign w:val="center"/>
          </w:tcPr>
          <w:p w14:paraId="04B32A17" w14:textId="585ECAFF" w:rsidR="0077607B" w:rsidRPr="00E81991" w:rsidRDefault="00AA788D" w:rsidP="0077607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</w:t>
            </w:r>
            <w:r w:rsidR="0077607B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9915" w:type="dxa"/>
            <w:gridSpan w:val="4"/>
            <w:shd w:val="clear" w:color="auto" w:fill="E6E6E6"/>
            <w:vAlign w:val="center"/>
          </w:tcPr>
          <w:p w14:paraId="1DB17460" w14:textId="564079BC" w:rsidR="0077607B" w:rsidRDefault="00D40422" w:rsidP="0077607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ENYELIDIK BERSAMA</w:t>
            </w:r>
            <w:r w:rsidR="0077607B" w:rsidRPr="00C2545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</w:t>
            </w:r>
          </w:p>
          <w:p w14:paraId="3BCA5B9F" w14:textId="4300F59D" w:rsidR="0077607B" w:rsidRDefault="00D40422" w:rsidP="0077607B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sz w:val="20"/>
                <w:szCs w:val="20"/>
              </w:rPr>
              <w:t>CO RESEARCHERS</w:t>
            </w:r>
          </w:p>
          <w:p w14:paraId="025BFE12" w14:textId="0010C064" w:rsidR="0077607B" w:rsidRPr="00E81991" w:rsidRDefault="0077607B" w:rsidP="0077607B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CF16E8" w:rsidRPr="00E81991" w14:paraId="6765F8BF" w14:textId="77777777" w:rsidTr="00AA4737">
        <w:trPr>
          <w:jc w:val="center"/>
        </w:trPr>
        <w:tc>
          <w:tcPr>
            <w:tcW w:w="539" w:type="dxa"/>
            <w:vAlign w:val="center"/>
          </w:tcPr>
          <w:p w14:paraId="61AD5C17" w14:textId="77777777" w:rsidR="00CF16E8" w:rsidRDefault="00CF16E8" w:rsidP="000F37D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il.</w:t>
            </w:r>
          </w:p>
          <w:p w14:paraId="788EFC9F" w14:textId="1CF5A1B5" w:rsidR="00CF16E8" w:rsidRPr="000F37D5" w:rsidRDefault="00CF16E8" w:rsidP="000F37D5">
            <w:pPr>
              <w:jc w:val="center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0F37D5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No.</w:t>
            </w:r>
          </w:p>
        </w:tc>
        <w:tc>
          <w:tcPr>
            <w:tcW w:w="2576" w:type="dxa"/>
            <w:vAlign w:val="center"/>
          </w:tcPr>
          <w:p w14:paraId="64CD5E68" w14:textId="77777777" w:rsidR="00CF16E8" w:rsidRPr="00E81991" w:rsidRDefault="00CF16E8" w:rsidP="00E819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1991">
              <w:rPr>
                <w:rFonts w:ascii="Arial" w:hAnsi="Arial" w:cs="Arial"/>
                <w:b/>
                <w:sz w:val="20"/>
                <w:szCs w:val="20"/>
              </w:rPr>
              <w:t>Nam</w:t>
            </w: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</w:p>
          <w:p w14:paraId="1C4E6BCF" w14:textId="59C49E13" w:rsidR="00CF16E8" w:rsidRPr="00E81991" w:rsidRDefault="00CF16E8" w:rsidP="00E81991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E81991">
              <w:rPr>
                <w:rFonts w:ascii="Arial" w:hAnsi="Arial" w:cs="Arial"/>
                <w:i/>
                <w:sz w:val="20"/>
                <w:szCs w:val="20"/>
              </w:rPr>
              <w:t>Nam</w:t>
            </w:r>
            <w:r>
              <w:rPr>
                <w:rFonts w:ascii="Arial" w:hAnsi="Arial" w:cs="Arial"/>
                <w:i/>
                <w:sz w:val="20"/>
                <w:szCs w:val="20"/>
              </w:rPr>
              <w:t>e</w:t>
            </w:r>
          </w:p>
        </w:tc>
        <w:tc>
          <w:tcPr>
            <w:tcW w:w="3734" w:type="dxa"/>
            <w:vAlign w:val="center"/>
          </w:tcPr>
          <w:p w14:paraId="6F68D936" w14:textId="77777777" w:rsidR="00CF16E8" w:rsidRPr="00E81991" w:rsidRDefault="00CF16E8" w:rsidP="00E819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1991">
              <w:rPr>
                <w:rFonts w:ascii="Arial" w:hAnsi="Arial" w:cs="Arial"/>
                <w:b/>
                <w:sz w:val="20"/>
                <w:szCs w:val="20"/>
              </w:rPr>
              <w:t>School/Institute/</w:t>
            </w:r>
          </w:p>
          <w:p w14:paraId="2461ECBF" w14:textId="77777777" w:rsidR="00CF16E8" w:rsidRPr="00E81991" w:rsidRDefault="00CF16E8" w:rsidP="00E819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1991">
              <w:rPr>
                <w:rFonts w:ascii="Arial" w:hAnsi="Arial" w:cs="Arial"/>
                <w:b/>
                <w:sz w:val="20"/>
                <w:szCs w:val="20"/>
              </w:rPr>
              <w:t>Centre/Unit</w:t>
            </w:r>
          </w:p>
          <w:p w14:paraId="0A9BFD78" w14:textId="6F716F47" w:rsidR="00CF16E8" w:rsidRPr="00E81991" w:rsidRDefault="00CF16E8" w:rsidP="00302D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81991">
              <w:rPr>
                <w:rFonts w:ascii="Arial" w:hAnsi="Arial" w:cs="Arial"/>
                <w:i/>
                <w:sz w:val="20"/>
                <w:szCs w:val="20"/>
              </w:rPr>
              <w:t>Pusat Pengajian /Institut/Pusat/Unit</w:t>
            </w:r>
          </w:p>
        </w:tc>
        <w:tc>
          <w:tcPr>
            <w:tcW w:w="2132" w:type="dxa"/>
            <w:vAlign w:val="center"/>
          </w:tcPr>
          <w:p w14:paraId="1D579334" w14:textId="77777777" w:rsidR="00CF16E8" w:rsidRPr="001C2CB6" w:rsidRDefault="00CF16E8" w:rsidP="002070B3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1C2CB6">
              <w:rPr>
                <w:rFonts w:ascii="Arial" w:hAnsi="Arial" w:cs="Arial"/>
                <w:b/>
                <w:color w:val="000000"/>
                <w:sz w:val="20"/>
                <w:szCs w:val="20"/>
              </w:rPr>
              <w:t>Contribution</w:t>
            </w:r>
          </w:p>
          <w:p w14:paraId="43B6E49E" w14:textId="77777777" w:rsidR="00CF16E8" w:rsidRPr="001C2CB6" w:rsidRDefault="00CF16E8" w:rsidP="002070B3">
            <w:pPr>
              <w:jc w:val="center"/>
              <w:rPr>
                <w:rFonts w:ascii="Arial" w:hAnsi="Arial" w:cs="Arial"/>
                <w:b/>
                <w:i/>
                <w:color w:val="000000"/>
                <w:sz w:val="20"/>
                <w:szCs w:val="20"/>
              </w:rPr>
            </w:pPr>
            <w:r w:rsidRPr="001C2CB6">
              <w:rPr>
                <w:rFonts w:ascii="Arial" w:hAnsi="Arial" w:cs="Arial"/>
                <w:i/>
                <w:color w:val="000000"/>
                <w:sz w:val="20"/>
                <w:szCs w:val="20"/>
              </w:rPr>
              <w:t>Sumbangan</w:t>
            </w:r>
          </w:p>
        </w:tc>
        <w:tc>
          <w:tcPr>
            <w:tcW w:w="1473" w:type="dxa"/>
            <w:vAlign w:val="center"/>
          </w:tcPr>
          <w:p w14:paraId="5A6D5A1D" w14:textId="77777777" w:rsidR="00CF16E8" w:rsidRPr="00E81991" w:rsidRDefault="00CF16E8" w:rsidP="002070B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1991">
              <w:rPr>
                <w:rFonts w:ascii="Arial" w:hAnsi="Arial" w:cs="Arial"/>
                <w:b/>
                <w:sz w:val="20"/>
                <w:szCs w:val="20"/>
              </w:rPr>
              <w:t>Signature</w:t>
            </w:r>
          </w:p>
          <w:p w14:paraId="3026E6C6" w14:textId="77777777" w:rsidR="00CF16E8" w:rsidRPr="00255479" w:rsidRDefault="00CF16E8" w:rsidP="002070B3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E81991">
              <w:rPr>
                <w:rFonts w:ascii="Arial" w:hAnsi="Arial" w:cs="Arial"/>
                <w:i/>
                <w:sz w:val="20"/>
                <w:szCs w:val="20"/>
              </w:rPr>
              <w:t>Tandatangan</w:t>
            </w:r>
          </w:p>
          <w:p w14:paraId="5F700468" w14:textId="77777777" w:rsidR="00CF16E8" w:rsidRPr="00255479" w:rsidRDefault="00CF16E8" w:rsidP="002070B3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CF16E8" w:rsidRPr="00E81991" w14:paraId="73118ECE" w14:textId="77777777" w:rsidTr="00CD735A">
        <w:trPr>
          <w:trHeight w:val="85"/>
          <w:jc w:val="center"/>
        </w:trPr>
        <w:tc>
          <w:tcPr>
            <w:tcW w:w="539" w:type="dxa"/>
          </w:tcPr>
          <w:p w14:paraId="737EA15C" w14:textId="77777777" w:rsidR="00CF16E8" w:rsidRPr="00E81991" w:rsidRDefault="00CF16E8" w:rsidP="00E819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76" w:type="dxa"/>
            <w:vAlign w:val="center"/>
          </w:tcPr>
          <w:p w14:paraId="31EDD400" w14:textId="77777777" w:rsidR="00CF16E8" w:rsidRDefault="00CF16E8" w:rsidP="00A07210">
            <w:pPr>
              <w:rPr>
                <w:rFonts w:ascii="Arial" w:hAnsi="Arial" w:cs="Arial"/>
                <w:sz w:val="36"/>
                <w:szCs w:val="36"/>
              </w:rPr>
            </w:pPr>
          </w:p>
          <w:p w14:paraId="3F9026D2" w14:textId="77777777" w:rsidR="00CF16E8" w:rsidRPr="00E81991" w:rsidRDefault="00CF16E8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34" w:type="dxa"/>
          </w:tcPr>
          <w:p w14:paraId="3C4E723B" w14:textId="77777777" w:rsidR="00CF16E8" w:rsidRPr="00E81991" w:rsidRDefault="00CF16E8" w:rsidP="00A0721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32" w:type="dxa"/>
          </w:tcPr>
          <w:p w14:paraId="2881029F" w14:textId="77777777" w:rsidR="00CF16E8" w:rsidRPr="0089249E" w:rsidRDefault="00CF16E8" w:rsidP="00A81509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473" w:type="dxa"/>
            <w:vAlign w:val="center"/>
          </w:tcPr>
          <w:p w14:paraId="784E68A6" w14:textId="77777777" w:rsidR="00CF16E8" w:rsidRPr="000D278A" w:rsidRDefault="00CF16E8" w:rsidP="00A81509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</w:tbl>
    <w:p w14:paraId="6DA02A34" w14:textId="77777777" w:rsidR="00BC0F92" w:rsidRPr="00964A8C" w:rsidRDefault="00BC0F92" w:rsidP="00A07210">
      <w:pPr>
        <w:rPr>
          <w:rFonts w:ascii="Arial" w:hAnsi="Arial" w:cs="Arial"/>
          <w:sz w:val="12"/>
          <w:szCs w:val="12"/>
        </w:rPr>
      </w:pPr>
    </w:p>
    <w:p w14:paraId="0CC5A17F" w14:textId="77777777" w:rsidR="00591C6A" w:rsidRDefault="00591C6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14D13877" w14:textId="77777777" w:rsidR="007D702A" w:rsidRDefault="007D702A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396FF0F7" w14:textId="77777777" w:rsidR="003A0071" w:rsidRDefault="003A0071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559DB608" w14:textId="77777777" w:rsidR="003A0071" w:rsidRDefault="003A0071" w:rsidP="00160994">
      <w:pPr>
        <w:rPr>
          <w:rFonts w:ascii="Arial" w:hAnsi="Arial" w:cs="Arial"/>
          <w:b/>
          <w:bCs/>
          <w:i/>
          <w:iCs/>
          <w:sz w:val="16"/>
          <w:szCs w:val="16"/>
        </w:rPr>
      </w:pPr>
    </w:p>
    <w:tbl>
      <w:tblPr>
        <w:tblW w:w="104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9"/>
        <w:gridCol w:w="9915"/>
      </w:tblGrid>
      <w:tr w:rsidR="00A576E9" w:rsidRPr="00E81991" w14:paraId="79972BE3" w14:textId="77777777" w:rsidTr="00E44B61">
        <w:trPr>
          <w:trHeight w:val="854"/>
          <w:jc w:val="center"/>
        </w:trPr>
        <w:tc>
          <w:tcPr>
            <w:tcW w:w="539" w:type="dxa"/>
            <w:shd w:val="clear" w:color="auto" w:fill="E6E6E6"/>
            <w:vAlign w:val="center"/>
          </w:tcPr>
          <w:p w14:paraId="3014EF2E" w14:textId="08CB985C" w:rsidR="00A576E9" w:rsidRPr="00E81991" w:rsidRDefault="00A576E9" w:rsidP="00E44B6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G.</w:t>
            </w:r>
          </w:p>
        </w:tc>
        <w:tc>
          <w:tcPr>
            <w:tcW w:w="9915" w:type="dxa"/>
            <w:shd w:val="clear" w:color="auto" w:fill="E6E6E6"/>
            <w:vAlign w:val="center"/>
          </w:tcPr>
          <w:p w14:paraId="2E287A19" w14:textId="6EBF3FDE" w:rsidR="00A576E9" w:rsidRDefault="00320A38" w:rsidP="00E44B6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ERANCANGAN </w:t>
            </w:r>
            <w:r w:rsidR="00A712A6">
              <w:rPr>
                <w:rFonts w:ascii="Arial" w:hAnsi="Arial" w:cs="Arial"/>
                <w:b/>
                <w:bCs/>
                <w:sz w:val="20"/>
                <w:szCs w:val="20"/>
              </w:rPr>
              <w:t>PASC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AMAT PROJEK</w:t>
            </w:r>
            <w:r w:rsidR="00A576E9" w:rsidRPr="00C2545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</w:t>
            </w:r>
          </w:p>
          <w:p w14:paraId="61E0E85F" w14:textId="1671D207" w:rsidR="00A576E9" w:rsidRDefault="00320A38" w:rsidP="00E44B61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PLANNING </w:t>
            </w:r>
            <w:r w:rsidR="00A712A6">
              <w:rPr>
                <w:rFonts w:ascii="Arial" w:hAnsi="Arial" w:cs="Arial"/>
                <w:bCs/>
                <w:i/>
                <w:sz w:val="20"/>
                <w:szCs w:val="20"/>
              </w:rPr>
              <w:t>POST-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>PROJECT</w:t>
            </w:r>
            <w:r w:rsidR="00A712A6"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 COMPLETION</w:t>
            </w:r>
          </w:p>
          <w:p w14:paraId="0C3F75CF" w14:textId="77777777" w:rsidR="00A576E9" w:rsidRPr="00E81991" w:rsidRDefault="00A576E9" w:rsidP="00E44B61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320A38" w:rsidRPr="00E81991" w14:paraId="0C8331D7" w14:textId="77777777" w:rsidTr="00B028C7">
        <w:trPr>
          <w:jc w:val="center"/>
        </w:trPr>
        <w:tc>
          <w:tcPr>
            <w:tcW w:w="10454" w:type="dxa"/>
            <w:gridSpan w:val="2"/>
            <w:vAlign w:val="center"/>
          </w:tcPr>
          <w:p w14:paraId="17045183" w14:textId="77777777" w:rsidR="00320A38" w:rsidRDefault="00320A38" w:rsidP="00320A3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657E3C3" w14:textId="361A1911" w:rsidR="00320A38" w:rsidRDefault="00F618DA" w:rsidP="00F618D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ila Tanda</w:t>
            </w:r>
            <w:r w:rsidR="00604E62">
              <w:rPr>
                <w:rFonts w:ascii="Arial" w:hAnsi="Arial" w:cs="Arial"/>
                <w:b/>
                <w:sz w:val="20"/>
                <w:szCs w:val="20"/>
              </w:rPr>
              <w:t xml:space="preserve"> (</w:t>
            </w:r>
            <w:r w:rsidR="00604E62" w:rsidRPr="0010457D">
              <w:rPr>
                <w:rFonts w:ascii="Wingdings" w:eastAsia="Wingdings" w:hAnsi="Wingdings" w:cs="Wingdings"/>
                <w:b/>
                <w:sz w:val="20"/>
                <w:szCs w:val="20"/>
              </w:rPr>
              <w:sym w:font="Wingdings" w:char="F0FC"/>
            </w:r>
            <w:r w:rsidR="00406C3D">
              <w:rPr>
                <w:rFonts w:ascii="Arial" w:hAnsi="Arial" w:cs="Arial"/>
                <w:b/>
                <w:sz w:val="20"/>
                <w:szCs w:val="20"/>
              </w:rPr>
              <w:t xml:space="preserve">) </w:t>
            </w:r>
            <w:r w:rsidR="008948F7">
              <w:rPr>
                <w:rFonts w:ascii="Arial" w:hAnsi="Arial" w:cs="Arial"/>
                <w:b/>
                <w:sz w:val="20"/>
                <w:szCs w:val="20"/>
              </w:rPr>
              <w:t xml:space="preserve">Perancangan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yang </w:t>
            </w:r>
            <w:r w:rsidR="008948F7">
              <w:rPr>
                <w:rFonts w:ascii="Arial" w:hAnsi="Arial" w:cs="Arial"/>
                <w:b/>
                <w:sz w:val="20"/>
                <w:szCs w:val="20"/>
              </w:rPr>
              <w:t>B</w:t>
            </w:r>
            <w:r>
              <w:rPr>
                <w:rFonts w:ascii="Arial" w:hAnsi="Arial" w:cs="Arial"/>
                <w:b/>
                <w:sz w:val="20"/>
                <w:szCs w:val="20"/>
              </w:rPr>
              <w:t>erkaitan</w:t>
            </w:r>
            <w:r w:rsidR="008948F7">
              <w:rPr>
                <w:rFonts w:ascii="Arial" w:hAnsi="Arial" w:cs="Arial"/>
                <w:b/>
                <w:sz w:val="20"/>
                <w:szCs w:val="20"/>
              </w:rPr>
              <w:t xml:space="preserve"> (Boleh </w:t>
            </w:r>
            <w:r w:rsidR="00B5559A">
              <w:rPr>
                <w:rFonts w:ascii="Arial" w:hAnsi="Arial" w:cs="Arial"/>
                <w:b/>
                <w:sz w:val="20"/>
                <w:szCs w:val="20"/>
              </w:rPr>
              <w:t>pilih</w:t>
            </w:r>
            <w:r w:rsidR="008948F7">
              <w:rPr>
                <w:rFonts w:ascii="Arial" w:hAnsi="Arial" w:cs="Arial"/>
                <w:b/>
                <w:sz w:val="20"/>
                <w:szCs w:val="20"/>
              </w:rPr>
              <w:t xml:space="preserve"> lebih daripada satu)</w:t>
            </w:r>
          </w:p>
          <w:p w14:paraId="2A4C6EC8" w14:textId="14ED2D38" w:rsidR="00F618DA" w:rsidRPr="008948F7" w:rsidRDefault="00F618DA" w:rsidP="00F618DA">
            <w:pPr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8948F7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Please Tick</w:t>
            </w:r>
            <w:r w:rsidR="00287D8D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(</w:t>
            </w:r>
            <w:r w:rsidR="007F3A98" w:rsidRPr="0010457D">
              <w:rPr>
                <w:rFonts w:ascii="Wingdings" w:eastAsia="Wingdings" w:hAnsi="Wingdings" w:cs="Wingdings"/>
                <w:b/>
                <w:sz w:val="20"/>
                <w:szCs w:val="20"/>
              </w:rPr>
              <w:sym w:font="Wingdings" w:char="F0FC"/>
            </w:r>
            <w:r w:rsidR="00287D8D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)</w:t>
            </w:r>
            <w:r w:rsidRPr="008948F7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the</w:t>
            </w:r>
            <w:r w:rsidR="008948F7" w:rsidRPr="008948F7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Related Planning (Can </w:t>
            </w:r>
            <w:r w:rsidR="00B5559A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select</w:t>
            </w:r>
            <w:r w:rsidR="008948F7" w:rsidRPr="008948F7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more than one)</w:t>
            </w:r>
          </w:p>
          <w:p w14:paraId="1FCB2B61" w14:textId="77777777" w:rsidR="00320A38" w:rsidRDefault="00320A38" w:rsidP="00320A3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8"/>
              <w:gridCol w:w="414"/>
              <w:gridCol w:w="423"/>
              <w:gridCol w:w="8553"/>
            </w:tblGrid>
            <w:tr w:rsidR="000C02B3" w14:paraId="15DE670C" w14:textId="77777777" w:rsidTr="008F183C">
              <w:tc>
                <w:tcPr>
                  <w:tcW w:w="838" w:type="dxa"/>
                </w:tcPr>
                <w:p w14:paraId="47DB167A" w14:textId="77777777" w:rsidR="000C02B3" w:rsidRDefault="000C02B3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4" w:type="dxa"/>
                </w:tcPr>
                <w:p w14:paraId="191749D7" w14:textId="0EBAB97E" w:rsidR="000C02B3" w:rsidRDefault="000C02B3" w:rsidP="00A13A37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1.</w:t>
                  </w:r>
                </w:p>
              </w:tc>
              <w:tc>
                <w:tcPr>
                  <w:tcW w:w="8976" w:type="dxa"/>
                  <w:gridSpan w:val="2"/>
                </w:tcPr>
                <w:p w14:paraId="49766EC3" w14:textId="4D4FA0C6" w:rsidR="000C02B3" w:rsidRDefault="000C02B3" w:rsidP="00320A38">
                  <w:pPr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 w:rsidRPr="008E0786">
                    <w:rPr>
                      <w:rFonts w:ascii="Arial" w:hAnsi="Arial" w:cs="Arial"/>
                      <w:bCs/>
                      <w:sz w:val="20"/>
                      <w:szCs w:val="20"/>
                    </w:rPr>
                    <w:t>P</w:t>
                  </w: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>endanaan Masa Hadapan</w:t>
                  </w:r>
                  <w:r w:rsidR="001C2A2D">
                    <w:rPr>
                      <w:rFonts w:ascii="Arial" w:hAnsi="Arial" w:cs="Arial"/>
                      <w:bCs/>
                      <w:sz w:val="20"/>
                      <w:szCs w:val="20"/>
                    </w:rPr>
                    <w:t xml:space="preserve"> (</w:t>
                  </w:r>
                  <w:r w:rsidR="00340AB4">
                    <w:rPr>
                      <w:rFonts w:ascii="Arial" w:hAnsi="Arial" w:cs="Arial"/>
                      <w:bCs/>
                      <w:sz w:val="20"/>
                      <w:szCs w:val="20"/>
                    </w:rPr>
                    <w:t>D</w:t>
                  </w:r>
                  <w:r w:rsidR="00D67C31">
                    <w:rPr>
                      <w:rFonts w:ascii="Arial" w:hAnsi="Arial" w:cs="Arial"/>
                      <w:bCs/>
                      <w:sz w:val="20"/>
                      <w:szCs w:val="20"/>
                    </w:rPr>
                    <w:t>imohon dalam tempoh satu tahun)</w:t>
                  </w:r>
                </w:p>
                <w:p w14:paraId="2726C849" w14:textId="71C80453" w:rsidR="000C02B3" w:rsidRPr="009B06C1" w:rsidRDefault="000C02B3" w:rsidP="00320A38">
                  <w:pPr>
                    <w:rPr>
                      <w:rFonts w:ascii="Arial" w:hAnsi="Arial" w:cs="Arial"/>
                      <w:bCs/>
                      <w:i/>
                      <w:iCs/>
                      <w:sz w:val="20"/>
                      <w:szCs w:val="20"/>
                    </w:rPr>
                  </w:pPr>
                  <w:r w:rsidRPr="009B06C1">
                    <w:rPr>
                      <w:rFonts w:ascii="Arial" w:hAnsi="Arial" w:cs="Arial"/>
                      <w:bCs/>
                      <w:i/>
                      <w:iCs/>
                      <w:sz w:val="20"/>
                      <w:szCs w:val="20"/>
                    </w:rPr>
                    <w:t>Future Funding</w:t>
                  </w:r>
                  <w:r w:rsidR="00D67C31">
                    <w:rPr>
                      <w:rFonts w:ascii="Arial" w:hAnsi="Arial" w:cs="Arial"/>
                      <w:bCs/>
                      <w:i/>
                      <w:iCs/>
                      <w:sz w:val="20"/>
                      <w:szCs w:val="20"/>
                    </w:rPr>
                    <w:t xml:space="preserve"> (</w:t>
                  </w:r>
                  <w:r w:rsidR="000D548A">
                    <w:rPr>
                      <w:rFonts w:ascii="Arial" w:hAnsi="Arial" w:cs="Arial"/>
                      <w:bCs/>
                      <w:i/>
                      <w:iCs/>
                      <w:sz w:val="20"/>
                      <w:szCs w:val="20"/>
                    </w:rPr>
                    <w:t>applied within a year)</w:t>
                  </w:r>
                </w:p>
              </w:tc>
            </w:tr>
            <w:tr w:rsidR="003E5977" w14:paraId="669EC4CF" w14:textId="77777777" w:rsidTr="008F183C">
              <w:tc>
                <w:tcPr>
                  <w:tcW w:w="838" w:type="dxa"/>
                </w:tcPr>
                <w:p w14:paraId="5A7DED4D" w14:textId="77777777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4" w:type="dxa"/>
                  <w:tcBorders>
                    <w:right w:val="single" w:sz="4" w:space="0" w:color="auto"/>
                  </w:tcBorders>
                </w:tcPr>
                <w:p w14:paraId="1B40B564" w14:textId="77777777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059BE9" w14:textId="6CE9464A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553" w:type="dxa"/>
                  <w:tcBorders>
                    <w:left w:val="single" w:sz="4" w:space="0" w:color="auto"/>
                  </w:tcBorders>
                </w:tcPr>
                <w:p w14:paraId="6E3AF390" w14:textId="4915F773" w:rsidR="003E5977" w:rsidRPr="008E0786" w:rsidRDefault="003E5977" w:rsidP="00320A38">
                  <w:pPr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>TRGS</w:t>
                  </w:r>
                </w:p>
              </w:tc>
            </w:tr>
            <w:tr w:rsidR="003E5977" w14:paraId="0C7E7867" w14:textId="77777777" w:rsidTr="008F183C">
              <w:tc>
                <w:tcPr>
                  <w:tcW w:w="838" w:type="dxa"/>
                </w:tcPr>
                <w:p w14:paraId="73F12FCF" w14:textId="77777777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4" w:type="dxa"/>
                  <w:tcBorders>
                    <w:right w:val="single" w:sz="4" w:space="0" w:color="auto"/>
                  </w:tcBorders>
                </w:tcPr>
                <w:p w14:paraId="792D77EA" w14:textId="77777777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C406A6" w14:textId="7878981F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553" w:type="dxa"/>
                  <w:tcBorders>
                    <w:left w:val="single" w:sz="4" w:space="0" w:color="auto"/>
                  </w:tcBorders>
                </w:tcPr>
                <w:p w14:paraId="293FB7E4" w14:textId="2FD984FE" w:rsidR="003E5977" w:rsidRPr="008E0786" w:rsidRDefault="003E5977" w:rsidP="00320A38">
                  <w:pPr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>PRGS</w:t>
                  </w:r>
                </w:p>
              </w:tc>
            </w:tr>
            <w:tr w:rsidR="003E5977" w14:paraId="5B2CF36E" w14:textId="77777777" w:rsidTr="008F183C">
              <w:tc>
                <w:tcPr>
                  <w:tcW w:w="838" w:type="dxa"/>
                </w:tcPr>
                <w:p w14:paraId="158F2AC7" w14:textId="77777777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4" w:type="dxa"/>
                  <w:tcBorders>
                    <w:right w:val="single" w:sz="4" w:space="0" w:color="auto"/>
                  </w:tcBorders>
                </w:tcPr>
                <w:p w14:paraId="76D2BF1D" w14:textId="77777777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068D58F" w14:textId="134F2E30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553" w:type="dxa"/>
                  <w:tcBorders>
                    <w:left w:val="single" w:sz="4" w:space="0" w:color="auto"/>
                  </w:tcBorders>
                </w:tcPr>
                <w:p w14:paraId="40D58A71" w14:textId="44A1B6E7" w:rsidR="003E5977" w:rsidRDefault="003E5977" w:rsidP="00320A38">
                  <w:pPr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>PPRN</w:t>
                  </w:r>
                </w:p>
              </w:tc>
            </w:tr>
            <w:tr w:rsidR="003E5977" w14:paraId="377360ED" w14:textId="77777777" w:rsidTr="008F183C">
              <w:tc>
                <w:tcPr>
                  <w:tcW w:w="838" w:type="dxa"/>
                </w:tcPr>
                <w:p w14:paraId="4D6982F8" w14:textId="77777777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4" w:type="dxa"/>
                  <w:tcBorders>
                    <w:right w:val="single" w:sz="4" w:space="0" w:color="auto"/>
                  </w:tcBorders>
                </w:tcPr>
                <w:p w14:paraId="219E8D02" w14:textId="77777777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D24B92" w14:textId="74800EAD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553" w:type="dxa"/>
                  <w:tcBorders>
                    <w:left w:val="single" w:sz="4" w:space="0" w:color="auto"/>
                  </w:tcBorders>
                </w:tcPr>
                <w:p w14:paraId="15AA0AF7" w14:textId="57320962" w:rsidR="003E5977" w:rsidRDefault="003E5977" w:rsidP="00320A38">
                  <w:pPr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>MGC (TED 1, TED 2,</w:t>
                  </w:r>
                  <w:r w:rsidR="008948F7">
                    <w:rPr>
                      <w:rFonts w:ascii="Arial" w:hAnsi="Arial" w:cs="Arial"/>
                      <w:bCs/>
                      <w:sz w:val="20"/>
                      <w:szCs w:val="20"/>
                    </w:rPr>
                    <w:t xml:space="preserve"> etc</w:t>
                  </w: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>)</w:t>
                  </w:r>
                </w:p>
              </w:tc>
            </w:tr>
            <w:tr w:rsidR="003E5977" w14:paraId="23567167" w14:textId="77777777" w:rsidTr="008F183C">
              <w:tc>
                <w:tcPr>
                  <w:tcW w:w="838" w:type="dxa"/>
                </w:tcPr>
                <w:p w14:paraId="0A5E5CDF" w14:textId="77777777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4" w:type="dxa"/>
                  <w:tcBorders>
                    <w:right w:val="single" w:sz="4" w:space="0" w:color="auto"/>
                  </w:tcBorders>
                </w:tcPr>
                <w:p w14:paraId="24928425" w14:textId="77777777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1D95E0" w14:textId="305F4838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553" w:type="dxa"/>
                  <w:tcBorders>
                    <w:left w:val="single" w:sz="4" w:space="0" w:color="auto"/>
                  </w:tcBorders>
                </w:tcPr>
                <w:p w14:paraId="470B9B6D" w14:textId="136D17B2" w:rsidR="003E5977" w:rsidRDefault="003E5977" w:rsidP="00320A38">
                  <w:pPr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>Lain-lain/</w:t>
                  </w:r>
                  <w:r w:rsidRPr="009479D1">
                    <w:rPr>
                      <w:rFonts w:ascii="Arial" w:hAnsi="Arial" w:cs="Arial"/>
                      <w:bCs/>
                      <w:i/>
                      <w:iCs/>
                      <w:sz w:val="20"/>
                      <w:szCs w:val="20"/>
                    </w:rPr>
                    <w:t>Others</w:t>
                  </w:r>
                  <w:r>
                    <w:rPr>
                      <w:rFonts w:ascii="Arial" w:hAnsi="Arial" w:cs="Arial"/>
                      <w:bCs/>
                      <w:i/>
                      <w:iCs/>
                      <w:sz w:val="20"/>
                      <w:szCs w:val="20"/>
                    </w:rPr>
                    <w:t>,</w:t>
                  </w: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 xml:space="preserve"> Nyatakan/State: .................</w:t>
                  </w:r>
                </w:p>
              </w:tc>
            </w:tr>
            <w:tr w:rsidR="003E5977" w14:paraId="6250B38C" w14:textId="77777777" w:rsidTr="008F183C">
              <w:tc>
                <w:tcPr>
                  <w:tcW w:w="838" w:type="dxa"/>
                </w:tcPr>
                <w:p w14:paraId="7F966B56" w14:textId="77777777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4" w:type="dxa"/>
                </w:tcPr>
                <w:p w14:paraId="7D9CDBFE" w14:textId="77777777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23" w:type="dxa"/>
                  <w:tcBorders>
                    <w:top w:val="single" w:sz="4" w:space="0" w:color="auto"/>
                  </w:tcBorders>
                </w:tcPr>
                <w:p w14:paraId="48A0CB10" w14:textId="5E0B9696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553" w:type="dxa"/>
                </w:tcPr>
                <w:p w14:paraId="5B9AF25D" w14:textId="77777777" w:rsidR="003E5977" w:rsidRDefault="003E5977" w:rsidP="00320A38">
                  <w:pPr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</w:p>
              </w:tc>
            </w:tr>
            <w:tr w:rsidR="00EF5635" w14:paraId="76ED9C9B" w14:textId="77777777" w:rsidTr="008F183C">
              <w:tc>
                <w:tcPr>
                  <w:tcW w:w="838" w:type="dxa"/>
                </w:tcPr>
                <w:p w14:paraId="19DB7CF5" w14:textId="77777777" w:rsidR="00EF5635" w:rsidRDefault="00EF5635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4" w:type="dxa"/>
                </w:tcPr>
                <w:p w14:paraId="786F2995" w14:textId="26E1D672" w:rsidR="00EF5635" w:rsidRDefault="00EF5635" w:rsidP="00A13A37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2</w:t>
                  </w:r>
                  <w:r w:rsidR="00FA7CA7">
                    <w:rPr>
                      <w:rFonts w:ascii="Arial" w:hAnsi="Arial" w:cs="Arial"/>
                      <w:b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8976" w:type="dxa"/>
                  <w:gridSpan w:val="2"/>
                </w:tcPr>
                <w:p w14:paraId="2EB1D2B8" w14:textId="5727EF40" w:rsidR="00EF5635" w:rsidRDefault="00EF5635" w:rsidP="00320A38">
                  <w:pPr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 xml:space="preserve">Strategi Pengkomersilan/ </w:t>
                  </w:r>
                  <w:r w:rsidRPr="008F183C">
                    <w:rPr>
                      <w:rFonts w:ascii="Arial" w:hAnsi="Arial" w:cs="Arial"/>
                      <w:bCs/>
                      <w:i/>
                      <w:iCs/>
                      <w:sz w:val="20"/>
                      <w:szCs w:val="20"/>
                    </w:rPr>
                    <w:t>Commercialisation Strategy</w:t>
                  </w:r>
                </w:p>
              </w:tc>
            </w:tr>
            <w:tr w:rsidR="003E5977" w14:paraId="026B4F4F" w14:textId="77777777" w:rsidTr="008F183C">
              <w:tc>
                <w:tcPr>
                  <w:tcW w:w="838" w:type="dxa"/>
                </w:tcPr>
                <w:p w14:paraId="454D6451" w14:textId="77777777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4" w:type="dxa"/>
                  <w:tcBorders>
                    <w:right w:val="single" w:sz="4" w:space="0" w:color="auto"/>
                  </w:tcBorders>
                </w:tcPr>
                <w:p w14:paraId="6B944FF4" w14:textId="77777777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50E44E7" w14:textId="6F820F5D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553" w:type="dxa"/>
                  <w:tcBorders>
                    <w:left w:val="single" w:sz="4" w:space="0" w:color="auto"/>
                  </w:tcBorders>
                </w:tcPr>
                <w:p w14:paraId="4F7624B7" w14:textId="4DA32233" w:rsidR="003E5977" w:rsidRPr="00E74A7D" w:rsidRDefault="003E5977" w:rsidP="00E74A7D">
                  <w:pPr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 w:rsidRPr="00E74A7D">
                    <w:rPr>
                      <w:rFonts w:ascii="Arial" w:hAnsi="Arial" w:cs="Arial"/>
                      <w:bCs/>
                      <w:sz w:val="20"/>
                      <w:szCs w:val="20"/>
                    </w:rPr>
                    <w:t xml:space="preserve">Perlesenan/ </w:t>
                  </w:r>
                  <w:r w:rsidRPr="00E74A7D">
                    <w:rPr>
                      <w:rFonts w:ascii="Arial" w:hAnsi="Arial" w:cs="Arial"/>
                      <w:bCs/>
                      <w:i/>
                      <w:iCs/>
                      <w:sz w:val="20"/>
                      <w:szCs w:val="20"/>
                    </w:rPr>
                    <w:t>Licensing</w:t>
                  </w:r>
                </w:p>
              </w:tc>
            </w:tr>
            <w:tr w:rsidR="003E5977" w14:paraId="657A72F3" w14:textId="77777777" w:rsidTr="008F183C">
              <w:tc>
                <w:tcPr>
                  <w:tcW w:w="838" w:type="dxa"/>
                </w:tcPr>
                <w:p w14:paraId="4933F94D" w14:textId="77777777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4" w:type="dxa"/>
                  <w:tcBorders>
                    <w:right w:val="single" w:sz="4" w:space="0" w:color="auto"/>
                  </w:tcBorders>
                </w:tcPr>
                <w:p w14:paraId="1C69F49F" w14:textId="77777777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9EFD849" w14:textId="788188CC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553" w:type="dxa"/>
                  <w:tcBorders>
                    <w:left w:val="single" w:sz="4" w:space="0" w:color="auto"/>
                  </w:tcBorders>
                </w:tcPr>
                <w:p w14:paraId="31495624" w14:textId="5380B922" w:rsidR="003E5977" w:rsidRPr="00E74A7D" w:rsidRDefault="003E5977" w:rsidP="00E74A7D">
                  <w:pPr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 w:rsidRPr="00E74A7D">
                    <w:rPr>
                      <w:rFonts w:ascii="Arial" w:hAnsi="Arial" w:cs="Arial"/>
                      <w:bCs/>
                      <w:sz w:val="20"/>
                      <w:szCs w:val="20"/>
                    </w:rPr>
                    <w:t xml:space="preserve">Jualan Terus/ </w:t>
                  </w:r>
                  <w:r w:rsidRPr="00E74A7D">
                    <w:rPr>
                      <w:rFonts w:ascii="Arial" w:hAnsi="Arial" w:cs="Arial"/>
                      <w:bCs/>
                      <w:i/>
                      <w:iCs/>
                      <w:sz w:val="20"/>
                      <w:szCs w:val="20"/>
                    </w:rPr>
                    <w:t>Outright Sale</w:t>
                  </w:r>
                </w:p>
              </w:tc>
            </w:tr>
            <w:tr w:rsidR="003E5977" w14:paraId="02C7B4D0" w14:textId="77777777" w:rsidTr="008F183C">
              <w:tc>
                <w:tcPr>
                  <w:tcW w:w="838" w:type="dxa"/>
                </w:tcPr>
                <w:p w14:paraId="03C930F2" w14:textId="77777777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4" w:type="dxa"/>
                  <w:tcBorders>
                    <w:right w:val="single" w:sz="4" w:space="0" w:color="auto"/>
                  </w:tcBorders>
                </w:tcPr>
                <w:p w14:paraId="741C3A3E" w14:textId="77777777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67619F" w14:textId="335C39A5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553" w:type="dxa"/>
                  <w:tcBorders>
                    <w:left w:val="single" w:sz="4" w:space="0" w:color="auto"/>
                  </w:tcBorders>
                </w:tcPr>
                <w:p w14:paraId="1118E2F6" w14:textId="542E8D49" w:rsidR="003E5977" w:rsidRPr="00E74A7D" w:rsidRDefault="003E5977" w:rsidP="00E74A7D">
                  <w:pPr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 w:rsidRPr="00E74A7D">
                    <w:rPr>
                      <w:rFonts w:ascii="Arial" w:hAnsi="Arial" w:cs="Arial"/>
                      <w:bCs/>
                      <w:sz w:val="20"/>
                      <w:szCs w:val="20"/>
                    </w:rPr>
                    <w:t xml:space="preserve">Penjualan menerusi USAINS/ </w:t>
                  </w:r>
                  <w:r w:rsidRPr="00E74A7D">
                    <w:rPr>
                      <w:rFonts w:ascii="Arial" w:hAnsi="Arial" w:cs="Arial"/>
                      <w:bCs/>
                      <w:i/>
                      <w:iCs/>
                      <w:sz w:val="20"/>
                      <w:szCs w:val="20"/>
                    </w:rPr>
                    <w:t>Selling through USAINS</w:t>
                  </w:r>
                </w:p>
              </w:tc>
            </w:tr>
            <w:tr w:rsidR="006C1403" w14:paraId="273556B3" w14:textId="77777777" w:rsidTr="00A12F66">
              <w:tc>
                <w:tcPr>
                  <w:tcW w:w="838" w:type="dxa"/>
                </w:tcPr>
                <w:p w14:paraId="1D4FB627" w14:textId="77777777" w:rsidR="006C1403" w:rsidRDefault="006C1403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4" w:type="dxa"/>
                  <w:tcBorders>
                    <w:right w:val="single" w:sz="4" w:space="0" w:color="auto"/>
                  </w:tcBorders>
                </w:tcPr>
                <w:p w14:paraId="160BB689" w14:textId="77777777" w:rsidR="006C1403" w:rsidRDefault="006C1403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665A5E" w14:textId="77777777" w:rsidR="006C1403" w:rsidRDefault="006C1403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553" w:type="dxa"/>
                  <w:tcBorders>
                    <w:left w:val="single" w:sz="4" w:space="0" w:color="auto"/>
                  </w:tcBorders>
                </w:tcPr>
                <w:p w14:paraId="23A5B59F" w14:textId="1688F600" w:rsidR="006C1403" w:rsidRPr="00E74A7D" w:rsidRDefault="00A12F66" w:rsidP="00E74A7D">
                  <w:pPr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 xml:space="preserve">Membentuk Syarikat Terbitan/ </w:t>
                  </w:r>
                  <w:r w:rsidRPr="008F183C">
                    <w:rPr>
                      <w:rFonts w:ascii="Arial" w:hAnsi="Arial" w:cs="Arial"/>
                      <w:bCs/>
                      <w:i/>
                      <w:iCs/>
                      <w:sz w:val="20"/>
                      <w:szCs w:val="20"/>
                    </w:rPr>
                    <w:t>Forming Spin Off Company</w:t>
                  </w:r>
                </w:p>
              </w:tc>
            </w:tr>
            <w:tr w:rsidR="003E5977" w14:paraId="09436309" w14:textId="77777777" w:rsidTr="00A12F66">
              <w:tc>
                <w:tcPr>
                  <w:tcW w:w="838" w:type="dxa"/>
                </w:tcPr>
                <w:p w14:paraId="60EC3C49" w14:textId="77777777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4" w:type="dxa"/>
                </w:tcPr>
                <w:p w14:paraId="03D3DC45" w14:textId="77777777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23" w:type="dxa"/>
                  <w:tcBorders>
                    <w:top w:val="single" w:sz="4" w:space="0" w:color="auto"/>
                  </w:tcBorders>
                </w:tcPr>
                <w:p w14:paraId="61D197C8" w14:textId="109A203F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553" w:type="dxa"/>
                </w:tcPr>
                <w:p w14:paraId="40B8B6A3" w14:textId="77777777" w:rsidR="003E5977" w:rsidRPr="00E74A7D" w:rsidRDefault="003E5977" w:rsidP="00E74A7D">
                  <w:pPr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</w:p>
              </w:tc>
            </w:tr>
            <w:tr w:rsidR="003E5977" w14:paraId="7AD16319" w14:textId="77777777" w:rsidTr="00A12F66">
              <w:tc>
                <w:tcPr>
                  <w:tcW w:w="838" w:type="dxa"/>
                  <w:tcBorders>
                    <w:bottom w:val="single" w:sz="4" w:space="0" w:color="auto"/>
                  </w:tcBorders>
                </w:tcPr>
                <w:p w14:paraId="5A34920C" w14:textId="77777777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4" w:type="dxa"/>
                </w:tcPr>
                <w:p w14:paraId="6D9FEBC9" w14:textId="77777777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23" w:type="dxa"/>
                </w:tcPr>
                <w:p w14:paraId="2DD3CACD" w14:textId="233CC6B6" w:rsidR="003E5977" w:rsidRDefault="003E5977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553" w:type="dxa"/>
                </w:tcPr>
                <w:p w14:paraId="3117D84A" w14:textId="77777777" w:rsidR="003E5977" w:rsidRDefault="003E5977" w:rsidP="00E74A7D">
                  <w:pPr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</w:p>
              </w:tc>
            </w:tr>
            <w:tr w:rsidR="00743365" w14:paraId="54BD7541" w14:textId="77777777" w:rsidTr="008F183C">
              <w:tc>
                <w:tcPr>
                  <w:tcW w:w="8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348DF2" w14:textId="77777777" w:rsidR="00743365" w:rsidRDefault="00743365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4" w:type="dxa"/>
                  <w:tcBorders>
                    <w:left w:val="single" w:sz="4" w:space="0" w:color="auto"/>
                  </w:tcBorders>
                </w:tcPr>
                <w:p w14:paraId="44CA7A3D" w14:textId="593ADEE2" w:rsidR="00743365" w:rsidRDefault="00A12F66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3</w:t>
                  </w:r>
                  <w:r w:rsidR="00FA7CA7">
                    <w:rPr>
                      <w:rFonts w:ascii="Arial" w:hAnsi="Arial" w:cs="Arial"/>
                      <w:b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8976" w:type="dxa"/>
                  <w:gridSpan w:val="2"/>
                </w:tcPr>
                <w:p w14:paraId="39F68367" w14:textId="77777777" w:rsidR="00743365" w:rsidRDefault="007F1623" w:rsidP="00E74A7D">
                  <w:pPr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>Penskalaan</w:t>
                  </w:r>
                </w:p>
                <w:p w14:paraId="1B061E19" w14:textId="48601AE3" w:rsidR="007F1623" w:rsidRPr="008F183C" w:rsidRDefault="007F1623" w:rsidP="00E74A7D">
                  <w:pPr>
                    <w:rPr>
                      <w:rFonts w:ascii="Arial" w:hAnsi="Arial" w:cs="Arial"/>
                      <w:bCs/>
                      <w:i/>
                      <w:iCs/>
                      <w:sz w:val="20"/>
                      <w:szCs w:val="20"/>
                    </w:rPr>
                  </w:pPr>
                  <w:r w:rsidRPr="008F183C">
                    <w:rPr>
                      <w:rFonts w:ascii="Arial" w:hAnsi="Arial" w:cs="Arial"/>
                      <w:bCs/>
                      <w:i/>
                      <w:iCs/>
                      <w:sz w:val="20"/>
                      <w:szCs w:val="20"/>
                    </w:rPr>
                    <w:t>Scaling Up</w:t>
                  </w:r>
                </w:p>
              </w:tc>
            </w:tr>
            <w:tr w:rsidR="00743365" w14:paraId="3DBAE78A" w14:textId="77777777" w:rsidTr="008F183C">
              <w:tc>
                <w:tcPr>
                  <w:tcW w:w="83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E366C5A" w14:textId="77777777" w:rsidR="00743365" w:rsidRDefault="00743365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4" w:type="dxa"/>
                </w:tcPr>
                <w:p w14:paraId="78E78964" w14:textId="77777777" w:rsidR="00743365" w:rsidRDefault="00743365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23" w:type="dxa"/>
                </w:tcPr>
                <w:p w14:paraId="658EB338" w14:textId="77777777" w:rsidR="00743365" w:rsidRDefault="00743365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553" w:type="dxa"/>
                </w:tcPr>
                <w:p w14:paraId="2E7E48C8" w14:textId="77777777" w:rsidR="00743365" w:rsidRDefault="00743365" w:rsidP="00E74A7D">
                  <w:pPr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</w:p>
              </w:tc>
            </w:tr>
            <w:tr w:rsidR="007F1623" w14:paraId="50A1F868" w14:textId="77777777" w:rsidTr="008F183C">
              <w:tc>
                <w:tcPr>
                  <w:tcW w:w="8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AD0140" w14:textId="77777777" w:rsidR="007F1623" w:rsidRDefault="007F1623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4" w:type="dxa"/>
                  <w:tcBorders>
                    <w:left w:val="single" w:sz="4" w:space="0" w:color="auto"/>
                  </w:tcBorders>
                </w:tcPr>
                <w:p w14:paraId="5315C792" w14:textId="15A4C7DC" w:rsidR="007F1623" w:rsidRDefault="00A12F66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4</w:t>
                  </w:r>
                  <w:r w:rsidR="007F1623">
                    <w:rPr>
                      <w:rFonts w:ascii="Arial" w:hAnsi="Arial" w:cs="Arial"/>
                      <w:b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8976" w:type="dxa"/>
                  <w:gridSpan w:val="2"/>
                </w:tcPr>
                <w:p w14:paraId="57AC80BD" w14:textId="77777777" w:rsidR="005C11A4" w:rsidRDefault="005672EE" w:rsidP="00E74A7D">
                  <w:pPr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>Pengesahan Lapangan</w:t>
                  </w:r>
                </w:p>
                <w:p w14:paraId="67555B71" w14:textId="4C9209BD" w:rsidR="005672EE" w:rsidRPr="008F183C" w:rsidRDefault="005672EE" w:rsidP="00E74A7D">
                  <w:pPr>
                    <w:rPr>
                      <w:rFonts w:ascii="Arial" w:hAnsi="Arial" w:cs="Arial"/>
                      <w:bCs/>
                      <w:i/>
                      <w:iCs/>
                      <w:sz w:val="20"/>
                      <w:szCs w:val="20"/>
                    </w:rPr>
                  </w:pPr>
                  <w:r w:rsidRPr="008F183C">
                    <w:rPr>
                      <w:rFonts w:ascii="Arial" w:hAnsi="Arial" w:cs="Arial"/>
                      <w:bCs/>
                      <w:i/>
                      <w:iCs/>
                      <w:sz w:val="20"/>
                      <w:szCs w:val="20"/>
                    </w:rPr>
                    <w:t>Fie</w:t>
                  </w:r>
                  <w:r w:rsidR="00932671">
                    <w:rPr>
                      <w:rFonts w:ascii="Arial" w:hAnsi="Arial" w:cs="Arial"/>
                      <w:bCs/>
                      <w:i/>
                      <w:iCs/>
                      <w:sz w:val="20"/>
                      <w:szCs w:val="20"/>
                    </w:rPr>
                    <w:t>l</w:t>
                  </w:r>
                  <w:r w:rsidRPr="008F183C">
                    <w:rPr>
                      <w:rFonts w:ascii="Arial" w:hAnsi="Arial" w:cs="Arial"/>
                      <w:bCs/>
                      <w:i/>
                      <w:iCs/>
                      <w:sz w:val="20"/>
                      <w:szCs w:val="20"/>
                    </w:rPr>
                    <w:t>d Validation</w:t>
                  </w:r>
                </w:p>
              </w:tc>
            </w:tr>
            <w:tr w:rsidR="007F1623" w14:paraId="190525E3" w14:textId="77777777" w:rsidTr="008F183C">
              <w:tc>
                <w:tcPr>
                  <w:tcW w:w="83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3417238" w14:textId="77777777" w:rsidR="007F1623" w:rsidRDefault="007F1623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4" w:type="dxa"/>
                </w:tcPr>
                <w:p w14:paraId="10C7B779" w14:textId="77777777" w:rsidR="007F1623" w:rsidRDefault="007F1623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23" w:type="dxa"/>
                </w:tcPr>
                <w:p w14:paraId="58D64A5D" w14:textId="77777777" w:rsidR="007F1623" w:rsidRDefault="007F1623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553" w:type="dxa"/>
                </w:tcPr>
                <w:p w14:paraId="2FEFAE79" w14:textId="77777777" w:rsidR="007F1623" w:rsidRDefault="007F1623" w:rsidP="00E74A7D">
                  <w:pPr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</w:p>
              </w:tc>
            </w:tr>
            <w:tr w:rsidR="00610F7A" w14:paraId="37928EA1" w14:textId="77777777" w:rsidTr="008F183C">
              <w:tc>
                <w:tcPr>
                  <w:tcW w:w="8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074E724" w14:textId="77777777" w:rsidR="00610F7A" w:rsidRDefault="00610F7A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4" w:type="dxa"/>
                  <w:tcBorders>
                    <w:left w:val="single" w:sz="4" w:space="0" w:color="auto"/>
                  </w:tcBorders>
                </w:tcPr>
                <w:p w14:paraId="2FD43934" w14:textId="5F4C8524" w:rsidR="00610F7A" w:rsidRDefault="00A12F66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5</w:t>
                  </w:r>
                  <w:r w:rsidR="00610F7A">
                    <w:rPr>
                      <w:rFonts w:ascii="Arial" w:hAnsi="Arial" w:cs="Arial"/>
                      <w:b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8976" w:type="dxa"/>
                  <w:gridSpan w:val="2"/>
                </w:tcPr>
                <w:p w14:paraId="7E7CCF88" w14:textId="2135F2B6" w:rsidR="00610F7A" w:rsidRDefault="00610F7A" w:rsidP="00610F7A">
                  <w:pPr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>Pengkomersilan Pilot</w:t>
                  </w:r>
                  <w:r w:rsidR="00926E9E">
                    <w:rPr>
                      <w:rFonts w:ascii="Arial" w:hAnsi="Arial" w:cs="Arial"/>
                      <w:bCs/>
                      <w:sz w:val="20"/>
                      <w:szCs w:val="20"/>
                    </w:rPr>
                    <w:t xml:space="preserve"> (</w:t>
                  </w:r>
                  <w:r w:rsidR="00452D7C">
                    <w:rPr>
                      <w:rFonts w:ascii="Arial" w:hAnsi="Arial" w:cs="Arial"/>
                      <w:bCs/>
                      <w:sz w:val="20"/>
                      <w:szCs w:val="20"/>
                    </w:rPr>
                    <w:t>Pasaran Sedia)</w:t>
                  </w:r>
                </w:p>
                <w:p w14:paraId="43CD5715" w14:textId="28DF2D61" w:rsidR="00610F7A" w:rsidRPr="008F183C" w:rsidRDefault="00610F7A" w:rsidP="00610F7A">
                  <w:pPr>
                    <w:rPr>
                      <w:rFonts w:ascii="Arial" w:hAnsi="Arial" w:cs="Arial"/>
                      <w:bCs/>
                      <w:i/>
                      <w:iCs/>
                      <w:sz w:val="20"/>
                      <w:szCs w:val="20"/>
                    </w:rPr>
                  </w:pPr>
                  <w:r w:rsidRPr="008F183C">
                    <w:rPr>
                      <w:rFonts w:ascii="Arial" w:hAnsi="Arial" w:cs="Arial"/>
                      <w:bCs/>
                      <w:i/>
                      <w:iCs/>
                      <w:sz w:val="20"/>
                      <w:szCs w:val="20"/>
                    </w:rPr>
                    <w:t>Pilot Commercialisation</w:t>
                  </w:r>
                  <w:r w:rsidR="00926E9E">
                    <w:rPr>
                      <w:rFonts w:ascii="Arial" w:hAnsi="Arial" w:cs="Arial"/>
                      <w:bCs/>
                      <w:i/>
                      <w:iCs/>
                      <w:sz w:val="20"/>
                      <w:szCs w:val="20"/>
                    </w:rPr>
                    <w:t xml:space="preserve"> (Market Ready)</w:t>
                  </w:r>
                </w:p>
              </w:tc>
            </w:tr>
            <w:tr w:rsidR="005C11A4" w14:paraId="6FEACE27" w14:textId="77777777" w:rsidTr="008F183C">
              <w:tc>
                <w:tcPr>
                  <w:tcW w:w="83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FF7CAE2" w14:textId="77777777" w:rsidR="005C11A4" w:rsidRDefault="005C11A4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4" w:type="dxa"/>
                </w:tcPr>
                <w:p w14:paraId="202F0590" w14:textId="77777777" w:rsidR="005C11A4" w:rsidRDefault="005C11A4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23" w:type="dxa"/>
                </w:tcPr>
                <w:p w14:paraId="46F52766" w14:textId="77777777" w:rsidR="005C11A4" w:rsidRDefault="005C11A4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553" w:type="dxa"/>
                </w:tcPr>
                <w:p w14:paraId="45F555D6" w14:textId="77777777" w:rsidR="005C11A4" w:rsidRDefault="005C11A4" w:rsidP="00E74A7D">
                  <w:pPr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</w:p>
              </w:tc>
            </w:tr>
            <w:tr w:rsidR="005672EE" w14:paraId="52370D61" w14:textId="77777777" w:rsidTr="008F183C">
              <w:tc>
                <w:tcPr>
                  <w:tcW w:w="8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86E342" w14:textId="77777777" w:rsidR="005672EE" w:rsidRDefault="005672EE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4" w:type="dxa"/>
                  <w:tcBorders>
                    <w:left w:val="single" w:sz="4" w:space="0" w:color="auto"/>
                  </w:tcBorders>
                </w:tcPr>
                <w:p w14:paraId="0EC94D18" w14:textId="340A67DF" w:rsidR="005672EE" w:rsidRDefault="00A12F66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6</w:t>
                  </w:r>
                  <w:r w:rsidR="005672EE">
                    <w:rPr>
                      <w:rFonts w:ascii="Arial" w:hAnsi="Arial" w:cs="Arial"/>
                      <w:b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8976" w:type="dxa"/>
                  <w:gridSpan w:val="2"/>
                </w:tcPr>
                <w:p w14:paraId="1C3FF451" w14:textId="77777777" w:rsidR="005672EE" w:rsidRDefault="00FE06B6" w:rsidP="00E74A7D">
                  <w:pPr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>Lain-Lain</w:t>
                  </w:r>
                </w:p>
                <w:p w14:paraId="0BDA568D" w14:textId="7FB85663" w:rsidR="00FE06B6" w:rsidRPr="008F183C" w:rsidRDefault="002558F8" w:rsidP="00E74A7D">
                  <w:pPr>
                    <w:rPr>
                      <w:rFonts w:ascii="Arial" w:hAnsi="Arial" w:cs="Arial"/>
                      <w:bCs/>
                      <w:i/>
                      <w:iCs/>
                      <w:sz w:val="20"/>
                      <w:szCs w:val="20"/>
                    </w:rPr>
                  </w:pPr>
                  <w:r w:rsidRPr="008F183C">
                    <w:rPr>
                      <w:rFonts w:ascii="Arial" w:hAnsi="Arial" w:cs="Arial"/>
                      <w:bCs/>
                      <w:i/>
                      <w:iCs/>
                      <w:sz w:val="20"/>
                      <w:szCs w:val="20"/>
                    </w:rPr>
                    <w:t>Others</w:t>
                  </w:r>
                </w:p>
              </w:tc>
            </w:tr>
            <w:tr w:rsidR="002558F8" w14:paraId="10E779A1" w14:textId="77777777" w:rsidTr="008F183C">
              <w:tc>
                <w:tcPr>
                  <w:tcW w:w="838" w:type="dxa"/>
                  <w:tcBorders>
                    <w:top w:val="single" w:sz="4" w:space="0" w:color="auto"/>
                  </w:tcBorders>
                </w:tcPr>
                <w:p w14:paraId="4A60FD8D" w14:textId="77777777" w:rsidR="002558F8" w:rsidRDefault="002558F8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14" w:type="dxa"/>
                </w:tcPr>
                <w:p w14:paraId="05EBE1BE" w14:textId="77777777" w:rsidR="002558F8" w:rsidRDefault="002558F8" w:rsidP="00320A38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976" w:type="dxa"/>
                  <w:gridSpan w:val="2"/>
                </w:tcPr>
                <w:p w14:paraId="40D39AD3" w14:textId="406F33D9" w:rsidR="002558F8" w:rsidRDefault="008F183C" w:rsidP="00E74A7D">
                  <w:pPr>
                    <w:rPr>
                      <w:rFonts w:ascii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 xml:space="preserve">Nyatakan/ </w:t>
                  </w:r>
                  <w:r w:rsidRPr="008F183C">
                    <w:rPr>
                      <w:rFonts w:ascii="Arial" w:hAnsi="Arial" w:cs="Arial"/>
                      <w:bCs/>
                      <w:i/>
                      <w:iCs/>
                      <w:sz w:val="20"/>
                      <w:szCs w:val="20"/>
                    </w:rPr>
                    <w:t>State</w:t>
                  </w:r>
                  <w:r>
                    <w:rPr>
                      <w:rFonts w:ascii="Arial" w:hAnsi="Arial" w:cs="Arial"/>
                      <w:bCs/>
                      <w:sz w:val="20"/>
                      <w:szCs w:val="20"/>
                    </w:rPr>
                    <w:t>:</w:t>
                  </w:r>
                </w:p>
              </w:tc>
            </w:tr>
          </w:tbl>
          <w:p w14:paraId="7790AA52" w14:textId="77777777" w:rsidR="00320A38" w:rsidRDefault="00320A38" w:rsidP="00320A3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529562" w14:textId="77777777" w:rsidR="00320A38" w:rsidRDefault="00320A38" w:rsidP="00320A3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C6F83B4" w14:textId="77777777" w:rsidR="00320A38" w:rsidRDefault="00320A38" w:rsidP="00320A3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09389E6" w14:textId="77777777" w:rsidR="007D2FCF" w:rsidRDefault="007D2FCF" w:rsidP="00320A3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00771AE" w14:textId="77777777" w:rsidR="007D2FCF" w:rsidRDefault="007D2FCF" w:rsidP="00320A3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F47B1F7" w14:textId="30399756" w:rsidR="00320A38" w:rsidRPr="00255479" w:rsidRDefault="00320A38" w:rsidP="00320A38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</w:tbl>
    <w:p w14:paraId="7845B92E" w14:textId="0F13DD4E" w:rsidR="00104E28" w:rsidRDefault="00104E28" w:rsidP="00A07210">
      <w:pPr>
        <w:rPr>
          <w:rFonts w:ascii="Arial" w:hAnsi="Arial" w:cs="Arial"/>
          <w:sz w:val="20"/>
          <w:szCs w:val="20"/>
        </w:rPr>
      </w:pPr>
    </w:p>
    <w:p w14:paraId="3AE1A636" w14:textId="77777777" w:rsidR="00FB555C" w:rsidRDefault="00FB555C" w:rsidP="00A07210">
      <w:pPr>
        <w:rPr>
          <w:rFonts w:ascii="Arial" w:hAnsi="Arial" w:cs="Arial"/>
          <w:sz w:val="20"/>
          <w:szCs w:val="20"/>
        </w:rPr>
      </w:pPr>
    </w:p>
    <w:p w14:paraId="3AC83EC3" w14:textId="2005174A" w:rsidR="00A544E7" w:rsidRDefault="00A544E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7E5B2C53" w14:textId="77777777" w:rsidR="00FB555C" w:rsidRDefault="00FB555C" w:rsidP="00A07210">
      <w:pPr>
        <w:rPr>
          <w:rFonts w:ascii="Arial" w:hAnsi="Arial" w:cs="Arial"/>
          <w:sz w:val="20"/>
          <w:szCs w:val="20"/>
        </w:rPr>
      </w:pPr>
    </w:p>
    <w:tbl>
      <w:tblPr>
        <w:tblpPr w:leftFromText="180" w:rightFromText="180" w:vertAnchor="text" w:tblpXSpec="center" w:tblpY="181"/>
        <w:tblW w:w="104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690"/>
        <w:gridCol w:w="9720"/>
      </w:tblGrid>
      <w:tr w:rsidR="00104E28" w:rsidRPr="00C25458" w14:paraId="76537C03" w14:textId="77777777" w:rsidTr="00E44B61">
        <w:trPr>
          <w:cantSplit/>
          <w:trHeight w:val="523"/>
        </w:trPr>
        <w:tc>
          <w:tcPr>
            <w:tcW w:w="690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3E7FC57A" w14:textId="45B5EAE5" w:rsidR="00104E28" w:rsidRPr="00C25458" w:rsidRDefault="00407F4F" w:rsidP="00E44B6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H</w:t>
            </w:r>
            <w:r w:rsidR="00104E28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9720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46C7B40F" w14:textId="35B43883" w:rsidR="00104E28" w:rsidRPr="00C25458" w:rsidRDefault="005E0FA9" w:rsidP="00E44B6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ADANGAN PROJEK</w:t>
            </w:r>
            <w:r w:rsidR="00104E28" w:rsidRPr="00C2545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>PROJECT PROPOSAL</w:t>
            </w:r>
          </w:p>
        </w:tc>
      </w:tr>
      <w:tr w:rsidR="000D3B3A" w:rsidRPr="00C25458" w14:paraId="5D17CAC6" w14:textId="77777777" w:rsidTr="002574CF">
        <w:trPr>
          <w:cantSplit/>
          <w:trHeight w:val="3857"/>
        </w:trPr>
        <w:tc>
          <w:tcPr>
            <w:tcW w:w="104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77BA12E" w14:textId="77777777" w:rsidR="000D3B3A" w:rsidRPr="00C25458" w:rsidRDefault="000D3B3A" w:rsidP="00E44B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31BBC1D" w14:textId="77777777" w:rsidR="000D3B3A" w:rsidRPr="00C25458" w:rsidRDefault="000D3B3A" w:rsidP="00E44B61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A0C7EAD" w14:textId="5163F655" w:rsidR="000D3B3A" w:rsidRPr="00306361" w:rsidRDefault="001B1397" w:rsidP="00E44B6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enerangan hendaklah merangkumi perkara berikut:</w:t>
            </w:r>
          </w:p>
          <w:p w14:paraId="0C647A08" w14:textId="4CFB9AC0" w:rsidR="000D3B3A" w:rsidRPr="00306361" w:rsidRDefault="001B1397" w:rsidP="00E44B61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sz w:val="20"/>
                <w:szCs w:val="20"/>
              </w:rPr>
              <w:t>The write-up should include the following</w:t>
            </w:r>
            <w:r w:rsidR="000D3B3A" w:rsidRPr="00306361">
              <w:rPr>
                <w:rFonts w:ascii="Arial" w:hAnsi="Arial" w:cs="Arial"/>
                <w:bCs/>
                <w:i/>
                <w:sz w:val="20"/>
                <w:szCs w:val="20"/>
              </w:rPr>
              <w:t>:</w:t>
            </w:r>
          </w:p>
          <w:p w14:paraId="11158D1F" w14:textId="77777777" w:rsidR="00914CE6" w:rsidRDefault="00914CE6" w:rsidP="00E44B61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5AA4DD1" w14:textId="07C69AC8" w:rsidR="000D3B3A" w:rsidRDefault="000D3B3A" w:rsidP="00CF3B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8249" behindDoc="0" locked="0" layoutInCell="1" allowOverlap="1" wp14:anchorId="74CAEA17" wp14:editId="27835E3B">
                      <wp:simplePos x="0" y="0"/>
                      <wp:positionH relativeFrom="column">
                        <wp:posOffset>-2692400</wp:posOffset>
                      </wp:positionH>
                      <wp:positionV relativeFrom="paragraph">
                        <wp:posOffset>83820</wp:posOffset>
                      </wp:positionV>
                      <wp:extent cx="419100" cy="304800"/>
                      <wp:effectExtent l="0" t="0" r="0" b="0"/>
                      <wp:wrapNone/>
                      <wp:docPr id="31" name="Rectangle 1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19100" cy="304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1CF51681" id="Rectangle 136" o:spid="_x0000_s1026" style="position:absolute;margin-left:-212pt;margin-top:6.6pt;width:33pt;height:2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">
                      <v:path arrowok="t"/>
                    </v:rect>
                  </w:pict>
                </mc:Fallback>
              </mc:AlternateContent>
            </w:r>
            <w:r w:rsidR="00CF3B77">
              <w:rPr>
                <w:rFonts w:ascii="Arial" w:hAnsi="Arial" w:cs="Arial"/>
                <w:bCs/>
                <w:sz w:val="20"/>
                <w:szCs w:val="20"/>
              </w:rPr>
              <w:t xml:space="preserve">Latar Belakang Projek/ </w:t>
            </w:r>
            <w:r w:rsidR="00CF3B77" w:rsidRPr="00CF3B77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Project Background</w:t>
            </w:r>
          </w:p>
          <w:p w14:paraId="692C9CEE" w14:textId="68D71EA6" w:rsidR="003B2383" w:rsidRDefault="003B2383" w:rsidP="003B2383">
            <w:pPr>
              <w:pStyle w:val="ListParagraph"/>
              <w:numPr>
                <w:ilvl w:val="1"/>
                <w:numId w:val="23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Penyataan Masalah</w:t>
            </w:r>
            <w:r w:rsidR="00F8231E">
              <w:rPr>
                <w:rFonts w:ascii="Arial" w:hAnsi="Arial" w:cs="Arial"/>
                <w:bCs/>
                <w:sz w:val="20"/>
                <w:szCs w:val="20"/>
              </w:rPr>
              <w:t>/</w:t>
            </w:r>
            <w:r w:rsidR="00AF3140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F8231E" w:rsidRPr="00F8231E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Problem Statement</w:t>
            </w:r>
          </w:p>
          <w:p w14:paraId="3E19DAF3" w14:textId="5F643916" w:rsidR="00150962" w:rsidRDefault="00150962" w:rsidP="003B2383">
            <w:pPr>
              <w:pStyle w:val="ListParagraph"/>
              <w:numPr>
                <w:ilvl w:val="1"/>
                <w:numId w:val="23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Objektif</w:t>
            </w:r>
            <w:r w:rsidR="007815B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727DEF">
              <w:rPr>
                <w:rFonts w:ascii="Arial" w:hAnsi="Arial" w:cs="Arial"/>
                <w:bCs/>
                <w:sz w:val="20"/>
                <w:szCs w:val="20"/>
              </w:rPr>
              <w:t>Projek</w:t>
            </w:r>
            <w:r w:rsidR="00F8231E">
              <w:rPr>
                <w:rFonts w:ascii="Arial" w:hAnsi="Arial" w:cs="Arial"/>
                <w:bCs/>
                <w:sz w:val="20"/>
                <w:szCs w:val="20"/>
              </w:rPr>
              <w:t>/</w:t>
            </w:r>
            <w:r w:rsidR="00AF3140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AF3140" w:rsidRPr="00AF3140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Project’s Objective</w:t>
            </w:r>
          </w:p>
          <w:p w14:paraId="0819AEA5" w14:textId="77777777" w:rsidR="00150962" w:rsidRPr="00173A22" w:rsidRDefault="00150962" w:rsidP="00173A22">
            <w:pPr>
              <w:ind w:left="108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4AEADFF" w14:textId="7EB14C75" w:rsidR="00CF3B77" w:rsidRDefault="002B2C50" w:rsidP="00CF3B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Deskripsi </w:t>
            </w:r>
            <w:r w:rsidR="005D753B">
              <w:rPr>
                <w:rFonts w:ascii="Arial" w:hAnsi="Arial" w:cs="Arial"/>
                <w:bCs/>
                <w:sz w:val="20"/>
                <w:szCs w:val="20"/>
              </w:rPr>
              <w:t>Teknologi</w:t>
            </w:r>
          </w:p>
          <w:p w14:paraId="48B83ED5" w14:textId="6C9D05EB" w:rsidR="00F8231E" w:rsidRPr="00F8231E" w:rsidRDefault="005D753B" w:rsidP="00F8231E">
            <w:pPr>
              <w:pStyle w:val="ListParagraph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Technology’s</w:t>
            </w:r>
            <w:r w:rsidR="00F8231E" w:rsidRPr="00F8231E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Description</w:t>
            </w:r>
          </w:p>
          <w:p w14:paraId="7C00F7E4" w14:textId="77777777" w:rsidR="00F8231E" w:rsidRDefault="00F8231E" w:rsidP="00F8231E">
            <w:pPr>
              <w:pStyle w:val="ListParagrap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4F93760" w14:textId="22EEF55C" w:rsidR="00AC1D50" w:rsidRDefault="00AC1D50" w:rsidP="00CF3B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Kegunaan dan Novelti</w:t>
            </w:r>
          </w:p>
          <w:p w14:paraId="44478145" w14:textId="1D5768D6" w:rsidR="00AF3140" w:rsidRPr="00AF3140" w:rsidRDefault="00AF3140" w:rsidP="00AF3140">
            <w:pPr>
              <w:pStyle w:val="ListParagraph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AF3140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Usefulnes and Novelty</w:t>
            </w:r>
          </w:p>
          <w:p w14:paraId="5781B846" w14:textId="77777777" w:rsidR="00AF3140" w:rsidRDefault="00AF3140" w:rsidP="00AF3140">
            <w:pPr>
              <w:pStyle w:val="ListParagrap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1B873F0" w14:textId="63AA2278" w:rsidR="00AC1D50" w:rsidRDefault="00C0137D" w:rsidP="00CF3B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Bukti </w:t>
            </w:r>
            <w:r w:rsidR="00AC1D50">
              <w:rPr>
                <w:rFonts w:ascii="Arial" w:hAnsi="Arial" w:cs="Arial"/>
                <w:bCs/>
                <w:sz w:val="20"/>
                <w:szCs w:val="20"/>
              </w:rPr>
              <w:t>T</w:t>
            </w:r>
            <w:r w:rsidR="00AF3140">
              <w:rPr>
                <w:rFonts w:ascii="Arial" w:hAnsi="Arial" w:cs="Arial"/>
                <w:bCs/>
                <w:sz w:val="20"/>
                <w:szCs w:val="20"/>
              </w:rPr>
              <w:t xml:space="preserve">ahap Kesediaan Teknologi/ </w:t>
            </w:r>
            <w:r w:rsidR="00AF3140" w:rsidRPr="00AF3140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Technology Readiness Level</w:t>
            </w:r>
            <w:r w:rsidR="00AF3140">
              <w:rPr>
                <w:rFonts w:ascii="Arial" w:hAnsi="Arial" w:cs="Arial"/>
                <w:bCs/>
                <w:sz w:val="20"/>
                <w:szCs w:val="20"/>
              </w:rPr>
              <w:t xml:space="preserve"> (TRL)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C0137D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Evidence</w:t>
            </w:r>
          </w:p>
          <w:p w14:paraId="53145B6A" w14:textId="6957DF74" w:rsidR="00C07A6A" w:rsidRDefault="00F027C2" w:rsidP="00AF3140">
            <w:pPr>
              <w:pStyle w:val="ListParagraph"/>
              <w:numPr>
                <w:ilvl w:val="1"/>
                <w:numId w:val="23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Bukti </w:t>
            </w:r>
            <w:r w:rsidR="00AF3140">
              <w:rPr>
                <w:rFonts w:ascii="Arial" w:hAnsi="Arial" w:cs="Arial"/>
                <w:bCs/>
                <w:sz w:val="20"/>
                <w:szCs w:val="20"/>
              </w:rPr>
              <w:t>TRL Terkini</w:t>
            </w:r>
            <w:r w:rsidR="0020644B">
              <w:rPr>
                <w:rFonts w:ascii="Arial" w:hAnsi="Arial" w:cs="Arial"/>
                <w:bCs/>
                <w:sz w:val="20"/>
                <w:szCs w:val="20"/>
              </w:rPr>
              <w:t xml:space="preserve"> (sedi</w:t>
            </w:r>
            <w:r w:rsidR="007277E5">
              <w:rPr>
                <w:rFonts w:ascii="Arial" w:hAnsi="Arial" w:cs="Arial"/>
                <w:bCs/>
                <w:sz w:val="20"/>
                <w:szCs w:val="20"/>
              </w:rPr>
              <w:t>a</w:t>
            </w:r>
            <w:r w:rsidR="0020644B">
              <w:rPr>
                <w:rFonts w:ascii="Arial" w:hAnsi="Arial" w:cs="Arial"/>
                <w:bCs/>
                <w:sz w:val="20"/>
                <w:szCs w:val="20"/>
              </w:rPr>
              <w:t xml:space="preserve">kan imej atau mana-mana </w:t>
            </w:r>
            <w:r w:rsidR="00C07A6A">
              <w:rPr>
                <w:rFonts w:ascii="Arial" w:hAnsi="Arial" w:cs="Arial"/>
                <w:bCs/>
                <w:sz w:val="20"/>
                <w:szCs w:val="20"/>
              </w:rPr>
              <w:t>dokumen sokongan)</w:t>
            </w:r>
            <w:r w:rsidR="00277E8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AF3140">
              <w:rPr>
                <w:rFonts w:ascii="Arial" w:hAnsi="Arial" w:cs="Arial"/>
                <w:bCs/>
                <w:sz w:val="20"/>
                <w:szCs w:val="20"/>
              </w:rPr>
              <w:t xml:space="preserve">/ </w:t>
            </w:r>
          </w:p>
          <w:p w14:paraId="399493A3" w14:textId="48392384" w:rsidR="00AF3140" w:rsidRDefault="00AF3140" w:rsidP="00C07A6A">
            <w:pPr>
              <w:pStyle w:val="ListParagraph"/>
              <w:ind w:left="1440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AF3140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Current TRL</w:t>
            </w:r>
            <w:r w:rsidRPr="00F027C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</w:t>
            </w:r>
            <w:r w:rsidR="00F027C2" w:rsidRPr="00F027C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Evidence</w:t>
            </w:r>
            <w:r w:rsidR="00277E81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(provide images </w:t>
            </w:r>
            <w:r w:rsidR="0020644B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or any supporting documents)</w:t>
            </w:r>
          </w:p>
          <w:p w14:paraId="60719D6F" w14:textId="77777777" w:rsidR="00C07A6A" w:rsidRDefault="00C07A6A" w:rsidP="00C07A6A">
            <w:pPr>
              <w:pStyle w:val="ListParagraph"/>
              <w:ind w:left="144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287EB59" w14:textId="77777777" w:rsidR="00C07A6A" w:rsidRDefault="002A633A" w:rsidP="00AF3140">
            <w:pPr>
              <w:pStyle w:val="ListParagraph"/>
              <w:numPr>
                <w:ilvl w:val="1"/>
                <w:numId w:val="23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Sediakan </w:t>
            </w:r>
            <w:r w:rsidR="00EF71E0">
              <w:rPr>
                <w:rFonts w:ascii="Arial" w:hAnsi="Arial" w:cs="Arial"/>
                <w:bCs/>
                <w:sz w:val="20"/>
                <w:szCs w:val="20"/>
              </w:rPr>
              <w:t xml:space="preserve">Carta </w:t>
            </w:r>
            <w:r w:rsidR="00DE2C5B">
              <w:rPr>
                <w:rFonts w:ascii="Arial" w:hAnsi="Arial" w:cs="Arial"/>
                <w:bCs/>
                <w:sz w:val="20"/>
                <w:szCs w:val="20"/>
              </w:rPr>
              <w:t>Alir Proses untuk Mencapai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AF3140">
              <w:rPr>
                <w:rFonts w:ascii="Arial" w:hAnsi="Arial" w:cs="Arial"/>
                <w:bCs/>
                <w:sz w:val="20"/>
                <w:szCs w:val="20"/>
              </w:rPr>
              <w:t xml:space="preserve">TRL Sasaran/ </w:t>
            </w:r>
          </w:p>
          <w:p w14:paraId="28AC3425" w14:textId="692DAFDA" w:rsidR="00AF3140" w:rsidRDefault="002A633A" w:rsidP="00C07A6A">
            <w:pPr>
              <w:pStyle w:val="ListParagraph"/>
              <w:ind w:left="144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Provide Process Flow to Achieve</w:t>
            </w:r>
            <w:r w:rsidRPr="002A633A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</w:t>
            </w:r>
            <w:r w:rsidR="00714542" w:rsidRPr="0071454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Targeted TRL</w:t>
            </w:r>
          </w:p>
          <w:p w14:paraId="0CBDEAFA" w14:textId="77777777" w:rsidR="00714542" w:rsidRPr="001A7B40" w:rsidRDefault="00714542" w:rsidP="001A7B40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397B0E8" w14:textId="5BF9075D" w:rsidR="00602AC4" w:rsidRDefault="001A7B40" w:rsidP="00CF3B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Jelaskan</w:t>
            </w:r>
            <w:r w:rsidR="00A34796">
              <w:rPr>
                <w:rFonts w:ascii="Arial" w:hAnsi="Arial" w:cs="Arial"/>
                <w:bCs/>
                <w:sz w:val="20"/>
                <w:szCs w:val="20"/>
              </w:rPr>
              <w:t xml:space="preserve"> Potensi Pengkomersilan Teknologi ini dan Industri yang Berminat</w:t>
            </w:r>
            <w:r w:rsidR="0057068B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  <w:p w14:paraId="011B062D" w14:textId="61FC6BAD" w:rsidR="00714542" w:rsidRPr="001A7B40" w:rsidRDefault="001A7B40" w:rsidP="001A7B40">
            <w:pPr>
              <w:pStyle w:val="ListParagraph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Explain the Commercial </w:t>
            </w:r>
            <w:r w:rsidR="00D31393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Potential </w:t>
            </w:r>
            <w:r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of this Technology and </w:t>
            </w:r>
            <w:r w:rsidR="00845997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Interested Industry</w:t>
            </w:r>
          </w:p>
          <w:p w14:paraId="0F2C9657" w14:textId="77777777" w:rsidR="001130D3" w:rsidRPr="00BF3573" w:rsidRDefault="001130D3" w:rsidP="00BF3573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5535079" w14:textId="12082C4B" w:rsidR="00A544E7" w:rsidRDefault="00A544E7" w:rsidP="00CF3B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Apakah </w:t>
            </w:r>
            <w:r w:rsidR="00DE0C7E">
              <w:rPr>
                <w:rFonts w:ascii="Arial" w:hAnsi="Arial" w:cs="Arial"/>
                <w:bCs/>
                <w:sz w:val="20"/>
                <w:szCs w:val="20"/>
              </w:rPr>
              <w:t>Fungsi dan Tanggungjawab</w:t>
            </w:r>
            <w:r w:rsidR="007D5158">
              <w:rPr>
                <w:rFonts w:ascii="Arial" w:hAnsi="Arial" w:cs="Arial"/>
                <w:bCs/>
                <w:sz w:val="20"/>
                <w:szCs w:val="20"/>
              </w:rPr>
              <w:t xml:space="preserve"> Rakan Industri/Kolaborator?</w:t>
            </w:r>
            <w:r w:rsidR="00DE0C7E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  <w:p w14:paraId="178F6A8C" w14:textId="39C49679" w:rsidR="00D70FB4" w:rsidRPr="00063898" w:rsidRDefault="00253F95" w:rsidP="00A544E7">
            <w:pPr>
              <w:pStyle w:val="ListParagraph"/>
              <w:rPr>
                <w:rFonts w:ascii="Arial" w:hAnsi="Arial" w:cs="Arial"/>
                <w:i/>
                <w:sz w:val="20"/>
                <w:szCs w:val="20"/>
              </w:rPr>
            </w:pPr>
            <w:r w:rsidRPr="00063898">
              <w:rPr>
                <w:rFonts w:ascii="Arial" w:hAnsi="Arial" w:cs="Arial"/>
                <w:i/>
                <w:sz w:val="20"/>
                <w:szCs w:val="20"/>
              </w:rPr>
              <w:t xml:space="preserve">What is </w:t>
            </w:r>
            <w:r w:rsidR="00665B38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the </w:t>
            </w:r>
            <w:r w:rsidRPr="00063898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Roles &amp; Responsibilit</w:t>
            </w:r>
            <w:r w:rsidR="00665B38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ies of the</w:t>
            </w:r>
            <w:r w:rsidR="00665B38" w:rsidRPr="00063898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</w:t>
            </w:r>
            <w:r w:rsidR="007D5158" w:rsidRPr="00063898">
              <w:rPr>
                <w:rFonts w:ascii="Arial" w:hAnsi="Arial" w:cs="Arial"/>
                <w:i/>
                <w:sz w:val="20"/>
                <w:szCs w:val="20"/>
              </w:rPr>
              <w:t>Industry Partner/</w:t>
            </w:r>
            <w:r w:rsidRPr="00063898">
              <w:rPr>
                <w:rFonts w:ascii="Arial" w:hAnsi="Arial" w:cs="Arial"/>
                <w:i/>
                <w:sz w:val="20"/>
                <w:szCs w:val="20"/>
              </w:rPr>
              <w:t>Collaborator?</w:t>
            </w:r>
          </w:p>
          <w:p w14:paraId="4197BC37" w14:textId="77777777" w:rsidR="00253F95" w:rsidRDefault="00253F95" w:rsidP="00253F95">
            <w:pPr>
              <w:pStyle w:val="ListParagrap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1667A87" w14:textId="19859BB1" w:rsidR="00C46AAE" w:rsidRDefault="006632E9" w:rsidP="00CF3B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Apakah Halangan </w:t>
            </w:r>
            <w:r w:rsidR="00327F9F">
              <w:rPr>
                <w:rFonts w:ascii="Arial" w:hAnsi="Arial" w:cs="Arial"/>
                <w:bCs/>
                <w:sz w:val="20"/>
                <w:szCs w:val="20"/>
              </w:rPr>
              <w:t xml:space="preserve">yang </w:t>
            </w:r>
            <w:r w:rsidR="00B0220D">
              <w:rPr>
                <w:rFonts w:ascii="Arial" w:hAnsi="Arial" w:cs="Arial"/>
                <w:bCs/>
                <w:sz w:val="20"/>
                <w:szCs w:val="20"/>
              </w:rPr>
              <w:t xml:space="preserve">Anda Cuba </w:t>
            </w:r>
            <w:r w:rsidR="00141C66">
              <w:rPr>
                <w:rFonts w:ascii="Arial" w:hAnsi="Arial" w:cs="Arial"/>
                <w:bCs/>
                <w:sz w:val="20"/>
                <w:szCs w:val="20"/>
              </w:rPr>
              <w:t>Atasi</w:t>
            </w:r>
            <w:r w:rsidR="004178DD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A27F62">
              <w:rPr>
                <w:rFonts w:ascii="Arial" w:hAnsi="Arial" w:cs="Arial"/>
                <w:bCs/>
                <w:sz w:val="20"/>
                <w:szCs w:val="20"/>
              </w:rPr>
              <w:t>d</w:t>
            </w:r>
            <w:r w:rsidR="004178DD">
              <w:rPr>
                <w:rFonts w:ascii="Arial" w:hAnsi="Arial" w:cs="Arial"/>
                <w:bCs/>
                <w:sz w:val="20"/>
                <w:szCs w:val="20"/>
              </w:rPr>
              <w:t>engan Pembiayaan yang dimohon?</w:t>
            </w:r>
          </w:p>
          <w:p w14:paraId="068C396F" w14:textId="3D7A7019" w:rsidR="007D5158" w:rsidRPr="0045628C" w:rsidRDefault="00A806A7" w:rsidP="007D5158">
            <w:pPr>
              <w:pStyle w:val="ListParagraph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45628C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What is the b</w:t>
            </w:r>
            <w:r w:rsidR="00A82855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a</w:t>
            </w:r>
            <w:r w:rsidRPr="0045628C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rrier/hurdle</w:t>
            </w:r>
            <w:r w:rsidR="004F61C9" w:rsidRPr="0045628C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that you are trying </w:t>
            </w:r>
            <w:r w:rsidR="00AC67D4" w:rsidRPr="0045628C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to overcome </w:t>
            </w:r>
            <w:r w:rsidR="0045628C" w:rsidRPr="0045628C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with this proposed funding request?</w:t>
            </w:r>
          </w:p>
          <w:p w14:paraId="3B65198E" w14:textId="77777777" w:rsidR="004178DD" w:rsidRDefault="004178DD" w:rsidP="004178DD">
            <w:pPr>
              <w:pStyle w:val="ListParagrap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979E91A" w14:textId="53BB8790" w:rsidR="00F95973" w:rsidRDefault="00F95973" w:rsidP="00CF3B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Bagaimana</w:t>
            </w:r>
            <w:r w:rsidR="00B321C0">
              <w:rPr>
                <w:rFonts w:ascii="Arial" w:hAnsi="Arial" w:cs="Arial"/>
                <w:bCs/>
                <w:sz w:val="20"/>
                <w:szCs w:val="20"/>
              </w:rPr>
              <w:t xml:space="preserve"> Pembiayaan ini Dapat </w:t>
            </w:r>
            <w:r w:rsidR="008B6E9F">
              <w:rPr>
                <w:rFonts w:ascii="Arial" w:hAnsi="Arial" w:cs="Arial"/>
                <w:bCs/>
                <w:sz w:val="20"/>
                <w:szCs w:val="20"/>
              </w:rPr>
              <w:t xml:space="preserve">Membantu Anda </w:t>
            </w:r>
            <w:r w:rsidR="00691E2D">
              <w:rPr>
                <w:rFonts w:ascii="Arial" w:hAnsi="Arial" w:cs="Arial"/>
                <w:bCs/>
                <w:sz w:val="20"/>
                <w:szCs w:val="20"/>
              </w:rPr>
              <w:t>Mengatasi Halangan ini?</w:t>
            </w:r>
          </w:p>
          <w:p w14:paraId="0CFE0A90" w14:textId="1BCDF5C4" w:rsidR="0045628C" w:rsidRDefault="005A45A6" w:rsidP="0045628C">
            <w:pPr>
              <w:pStyle w:val="ListParagrap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How will this </w:t>
            </w:r>
            <w:r w:rsidR="00635F4B">
              <w:rPr>
                <w:rFonts w:ascii="Arial" w:hAnsi="Arial" w:cs="Arial"/>
                <w:bCs/>
                <w:sz w:val="20"/>
                <w:szCs w:val="20"/>
              </w:rPr>
              <w:t xml:space="preserve">fund assist </w:t>
            </w:r>
            <w:r w:rsidR="00AC2B99">
              <w:rPr>
                <w:rFonts w:ascii="Arial" w:hAnsi="Arial" w:cs="Arial"/>
                <w:bCs/>
                <w:sz w:val="20"/>
                <w:szCs w:val="20"/>
              </w:rPr>
              <w:t xml:space="preserve">you in overcoming </w:t>
            </w:r>
            <w:r w:rsidR="00685422">
              <w:rPr>
                <w:rFonts w:ascii="Arial" w:hAnsi="Arial" w:cs="Arial"/>
                <w:bCs/>
                <w:sz w:val="20"/>
                <w:szCs w:val="20"/>
              </w:rPr>
              <w:t>this barrier/hurdle?</w:t>
            </w:r>
          </w:p>
          <w:p w14:paraId="08A9EAE3" w14:textId="77777777" w:rsidR="00F717A8" w:rsidRPr="00A544E7" w:rsidRDefault="00F717A8" w:rsidP="00A544E7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0D4EE9C" w14:textId="6A0CC778" w:rsidR="003304EB" w:rsidRDefault="003304EB" w:rsidP="00CF3B7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Carta Perbatuan</w:t>
            </w:r>
            <w:r w:rsidR="00E66E50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1B444D">
              <w:rPr>
                <w:rFonts w:ascii="Arial" w:hAnsi="Arial" w:cs="Arial"/>
                <w:bCs/>
                <w:sz w:val="20"/>
                <w:szCs w:val="20"/>
              </w:rPr>
              <w:t xml:space="preserve">dan </w:t>
            </w:r>
            <w:r w:rsidR="004C1BB4">
              <w:rPr>
                <w:rFonts w:ascii="Arial" w:hAnsi="Arial" w:cs="Arial"/>
                <w:bCs/>
                <w:sz w:val="20"/>
                <w:szCs w:val="20"/>
              </w:rPr>
              <w:t xml:space="preserve">Carta </w:t>
            </w:r>
            <w:r w:rsidR="001B444D">
              <w:rPr>
                <w:rFonts w:ascii="Arial" w:hAnsi="Arial" w:cs="Arial"/>
                <w:bCs/>
                <w:sz w:val="20"/>
                <w:szCs w:val="20"/>
              </w:rPr>
              <w:t>Gantt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Projek</w:t>
            </w:r>
          </w:p>
          <w:p w14:paraId="557E8A7C" w14:textId="0F7D9141" w:rsidR="003304EB" w:rsidRPr="00733A5A" w:rsidRDefault="003304EB" w:rsidP="003304EB">
            <w:pPr>
              <w:pStyle w:val="ListParagraph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733A5A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Project </w:t>
            </w:r>
            <w:r w:rsidR="00E66E50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Gantt Chart and </w:t>
            </w:r>
            <w:r w:rsidRPr="00733A5A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Milestone</w:t>
            </w:r>
          </w:p>
          <w:p w14:paraId="3DACF98F" w14:textId="77777777" w:rsidR="003304EB" w:rsidRDefault="003304EB" w:rsidP="003304EB">
            <w:pPr>
              <w:pStyle w:val="ListParagrap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075AA6D" w14:textId="77777777" w:rsidR="000D3B3A" w:rsidRPr="003304EB" w:rsidRDefault="000D3B3A" w:rsidP="00A544E7">
            <w:pPr>
              <w:pStyle w:val="ListParagrap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081DBC67" w14:textId="77777777" w:rsidR="00104E28" w:rsidRDefault="00104E28" w:rsidP="00A07210">
      <w:pPr>
        <w:rPr>
          <w:rFonts w:ascii="Arial" w:hAnsi="Arial" w:cs="Arial"/>
          <w:sz w:val="20"/>
          <w:szCs w:val="20"/>
        </w:rPr>
      </w:pPr>
    </w:p>
    <w:p w14:paraId="534A668D" w14:textId="684D162C" w:rsidR="00104E28" w:rsidRDefault="00104E28" w:rsidP="00A07210">
      <w:pPr>
        <w:rPr>
          <w:rFonts w:ascii="Arial" w:hAnsi="Arial" w:cs="Arial"/>
          <w:sz w:val="20"/>
          <w:szCs w:val="20"/>
        </w:rPr>
      </w:pPr>
    </w:p>
    <w:p w14:paraId="705885DA" w14:textId="77777777" w:rsidR="00104E28" w:rsidRDefault="00104E28" w:rsidP="00A07210">
      <w:pPr>
        <w:rPr>
          <w:rFonts w:ascii="Arial" w:hAnsi="Arial" w:cs="Arial"/>
          <w:sz w:val="20"/>
          <w:szCs w:val="20"/>
        </w:rPr>
      </w:pPr>
    </w:p>
    <w:p w14:paraId="0DF6AE5C" w14:textId="77777777" w:rsidR="00733A5A" w:rsidRDefault="00733A5A"/>
    <w:tbl>
      <w:tblPr>
        <w:tblW w:w="109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0"/>
        <w:gridCol w:w="10222"/>
      </w:tblGrid>
      <w:tr w:rsidR="00C411BA" w:rsidRPr="00E81991" w14:paraId="687F04FA" w14:textId="77777777" w:rsidTr="00C411BA">
        <w:trPr>
          <w:trHeight w:val="539"/>
          <w:jc w:val="center"/>
        </w:trPr>
        <w:tc>
          <w:tcPr>
            <w:tcW w:w="690" w:type="dxa"/>
            <w:shd w:val="clear" w:color="auto" w:fill="E6E6E6"/>
            <w:vAlign w:val="center"/>
          </w:tcPr>
          <w:p w14:paraId="592658E3" w14:textId="51D4C742" w:rsidR="00C411BA" w:rsidRPr="00610A4C" w:rsidRDefault="00423AE3" w:rsidP="00C411BA">
            <w:pPr>
              <w:jc w:val="center"/>
              <w:rPr>
                <w:rFonts w:ascii="Arial" w:hAnsi="Arial" w:cs="Arial"/>
                <w:b/>
                <w:sz w:val="8"/>
                <w:szCs w:val="8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</w:t>
            </w:r>
            <w:r w:rsidR="00C411BA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10222" w:type="dxa"/>
            <w:shd w:val="clear" w:color="auto" w:fill="E6E6E6"/>
            <w:vAlign w:val="center"/>
          </w:tcPr>
          <w:p w14:paraId="2F2CE5F7" w14:textId="317CFFAD" w:rsidR="00C411BA" w:rsidRPr="00C414E2" w:rsidRDefault="00F5553E" w:rsidP="00C411BA">
            <w:pPr>
              <w:rPr>
                <w:rFonts w:ascii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BUTIRAN BELANJAWAN</w:t>
            </w:r>
            <w:r w:rsidR="00C411BA" w:rsidRPr="00C2545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/ 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>BUDGET DETAILS</w:t>
            </w:r>
          </w:p>
        </w:tc>
      </w:tr>
      <w:tr w:rsidR="00053874" w:rsidRPr="00E81991" w14:paraId="37760D89" w14:textId="77777777" w:rsidTr="00733A5A">
        <w:trPr>
          <w:trHeight w:val="1128"/>
          <w:jc w:val="center"/>
        </w:trPr>
        <w:tc>
          <w:tcPr>
            <w:tcW w:w="690" w:type="dxa"/>
          </w:tcPr>
          <w:p w14:paraId="4EA737C3" w14:textId="77777777" w:rsidR="00053874" w:rsidRPr="00610A4C" w:rsidRDefault="00053874" w:rsidP="00317A6F">
            <w:pPr>
              <w:jc w:val="center"/>
              <w:rPr>
                <w:rFonts w:ascii="Arial" w:hAnsi="Arial" w:cs="Arial"/>
                <w:b/>
                <w:sz w:val="8"/>
                <w:szCs w:val="8"/>
              </w:rPr>
            </w:pPr>
          </w:p>
          <w:p w14:paraId="001301EB" w14:textId="77777777" w:rsidR="00053874" w:rsidRPr="00B134E0" w:rsidRDefault="00A14104" w:rsidP="00317A6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vi</w:t>
            </w:r>
            <w:r w:rsidR="007D702A">
              <w:rPr>
                <w:rFonts w:ascii="Arial" w:hAnsi="Arial" w:cs="Arial"/>
                <w:b/>
                <w:sz w:val="20"/>
                <w:szCs w:val="20"/>
              </w:rPr>
              <w:t>i</w:t>
            </w:r>
            <w:r>
              <w:rPr>
                <w:rFonts w:ascii="Arial" w:hAnsi="Arial" w:cs="Arial"/>
                <w:b/>
                <w:sz w:val="20"/>
                <w:szCs w:val="20"/>
              </w:rPr>
              <w:t>i)</w:t>
            </w:r>
          </w:p>
          <w:p w14:paraId="743D522F" w14:textId="77777777" w:rsidR="00053874" w:rsidRPr="00B134E0" w:rsidRDefault="00053874" w:rsidP="00317A6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F86CFA8" w14:textId="77777777" w:rsidR="00053874" w:rsidRPr="00B134E0" w:rsidRDefault="00053874" w:rsidP="00317A6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1D94DF4" w14:textId="77777777" w:rsidR="00053874" w:rsidRPr="00B134E0" w:rsidRDefault="00053874" w:rsidP="00317A6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222" w:type="dxa"/>
          </w:tcPr>
          <w:p w14:paraId="28904F1A" w14:textId="77777777" w:rsidR="00053874" w:rsidRPr="00C414E2" w:rsidRDefault="00053874" w:rsidP="00317A6F">
            <w:pPr>
              <w:rPr>
                <w:rFonts w:ascii="Arial" w:hAnsi="Arial" w:cs="Arial"/>
                <w:b/>
                <w:color w:val="000000"/>
                <w:sz w:val="8"/>
                <w:szCs w:val="8"/>
              </w:rPr>
            </w:pPr>
          </w:p>
          <w:p w14:paraId="43375A88" w14:textId="77777777" w:rsidR="00053874" w:rsidRPr="00654BB3" w:rsidRDefault="00A14104" w:rsidP="0005387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udget</w:t>
            </w:r>
            <w:r w:rsidR="00576494">
              <w:rPr>
                <w:rFonts w:ascii="Arial" w:hAnsi="Arial" w:cs="Arial"/>
                <w:b/>
                <w:sz w:val="20"/>
                <w:szCs w:val="20"/>
              </w:rPr>
              <w:t xml:space="preserve"> (p</w:t>
            </w:r>
            <w:r w:rsidR="00053874">
              <w:rPr>
                <w:rFonts w:ascii="Arial" w:hAnsi="Arial" w:cs="Arial"/>
                <w:b/>
                <w:sz w:val="20"/>
                <w:szCs w:val="20"/>
              </w:rPr>
              <w:t>lease indicate</w:t>
            </w:r>
            <w:r w:rsidR="00053874" w:rsidRPr="00654BB3">
              <w:rPr>
                <w:rFonts w:ascii="Arial" w:hAnsi="Arial" w:cs="Arial"/>
                <w:b/>
                <w:sz w:val="20"/>
                <w:szCs w:val="20"/>
              </w:rPr>
              <w:t xml:space="preserve"> est</w:t>
            </w:r>
            <w:r w:rsidR="00053874">
              <w:rPr>
                <w:rFonts w:ascii="Arial" w:hAnsi="Arial" w:cs="Arial"/>
                <w:b/>
                <w:sz w:val="20"/>
                <w:szCs w:val="20"/>
              </w:rPr>
              <w:t xml:space="preserve">imated budget for the research </w:t>
            </w:r>
            <w:r w:rsidR="00053874" w:rsidRPr="00654BB3">
              <w:rPr>
                <w:rFonts w:ascii="Arial" w:hAnsi="Arial" w:cs="Arial"/>
                <w:b/>
                <w:sz w:val="20"/>
                <w:szCs w:val="20"/>
              </w:rPr>
              <w:t>proposal</w:t>
            </w:r>
            <w:r w:rsidR="00576494"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="0005387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3D98F530" w14:textId="77777777" w:rsidR="00053874" w:rsidRDefault="00A14104" w:rsidP="00053874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Bajet</w:t>
            </w:r>
            <w:r w:rsidR="00576494">
              <w:rPr>
                <w:rFonts w:ascii="Arial" w:hAnsi="Arial" w:cs="Arial"/>
                <w:i/>
                <w:sz w:val="20"/>
                <w:szCs w:val="20"/>
              </w:rPr>
              <w:t xml:space="preserve"> (s</w:t>
            </w:r>
            <w:r w:rsidR="00053874">
              <w:rPr>
                <w:rFonts w:ascii="Arial" w:hAnsi="Arial" w:cs="Arial"/>
                <w:i/>
                <w:sz w:val="20"/>
                <w:szCs w:val="20"/>
              </w:rPr>
              <w:t>ila s</w:t>
            </w:r>
            <w:r w:rsidR="00053874" w:rsidRPr="00654BB3">
              <w:rPr>
                <w:rFonts w:ascii="Arial" w:hAnsi="Arial" w:cs="Arial"/>
                <w:i/>
                <w:sz w:val="20"/>
                <w:szCs w:val="20"/>
              </w:rPr>
              <w:t>ebutka</w:t>
            </w:r>
            <w:r w:rsidR="00053874">
              <w:rPr>
                <w:rFonts w:ascii="Arial" w:hAnsi="Arial" w:cs="Arial"/>
                <w:i/>
                <w:sz w:val="20"/>
                <w:szCs w:val="20"/>
              </w:rPr>
              <w:t xml:space="preserve">n anggaran bajet </w:t>
            </w:r>
            <w:r w:rsidR="00053874" w:rsidRPr="00654BB3">
              <w:rPr>
                <w:rFonts w:ascii="Arial" w:hAnsi="Arial" w:cs="Arial"/>
                <w:i/>
                <w:sz w:val="20"/>
                <w:szCs w:val="20"/>
              </w:rPr>
              <w:t>bagi cadangan penyelidikan</w:t>
            </w:r>
            <w:r w:rsidR="00576494">
              <w:rPr>
                <w:rFonts w:ascii="Arial" w:hAnsi="Arial" w:cs="Arial"/>
                <w:i/>
                <w:sz w:val="20"/>
                <w:szCs w:val="20"/>
              </w:rPr>
              <w:t>)</w:t>
            </w:r>
            <w:r w:rsidR="00053874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  <w:p w14:paraId="30030DDA" w14:textId="77777777" w:rsidR="00053874" w:rsidRPr="0082371E" w:rsidRDefault="00053874" w:rsidP="00317A6F">
            <w:pPr>
              <w:rPr>
                <w:rFonts w:ascii="Arial" w:hAnsi="Arial" w:cs="Arial"/>
                <w:i/>
                <w:color w:val="000000"/>
                <w:sz w:val="10"/>
                <w:szCs w:val="10"/>
              </w:rPr>
            </w:pPr>
          </w:p>
          <w:tbl>
            <w:tblPr>
              <w:tblW w:w="997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061"/>
              <w:gridCol w:w="4642"/>
              <w:gridCol w:w="2275"/>
            </w:tblGrid>
            <w:tr w:rsidR="006A3CF1" w:rsidRPr="00317A6F" w14:paraId="5F024E6A" w14:textId="77777777" w:rsidTr="00117869">
              <w:trPr>
                <w:trHeight w:val="631"/>
              </w:trPr>
              <w:tc>
                <w:tcPr>
                  <w:tcW w:w="3061" w:type="dxa"/>
                  <w:shd w:val="clear" w:color="auto" w:fill="B8CCE4"/>
                  <w:vAlign w:val="center"/>
                </w:tcPr>
                <w:p w14:paraId="00372EC1" w14:textId="77777777" w:rsidR="006A3CF1" w:rsidRPr="00317A6F" w:rsidRDefault="006A3CF1" w:rsidP="00317A6F">
                  <w:pPr>
                    <w:jc w:val="center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Vote</w:t>
                  </w:r>
                </w:p>
                <w:p w14:paraId="60094B52" w14:textId="77777777" w:rsidR="006A3CF1" w:rsidRPr="00317A6F" w:rsidRDefault="006A3CF1" w:rsidP="00317A6F">
                  <w:pPr>
                    <w:jc w:val="center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Vot</w:t>
                  </w:r>
                </w:p>
              </w:tc>
              <w:tc>
                <w:tcPr>
                  <w:tcW w:w="4642" w:type="dxa"/>
                  <w:shd w:val="clear" w:color="auto" w:fill="B8CCE4"/>
                  <w:vAlign w:val="center"/>
                </w:tcPr>
                <w:p w14:paraId="5F9B853F" w14:textId="77777777" w:rsidR="006A3CF1" w:rsidRPr="00317A6F" w:rsidRDefault="006A3CF1" w:rsidP="00317A6F">
                  <w:pPr>
                    <w:jc w:val="center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Budget Details &amp; Justification</w:t>
                  </w:r>
                </w:p>
                <w:p w14:paraId="6C539ECC" w14:textId="77777777" w:rsidR="006A3CF1" w:rsidRPr="00317A6F" w:rsidRDefault="006A3CF1" w:rsidP="00317A6F">
                  <w:pPr>
                    <w:jc w:val="center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Perincian Bajet &amp; Justifikasi</w:t>
                  </w:r>
                </w:p>
              </w:tc>
              <w:tc>
                <w:tcPr>
                  <w:tcW w:w="2275" w:type="dxa"/>
                  <w:shd w:val="clear" w:color="auto" w:fill="B8CCE4"/>
                  <w:vAlign w:val="center"/>
                </w:tcPr>
                <w:p w14:paraId="5EFFDAF0" w14:textId="77777777" w:rsidR="006A3CF1" w:rsidRPr="00317A6F" w:rsidRDefault="006A3CF1" w:rsidP="00317A6F">
                  <w:pPr>
                    <w:jc w:val="center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 xml:space="preserve">Amount requested by </w:t>
                  </w:r>
                  <w:r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 xml:space="preserve">the </w:t>
                  </w:r>
                  <w:r w:rsidRPr="00317A6F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researcher (RM)</w:t>
                  </w:r>
                </w:p>
                <w:p w14:paraId="187F1982" w14:textId="77777777" w:rsidR="006A3CF1" w:rsidRPr="00317A6F" w:rsidRDefault="006A3CF1" w:rsidP="00317A6F">
                  <w:pPr>
                    <w:jc w:val="center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Amaun yang dipohon oleh penyelidik (RM)</w:t>
                  </w:r>
                </w:p>
              </w:tc>
            </w:tr>
            <w:tr w:rsidR="006A3CF1" w:rsidRPr="00317A6F" w14:paraId="24943031" w14:textId="77777777" w:rsidTr="00117869">
              <w:trPr>
                <w:trHeight w:val="277"/>
              </w:trPr>
              <w:tc>
                <w:tcPr>
                  <w:tcW w:w="3061" w:type="dxa"/>
                  <w:shd w:val="clear" w:color="auto" w:fill="auto"/>
                </w:tcPr>
                <w:p w14:paraId="46075ADC" w14:textId="77777777" w:rsidR="006A3CF1" w:rsidRPr="001C327C" w:rsidRDefault="006A3CF1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1C327C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11000</w:t>
                  </w:r>
                </w:p>
                <w:p w14:paraId="23357168" w14:textId="77777777" w:rsidR="006A3CF1" w:rsidRPr="00317A6F" w:rsidRDefault="006A3CF1" w:rsidP="00D9265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Salary and wages </w:t>
                  </w:r>
                </w:p>
                <w:p w14:paraId="544C6132" w14:textId="77777777" w:rsidR="006A3CF1" w:rsidRPr="00317A6F" w:rsidRDefault="006A3CF1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Gaji dan upah</w:t>
                  </w:r>
                </w:p>
              </w:tc>
              <w:tc>
                <w:tcPr>
                  <w:tcW w:w="4642" w:type="dxa"/>
                  <w:shd w:val="clear" w:color="auto" w:fill="auto"/>
                </w:tcPr>
                <w:p w14:paraId="1139A0C5" w14:textId="77777777" w:rsidR="006A3CF1" w:rsidRPr="00317A6F" w:rsidRDefault="006A3CF1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75" w:type="dxa"/>
                  <w:shd w:val="clear" w:color="auto" w:fill="auto"/>
                </w:tcPr>
                <w:p w14:paraId="0A561C9C" w14:textId="77777777" w:rsidR="006A3CF1" w:rsidRPr="00317A6F" w:rsidRDefault="006A3CF1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6A3CF1" w:rsidRPr="00317A6F" w14:paraId="0ED915F9" w14:textId="77777777" w:rsidTr="00117869">
              <w:trPr>
                <w:trHeight w:val="277"/>
              </w:trPr>
              <w:tc>
                <w:tcPr>
                  <w:tcW w:w="3061" w:type="dxa"/>
                  <w:shd w:val="clear" w:color="auto" w:fill="auto"/>
                </w:tcPr>
                <w:p w14:paraId="64097F05" w14:textId="77777777" w:rsidR="006A3CF1" w:rsidRPr="001C327C" w:rsidRDefault="006A3CF1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1C327C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21000</w:t>
                  </w:r>
                </w:p>
                <w:p w14:paraId="5B5ADDFF" w14:textId="77777777" w:rsidR="006A3CF1" w:rsidRPr="00317A6F" w:rsidRDefault="006A3CF1" w:rsidP="00D9265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Travelling expenses</w:t>
                  </w:r>
                </w:p>
                <w:p w14:paraId="48037127" w14:textId="77777777" w:rsidR="006A3CF1" w:rsidRPr="00317A6F" w:rsidRDefault="006A3CF1" w:rsidP="00D9265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nd subsistence</w:t>
                  </w:r>
                </w:p>
                <w:p w14:paraId="4718C620" w14:textId="77777777" w:rsidR="006A3CF1" w:rsidRPr="00510EFE" w:rsidRDefault="006A3CF1" w:rsidP="00D92652">
                  <w:pPr>
                    <w:jc w:val="both"/>
                    <w:rPr>
                      <w:rFonts w:ascii="Arial" w:hAnsi="Arial" w:cs="Arial"/>
                      <w:b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Perbelanjaan Perjalanan dan Sara Hidup</w:t>
                  </w:r>
                  <w:r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4642" w:type="dxa"/>
                  <w:shd w:val="clear" w:color="auto" w:fill="auto"/>
                </w:tcPr>
                <w:p w14:paraId="1C75951D" w14:textId="77777777" w:rsidR="006A3CF1" w:rsidRPr="00317A6F" w:rsidRDefault="006A3CF1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75" w:type="dxa"/>
                  <w:shd w:val="clear" w:color="auto" w:fill="auto"/>
                </w:tcPr>
                <w:p w14:paraId="2751F963" w14:textId="77777777" w:rsidR="006A3CF1" w:rsidRPr="00317A6F" w:rsidRDefault="006A3CF1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6A3CF1" w:rsidRPr="00317A6F" w14:paraId="3E25FD05" w14:textId="77777777" w:rsidTr="00117869">
              <w:trPr>
                <w:trHeight w:val="277"/>
              </w:trPr>
              <w:tc>
                <w:tcPr>
                  <w:tcW w:w="3061" w:type="dxa"/>
                  <w:shd w:val="clear" w:color="auto" w:fill="auto"/>
                </w:tcPr>
                <w:p w14:paraId="392C9E1D" w14:textId="77777777" w:rsidR="006A3CF1" w:rsidRDefault="006A3CF1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1C327C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lastRenderedPageBreak/>
                    <w:t>23000</w:t>
                  </w:r>
                </w:p>
                <w:p w14:paraId="7FBAA243" w14:textId="77777777" w:rsidR="006A3CF1" w:rsidRPr="00317A6F" w:rsidRDefault="006A3CF1" w:rsidP="00D9265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mmunication and Utilities (Phone,Fax, Postage etc)</w:t>
                  </w:r>
                </w:p>
                <w:p w14:paraId="35EFDB7A" w14:textId="77777777" w:rsidR="006A3CF1" w:rsidRPr="00317A6F" w:rsidRDefault="006A3CF1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Perhubungan dan Utiliti </w:t>
                  </w:r>
                </w:p>
                <w:p w14:paraId="4DC3A9F7" w14:textId="77777777" w:rsidR="006A3CF1" w:rsidRPr="00317A6F" w:rsidRDefault="006A3CF1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(Tel,Faks,Pos, dll)</w:t>
                  </w:r>
                </w:p>
              </w:tc>
              <w:tc>
                <w:tcPr>
                  <w:tcW w:w="4642" w:type="dxa"/>
                  <w:shd w:val="clear" w:color="auto" w:fill="auto"/>
                </w:tcPr>
                <w:p w14:paraId="665C4FFB" w14:textId="77777777" w:rsidR="006A3CF1" w:rsidRPr="00317A6F" w:rsidRDefault="006A3CF1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75" w:type="dxa"/>
                  <w:shd w:val="clear" w:color="auto" w:fill="auto"/>
                </w:tcPr>
                <w:p w14:paraId="6EAEACBF" w14:textId="77777777" w:rsidR="006A3CF1" w:rsidRPr="00317A6F" w:rsidRDefault="006A3CF1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6A3CF1" w:rsidRPr="00317A6F" w14:paraId="02C9F5E1" w14:textId="77777777" w:rsidTr="00117869">
              <w:trPr>
                <w:trHeight w:val="277"/>
              </w:trPr>
              <w:tc>
                <w:tcPr>
                  <w:tcW w:w="3061" w:type="dxa"/>
                  <w:shd w:val="clear" w:color="auto" w:fill="auto"/>
                </w:tcPr>
                <w:p w14:paraId="5268765E" w14:textId="77777777" w:rsidR="006A3CF1" w:rsidRDefault="006A3CF1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1C327C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24000</w:t>
                  </w:r>
                </w:p>
                <w:p w14:paraId="0C91CDEA" w14:textId="77777777" w:rsidR="006A3CF1" w:rsidRPr="00317A6F" w:rsidRDefault="006A3CF1" w:rsidP="00D9265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Rental</w:t>
                  </w:r>
                </w:p>
                <w:p w14:paraId="509554B6" w14:textId="77777777" w:rsidR="006A3CF1" w:rsidRPr="00317A6F" w:rsidRDefault="006A3CF1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Sewaan</w:t>
                  </w:r>
                </w:p>
              </w:tc>
              <w:tc>
                <w:tcPr>
                  <w:tcW w:w="4642" w:type="dxa"/>
                  <w:shd w:val="clear" w:color="auto" w:fill="auto"/>
                </w:tcPr>
                <w:p w14:paraId="0BDFA7A2" w14:textId="77777777" w:rsidR="006A3CF1" w:rsidRPr="00317A6F" w:rsidRDefault="006A3CF1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75" w:type="dxa"/>
                  <w:shd w:val="clear" w:color="auto" w:fill="auto"/>
                </w:tcPr>
                <w:p w14:paraId="0A2D3153" w14:textId="77777777" w:rsidR="006A3CF1" w:rsidRPr="00317A6F" w:rsidRDefault="006A3CF1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6A3CF1" w:rsidRPr="00317A6F" w14:paraId="5A30FC29" w14:textId="77777777" w:rsidTr="00117869">
              <w:trPr>
                <w:trHeight w:val="277"/>
              </w:trPr>
              <w:tc>
                <w:tcPr>
                  <w:tcW w:w="3061" w:type="dxa"/>
                  <w:shd w:val="clear" w:color="auto" w:fill="auto"/>
                </w:tcPr>
                <w:p w14:paraId="6633FA10" w14:textId="265AA29C" w:rsidR="006A3CF1" w:rsidRDefault="006A3CF1" w:rsidP="0057130B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1C327C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2</w:t>
                  </w:r>
                  <w:r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6</w:t>
                  </w:r>
                  <w:r w:rsidRPr="001C327C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000</w:t>
                  </w:r>
                </w:p>
                <w:p w14:paraId="20C0C912" w14:textId="77777777" w:rsidR="006A3CF1" w:rsidRDefault="006A3CF1" w:rsidP="0057130B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MY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MY"/>
                    </w:rPr>
                    <w:t>Bekalan</w:t>
                  </w:r>
                  <w:proofErr w:type="spellEnd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MY"/>
                    </w:rPr>
                    <w:t xml:space="preserve"> </w:t>
                  </w:r>
                  <w:proofErr w:type="spellStart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MY"/>
                    </w:rPr>
                    <w:t>Bahan</w:t>
                  </w:r>
                  <w:proofErr w:type="spellEnd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MY"/>
                    </w:rPr>
                    <w:t xml:space="preserve"> </w:t>
                  </w:r>
                  <w:proofErr w:type="spellStart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MY"/>
                    </w:rPr>
                    <w:t>Penyelenggaraan</w:t>
                  </w:r>
                  <w:proofErr w:type="spellEnd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MY"/>
                    </w:rPr>
                    <w:t xml:space="preserve"> </w:t>
                  </w:r>
                  <w:proofErr w:type="spellStart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MY"/>
                    </w:rPr>
                    <w:t>dan</w:t>
                  </w:r>
                  <w:proofErr w:type="spellEnd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MY"/>
                    </w:rPr>
                    <w:t xml:space="preserve"> </w:t>
                  </w:r>
                  <w:proofErr w:type="spellStart"/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lang w:val="en-MY"/>
                    </w:rPr>
                    <w:t>Pembaikan</w:t>
                  </w:r>
                  <w:proofErr w:type="spellEnd"/>
                </w:p>
                <w:p w14:paraId="19BC2190" w14:textId="5901730C" w:rsidR="006A3CF1" w:rsidRPr="0054695D" w:rsidRDefault="006A3CF1" w:rsidP="0057130B">
                  <w:pPr>
                    <w:jc w:val="both"/>
                    <w:rPr>
                      <w:rFonts w:ascii="Arial" w:hAnsi="Arial" w:cs="Arial"/>
                      <w:i/>
                      <w:iCs/>
                      <w:color w:val="000000"/>
                      <w:sz w:val="18"/>
                      <w:szCs w:val="18"/>
                      <w:lang w:val="en-MY"/>
                    </w:rPr>
                  </w:pPr>
                  <w:r>
                    <w:rPr>
                      <w:rFonts w:ascii="Arial" w:hAnsi="Arial" w:cs="Arial"/>
                      <w:i/>
                      <w:iCs/>
                      <w:color w:val="000000"/>
                      <w:sz w:val="18"/>
                      <w:szCs w:val="18"/>
                      <w:lang w:val="en-MY"/>
                    </w:rPr>
                    <w:t xml:space="preserve">Supply of </w:t>
                  </w:r>
                  <w:proofErr w:type="spellStart"/>
                  <w:r>
                    <w:rPr>
                      <w:rFonts w:ascii="Arial" w:hAnsi="Arial" w:cs="Arial"/>
                      <w:i/>
                      <w:iCs/>
                      <w:color w:val="000000"/>
                      <w:sz w:val="18"/>
                      <w:szCs w:val="18"/>
                      <w:lang w:val="en-MY"/>
                    </w:rPr>
                    <w:t>maintainance</w:t>
                  </w:r>
                  <w:proofErr w:type="spellEnd"/>
                  <w:r>
                    <w:rPr>
                      <w:rFonts w:ascii="Arial" w:hAnsi="Arial" w:cs="Arial"/>
                      <w:i/>
                      <w:iCs/>
                      <w:color w:val="000000"/>
                      <w:sz w:val="18"/>
                      <w:szCs w:val="18"/>
                      <w:lang w:val="en-MY"/>
                    </w:rPr>
                    <w:t xml:space="preserve"> and repair materials</w:t>
                  </w:r>
                </w:p>
              </w:tc>
              <w:tc>
                <w:tcPr>
                  <w:tcW w:w="4642" w:type="dxa"/>
                  <w:shd w:val="clear" w:color="auto" w:fill="auto"/>
                </w:tcPr>
                <w:p w14:paraId="6160635B" w14:textId="77777777" w:rsidR="006A3CF1" w:rsidRPr="00317A6F" w:rsidRDefault="006A3CF1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75" w:type="dxa"/>
                  <w:shd w:val="clear" w:color="auto" w:fill="auto"/>
                </w:tcPr>
                <w:p w14:paraId="5EEA3646" w14:textId="77777777" w:rsidR="006A3CF1" w:rsidRPr="00317A6F" w:rsidRDefault="006A3CF1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6A3CF1" w:rsidRPr="00317A6F" w14:paraId="2D489544" w14:textId="77777777" w:rsidTr="00117869">
              <w:trPr>
                <w:trHeight w:val="277"/>
              </w:trPr>
              <w:tc>
                <w:tcPr>
                  <w:tcW w:w="3061" w:type="dxa"/>
                  <w:shd w:val="clear" w:color="auto" w:fill="auto"/>
                </w:tcPr>
                <w:p w14:paraId="18EA591C" w14:textId="77777777" w:rsidR="006A3CF1" w:rsidRDefault="006A3CF1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1C327C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27000</w:t>
                  </w:r>
                </w:p>
                <w:p w14:paraId="71694CA1" w14:textId="77777777" w:rsidR="006A3CF1" w:rsidRPr="00317A6F" w:rsidRDefault="006A3CF1" w:rsidP="00D9265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Research Materials &amp; Supplies (including Animals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Plants, </w:t>
                  </w: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Disposables, etc.)</w:t>
                  </w:r>
                </w:p>
                <w:p w14:paraId="6FADBBF0" w14:textId="77777777" w:rsidR="006A3CF1" w:rsidRPr="00317A6F" w:rsidRDefault="006A3CF1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Bekalan &amp; Ba</w:t>
                  </w:r>
                  <w:r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han-bahan Lain (termasuk Haiwan, </w:t>
                  </w: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Pokok dan </w:t>
                  </w:r>
                  <w:r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Bahan Pakai Habis</w:t>
                  </w: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4642" w:type="dxa"/>
                  <w:shd w:val="clear" w:color="auto" w:fill="auto"/>
                </w:tcPr>
                <w:p w14:paraId="770FE556" w14:textId="77777777" w:rsidR="006A3CF1" w:rsidRPr="00317A6F" w:rsidRDefault="006A3CF1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75" w:type="dxa"/>
                  <w:shd w:val="clear" w:color="auto" w:fill="auto"/>
                </w:tcPr>
                <w:p w14:paraId="6A03C279" w14:textId="77777777" w:rsidR="006A3CF1" w:rsidRPr="00317A6F" w:rsidRDefault="006A3CF1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6A3CF1" w:rsidRPr="00317A6F" w14:paraId="2C55FCD0" w14:textId="77777777" w:rsidTr="00117869">
              <w:trPr>
                <w:trHeight w:val="293"/>
              </w:trPr>
              <w:tc>
                <w:tcPr>
                  <w:tcW w:w="3061" w:type="dxa"/>
                  <w:shd w:val="clear" w:color="auto" w:fill="auto"/>
                </w:tcPr>
                <w:p w14:paraId="54932E77" w14:textId="77777777" w:rsidR="006A3CF1" w:rsidRDefault="006A3CF1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1C327C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28000</w:t>
                  </w:r>
                </w:p>
                <w:p w14:paraId="2D6A6020" w14:textId="77777777" w:rsidR="006A3CF1" w:rsidRPr="00317A6F" w:rsidRDefault="006A3CF1" w:rsidP="00D9265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Maintenance and Minor Repair Services</w:t>
                  </w:r>
                </w:p>
                <w:p w14:paraId="64F67DBF" w14:textId="77777777" w:rsidR="006A3CF1" w:rsidRPr="00317A6F" w:rsidRDefault="006A3CF1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Penyelenggaraan dan Pembaikan Kecil </w:t>
                  </w:r>
                </w:p>
              </w:tc>
              <w:tc>
                <w:tcPr>
                  <w:tcW w:w="4642" w:type="dxa"/>
                  <w:shd w:val="clear" w:color="auto" w:fill="auto"/>
                </w:tcPr>
                <w:p w14:paraId="5F42E539" w14:textId="77777777" w:rsidR="006A3CF1" w:rsidRPr="00317A6F" w:rsidRDefault="006A3CF1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75" w:type="dxa"/>
                  <w:shd w:val="clear" w:color="auto" w:fill="auto"/>
                </w:tcPr>
                <w:p w14:paraId="24F37ED8" w14:textId="77777777" w:rsidR="006A3CF1" w:rsidRPr="00317A6F" w:rsidRDefault="006A3CF1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6A3CF1" w:rsidRPr="00317A6F" w14:paraId="3A4DAB0F" w14:textId="77777777" w:rsidTr="00117869">
              <w:trPr>
                <w:trHeight w:val="293"/>
              </w:trPr>
              <w:tc>
                <w:tcPr>
                  <w:tcW w:w="3061" w:type="dxa"/>
                  <w:shd w:val="clear" w:color="auto" w:fill="auto"/>
                </w:tcPr>
                <w:p w14:paraId="79D070F4" w14:textId="77777777" w:rsidR="006A3CF1" w:rsidRDefault="006A3CF1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1C327C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29000</w:t>
                  </w:r>
                </w:p>
                <w:p w14:paraId="4C8A4616" w14:textId="77777777" w:rsidR="006A3CF1" w:rsidRPr="00317A6F" w:rsidRDefault="006A3CF1" w:rsidP="00D9265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Professional services &amp; other services (printing &amp; hospitality, honorarium,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bank charges, software license renewals, </w:t>
                  </w: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nference fee, journals page charges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, proof reading</w:t>
                  </w: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)</w:t>
                  </w:r>
                </w:p>
                <w:p w14:paraId="6FAFA729" w14:textId="77777777" w:rsidR="006A3CF1" w:rsidRPr="00317A6F" w:rsidRDefault="006A3CF1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Perkhidmatan ikhtisas dan perkhidmatan lain-lain (percetakan hospitaliti, honorarium,</w:t>
                  </w:r>
                  <w:r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 caj bank, pembaharuan lesen perisian,</w:t>
                  </w: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 yuran persidangan &amp; penerbitan</w:t>
                  </w:r>
                  <w:r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, pembacaan pruf</w:t>
                  </w: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4642" w:type="dxa"/>
                  <w:shd w:val="clear" w:color="auto" w:fill="auto"/>
                </w:tcPr>
                <w:p w14:paraId="40ACC2AF" w14:textId="77777777" w:rsidR="006A3CF1" w:rsidRPr="00317A6F" w:rsidRDefault="006A3CF1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75" w:type="dxa"/>
                  <w:shd w:val="clear" w:color="auto" w:fill="auto"/>
                </w:tcPr>
                <w:p w14:paraId="7E5FBFCA" w14:textId="77777777" w:rsidR="006A3CF1" w:rsidRPr="00317A6F" w:rsidRDefault="006A3CF1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117869" w:rsidRPr="00317A6F" w14:paraId="093FFA2B" w14:textId="77777777" w:rsidTr="00117869">
              <w:trPr>
                <w:trHeight w:val="293"/>
              </w:trPr>
              <w:tc>
                <w:tcPr>
                  <w:tcW w:w="3061" w:type="dxa"/>
                  <w:shd w:val="clear" w:color="auto" w:fill="auto"/>
                </w:tcPr>
                <w:p w14:paraId="50A82FE5" w14:textId="708D61E8" w:rsidR="00117869" w:rsidRDefault="00117869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1C327C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35000</w:t>
                  </w:r>
                </w:p>
                <w:p w14:paraId="5F424F0A" w14:textId="77777777" w:rsidR="00117869" w:rsidRPr="00317A6F" w:rsidRDefault="00117869" w:rsidP="00D9265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quipment[Please provide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3</w:t>
                  </w: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quotation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</w:t>
                  </w:r>
                  <w:r w:rsidRPr="00317A6F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]</w:t>
                  </w:r>
                </w:p>
                <w:p w14:paraId="0DDF0D39" w14:textId="77777777" w:rsidR="00117869" w:rsidRPr="00317A6F" w:rsidRDefault="00117869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Peralatan [Sila berikan </w:t>
                  </w:r>
                  <w:r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3 </w:t>
                  </w: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sebut</w:t>
                  </w:r>
                  <w:r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 </w:t>
                  </w:r>
                  <w:r w:rsidRPr="00317A6F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harga]</w:t>
                  </w:r>
                </w:p>
              </w:tc>
              <w:tc>
                <w:tcPr>
                  <w:tcW w:w="4642" w:type="dxa"/>
                  <w:shd w:val="clear" w:color="auto" w:fill="auto"/>
                </w:tcPr>
                <w:p w14:paraId="410B0E56" w14:textId="77777777" w:rsidR="00117869" w:rsidRPr="00317A6F" w:rsidRDefault="00117869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75" w:type="dxa"/>
                  <w:shd w:val="clear" w:color="auto" w:fill="auto"/>
                </w:tcPr>
                <w:p w14:paraId="175A962D" w14:textId="77777777" w:rsidR="00117869" w:rsidRPr="00317A6F" w:rsidRDefault="00117869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117869" w:rsidRPr="00317A6F" w14:paraId="096FC322" w14:textId="77777777" w:rsidTr="00117869">
              <w:trPr>
                <w:trHeight w:val="293"/>
              </w:trPr>
              <w:tc>
                <w:tcPr>
                  <w:tcW w:w="3061" w:type="dxa"/>
                  <w:shd w:val="clear" w:color="auto" w:fill="auto"/>
                </w:tcPr>
                <w:p w14:paraId="766CF179" w14:textId="77777777" w:rsidR="00117869" w:rsidRPr="008F3191" w:rsidRDefault="00117869" w:rsidP="00D92652">
                  <w:pPr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8F3191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52000</w:t>
                  </w:r>
                </w:p>
                <w:p w14:paraId="4C78B574" w14:textId="77777777" w:rsidR="00117869" w:rsidRDefault="00117869" w:rsidP="00D92652">
                  <w:pPr>
                    <w:jc w:val="both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Other payment </w:t>
                  </w:r>
                  <w:r w:rsidRPr="008F3191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uch as license renewals and taxes.</w:t>
                  </w:r>
                </w:p>
                <w:p w14:paraId="4DD5FEC7" w14:textId="77777777" w:rsidR="00117869" w:rsidRPr="008F3191" w:rsidRDefault="00117869" w:rsidP="00D92652">
                  <w:pPr>
                    <w:jc w:val="both"/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</w:pPr>
                  <w:r w:rsidRPr="008F3191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Bayaran-bayaran lain</w:t>
                  </w:r>
                  <w:r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 s</w:t>
                  </w:r>
                  <w:r w:rsidRPr="008F3191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eperti </w:t>
                  </w:r>
                  <w:r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p</w:t>
                  </w:r>
                  <w:r w:rsidRPr="008F3191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embaharuan lesen </w:t>
                  </w:r>
                  <w:r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 xml:space="preserve">(cth: lesen pengangkutan) </w:t>
                  </w:r>
                  <w:r w:rsidRPr="008F3191"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dan cukai</w:t>
                  </w:r>
                  <w:r>
                    <w:rPr>
                      <w:rFonts w:ascii="Arial" w:hAnsi="Arial" w:cs="Arial"/>
                      <w:i/>
                      <w:color w:val="000000"/>
                      <w:sz w:val="18"/>
                      <w:szCs w:val="18"/>
                    </w:rPr>
                    <w:t>.</w:t>
                  </w:r>
                </w:p>
              </w:tc>
              <w:tc>
                <w:tcPr>
                  <w:tcW w:w="4642" w:type="dxa"/>
                  <w:shd w:val="clear" w:color="auto" w:fill="auto"/>
                </w:tcPr>
                <w:p w14:paraId="259BF7C1" w14:textId="77777777" w:rsidR="00117869" w:rsidRPr="00317A6F" w:rsidRDefault="00117869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75" w:type="dxa"/>
                  <w:shd w:val="clear" w:color="auto" w:fill="auto"/>
                </w:tcPr>
                <w:p w14:paraId="08C5057A" w14:textId="77777777" w:rsidR="00117869" w:rsidRPr="00317A6F" w:rsidRDefault="00117869" w:rsidP="00317A6F">
                  <w:pPr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117869" w:rsidRPr="00317A6F" w14:paraId="376586CE" w14:textId="77777777" w:rsidTr="00117869">
              <w:trPr>
                <w:trHeight w:val="469"/>
              </w:trPr>
              <w:tc>
                <w:tcPr>
                  <w:tcW w:w="7703" w:type="dxa"/>
                  <w:gridSpan w:val="2"/>
                  <w:shd w:val="clear" w:color="auto" w:fill="auto"/>
                  <w:vAlign w:val="center"/>
                </w:tcPr>
                <w:p w14:paraId="1F9DB077" w14:textId="09D12DCC" w:rsidR="00117869" w:rsidRPr="00317A6F" w:rsidRDefault="0047541E" w:rsidP="00317A6F">
                  <w:pPr>
                    <w:jc w:val="center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JUMLAH KESELURUHAN/</w:t>
                  </w:r>
                  <w:r w:rsidR="00117869" w:rsidRPr="0047541E">
                    <w:rPr>
                      <w:rFonts w:ascii="Arial" w:hAnsi="Arial" w:cs="Arial"/>
                      <w:b/>
                      <w:i/>
                      <w:iCs/>
                      <w:color w:val="000000"/>
                      <w:sz w:val="18"/>
                      <w:szCs w:val="18"/>
                    </w:rPr>
                    <w:t>TOTAL AMOUNT</w:t>
                  </w:r>
                </w:p>
              </w:tc>
              <w:tc>
                <w:tcPr>
                  <w:tcW w:w="2275" w:type="dxa"/>
                  <w:shd w:val="clear" w:color="auto" w:fill="auto"/>
                  <w:vAlign w:val="center"/>
                </w:tcPr>
                <w:p w14:paraId="18740EB9" w14:textId="79E527F8" w:rsidR="00117869" w:rsidRPr="001C327C" w:rsidRDefault="00117869" w:rsidP="00317A6F">
                  <w:pPr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084C1117" w14:textId="40883F15" w:rsidR="00576494" w:rsidRDefault="00117869" w:rsidP="0011786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ota/Note:</w:t>
            </w:r>
          </w:p>
          <w:p w14:paraId="45E8EEAE" w14:textId="6388DA48" w:rsidR="00117869" w:rsidRDefault="004A365F" w:rsidP="00117869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eruntukan maksimum adalah RM 25,000.00 sahaja</w:t>
            </w:r>
          </w:p>
          <w:p w14:paraId="142ADA58" w14:textId="196CC10B" w:rsidR="004A365F" w:rsidRPr="002B68DC" w:rsidRDefault="004A365F" w:rsidP="004A365F">
            <w:pPr>
              <w:pStyle w:val="ListParagraph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2B68DC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Maximum allocation</w:t>
            </w:r>
            <w:r w:rsidR="002B68DC" w:rsidRPr="002B68DC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 xml:space="preserve"> is RM 25,000.00 only</w:t>
            </w:r>
          </w:p>
          <w:p w14:paraId="7C3684DB" w14:textId="77777777" w:rsidR="002B68DC" w:rsidRDefault="002B68DC" w:rsidP="004A365F">
            <w:pPr>
              <w:pStyle w:val="ListParagrap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0BB661D0" w14:textId="5293B8CC" w:rsidR="004A365F" w:rsidRDefault="004A365F" w:rsidP="00117869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eran ini adalah untuk maksimum 12 bulan sahaja</w:t>
            </w:r>
          </w:p>
          <w:p w14:paraId="0825520A" w14:textId="0D885076" w:rsidR="002B68DC" w:rsidRPr="002B68DC" w:rsidRDefault="002B68DC" w:rsidP="002B68DC">
            <w:pPr>
              <w:pStyle w:val="ListParagraph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2B68DC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This grant is for maximum of 12 month only</w:t>
            </w:r>
          </w:p>
          <w:p w14:paraId="594B43D4" w14:textId="3D01C76A" w:rsidR="00117869" w:rsidRPr="00C414E2" w:rsidRDefault="00117869" w:rsidP="00117869">
            <w:pPr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</w:p>
        </w:tc>
      </w:tr>
    </w:tbl>
    <w:p w14:paraId="03330925" w14:textId="211101B2" w:rsidR="00101263" w:rsidRDefault="00101263"/>
    <w:p w14:paraId="247AD4E5" w14:textId="174616C2" w:rsidR="008545AE" w:rsidRDefault="008545AE"/>
    <w:p w14:paraId="76E3C17A" w14:textId="77777777" w:rsidR="008545AE" w:rsidRDefault="008545AE"/>
    <w:p w14:paraId="4D929C74" w14:textId="77777777" w:rsidR="00ED7FD5" w:rsidRDefault="00ED7FD5"/>
    <w:p w14:paraId="7C54ED0C" w14:textId="77777777" w:rsidR="00ED7FD5" w:rsidRDefault="00ED7FD5"/>
    <w:p w14:paraId="4879DF93" w14:textId="77777777" w:rsidR="00ED7FD5" w:rsidRDefault="00ED7FD5"/>
    <w:p w14:paraId="699CEC1C" w14:textId="77777777" w:rsidR="00ED7FD5" w:rsidRDefault="00ED7FD5"/>
    <w:tbl>
      <w:tblPr>
        <w:tblW w:w="109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0"/>
        <w:gridCol w:w="10222"/>
      </w:tblGrid>
      <w:tr w:rsidR="007B22F3" w:rsidRPr="00E81991" w14:paraId="05F10479" w14:textId="77777777" w:rsidTr="00E44B61">
        <w:trPr>
          <w:trHeight w:val="539"/>
          <w:jc w:val="center"/>
        </w:trPr>
        <w:tc>
          <w:tcPr>
            <w:tcW w:w="690" w:type="dxa"/>
            <w:shd w:val="clear" w:color="auto" w:fill="E6E6E6"/>
            <w:vAlign w:val="center"/>
          </w:tcPr>
          <w:p w14:paraId="216AA932" w14:textId="23EF2AAF" w:rsidR="007B22F3" w:rsidRPr="00610A4C" w:rsidRDefault="00423AE3" w:rsidP="00E44B61">
            <w:pPr>
              <w:jc w:val="center"/>
              <w:rPr>
                <w:rFonts w:ascii="Arial" w:hAnsi="Arial" w:cs="Arial"/>
                <w:b/>
                <w:sz w:val="8"/>
                <w:szCs w:val="8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J</w:t>
            </w:r>
            <w:r w:rsidR="007B22F3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10222" w:type="dxa"/>
            <w:shd w:val="clear" w:color="auto" w:fill="E6E6E6"/>
            <w:vAlign w:val="center"/>
          </w:tcPr>
          <w:p w14:paraId="13E9A87A" w14:textId="08388D1C" w:rsidR="007B22F3" w:rsidRPr="00C414E2" w:rsidRDefault="008545AE" w:rsidP="00E44B61">
            <w:pPr>
              <w:rPr>
                <w:rFonts w:ascii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KUAN PEMOHON</w:t>
            </w:r>
            <w:r w:rsidR="007B22F3" w:rsidRPr="00C2545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/ 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>APPLICANTS DECLARATION</w:t>
            </w:r>
          </w:p>
        </w:tc>
      </w:tr>
      <w:tr w:rsidR="008545AE" w:rsidRPr="00E81991" w14:paraId="2C8F3035" w14:textId="77777777" w:rsidTr="00FE4028">
        <w:trPr>
          <w:trHeight w:val="1128"/>
          <w:jc w:val="center"/>
        </w:trPr>
        <w:tc>
          <w:tcPr>
            <w:tcW w:w="10912" w:type="dxa"/>
            <w:gridSpan w:val="2"/>
          </w:tcPr>
          <w:p w14:paraId="5759B3E9" w14:textId="763753B3" w:rsidR="008545AE" w:rsidRDefault="008545AE" w:rsidP="007B22F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392F357" w14:textId="617F4519" w:rsidR="008545AE" w:rsidRDefault="00642B66" w:rsidP="007B22F3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642B66">
              <w:rPr>
                <w:rFonts w:ascii="Arial" w:hAnsi="Arial" w:cs="Arial"/>
                <w:bCs/>
                <w:sz w:val="20"/>
                <w:szCs w:val="20"/>
              </w:rPr>
              <w:t>Sila tandakan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(</w:t>
            </w:r>
            <w:r w:rsidRPr="0010457D">
              <w:rPr>
                <w:rFonts w:ascii="Wingdings" w:eastAsia="Wingdings" w:hAnsi="Wingdings" w:cs="Wingdings"/>
                <w:b/>
                <w:sz w:val="20"/>
                <w:szCs w:val="20"/>
              </w:rPr>
              <w:sym w:font="Wingdings" w:char="F0FC"/>
            </w:r>
            <w:r w:rsidRPr="00642B66">
              <w:rPr>
                <w:rFonts w:ascii="Arial" w:hAnsi="Arial" w:cs="Arial"/>
                <w:bCs/>
                <w:iCs/>
                <w:sz w:val="20"/>
                <w:szCs w:val="20"/>
              </w:rPr>
              <w:t>)</w:t>
            </w:r>
          </w:p>
          <w:p w14:paraId="6A8AAFB0" w14:textId="6E315DAD" w:rsidR="00642B66" w:rsidRDefault="00642B66" w:rsidP="007B22F3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Please Tick </w:t>
            </w:r>
            <w:r>
              <w:rPr>
                <w:rFonts w:ascii="Arial" w:hAnsi="Arial" w:cs="Arial"/>
                <w:bCs/>
                <w:sz w:val="20"/>
                <w:szCs w:val="20"/>
              </w:rPr>
              <w:t>(</w:t>
            </w:r>
            <w:r w:rsidRPr="0010457D">
              <w:rPr>
                <w:rFonts w:ascii="Wingdings" w:eastAsia="Wingdings" w:hAnsi="Wingdings" w:cs="Wingdings"/>
                <w:b/>
                <w:sz w:val="20"/>
                <w:szCs w:val="20"/>
              </w:rPr>
              <w:sym w:font="Wingdings" w:char="F0FC"/>
            </w:r>
            <w:r w:rsidRPr="00642B66">
              <w:rPr>
                <w:rFonts w:ascii="Arial" w:hAnsi="Arial" w:cs="Arial"/>
                <w:bCs/>
                <w:iCs/>
                <w:sz w:val="20"/>
                <w:szCs w:val="20"/>
              </w:rPr>
              <w:t>)</w:t>
            </w:r>
          </w:p>
          <w:p w14:paraId="76E39BD2" w14:textId="14DDCFBD" w:rsidR="000F6F13" w:rsidRDefault="000F6F13" w:rsidP="007B22F3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31"/>
              <w:gridCol w:w="425"/>
              <w:gridCol w:w="9530"/>
            </w:tblGrid>
            <w:tr w:rsidR="00E15BF8" w14:paraId="50BD927A" w14:textId="77777777" w:rsidTr="001300FD">
              <w:trPr>
                <w:trHeight w:val="1924"/>
              </w:trPr>
              <w:tc>
                <w:tcPr>
                  <w:tcW w:w="731" w:type="dxa"/>
                </w:tcPr>
                <w:p w14:paraId="7DCC449B" w14:textId="49C17627" w:rsidR="00E15BF8" w:rsidRDefault="00B17373" w:rsidP="007B22F3">
                  <w:pPr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  <w:t>(      )</w:t>
                  </w:r>
                </w:p>
              </w:tc>
              <w:tc>
                <w:tcPr>
                  <w:tcW w:w="425" w:type="dxa"/>
                </w:tcPr>
                <w:p w14:paraId="2070F2B6" w14:textId="1B7BA8A9" w:rsidR="00E15BF8" w:rsidRDefault="00E15BF8" w:rsidP="007B22F3">
                  <w:pPr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  <w:t>1.</w:t>
                  </w:r>
                </w:p>
              </w:tc>
              <w:tc>
                <w:tcPr>
                  <w:tcW w:w="9530" w:type="dxa"/>
                </w:tcPr>
                <w:p w14:paraId="4C1DF27F" w14:textId="1F1A934F" w:rsidR="00E15BF8" w:rsidRDefault="00E15BF8" w:rsidP="00E9422C">
                  <w:pPr>
                    <w:jc w:val="both"/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  <w:t xml:space="preserve">Semua </w:t>
                  </w:r>
                  <w:r w:rsidR="00F37DF6"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  <w:t>maklumat</w:t>
                  </w:r>
                  <w:r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  <w:t xml:space="preserve"> yang diisi adalah benar dan tepat. Pusat Ino</w:t>
                  </w:r>
                  <w:r w:rsidR="00E4431F"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  <w:t xml:space="preserve">vasi &amp; Perundingan Bahagian Penyelidikan &amp; Inovasi, Universiti Sains Malaysia (USM) berhak menolak </w:t>
                  </w:r>
                  <w:r w:rsidR="00595810"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  <w:t>permohonan atau membatalkan tawaran pada bila-bila masa sekiranya keterangan yang dikemukakan adal</w:t>
                  </w:r>
                  <w:r w:rsidR="002B703E"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  <w:t>a</w:t>
                  </w:r>
                  <w:r w:rsidR="00595810"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  <w:t>h tidak benar dan tidak tepat</w:t>
                  </w:r>
                  <w:r w:rsidR="00E9422C"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  <w:t>.</w:t>
                  </w:r>
                </w:p>
                <w:p w14:paraId="218782E5" w14:textId="77777777" w:rsidR="00595810" w:rsidRDefault="00595810" w:rsidP="00E9422C">
                  <w:pPr>
                    <w:jc w:val="both"/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</w:pPr>
                </w:p>
                <w:p w14:paraId="281BE219" w14:textId="291B0464" w:rsidR="00595810" w:rsidRPr="007716F5" w:rsidRDefault="00595810" w:rsidP="00E9422C">
                  <w:pPr>
                    <w:jc w:val="both"/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</w:pPr>
                  <w:r w:rsidRPr="007716F5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 xml:space="preserve">All information stated herein are true and accurate. Centre for Innovation &amp; Consultation, Research &amp; Innovation Division, Universiti Sains Malaysia (USM) reserves the right to reject </w:t>
                  </w:r>
                  <w:r w:rsidR="002B703E" w:rsidRPr="007716F5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 xml:space="preserve">the proposal or cancel offer for funding without </w:t>
                  </w:r>
                  <w:r w:rsidR="00CF5029" w:rsidRPr="007716F5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prior notice if any information provided was subsequently found to be ficti</w:t>
                  </w:r>
                  <w:r w:rsidR="00584D1D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ti</w:t>
                  </w:r>
                  <w:r w:rsidR="00CF5029" w:rsidRPr="007716F5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 xml:space="preserve">ous and </w:t>
                  </w:r>
                  <w:r w:rsidR="007716F5" w:rsidRPr="007716F5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inaccurate</w:t>
                  </w:r>
                  <w:r w:rsidR="00E9422C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.</w:t>
                  </w:r>
                </w:p>
              </w:tc>
            </w:tr>
            <w:tr w:rsidR="00E15BF8" w14:paraId="1BA40E99" w14:textId="77777777" w:rsidTr="007A20C4">
              <w:tc>
                <w:tcPr>
                  <w:tcW w:w="731" w:type="dxa"/>
                </w:tcPr>
                <w:p w14:paraId="13A93168" w14:textId="77777777" w:rsidR="00E15BF8" w:rsidRDefault="00E15BF8" w:rsidP="007B22F3">
                  <w:pPr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</w:pPr>
                </w:p>
              </w:tc>
              <w:tc>
                <w:tcPr>
                  <w:tcW w:w="425" w:type="dxa"/>
                </w:tcPr>
                <w:p w14:paraId="5CD92983" w14:textId="77777777" w:rsidR="00E15BF8" w:rsidRDefault="00E15BF8" w:rsidP="007B22F3">
                  <w:pPr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</w:pPr>
                </w:p>
              </w:tc>
              <w:tc>
                <w:tcPr>
                  <w:tcW w:w="9530" w:type="dxa"/>
                </w:tcPr>
                <w:p w14:paraId="121A726A" w14:textId="77777777" w:rsidR="00E15BF8" w:rsidRDefault="00E15BF8" w:rsidP="007B22F3">
                  <w:pPr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</w:pPr>
                </w:p>
              </w:tc>
            </w:tr>
            <w:tr w:rsidR="00E15BF8" w14:paraId="573ABC63" w14:textId="77777777" w:rsidTr="001300FD">
              <w:trPr>
                <w:trHeight w:val="1260"/>
              </w:trPr>
              <w:tc>
                <w:tcPr>
                  <w:tcW w:w="731" w:type="dxa"/>
                </w:tcPr>
                <w:p w14:paraId="7FD0BEFF" w14:textId="013195C4" w:rsidR="00E15BF8" w:rsidRDefault="00B17373" w:rsidP="007B22F3">
                  <w:pPr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  <w:t>(      )</w:t>
                  </w:r>
                </w:p>
              </w:tc>
              <w:tc>
                <w:tcPr>
                  <w:tcW w:w="425" w:type="dxa"/>
                </w:tcPr>
                <w:p w14:paraId="063C3E6B" w14:textId="7F3C773B" w:rsidR="00E15BF8" w:rsidRDefault="007716F5" w:rsidP="007B22F3">
                  <w:pPr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  <w:t>2.</w:t>
                  </w:r>
                </w:p>
              </w:tc>
              <w:tc>
                <w:tcPr>
                  <w:tcW w:w="9530" w:type="dxa"/>
                </w:tcPr>
                <w:p w14:paraId="64890CB9" w14:textId="254D94DE" w:rsidR="00E15BF8" w:rsidRDefault="007716F5" w:rsidP="00E9422C">
                  <w:pPr>
                    <w:jc w:val="both"/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  <w:t>Permohonan ini dikemukakan untuk permohonan Geran Inovasi &amp; Pembangunan Produk, Universiti Sains Malaysia</w:t>
                  </w:r>
                  <w:r w:rsidR="00E9422C"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  <w:t xml:space="preserve"> (USM).</w:t>
                  </w:r>
                </w:p>
                <w:p w14:paraId="107ECC40" w14:textId="77777777" w:rsidR="007716F5" w:rsidRDefault="007716F5" w:rsidP="00E9422C">
                  <w:pPr>
                    <w:jc w:val="both"/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</w:pPr>
                </w:p>
                <w:p w14:paraId="50333310" w14:textId="486C93C0" w:rsidR="007716F5" w:rsidRPr="00E9422C" w:rsidRDefault="00E9422C" w:rsidP="00E9422C">
                  <w:pPr>
                    <w:jc w:val="both"/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</w:pPr>
                  <w:r w:rsidRPr="00E9422C"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This application is submitted for the Product Innovation &amp; Development Grant, Universiti Sains Malaysia (USM).</w:t>
                  </w:r>
                </w:p>
              </w:tc>
            </w:tr>
          </w:tbl>
          <w:p w14:paraId="1C77304C" w14:textId="238494A6" w:rsidR="000F6F13" w:rsidRDefault="000F6F13" w:rsidP="007B22F3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  <w:p w14:paraId="30477142" w14:textId="77777777" w:rsidR="000F6F13" w:rsidRPr="00642B66" w:rsidRDefault="000F6F13" w:rsidP="007B22F3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F4598C9" w14:textId="77777777" w:rsidR="008545AE" w:rsidRDefault="008545AE" w:rsidP="007B22F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2E06961" w14:textId="77777777" w:rsidR="008545AE" w:rsidRDefault="008545AE" w:rsidP="007B22F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4ED3336" w14:textId="5B05A3E0" w:rsidR="00B17373" w:rsidRPr="00B17373" w:rsidRDefault="00B17373" w:rsidP="007B22F3">
            <w:pPr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B17373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Tandatangan Pemohon</w:t>
            </w:r>
          </w:p>
          <w:p w14:paraId="1AEAB027" w14:textId="306A9BF1" w:rsidR="008545AE" w:rsidRPr="00B17373" w:rsidRDefault="008545AE" w:rsidP="007B22F3">
            <w:pPr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B17373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Applicant’s Signature</w:t>
            </w:r>
          </w:p>
          <w:p w14:paraId="676D7DF9" w14:textId="77777777" w:rsidR="008545AE" w:rsidRDefault="008545AE" w:rsidP="007B22F3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6E86B144" w14:textId="77777777" w:rsidR="008545AE" w:rsidRPr="00B035E9" w:rsidRDefault="008545AE" w:rsidP="007B22F3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404B688D" w14:textId="2E93C685" w:rsidR="008545AE" w:rsidRDefault="00B17373" w:rsidP="007B22F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arikh</w:t>
            </w:r>
            <w:r w:rsidR="008545AE" w:rsidRPr="008C5D9B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8545A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8545AE" w:rsidRPr="008C5D9B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="008545A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8545AE" w:rsidRPr="008C5D9B">
              <w:rPr>
                <w:rFonts w:ascii="Arial" w:hAnsi="Arial" w:cs="Arial"/>
                <w:sz w:val="20"/>
                <w:szCs w:val="20"/>
              </w:rPr>
              <w:t>....................................</w:t>
            </w:r>
            <w:r w:rsidR="008545AE">
              <w:rPr>
                <w:rFonts w:ascii="Arial" w:hAnsi="Arial" w:cs="Arial"/>
                <w:sz w:val="20"/>
                <w:szCs w:val="20"/>
              </w:rPr>
              <w:tab/>
            </w:r>
            <w:r w:rsidR="008545AE"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b/>
                <w:sz w:val="20"/>
                <w:szCs w:val="20"/>
              </w:rPr>
              <w:t>Tandatangan dan Cop</w:t>
            </w:r>
            <w:r w:rsidR="008545AE" w:rsidRPr="008C5D9B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="008545A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8545AE" w:rsidRPr="008C5D9B">
              <w:rPr>
                <w:rFonts w:ascii="Arial" w:hAnsi="Arial" w:cs="Arial"/>
                <w:sz w:val="20"/>
                <w:szCs w:val="20"/>
              </w:rPr>
              <w:t>...........................</w:t>
            </w:r>
            <w:r w:rsidR="008545AE">
              <w:rPr>
                <w:rFonts w:ascii="Arial" w:hAnsi="Arial" w:cs="Arial"/>
                <w:sz w:val="20"/>
                <w:szCs w:val="20"/>
              </w:rPr>
              <w:t>...........</w:t>
            </w:r>
          </w:p>
          <w:p w14:paraId="27F6C3F6" w14:textId="6F08DA86" w:rsidR="008545AE" w:rsidRDefault="00B17373" w:rsidP="007B22F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Date</w:t>
            </w:r>
            <w:r w:rsidR="008545AE" w:rsidRPr="008C5D9B">
              <w:rPr>
                <w:rFonts w:ascii="Arial" w:hAnsi="Arial" w:cs="Arial"/>
                <w:i/>
                <w:sz w:val="20"/>
                <w:szCs w:val="20"/>
              </w:rPr>
              <w:t xml:space="preserve"> :</w:t>
            </w:r>
            <w:r w:rsidR="008545AE">
              <w:rPr>
                <w:rFonts w:ascii="Arial" w:hAnsi="Arial" w:cs="Arial"/>
                <w:i/>
                <w:sz w:val="20"/>
                <w:szCs w:val="20"/>
              </w:rPr>
              <w:tab/>
            </w:r>
            <w:r w:rsidR="008545AE">
              <w:rPr>
                <w:rFonts w:ascii="Arial" w:hAnsi="Arial" w:cs="Arial"/>
                <w:i/>
                <w:sz w:val="20"/>
                <w:szCs w:val="20"/>
              </w:rPr>
              <w:tab/>
            </w:r>
            <w:r w:rsidR="008545AE">
              <w:rPr>
                <w:rFonts w:ascii="Arial" w:hAnsi="Arial" w:cs="Arial"/>
                <w:i/>
                <w:sz w:val="20"/>
                <w:szCs w:val="20"/>
              </w:rPr>
              <w:tab/>
            </w:r>
            <w:r w:rsidR="008545AE">
              <w:rPr>
                <w:rFonts w:ascii="Arial" w:hAnsi="Arial" w:cs="Arial"/>
                <w:i/>
                <w:sz w:val="20"/>
                <w:szCs w:val="20"/>
              </w:rPr>
              <w:tab/>
            </w:r>
            <w:r w:rsidR="008545AE">
              <w:rPr>
                <w:rFonts w:ascii="Arial" w:hAnsi="Arial" w:cs="Arial"/>
                <w:i/>
                <w:sz w:val="20"/>
                <w:szCs w:val="20"/>
              </w:rPr>
              <w:tab/>
            </w:r>
            <w:r w:rsidR="008545AE">
              <w:rPr>
                <w:rFonts w:ascii="Arial" w:hAnsi="Arial" w:cs="Arial"/>
                <w:i/>
                <w:sz w:val="20"/>
                <w:szCs w:val="20"/>
              </w:rPr>
              <w:tab/>
            </w:r>
            <w:r>
              <w:rPr>
                <w:rFonts w:ascii="Arial" w:hAnsi="Arial" w:cs="Arial"/>
                <w:i/>
                <w:sz w:val="20"/>
                <w:szCs w:val="20"/>
              </w:rPr>
              <w:t>Signature and Stamp</w:t>
            </w:r>
            <w:r w:rsidR="008545AE">
              <w:rPr>
                <w:rFonts w:ascii="Arial" w:hAnsi="Arial" w:cs="Arial"/>
                <w:i/>
                <w:sz w:val="20"/>
                <w:szCs w:val="20"/>
              </w:rPr>
              <w:t xml:space="preserve"> :</w:t>
            </w:r>
          </w:p>
          <w:p w14:paraId="09FF91F6" w14:textId="77777777" w:rsidR="008545AE" w:rsidRDefault="008545AE" w:rsidP="00317A6F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2E585FDF" w14:textId="5171F34E" w:rsidR="001F2FF6" w:rsidRDefault="001F2FF6" w:rsidP="00C24ACD">
      <w:pPr>
        <w:rPr>
          <w:rFonts w:ascii="Arial" w:hAnsi="Arial" w:cs="Arial"/>
          <w:i/>
          <w:sz w:val="20"/>
          <w:szCs w:val="20"/>
        </w:rPr>
      </w:pPr>
    </w:p>
    <w:p w14:paraId="1B8FC830" w14:textId="41B42CEB" w:rsidR="00B17373" w:rsidRDefault="00B17373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br w:type="page"/>
      </w:r>
    </w:p>
    <w:p w14:paraId="382C1AB3" w14:textId="77777777" w:rsidR="008545AE" w:rsidRDefault="008545AE" w:rsidP="00C24ACD">
      <w:pPr>
        <w:rPr>
          <w:rFonts w:ascii="Arial" w:hAnsi="Arial" w:cs="Arial"/>
          <w:i/>
          <w:sz w:val="20"/>
          <w:szCs w:val="20"/>
        </w:rPr>
      </w:pPr>
    </w:p>
    <w:tbl>
      <w:tblPr>
        <w:tblpPr w:leftFromText="180" w:rightFromText="180" w:vertAnchor="text" w:tblpXSpec="center" w:tblpY="181"/>
        <w:tblW w:w="10866" w:type="dxa"/>
        <w:tblBorders>
          <w:top w:val="single" w:sz="8" w:space="0" w:color="auto"/>
          <w:left w:val="single" w:sz="8" w:space="0" w:color="auto"/>
          <w:bottom w:val="single" w:sz="4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691"/>
        <w:gridCol w:w="10175"/>
      </w:tblGrid>
      <w:tr w:rsidR="004F37CD" w:rsidRPr="00C25458" w14:paraId="2BD7CB10" w14:textId="77777777" w:rsidTr="001F2FF6">
        <w:trPr>
          <w:cantSplit/>
          <w:trHeight w:val="686"/>
        </w:trPr>
        <w:tc>
          <w:tcPr>
            <w:tcW w:w="691" w:type="dxa"/>
            <w:shd w:val="clear" w:color="auto" w:fill="E6E6E6"/>
            <w:vAlign w:val="center"/>
          </w:tcPr>
          <w:p w14:paraId="0F62A769" w14:textId="633E1CF0" w:rsidR="004F37CD" w:rsidRDefault="00423AE3" w:rsidP="004F37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K</w:t>
            </w:r>
            <w:r w:rsidR="004F37CD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10175" w:type="dxa"/>
            <w:shd w:val="clear" w:color="auto" w:fill="E6E6E6"/>
            <w:vAlign w:val="center"/>
          </w:tcPr>
          <w:p w14:paraId="56BD1FDD" w14:textId="77777777" w:rsidR="004F37CD" w:rsidRPr="00255479" w:rsidRDefault="004F37CD" w:rsidP="004F37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5547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COMMENDATION BY PTJ’s EVALUATION COMMITTEE </w:t>
            </w:r>
          </w:p>
          <w:p w14:paraId="307C4E62" w14:textId="77777777" w:rsidR="004F37CD" w:rsidRPr="00255479" w:rsidRDefault="004F37CD" w:rsidP="004F37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55479">
              <w:rPr>
                <w:rFonts w:ascii="Arial" w:hAnsi="Arial" w:cs="Arial"/>
                <w:bCs/>
                <w:i/>
                <w:sz w:val="20"/>
                <w:szCs w:val="20"/>
              </w:rPr>
              <w:t>SARANAN OLEH JAWATANKUASA PENILAIAN PERINGKAT PTJ</w:t>
            </w:r>
          </w:p>
        </w:tc>
      </w:tr>
      <w:tr w:rsidR="004F37CD" w:rsidRPr="00C25458" w14:paraId="7C09ED56" w14:textId="77777777" w:rsidTr="001F2FF6">
        <w:trPr>
          <w:cantSplit/>
          <w:trHeight w:val="11180"/>
        </w:trPr>
        <w:tc>
          <w:tcPr>
            <w:tcW w:w="691" w:type="dxa"/>
          </w:tcPr>
          <w:p w14:paraId="1095E6E7" w14:textId="77777777" w:rsidR="004F37CD" w:rsidRPr="0050312C" w:rsidRDefault="004F37CD" w:rsidP="004F37CD">
            <w:pPr>
              <w:jc w:val="center"/>
              <w:rPr>
                <w:rFonts w:ascii="Arial" w:hAnsi="Arial" w:cs="Arial"/>
                <w:sz w:val="10"/>
                <w:szCs w:val="10"/>
              </w:rPr>
            </w:pPr>
          </w:p>
          <w:p w14:paraId="61C7E756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25458">
              <w:rPr>
                <w:rFonts w:ascii="Arial" w:hAnsi="Arial" w:cs="Arial"/>
                <w:b/>
                <w:sz w:val="20"/>
                <w:szCs w:val="20"/>
              </w:rPr>
              <w:t>(i)</w:t>
            </w:r>
          </w:p>
          <w:p w14:paraId="4D02A9A7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A335C95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F73B612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51C806B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1776556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C774D42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7DBE5F3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A115041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5409133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90F2539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513D16E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45614A5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562D3CF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B648C2F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B62B4B2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4BB17C3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88B5A7F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51B9EFD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FAF3C7B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0B01C18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F327D4A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EFD5F0A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933F6B3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98BF25E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8DDC29D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E7FB8EE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4E66FA1" w14:textId="77777777" w:rsidR="004F37CD" w:rsidRPr="00C25458" w:rsidRDefault="004F37CD" w:rsidP="004F37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175" w:type="dxa"/>
          </w:tcPr>
          <w:p w14:paraId="77556646" w14:textId="77777777" w:rsidR="004F37CD" w:rsidRPr="0050312C" w:rsidRDefault="004F37CD" w:rsidP="004F37CD">
            <w:pPr>
              <w:rPr>
                <w:rFonts w:ascii="Arial" w:hAnsi="Arial" w:cs="Arial"/>
                <w:bCs/>
                <w:sz w:val="10"/>
                <w:szCs w:val="10"/>
              </w:rPr>
            </w:pPr>
          </w:p>
          <w:p w14:paraId="22419620" w14:textId="36945D9F" w:rsidR="004F37CD" w:rsidRDefault="004F37CD" w:rsidP="004F37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lease check </w:t>
            </w:r>
            <w:r w:rsidR="005135F8">
              <w:rPr>
                <w:rFonts w:ascii="Arial" w:hAnsi="Arial" w:cs="Arial"/>
                <w:b/>
                <w:bCs/>
                <w:sz w:val="20"/>
                <w:szCs w:val="20"/>
              </w:rPr>
              <w:t>th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ppropriate box:</w:t>
            </w:r>
          </w:p>
          <w:p w14:paraId="4929057E" w14:textId="77777777" w:rsidR="004F37CD" w:rsidRPr="004F1EC8" w:rsidRDefault="004F37CD" w:rsidP="004F37CD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4F1EC8"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Sila tandakan 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>kotak berkenaan:</w:t>
            </w:r>
          </w:p>
          <w:p w14:paraId="45C491A2" w14:textId="77777777" w:rsidR="004F37CD" w:rsidRPr="0050312C" w:rsidRDefault="004F37CD" w:rsidP="004F37CD">
            <w:pPr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2113CC0B" w14:textId="77777777" w:rsidR="004F37CD" w:rsidRPr="00255479" w:rsidRDefault="004F37CD" w:rsidP="004F37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55479">
              <w:rPr>
                <w:rFonts w:ascii="Arial" w:hAnsi="Arial" w:cs="Arial"/>
                <w:b/>
                <w:bCs/>
                <w:sz w:val="20"/>
                <w:szCs w:val="20"/>
              </w:rPr>
              <w:t>Recommended:</w:t>
            </w:r>
          </w:p>
          <w:p w14:paraId="0F8793D2" w14:textId="77777777" w:rsidR="004F37CD" w:rsidRPr="00255479" w:rsidRDefault="004F37CD" w:rsidP="004F37CD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255479">
              <w:rPr>
                <w:rFonts w:ascii="Arial" w:hAnsi="Arial" w:cs="Arial"/>
                <w:bCs/>
                <w:i/>
                <w:sz w:val="20"/>
                <w:szCs w:val="20"/>
              </w:rPr>
              <w:t>Disarankan:</w:t>
            </w:r>
          </w:p>
          <w:tbl>
            <w:tblPr>
              <w:tblpPr w:leftFromText="180" w:rightFromText="180" w:vertAnchor="text" w:horzAnchor="page" w:tblpX="553" w:tblpY="124"/>
              <w:tblOverlap w:val="never"/>
              <w:tblW w:w="7744" w:type="dxa"/>
              <w:tblLayout w:type="fixed"/>
              <w:tblLook w:val="01E0" w:firstRow="1" w:lastRow="1" w:firstColumn="1" w:lastColumn="1" w:noHBand="0" w:noVBand="0"/>
            </w:tblPr>
            <w:tblGrid>
              <w:gridCol w:w="645"/>
              <w:gridCol w:w="236"/>
              <w:gridCol w:w="6863"/>
            </w:tblGrid>
            <w:tr w:rsidR="004F37CD" w:rsidRPr="00255479" w14:paraId="530E76A2" w14:textId="77777777" w:rsidTr="00B270BD">
              <w:trPr>
                <w:trHeight w:val="484"/>
              </w:trPr>
              <w:tc>
                <w:tcPr>
                  <w:tcW w:w="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F3EA040" w14:textId="77777777" w:rsidR="004F37CD" w:rsidRPr="00255479" w:rsidRDefault="004F37CD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36" w:type="dxa"/>
                  <w:tcBorders>
                    <w:left w:val="single" w:sz="4" w:space="0" w:color="auto"/>
                  </w:tcBorders>
                </w:tcPr>
                <w:p w14:paraId="0096A39A" w14:textId="77777777" w:rsidR="004F37CD" w:rsidRPr="00255479" w:rsidRDefault="004F37CD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6863" w:type="dxa"/>
                </w:tcPr>
                <w:p w14:paraId="2E0EF116" w14:textId="77777777" w:rsidR="004F37CD" w:rsidRPr="00255479" w:rsidRDefault="009A54F4" w:rsidP="00BE55C6">
                  <w:pPr>
                    <w:numPr>
                      <w:ilvl w:val="0"/>
                      <w:numId w:val="10"/>
                    </w:num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Highly Recommended</w:t>
                  </w:r>
                </w:p>
                <w:p w14:paraId="0E439DEE" w14:textId="77777777" w:rsidR="004F37CD" w:rsidRPr="00255479" w:rsidRDefault="009A54F4" w:rsidP="00BE55C6">
                  <w:pPr>
                    <w:ind w:left="425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Sangat Disokong</w:t>
                  </w:r>
                </w:p>
              </w:tc>
            </w:tr>
            <w:tr w:rsidR="009A54F4" w:rsidRPr="00255479" w14:paraId="4603B33C" w14:textId="77777777" w:rsidTr="00B270BD">
              <w:trPr>
                <w:trHeight w:val="100"/>
              </w:trPr>
              <w:tc>
                <w:tcPr>
                  <w:tcW w:w="645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CEA0BC3" w14:textId="77777777" w:rsidR="009A54F4" w:rsidRPr="0050312C" w:rsidRDefault="009A54F4" w:rsidP="00BE55C6">
                  <w:pPr>
                    <w:rPr>
                      <w:sz w:val="4"/>
                      <w:szCs w:val="4"/>
                    </w:rPr>
                  </w:pPr>
                </w:p>
              </w:tc>
              <w:tc>
                <w:tcPr>
                  <w:tcW w:w="236" w:type="dxa"/>
                </w:tcPr>
                <w:p w14:paraId="69D2375E" w14:textId="77777777" w:rsidR="009A54F4" w:rsidRPr="0050312C" w:rsidRDefault="009A54F4" w:rsidP="00BE55C6">
                  <w:pPr>
                    <w:rPr>
                      <w:rFonts w:ascii="Arial" w:hAnsi="Arial" w:cs="Arial"/>
                      <w:b/>
                      <w:bCs/>
                      <w:sz w:val="4"/>
                      <w:szCs w:val="4"/>
                    </w:rPr>
                  </w:pPr>
                </w:p>
              </w:tc>
              <w:tc>
                <w:tcPr>
                  <w:tcW w:w="6863" w:type="dxa"/>
                </w:tcPr>
                <w:p w14:paraId="40A2F0FB" w14:textId="77777777" w:rsidR="009A54F4" w:rsidRPr="0050312C" w:rsidRDefault="009A54F4" w:rsidP="00BE55C6">
                  <w:pPr>
                    <w:rPr>
                      <w:rFonts w:ascii="Arial" w:hAnsi="Arial" w:cs="Arial"/>
                      <w:bCs/>
                      <w:i/>
                      <w:sz w:val="4"/>
                      <w:szCs w:val="4"/>
                    </w:rPr>
                  </w:pPr>
                </w:p>
              </w:tc>
            </w:tr>
            <w:tr w:rsidR="009A54F4" w:rsidRPr="00255479" w14:paraId="0299772F" w14:textId="77777777" w:rsidTr="00B270BD">
              <w:trPr>
                <w:trHeight w:val="484"/>
              </w:trPr>
              <w:tc>
                <w:tcPr>
                  <w:tcW w:w="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FFEDC6" w14:textId="77777777" w:rsidR="009A54F4" w:rsidRPr="0050312C" w:rsidRDefault="009A54F4" w:rsidP="00BE55C6">
                  <w:pPr>
                    <w:rPr>
                      <w:sz w:val="4"/>
                      <w:szCs w:val="4"/>
                    </w:rPr>
                  </w:pPr>
                </w:p>
              </w:tc>
              <w:tc>
                <w:tcPr>
                  <w:tcW w:w="236" w:type="dxa"/>
                  <w:tcBorders>
                    <w:left w:val="single" w:sz="4" w:space="0" w:color="auto"/>
                  </w:tcBorders>
                </w:tcPr>
                <w:p w14:paraId="73518AC3" w14:textId="77777777" w:rsidR="009A54F4" w:rsidRPr="0050312C" w:rsidRDefault="009A54F4" w:rsidP="00BE55C6">
                  <w:pPr>
                    <w:rPr>
                      <w:rFonts w:ascii="Arial" w:hAnsi="Arial" w:cs="Arial"/>
                      <w:b/>
                      <w:bCs/>
                      <w:sz w:val="4"/>
                      <w:szCs w:val="4"/>
                    </w:rPr>
                  </w:pPr>
                </w:p>
              </w:tc>
              <w:tc>
                <w:tcPr>
                  <w:tcW w:w="6863" w:type="dxa"/>
                </w:tcPr>
                <w:p w14:paraId="1A453FC5" w14:textId="77777777" w:rsidR="009A54F4" w:rsidRPr="00255479" w:rsidRDefault="009A54F4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255479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B.    </w:t>
                  </w:r>
                  <w:r w:rsidR="004D7ABF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ommended</w:t>
                  </w:r>
                </w:p>
                <w:p w14:paraId="6DAC35D1" w14:textId="77777777" w:rsidR="009A54F4" w:rsidRPr="0050312C" w:rsidRDefault="004D7ABF" w:rsidP="00BE55C6">
                  <w:pPr>
                    <w:ind w:left="447"/>
                    <w:rPr>
                      <w:rFonts w:ascii="Arial" w:hAnsi="Arial" w:cs="Arial"/>
                      <w:bCs/>
                      <w:i/>
                      <w:sz w:val="4"/>
                      <w:szCs w:val="4"/>
                    </w:rPr>
                  </w:pPr>
                  <w:r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Disokong</w:t>
                  </w:r>
                </w:p>
              </w:tc>
            </w:tr>
            <w:tr w:rsidR="009A54F4" w:rsidRPr="00255479" w14:paraId="7838FFB4" w14:textId="77777777" w:rsidTr="00B270BD">
              <w:trPr>
                <w:trHeight w:val="90"/>
              </w:trPr>
              <w:tc>
                <w:tcPr>
                  <w:tcW w:w="645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47DFB0C" w14:textId="77777777" w:rsidR="009A54F4" w:rsidRPr="0050312C" w:rsidRDefault="009A54F4" w:rsidP="00BE55C6">
                  <w:pPr>
                    <w:rPr>
                      <w:sz w:val="4"/>
                      <w:szCs w:val="4"/>
                    </w:rPr>
                  </w:pPr>
                </w:p>
              </w:tc>
              <w:tc>
                <w:tcPr>
                  <w:tcW w:w="236" w:type="dxa"/>
                </w:tcPr>
                <w:p w14:paraId="0014E551" w14:textId="77777777" w:rsidR="009A54F4" w:rsidRPr="0050312C" w:rsidRDefault="009A54F4" w:rsidP="00BE55C6">
                  <w:pPr>
                    <w:rPr>
                      <w:rFonts w:ascii="Arial" w:hAnsi="Arial" w:cs="Arial"/>
                      <w:b/>
                      <w:bCs/>
                      <w:sz w:val="4"/>
                      <w:szCs w:val="4"/>
                    </w:rPr>
                  </w:pPr>
                </w:p>
              </w:tc>
              <w:tc>
                <w:tcPr>
                  <w:tcW w:w="6863" w:type="dxa"/>
                </w:tcPr>
                <w:p w14:paraId="3CADF266" w14:textId="77777777" w:rsidR="009A54F4" w:rsidRPr="0050312C" w:rsidRDefault="009A54F4" w:rsidP="00BE55C6">
                  <w:pPr>
                    <w:rPr>
                      <w:rFonts w:ascii="Arial" w:hAnsi="Arial" w:cs="Arial"/>
                      <w:bCs/>
                      <w:i/>
                      <w:sz w:val="4"/>
                      <w:szCs w:val="4"/>
                    </w:rPr>
                  </w:pPr>
                </w:p>
              </w:tc>
            </w:tr>
            <w:tr w:rsidR="009A54F4" w:rsidRPr="00255479" w14:paraId="68562EA1" w14:textId="77777777" w:rsidTr="00B270BD">
              <w:trPr>
                <w:trHeight w:val="484"/>
              </w:trPr>
              <w:tc>
                <w:tcPr>
                  <w:tcW w:w="6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DB6A343" w14:textId="77777777" w:rsidR="009A54F4" w:rsidRPr="00255479" w:rsidRDefault="009A54F4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36" w:type="dxa"/>
                  <w:tcBorders>
                    <w:left w:val="single" w:sz="4" w:space="0" w:color="auto"/>
                  </w:tcBorders>
                </w:tcPr>
                <w:p w14:paraId="22A21962" w14:textId="77777777" w:rsidR="009A54F4" w:rsidRPr="00255479" w:rsidRDefault="009A54F4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6863" w:type="dxa"/>
                  <w:vAlign w:val="center"/>
                </w:tcPr>
                <w:p w14:paraId="3FB4887D" w14:textId="77777777" w:rsidR="009A54F4" w:rsidRPr="00255479" w:rsidRDefault="004D7ABF" w:rsidP="00BE55C6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C</w:t>
                  </w:r>
                  <w:r w:rsidR="009A54F4" w:rsidRPr="00255479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.    </w:t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Not Recommended (Please specify </w:t>
                  </w:r>
                  <w:r w:rsidR="000076AE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the </w:t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ason)</w:t>
                  </w:r>
                </w:p>
                <w:p w14:paraId="0BE4EC9E" w14:textId="77777777" w:rsidR="009A54F4" w:rsidRPr="00255479" w:rsidRDefault="004D7ABF" w:rsidP="00BE55C6">
                  <w:pPr>
                    <w:ind w:left="425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Cs/>
                      <w:i/>
                      <w:sz w:val="20"/>
                      <w:szCs w:val="20"/>
                    </w:rPr>
                    <w:t>Tidak Disokong (Sila nyatakan sebab)</w:t>
                  </w:r>
                </w:p>
              </w:tc>
            </w:tr>
          </w:tbl>
          <w:p w14:paraId="4D47D065" w14:textId="77777777" w:rsidR="004F37CD" w:rsidRPr="00255479" w:rsidRDefault="004F37CD" w:rsidP="004F37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712A0D6" w14:textId="77777777" w:rsidR="004F37CD" w:rsidRPr="00255479" w:rsidRDefault="004F37CD" w:rsidP="004F37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0B10C09" w14:textId="77777777" w:rsidR="004F37CD" w:rsidRPr="00255479" w:rsidRDefault="004F37CD" w:rsidP="004F37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3276407" w14:textId="77777777" w:rsidR="004F37CD" w:rsidRPr="00255479" w:rsidRDefault="004F37CD" w:rsidP="004F37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9352135" w14:textId="77777777" w:rsidR="004F37CD" w:rsidRPr="00255479" w:rsidRDefault="004F37CD" w:rsidP="004F37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647CA3A" w14:textId="77777777" w:rsidR="004F37CD" w:rsidRPr="00255479" w:rsidRDefault="004F37CD" w:rsidP="004F37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B25FEAB" w14:textId="77777777" w:rsidR="009A54F4" w:rsidRDefault="009A54F4" w:rsidP="004F37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BA7B9AB" w14:textId="77777777" w:rsidR="009A54F4" w:rsidRDefault="009A54F4" w:rsidP="004F37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C8A9CE7" w14:textId="77777777" w:rsidR="004D7ABF" w:rsidRPr="004D7ABF" w:rsidRDefault="004D7ABF" w:rsidP="004F37CD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2CB22435" w14:textId="77777777" w:rsidR="004F37CD" w:rsidRPr="004F1EC8" w:rsidRDefault="004F37CD" w:rsidP="004F37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1EC8">
              <w:rPr>
                <w:rFonts w:ascii="Arial" w:hAnsi="Arial" w:cs="Arial"/>
                <w:b/>
                <w:bCs/>
                <w:sz w:val="20"/>
                <w:szCs w:val="20"/>
              </w:rPr>
              <w:t>General Comments:</w:t>
            </w:r>
          </w:p>
          <w:p w14:paraId="4923DA5F" w14:textId="77777777" w:rsidR="004F37CD" w:rsidRDefault="004F37CD" w:rsidP="004F37CD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4F1EC8">
              <w:rPr>
                <w:rFonts w:ascii="Arial" w:hAnsi="Arial" w:cs="Arial"/>
                <w:bCs/>
                <w:i/>
                <w:sz w:val="20"/>
                <w:szCs w:val="20"/>
              </w:rPr>
              <w:t>Ulasan Umum:</w:t>
            </w:r>
          </w:p>
          <w:p w14:paraId="7F7D5589" w14:textId="77777777" w:rsidR="004F37CD" w:rsidRDefault="004F37CD" w:rsidP="004F37CD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</w:p>
          <w:p w14:paraId="06475F9C" w14:textId="77777777" w:rsidR="004F37CD" w:rsidRDefault="004F37CD" w:rsidP="004F37CD">
            <w:pPr>
              <w:spacing w:line="480" w:lineRule="auto"/>
              <w:rPr>
                <w:rFonts w:ascii="Arial" w:hAnsi="Arial" w:cs="Arial"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sz w:val="20"/>
                <w:szCs w:val="20"/>
              </w:rPr>
              <w:t>..............................................................................................................................................................</w:t>
            </w:r>
          </w:p>
          <w:p w14:paraId="7B2B9A71" w14:textId="77777777" w:rsidR="004F37CD" w:rsidRDefault="004F37CD" w:rsidP="004F37CD">
            <w:pPr>
              <w:spacing w:line="480" w:lineRule="auto"/>
              <w:rPr>
                <w:rFonts w:ascii="Arial" w:hAnsi="Arial" w:cs="Arial"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sz w:val="20"/>
                <w:szCs w:val="20"/>
              </w:rPr>
              <w:t>..............................................................................................................................................................</w:t>
            </w:r>
          </w:p>
          <w:p w14:paraId="52D0D8C9" w14:textId="77777777" w:rsidR="001F2FF6" w:rsidRDefault="00B270BD" w:rsidP="001F2FF6">
            <w:pPr>
              <w:spacing w:line="480" w:lineRule="auto"/>
              <w:rPr>
                <w:rFonts w:ascii="Arial" w:hAnsi="Arial" w:cs="Arial"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sz w:val="20"/>
                <w:szCs w:val="20"/>
              </w:rPr>
              <w:t>..............................................................................................................................................................</w:t>
            </w:r>
          </w:p>
          <w:p w14:paraId="31197B0D" w14:textId="77777777" w:rsidR="001F2FF6" w:rsidRPr="001F2FF6" w:rsidRDefault="001F2FF6" w:rsidP="001F2FF6">
            <w:pPr>
              <w:spacing w:line="480" w:lineRule="auto"/>
              <w:rPr>
                <w:rFonts w:ascii="Arial" w:hAnsi="Arial" w:cs="Arial"/>
                <w:bCs/>
                <w:i/>
                <w:sz w:val="20"/>
                <w:szCs w:val="20"/>
              </w:rPr>
            </w:pPr>
          </w:p>
          <w:p w14:paraId="39926802" w14:textId="77777777" w:rsidR="004F37CD" w:rsidRPr="00255479" w:rsidRDefault="004F37CD" w:rsidP="004F37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55479">
              <w:rPr>
                <w:rFonts w:ascii="Arial" w:hAnsi="Arial" w:cs="Arial"/>
                <w:bCs/>
                <w:sz w:val="20"/>
                <w:szCs w:val="20"/>
              </w:rPr>
              <w:t>.....................................................</w:t>
            </w:r>
          </w:p>
          <w:p w14:paraId="40ACD6BD" w14:textId="77777777" w:rsidR="004F37CD" w:rsidRPr="00255479" w:rsidRDefault="004F37CD" w:rsidP="004F37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55479">
              <w:rPr>
                <w:rFonts w:ascii="Arial" w:hAnsi="Arial" w:cs="Arial"/>
                <w:b/>
                <w:bCs/>
                <w:sz w:val="20"/>
                <w:szCs w:val="20"/>
              </w:rPr>
              <w:t>Signature and Stamp of Chairperson of PTJ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’s</w:t>
            </w:r>
            <w:r w:rsidRPr="0025547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Evaluation Committee</w:t>
            </w:r>
          </w:p>
          <w:p w14:paraId="41B6EB79" w14:textId="77777777" w:rsidR="004F37CD" w:rsidRPr="00255479" w:rsidRDefault="004F37CD" w:rsidP="004F37CD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255479">
              <w:rPr>
                <w:rFonts w:ascii="Arial" w:hAnsi="Arial" w:cs="Arial"/>
                <w:bCs/>
                <w:i/>
                <w:sz w:val="20"/>
                <w:szCs w:val="20"/>
              </w:rPr>
              <w:t>Tandatangan dan Cop Pengerusi Jawatankuasa Penilaian PTJ</w:t>
            </w:r>
          </w:p>
          <w:p w14:paraId="2174607E" w14:textId="77777777" w:rsidR="004F37CD" w:rsidRPr="00255479" w:rsidRDefault="004F37CD" w:rsidP="004F37CD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</w:p>
          <w:p w14:paraId="08A68BF5" w14:textId="77777777" w:rsidR="004F37CD" w:rsidRPr="00255479" w:rsidRDefault="004F37CD" w:rsidP="004F37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5547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ate   :  </w:t>
            </w:r>
            <w:r w:rsidRPr="00255479">
              <w:rPr>
                <w:rFonts w:ascii="Arial" w:hAnsi="Arial" w:cs="Arial"/>
                <w:bCs/>
                <w:sz w:val="20"/>
                <w:szCs w:val="20"/>
              </w:rPr>
              <w:t>........................................</w:t>
            </w:r>
          </w:p>
          <w:p w14:paraId="7853E2BC" w14:textId="77777777" w:rsidR="004F37CD" w:rsidRPr="00255479" w:rsidRDefault="004F37CD" w:rsidP="004F37CD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255479">
              <w:rPr>
                <w:rFonts w:ascii="Arial" w:hAnsi="Arial" w:cs="Arial"/>
                <w:bCs/>
                <w:i/>
                <w:sz w:val="20"/>
                <w:szCs w:val="20"/>
              </w:rPr>
              <w:t>Tarikh :</w:t>
            </w:r>
          </w:p>
          <w:p w14:paraId="452E30FF" w14:textId="77777777" w:rsidR="004F37CD" w:rsidRPr="00255479" w:rsidRDefault="004F37CD" w:rsidP="004F37CD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</w:p>
          <w:p w14:paraId="181A734B" w14:textId="77777777" w:rsidR="004F37CD" w:rsidRPr="00255479" w:rsidRDefault="004F37CD" w:rsidP="00922FD9">
            <w:pPr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255479">
              <w:rPr>
                <w:rFonts w:ascii="Arial" w:hAnsi="Arial" w:cs="Arial"/>
                <w:b/>
                <w:bCs/>
                <w:sz w:val="20"/>
                <w:szCs w:val="20"/>
              </w:rPr>
              <w:t>I hereby declare and certify that this application had satisfied the checklist of research grant application form and this application had never been implemented at the PTJ level.</w:t>
            </w:r>
          </w:p>
          <w:p w14:paraId="49C5B0C1" w14:textId="77777777" w:rsidR="004F37CD" w:rsidRPr="00255479" w:rsidRDefault="004F37CD" w:rsidP="00922FD9">
            <w:pPr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255479">
              <w:rPr>
                <w:rFonts w:ascii="Arial" w:hAnsi="Arial" w:cs="Arial"/>
                <w:i/>
                <w:sz w:val="20"/>
                <w:szCs w:val="20"/>
              </w:rPr>
              <w:t>Dengan ini, saya mengesahkan bahawa permohonan ini telah memenuhi kesemua senarai semak yang diperlukan dan projek penyelidikan ini belum pernah dilaksanakan di peringkat PTJ.</w:t>
            </w:r>
          </w:p>
          <w:p w14:paraId="401AB1E8" w14:textId="77777777" w:rsidR="004F37CD" w:rsidRPr="00255479" w:rsidRDefault="004F37CD" w:rsidP="004F37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B27EA4B" w14:textId="77777777" w:rsidR="00B035E9" w:rsidRPr="00A46C52" w:rsidRDefault="00B035E9" w:rsidP="004F37CD">
            <w:pPr>
              <w:rPr>
                <w:rFonts w:ascii="Arial" w:hAnsi="Arial" w:cs="Arial"/>
                <w:b/>
                <w:color w:val="E36C0A"/>
                <w:sz w:val="20"/>
                <w:szCs w:val="20"/>
              </w:rPr>
            </w:pPr>
          </w:p>
          <w:p w14:paraId="2554375C" w14:textId="77777777" w:rsidR="004F37CD" w:rsidRPr="00255479" w:rsidRDefault="004F37CD" w:rsidP="004F37C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55479">
              <w:rPr>
                <w:rFonts w:ascii="Arial" w:hAnsi="Arial" w:cs="Arial"/>
                <w:sz w:val="20"/>
                <w:szCs w:val="20"/>
              </w:rPr>
              <w:t>....................................................</w:t>
            </w:r>
          </w:p>
          <w:p w14:paraId="2ADC7E6B" w14:textId="77777777" w:rsidR="004F37CD" w:rsidRPr="00255479" w:rsidRDefault="004F37CD" w:rsidP="004F37C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55479">
              <w:rPr>
                <w:rFonts w:ascii="Arial" w:hAnsi="Arial" w:cs="Arial"/>
                <w:b/>
                <w:sz w:val="20"/>
                <w:szCs w:val="20"/>
              </w:rPr>
              <w:t xml:space="preserve">Signature and Stamp of Dean/ Director of PTJ’s </w:t>
            </w:r>
          </w:p>
          <w:p w14:paraId="67EA98F9" w14:textId="77777777" w:rsidR="004F37CD" w:rsidRPr="00255479" w:rsidRDefault="004F37CD" w:rsidP="004F37C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55479">
              <w:rPr>
                <w:rFonts w:ascii="Arial" w:hAnsi="Arial" w:cs="Arial"/>
                <w:i/>
                <w:sz w:val="20"/>
                <w:szCs w:val="20"/>
              </w:rPr>
              <w:t>Tandatangan dan Cop Dekan/ Pengarah PTJ</w:t>
            </w:r>
          </w:p>
          <w:p w14:paraId="2DFB7AF3" w14:textId="77777777" w:rsidR="004F37CD" w:rsidRPr="00A46C52" w:rsidRDefault="004F37CD" w:rsidP="004F37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3A884BC" w14:textId="77777777" w:rsidR="004F37CD" w:rsidRPr="00A46C52" w:rsidRDefault="004F37CD" w:rsidP="004F37C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46C52">
              <w:rPr>
                <w:rFonts w:ascii="Arial" w:hAnsi="Arial" w:cs="Arial"/>
                <w:b/>
                <w:sz w:val="20"/>
                <w:szCs w:val="20"/>
              </w:rPr>
              <w:t xml:space="preserve">Date   : </w:t>
            </w:r>
            <w:r w:rsidRPr="00A46C52">
              <w:rPr>
                <w:rFonts w:ascii="Arial" w:hAnsi="Arial" w:cs="Arial"/>
                <w:sz w:val="20"/>
                <w:szCs w:val="20"/>
              </w:rPr>
              <w:t>....................................</w:t>
            </w:r>
            <w:r>
              <w:rPr>
                <w:rFonts w:ascii="Arial" w:hAnsi="Arial" w:cs="Arial"/>
                <w:sz w:val="20"/>
                <w:szCs w:val="20"/>
              </w:rPr>
              <w:t>...</w:t>
            </w:r>
            <w:r w:rsidRPr="00A46C52">
              <w:rPr>
                <w:rFonts w:ascii="Arial" w:hAnsi="Arial" w:cs="Arial"/>
                <w:sz w:val="20"/>
                <w:szCs w:val="20"/>
              </w:rPr>
              <w:tab/>
            </w:r>
            <w:r w:rsidRPr="00A46C52">
              <w:rPr>
                <w:rFonts w:ascii="Arial" w:hAnsi="Arial" w:cs="Arial"/>
                <w:sz w:val="20"/>
                <w:szCs w:val="20"/>
              </w:rPr>
              <w:tab/>
            </w:r>
          </w:p>
          <w:p w14:paraId="12F8EC94" w14:textId="77777777" w:rsidR="004F37CD" w:rsidRDefault="009F5A5D" w:rsidP="004F37CD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Tarikh :</w:t>
            </w:r>
          </w:p>
          <w:p w14:paraId="729899CB" w14:textId="77777777" w:rsidR="009F5A5D" w:rsidRPr="009F5A5D" w:rsidRDefault="009F5A5D" w:rsidP="004F37CD">
            <w:pPr>
              <w:rPr>
                <w:rFonts w:ascii="Arial" w:hAnsi="Arial" w:cs="Arial"/>
                <w:i/>
                <w:sz w:val="10"/>
                <w:szCs w:val="10"/>
              </w:rPr>
            </w:pPr>
          </w:p>
          <w:p w14:paraId="6350EB24" w14:textId="77777777" w:rsidR="004F37CD" w:rsidRPr="00A46C52" w:rsidRDefault="004F37CD" w:rsidP="004F37CD">
            <w:pPr>
              <w:ind w:left="540" w:hanging="5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A46C52">
              <w:rPr>
                <w:rFonts w:ascii="Arial" w:hAnsi="Arial" w:cs="Arial"/>
                <w:b/>
                <w:sz w:val="20"/>
                <w:szCs w:val="20"/>
              </w:rPr>
              <w:t xml:space="preserve">Note: All applications submitted will be treated with </w:t>
            </w:r>
            <w:r w:rsidR="000076AE">
              <w:rPr>
                <w:rFonts w:ascii="Arial" w:hAnsi="Arial" w:cs="Arial"/>
                <w:b/>
                <w:sz w:val="20"/>
                <w:szCs w:val="20"/>
              </w:rPr>
              <w:t xml:space="preserve">the </w:t>
            </w:r>
            <w:r w:rsidRPr="00A46C52">
              <w:rPr>
                <w:rFonts w:ascii="Arial" w:hAnsi="Arial" w:cs="Arial"/>
                <w:b/>
                <w:sz w:val="20"/>
                <w:szCs w:val="20"/>
              </w:rPr>
              <w:t>strictest confidentiality and the decision of the University Evaluation Committee is final.</w:t>
            </w:r>
          </w:p>
          <w:p w14:paraId="3259C196" w14:textId="77777777" w:rsidR="004F37CD" w:rsidRDefault="004F37CD" w:rsidP="004F37CD">
            <w:pPr>
              <w:ind w:left="540"/>
              <w:rPr>
                <w:rFonts w:ascii="Arial" w:hAnsi="Arial" w:cs="Arial"/>
                <w:i/>
                <w:sz w:val="20"/>
                <w:szCs w:val="20"/>
              </w:rPr>
            </w:pPr>
            <w:r w:rsidRPr="00A46C52">
              <w:rPr>
                <w:rFonts w:ascii="Arial" w:hAnsi="Arial" w:cs="Arial"/>
                <w:i/>
                <w:sz w:val="20"/>
                <w:szCs w:val="20"/>
              </w:rPr>
              <w:t>Semua permohonan dianggap sulit dan keputusan Jawatankuasa Penilaian Universiti adalah muktamad.</w:t>
            </w:r>
          </w:p>
          <w:p w14:paraId="3864547C" w14:textId="77777777" w:rsidR="00562660" w:rsidRPr="004F1EC8" w:rsidRDefault="00562660" w:rsidP="004F37CD">
            <w:pPr>
              <w:ind w:left="540"/>
              <w:rPr>
                <w:rFonts w:ascii="Arial" w:hAnsi="Arial" w:cs="Arial"/>
                <w:bCs/>
                <w:i/>
                <w:sz w:val="20"/>
                <w:szCs w:val="20"/>
              </w:rPr>
            </w:pPr>
          </w:p>
        </w:tc>
      </w:tr>
    </w:tbl>
    <w:p w14:paraId="23E309B5" w14:textId="77777777" w:rsidR="00FE2B4A" w:rsidRDefault="00FE2B4A" w:rsidP="009F5A5D">
      <w:pPr>
        <w:ind w:right="-630"/>
        <w:rPr>
          <w:rFonts w:ascii="Arial" w:hAnsi="Arial" w:cs="Arial"/>
          <w:sz w:val="20"/>
          <w:szCs w:val="20"/>
        </w:rPr>
      </w:pPr>
    </w:p>
    <w:p w14:paraId="57F83C32" w14:textId="0CBE70AB" w:rsidR="00FE2B4A" w:rsidRDefault="00FE2B4A" w:rsidP="00FE2B4A">
      <w:pPr>
        <w:tabs>
          <w:tab w:val="left" w:pos="1202"/>
        </w:tabs>
      </w:pPr>
    </w:p>
    <w:p w14:paraId="00F50C84" w14:textId="53EDE6DD" w:rsidR="009B67F6" w:rsidRDefault="009B67F6" w:rsidP="00FE2B4A">
      <w:pPr>
        <w:tabs>
          <w:tab w:val="left" w:pos="1202"/>
        </w:tabs>
      </w:pPr>
    </w:p>
    <w:p w14:paraId="68BE8DFE" w14:textId="715A292E" w:rsidR="009B67F6" w:rsidRDefault="009B67F6" w:rsidP="00FE2B4A">
      <w:pPr>
        <w:tabs>
          <w:tab w:val="left" w:pos="1202"/>
        </w:tabs>
      </w:pPr>
    </w:p>
    <w:p w14:paraId="2AEAB6BC" w14:textId="77777777" w:rsidR="009B67F6" w:rsidRDefault="009B67F6" w:rsidP="00FE2B4A">
      <w:pPr>
        <w:tabs>
          <w:tab w:val="left" w:pos="1202"/>
        </w:tabs>
      </w:pPr>
    </w:p>
    <w:tbl>
      <w:tblPr>
        <w:tblW w:w="10661" w:type="dxa"/>
        <w:tblInd w:w="-7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3382"/>
        <w:gridCol w:w="2352"/>
        <w:gridCol w:w="1338"/>
        <w:gridCol w:w="1350"/>
        <w:gridCol w:w="1530"/>
      </w:tblGrid>
      <w:tr w:rsidR="00423AE3" w:rsidRPr="00E339B3" w14:paraId="5E13A4FB" w14:textId="77777777" w:rsidTr="009F2D9D">
        <w:trPr>
          <w:trHeight w:val="1307"/>
        </w:trPr>
        <w:tc>
          <w:tcPr>
            <w:tcW w:w="40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92A2307" w14:textId="4A7AF5BF" w:rsidR="00FE2B4A" w:rsidRPr="006168E0" w:rsidRDefault="00B84034" w:rsidP="00F13055">
            <w:pPr>
              <w:ind w:left="18"/>
              <w:rPr>
                <w:rFonts w:ascii="Arial" w:hAnsi="Arial" w:cs="Arial"/>
                <w:b/>
                <w:bCs/>
                <w:i/>
                <w:iCs/>
                <w:color w:val="FF0000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/>
                <w:iCs/>
                <w:noProof/>
                <w:sz w:val="10"/>
                <w:szCs w:val="10"/>
                <w:lang w:val="en-MY" w:eastAsia="en-MY"/>
              </w:rPr>
              <w:lastRenderedPageBreak/>
              <w:drawing>
                <wp:inline distT="0" distB="0" distL="0" distR="0" wp14:anchorId="2259F5CC" wp14:editId="703745C2">
                  <wp:extent cx="1240790" cy="334645"/>
                  <wp:effectExtent l="0" t="0" r="0" b="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0790" cy="334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F2D9D">
              <w:rPr>
                <w:b/>
                <w:noProof/>
                <w:sz w:val="10"/>
                <w:szCs w:val="10"/>
                <w:lang w:val="en-MY" w:eastAsia="en-MY"/>
              </w:rPr>
              <w:drawing>
                <wp:inline distT="0" distB="0" distL="0" distR="0" wp14:anchorId="6A328025" wp14:editId="28D37E4C">
                  <wp:extent cx="506185" cy="357868"/>
                  <wp:effectExtent l="0" t="0" r="1905" b="0"/>
                  <wp:docPr id="9" name="Picture 9" descr="Shape, 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Shape, logo, company name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4199" cy="3988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0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54E306B2" w14:textId="562F68B3" w:rsidR="00457427" w:rsidRPr="009F2D9D" w:rsidRDefault="00457427" w:rsidP="00046F39">
            <w:pPr>
              <w:ind w:left="18"/>
              <w:jc w:val="both"/>
              <w:rPr>
                <w:rFonts w:ascii="Arial" w:hAnsi="Arial" w:cs="Arial"/>
                <w:b/>
                <w:bCs/>
                <w:iCs/>
                <w:sz w:val="26"/>
                <w:szCs w:val="26"/>
              </w:rPr>
            </w:pPr>
            <w:r w:rsidRPr="009F2D9D">
              <w:rPr>
                <w:rFonts w:ascii="Arial" w:hAnsi="Arial" w:cs="Arial"/>
                <w:b/>
                <w:iCs/>
                <w:sz w:val="26"/>
                <w:szCs w:val="26"/>
              </w:rPr>
              <w:t>SENARAI SEMAK</w:t>
            </w:r>
            <w:r w:rsidRPr="009F2D9D">
              <w:rPr>
                <w:rFonts w:ascii="Arial" w:hAnsi="Arial" w:cs="Arial"/>
                <w:b/>
                <w:bCs/>
                <w:iCs/>
                <w:sz w:val="26"/>
                <w:szCs w:val="26"/>
              </w:rPr>
              <w:t xml:space="preserve"> PERMOHONAN GERAN </w:t>
            </w:r>
            <w:r w:rsidR="009F2D9D" w:rsidRPr="009F2D9D">
              <w:rPr>
                <w:rFonts w:ascii="Arial" w:hAnsi="Arial" w:cs="Arial"/>
                <w:b/>
                <w:bCs/>
                <w:iCs/>
                <w:sz w:val="26"/>
                <w:szCs w:val="26"/>
              </w:rPr>
              <w:t>INOVASI &amp; PEMBANGUNAN PRODUK</w:t>
            </w:r>
          </w:p>
          <w:p w14:paraId="108EADB8" w14:textId="63C39E4D" w:rsidR="00FE2B4A" w:rsidRPr="009F2D9D" w:rsidRDefault="00457427" w:rsidP="00046F39">
            <w:pPr>
              <w:ind w:left="18"/>
              <w:jc w:val="both"/>
              <w:rPr>
                <w:rFonts w:ascii="Arial" w:hAnsi="Arial" w:cs="Arial"/>
                <w:b/>
                <w:bCs/>
                <w:i/>
                <w:sz w:val="26"/>
                <w:szCs w:val="26"/>
              </w:rPr>
            </w:pPr>
            <w:r w:rsidRPr="009F2D9D">
              <w:rPr>
                <w:rFonts w:ascii="Arial" w:hAnsi="Arial" w:cs="Arial"/>
                <w:b/>
                <w:bCs/>
                <w:i/>
                <w:sz w:val="26"/>
                <w:szCs w:val="26"/>
              </w:rPr>
              <w:t xml:space="preserve">Checklist of </w:t>
            </w:r>
            <w:r w:rsidR="009F2D9D" w:rsidRPr="009F2D9D">
              <w:rPr>
                <w:rFonts w:ascii="Arial" w:hAnsi="Arial" w:cs="Arial"/>
                <w:b/>
                <w:bCs/>
                <w:i/>
                <w:sz w:val="26"/>
                <w:szCs w:val="26"/>
              </w:rPr>
              <w:t>Product Innovation &amp; Development Grant</w:t>
            </w:r>
          </w:p>
          <w:p w14:paraId="4CAB2E14" w14:textId="3E779F59" w:rsidR="00FE2B4A" w:rsidRPr="00E339B3" w:rsidRDefault="00FE2B4A" w:rsidP="00046F39">
            <w:pPr>
              <w:tabs>
                <w:tab w:val="left" w:pos="2070"/>
              </w:tabs>
              <w:jc w:val="both"/>
              <w:rPr>
                <w:rFonts w:ascii="Book Antiqua" w:hAnsi="Book Antiqua"/>
                <w:b/>
                <w:sz w:val="21"/>
                <w:szCs w:val="21"/>
              </w:rPr>
            </w:pPr>
          </w:p>
        </w:tc>
      </w:tr>
      <w:tr w:rsidR="00423AE3" w:rsidRPr="00E339B3" w14:paraId="075BE710" w14:textId="77777777" w:rsidTr="009F2D9D">
        <w:trPr>
          <w:trHeight w:val="563"/>
        </w:trPr>
        <w:tc>
          <w:tcPr>
            <w:tcW w:w="709" w:type="dxa"/>
            <w:tcBorders>
              <w:top w:val="single" w:sz="4" w:space="0" w:color="000000"/>
            </w:tcBorders>
            <w:shd w:val="clear" w:color="auto" w:fill="D9D9D9"/>
            <w:vAlign w:val="center"/>
          </w:tcPr>
          <w:p w14:paraId="32AD2AB8" w14:textId="77777777" w:rsidR="00FE2B4A" w:rsidRPr="00E339B3" w:rsidRDefault="00FE2B4A" w:rsidP="00F13055">
            <w:pPr>
              <w:tabs>
                <w:tab w:val="left" w:pos="2070"/>
              </w:tabs>
              <w:jc w:val="center"/>
              <w:rPr>
                <w:rFonts w:ascii="Book Antiqua" w:hAnsi="Book Antiqua"/>
                <w:b/>
                <w:sz w:val="21"/>
                <w:szCs w:val="21"/>
              </w:rPr>
            </w:pPr>
            <w:r w:rsidRPr="00E339B3">
              <w:rPr>
                <w:rFonts w:ascii="Book Antiqua" w:hAnsi="Book Antiqua"/>
                <w:b/>
                <w:sz w:val="21"/>
                <w:szCs w:val="21"/>
              </w:rPr>
              <w:t>NO.</w:t>
            </w:r>
          </w:p>
          <w:p w14:paraId="384CA026" w14:textId="77777777" w:rsidR="00FE2B4A" w:rsidRPr="00E339B3" w:rsidRDefault="00FE2B4A" w:rsidP="00F13055">
            <w:pPr>
              <w:tabs>
                <w:tab w:val="left" w:pos="2070"/>
              </w:tabs>
              <w:jc w:val="center"/>
              <w:rPr>
                <w:rFonts w:ascii="Book Antiqua" w:hAnsi="Book Antiqua"/>
                <w:b/>
                <w:sz w:val="21"/>
                <w:szCs w:val="21"/>
              </w:rPr>
            </w:pPr>
            <w:r w:rsidRPr="00E339B3">
              <w:rPr>
                <w:rFonts w:ascii="Book Antiqua" w:hAnsi="Book Antiqua"/>
                <w:b/>
                <w:i/>
                <w:sz w:val="21"/>
                <w:szCs w:val="21"/>
              </w:rPr>
              <w:t>BIL</w:t>
            </w:r>
          </w:p>
        </w:tc>
        <w:tc>
          <w:tcPr>
            <w:tcW w:w="5734" w:type="dxa"/>
            <w:gridSpan w:val="2"/>
            <w:tcBorders>
              <w:top w:val="single" w:sz="4" w:space="0" w:color="000000"/>
            </w:tcBorders>
            <w:shd w:val="clear" w:color="auto" w:fill="D9D9D9"/>
            <w:vAlign w:val="center"/>
          </w:tcPr>
          <w:p w14:paraId="6EA89A55" w14:textId="77777777" w:rsidR="00FE2B4A" w:rsidRPr="00E339B3" w:rsidRDefault="00FE2B4A" w:rsidP="00F13055">
            <w:pPr>
              <w:tabs>
                <w:tab w:val="left" w:pos="2070"/>
              </w:tabs>
              <w:jc w:val="center"/>
              <w:rPr>
                <w:rFonts w:ascii="Book Antiqua" w:hAnsi="Book Antiqua"/>
                <w:b/>
                <w:sz w:val="21"/>
                <w:szCs w:val="21"/>
              </w:rPr>
            </w:pPr>
            <w:r w:rsidRPr="00E339B3">
              <w:rPr>
                <w:rFonts w:ascii="Book Antiqua" w:hAnsi="Book Antiqua"/>
                <w:b/>
                <w:sz w:val="21"/>
                <w:szCs w:val="21"/>
              </w:rPr>
              <w:t>ITEM</w:t>
            </w:r>
          </w:p>
          <w:p w14:paraId="5535A87D" w14:textId="77777777" w:rsidR="00FE2B4A" w:rsidRPr="00E339B3" w:rsidRDefault="00FE2B4A" w:rsidP="00F13055">
            <w:pPr>
              <w:tabs>
                <w:tab w:val="left" w:pos="2070"/>
              </w:tabs>
              <w:jc w:val="center"/>
              <w:rPr>
                <w:rFonts w:ascii="Book Antiqua" w:hAnsi="Book Antiqua"/>
                <w:b/>
                <w:sz w:val="21"/>
                <w:szCs w:val="21"/>
              </w:rPr>
            </w:pPr>
            <w:r w:rsidRPr="00E339B3">
              <w:rPr>
                <w:rFonts w:ascii="Book Antiqua" w:hAnsi="Book Antiqua"/>
                <w:b/>
                <w:i/>
                <w:sz w:val="21"/>
                <w:szCs w:val="21"/>
              </w:rPr>
              <w:t>PERKARA</w:t>
            </w:r>
          </w:p>
        </w:tc>
        <w:tc>
          <w:tcPr>
            <w:tcW w:w="4218" w:type="dxa"/>
            <w:gridSpan w:val="3"/>
            <w:tcBorders>
              <w:top w:val="single" w:sz="4" w:space="0" w:color="000000"/>
            </w:tcBorders>
            <w:shd w:val="clear" w:color="auto" w:fill="D9D9D9"/>
            <w:vAlign w:val="center"/>
          </w:tcPr>
          <w:p w14:paraId="068D95C3" w14:textId="77777777" w:rsidR="00FE2B4A" w:rsidRPr="00E339B3" w:rsidRDefault="00FE2B4A" w:rsidP="00F13055">
            <w:pPr>
              <w:tabs>
                <w:tab w:val="left" w:pos="2070"/>
              </w:tabs>
              <w:jc w:val="center"/>
              <w:rPr>
                <w:rFonts w:ascii="Book Antiqua" w:hAnsi="Book Antiqua"/>
                <w:b/>
                <w:sz w:val="21"/>
                <w:szCs w:val="21"/>
              </w:rPr>
            </w:pPr>
            <w:r w:rsidRPr="00E339B3">
              <w:rPr>
                <w:rFonts w:ascii="Book Antiqua" w:hAnsi="Book Antiqua"/>
                <w:b/>
                <w:sz w:val="21"/>
                <w:szCs w:val="21"/>
              </w:rPr>
              <w:t>PLEASE CHECK</w:t>
            </w:r>
          </w:p>
          <w:p w14:paraId="00B6FEDC" w14:textId="77777777" w:rsidR="00FE2B4A" w:rsidRPr="00E339B3" w:rsidRDefault="00FE2B4A" w:rsidP="00F13055">
            <w:pPr>
              <w:tabs>
                <w:tab w:val="left" w:pos="2070"/>
              </w:tabs>
              <w:jc w:val="center"/>
              <w:rPr>
                <w:rFonts w:ascii="Book Antiqua" w:hAnsi="Book Antiqua"/>
                <w:b/>
                <w:sz w:val="21"/>
                <w:szCs w:val="21"/>
              </w:rPr>
            </w:pPr>
            <w:r w:rsidRPr="00E339B3">
              <w:rPr>
                <w:rFonts w:ascii="Book Antiqua" w:hAnsi="Book Antiqua"/>
                <w:b/>
                <w:i/>
                <w:sz w:val="21"/>
                <w:szCs w:val="21"/>
              </w:rPr>
              <w:t>SILA SEMAK</w:t>
            </w:r>
          </w:p>
        </w:tc>
      </w:tr>
      <w:tr w:rsidR="00423AE3" w:rsidRPr="00E339B3" w14:paraId="59C89E93" w14:textId="77777777" w:rsidTr="009F2D9D">
        <w:trPr>
          <w:trHeight w:val="747"/>
        </w:trPr>
        <w:tc>
          <w:tcPr>
            <w:tcW w:w="709" w:type="dxa"/>
            <w:shd w:val="clear" w:color="auto" w:fill="D9D9D9"/>
            <w:vAlign w:val="center"/>
          </w:tcPr>
          <w:p w14:paraId="6BBBF993" w14:textId="77777777" w:rsidR="00FE2B4A" w:rsidRPr="00E339B3" w:rsidRDefault="00FE2B4A" w:rsidP="00F13055">
            <w:pPr>
              <w:tabs>
                <w:tab w:val="left" w:pos="2070"/>
              </w:tabs>
              <w:jc w:val="center"/>
              <w:rPr>
                <w:rFonts w:ascii="Book Antiqua" w:hAnsi="Book Antiqua"/>
                <w:sz w:val="21"/>
                <w:szCs w:val="21"/>
              </w:rPr>
            </w:pPr>
          </w:p>
        </w:tc>
        <w:tc>
          <w:tcPr>
            <w:tcW w:w="5734" w:type="dxa"/>
            <w:gridSpan w:val="2"/>
            <w:shd w:val="clear" w:color="auto" w:fill="D9D9D9"/>
            <w:vAlign w:val="center"/>
          </w:tcPr>
          <w:p w14:paraId="25625A8D" w14:textId="77777777" w:rsidR="00FE2B4A" w:rsidRPr="00E339B3" w:rsidRDefault="00FE2B4A" w:rsidP="00F13055">
            <w:pPr>
              <w:tabs>
                <w:tab w:val="left" w:pos="2070"/>
              </w:tabs>
              <w:rPr>
                <w:rFonts w:ascii="Book Antiqua" w:hAnsi="Book Antiqua"/>
                <w:i/>
                <w:sz w:val="21"/>
                <w:szCs w:val="21"/>
              </w:rPr>
            </w:pPr>
            <w:r w:rsidRPr="00E339B3">
              <w:rPr>
                <w:rFonts w:ascii="Book Antiqua" w:hAnsi="Book Antiqua"/>
                <w:i/>
                <w:sz w:val="21"/>
                <w:szCs w:val="21"/>
              </w:rPr>
              <w:t>Arahan kepada pemohon:-</w:t>
            </w:r>
          </w:p>
          <w:p w14:paraId="4938A2DF" w14:textId="37D527C3" w:rsidR="00FE2B4A" w:rsidRPr="00E339B3" w:rsidRDefault="00FE2B4A" w:rsidP="006A29B2">
            <w:pPr>
              <w:tabs>
                <w:tab w:val="left" w:pos="2070"/>
              </w:tabs>
              <w:jc w:val="both"/>
              <w:rPr>
                <w:rFonts w:ascii="Book Antiqua" w:hAnsi="Book Antiqua"/>
                <w:sz w:val="21"/>
                <w:szCs w:val="21"/>
              </w:rPr>
            </w:pPr>
            <w:r w:rsidRPr="00E339B3">
              <w:rPr>
                <w:rFonts w:ascii="Book Antiqua" w:hAnsi="Book Antiqua"/>
                <w:i/>
                <w:sz w:val="21"/>
                <w:szCs w:val="21"/>
              </w:rPr>
              <w:t xml:space="preserve">Sila kemukakan borang permohonan bersama dokumen sokongan di dalam </w:t>
            </w:r>
            <w:r w:rsidR="006A29B2" w:rsidRPr="006A29B2">
              <w:rPr>
                <w:rFonts w:ascii="Book Antiqua" w:hAnsi="Book Antiqua"/>
                <w:b/>
                <w:i/>
                <w:sz w:val="21"/>
                <w:szCs w:val="21"/>
              </w:rPr>
              <w:t>1</w:t>
            </w:r>
            <w:r w:rsidRPr="009A54F4">
              <w:rPr>
                <w:rFonts w:ascii="Book Antiqua" w:hAnsi="Book Antiqua"/>
                <w:b/>
                <w:i/>
                <w:sz w:val="21"/>
                <w:szCs w:val="21"/>
              </w:rPr>
              <w:t xml:space="preserve"> salinan</w:t>
            </w:r>
            <w:r w:rsidR="00745697">
              <w:rPr>
                <w:rFonts w:ascii="Book Antiqua" w:hAnsi="Book Antiqua"/>
                <w:b/>
                <w:i/>
                <w:sz w:val="21"/>
                <w:szCs w:val="21"/>
              </w:rPr>
              <w:t xml:space="preserve"> cetak /keras</w:t>
            </w:r>
            <w:r w:rsidR="00745697">
              <w:rPr>
                <w:rFonts w:ascii="Book Antiqua" w:hAnsi="Book Antiqua"/>
                <w:b/>
                <w:sz w:val="21"/>
                <w:szCs w:val="21"/>
              </w:rPr>
              <w:t xml:space="preserve"> dan 1 salinan lembut</w:t>
            </w:r>
            <w:r w:rsidRPr="009A54F4">
              <w:rPr>
                <w:rFonts w:ascii="Book Antiqua" w:hAnsi="Book Antiqua"/>
                <w:i/>
                <w:sz w:val="21"/>
                <w:szCs w:val="21"/>
              </w:rPr>
              <w:t xml:space="preserve">/Please submit </w:t>
            </w:r>
            <w:r w:rsidR="006A29B2" w:rsidRPr="006A29B2">
              <w:rPr>
                <w:rFonts w:ascii="Book Antiqua" w:hAnsi="Book Antiqua"/>
                <w:b/>
                <w:i/>
                <w:sz w:val="21"/>
                <w:szCs w:val="21"/>
              </w:rPr>
              <w:t>1</w:t>
            </w:r>
            <w:r w:rsidRPr="009A54F4">
              <w:rPr>
                <w:rFonts w:ascii="Book Antiqua" w:hAnsi="Book Antiqua"/>
                <w:b/>
                <w:i/>
                <w:sz w:val="21"/>
                <w:szCs w:val="21"/>
              </w:rPr>
              <w:t xml:space="preserve"> </w:t>
            </w:r>
            <w:r w:rsidR="00745697">
              <w:rPr>
                <w:rFonts w:ascii="Book Antiqua" w:hAnsi="Book Antiqua"/>
                <w:b/>
                <w:i/>
                <w:sz w:val="21"/>
                <w:szCs w:val="21"/>
              </w:rPr>
              <w:t xml:space="preserve">hard </w:t>
            </w:r>
            <w:r w:rsidRPr="009A54F4">
              <w:rPr>
                <w:rFonts w:ascii="Book Antiqua" w:hAnsi="Book Antiqua"/>
                <w:b/>
                <w:i/>
                <w:sz w:val="21"/>
                <w:szCs w:val="21"/>
              </w:rPr>
              <w:t>copies</w:t>
            </w:r>
            <w:r w:rsidR="00745697">
              <w:rPr>
                <w:rFonts w:ascii="Book Antiqua" w:hAnsi="Book Antiqua"/>
                <w:b/>
                <w:i/>
                <w:sz w:val="21"/>
                <w:szCs w:val="21"/>
              </w:rPr>
              <w:t xml:space="preserve"> and 1 soft copy</w:t>
            </w:r>
            <w:r w:rsidRPr="00E339B3">
              <w:rPr>
                <w:rFonts w:ascii="Book Antiqua" w:hAnsi="Book Antiqua"/>
                <w:i/>
                <w:sz w:val="21"/>
                <w:szCs w:val="21"/>
              </w:rPr>
              <w:t xml:space="preserve"> of </w:t>
            </w:r>
            <w:r w:rsidR="00745697">
              <w:rPr>
                <w:rFonts w:ascii="Book Antiqua" w:hAnsi="Book Antiqua"/>
                <w:i/>
                <w:sz w:val="21"/>
                <w:szCs w:val="21"/>
              </w:rPr>
              <w:t xml:space="preserve">the </w:t>
            </w:r>
            <w:r w:rsidRPr="00E339B3">
              <w:rPr>
                <w:rFonts w:ascii="Book Antiqua" w:hAnsi="Book Antiqua"/>
                <w:i/>
                <w:sz w:val="21"/>
                <w:szCs w:val="21"/>
              </w:rPr>
              <w:t>application form together with supporting docu</w:t>
            </w:r>
            <w:bookmarkStart w:id="0" w:name="_GoBack"/>
            <w:bookmarkEnd w:id="0"/>
            <w:r w:rsidRPr="00E339B3">
              <w:rPr>
                <w:rFonts w:ascii="Book Antiqua" w:hAnsi="Book Antiqua"/>
                <w:i/>
                <w:sz w:val="21"/>
                <w:szCs w:val="21"/>
              </w:rPr>
              <w:t>ments</w:t>
            </w:r>
          </w:p>
        </w:tc>
        <w:tc>
          <w:tcPr>
            <w:tcW w:w="1338" w:type="dxa"/>
            <w:shd w:val="clear" w:color="auto" w:fill="D9D9D9"/>
            <w:vAlign w:val="center"/>
          </w:tcPr>
          <w:p w14:paraId="1CCD2213" w14:textId="77777777" w:rsidR="00FE2B4A" w:rsidRPr="00E339B3" w:rsidRDefault="00FE2B4A" w:rsidP="00F13055">
            <w:pPr>
              <w:tabs>
                <w:tab w:val="left" w:pos="2070"/>
              </w:tabs>
              <w:jc w:val="center"/>
              <w:rPr>
                <w:rFonts w:ascii="Book Antiqua" w:hAnsi="Book Antiqua"/>
                <w:b/>
                <w:sz w:val="21"/>
                <w:szCs w:val="21"/>
              </w:rPr>
            </w:pPr>
            <w:r w:rsidRPr="00E339B3">
              <w:rPr>
                <w:rFonts w:ascii="Book Antiqua" w:hAnsi="Book Antiqua"/>
                <w:b/>
                <w:sz w:val="21"/>
                <w:szCs w:val="21"/>
              </w:rPr>
              <w:t>Pemohon</w:t>
            </w:r>
          </w:p>
        </w:tc>
        <w:tc>
          <w:tcPr>
            <w:tcW w:w="1350" w:type="dxa"/>
            <w:shd w:val="clear" w:color="auto" w:fill="D9D9D9"/>
            <w:vAlign w:val="center"/>
          </w:tcPr>
          <w:p w14:paraId="04A0FD4F" w14:textId="77777777" w:rsidR="00FE2B4A" w:rsidRPr="00E339B3" w:rsidRDefault="00FE2B4A" w:rsidP="00F13055">
            <w:pPr>
              <w:tabs>
                <w:tab w:val="left" w:pos="2070"/>
              </w:tabs>
              <w:jc w:val="center"/>
              <w:rPr>
                <w:rFonts w:ascii="Book Antiqua" w:hAnsi="Book Antiqua"/>
                <w:b/>
                <w:sz w:val="21"/>
                <w:szCs w:val="21"/>
              </w:rPr>
            </w:pPr>
            <w:r w:rsidRPr="00E339B3">
              <w:rPr>
                <w:rFonts w:ascii="Book Antiqua" w:hAnsi="Book Antiqua"/>
                <w:b/>
                <w:sz w:val="21"/>
                <w:szCs w:val="21"/>
              </w:rPr>
              <w:t>JKPTJ</w:t>
            </w:r>
          </w:p>
        </w:tc>
        <w:tc>
          <w:tcPr>
            <w:tcW w:w="1530" w:type="dxa"/>
            <w:shd w:val="clear" w:color="auto" w:fill="D9D9D9"/>
            <w:vAlign w:val="center"/>
          </w:tcPr>
          <w:p w14:paraId="2F228156" w14:textId="583A0403" w:rsidR="00FE2B4A" w:rsidRPr="00E339B3" w:rsidRDefault="009F2D9D" w:rsidP="00F13055">
            <w:pPr>
              <w:tabs>
                <w:tab w:val="left" w:pos="2070"/>
              </w:tabs>
              <w:jc w:val="center"/>
              <w:rPr>
                <w:rFonts w:ascii="Book Antiqua" w:hAnsi="Book Antiqua"/>
                <w:b/>
                <w:sz w:val="21"/>
                <w:szCs w:val="21"/>
              </w:rPr>
            </w:pPr>
            <w:r>
              <w:rPr>
                <w:rFonts w:ascii="Book Antiqua" w:hAnsi="Book Antiqua"/>
                <w:b/>
                <w:sz w:val="21"/>
                <w:szCs w:val="21"/>
              </w:rPr>
              <w:t>Pusat Inovasi &amp; Perundingan</w:t>
            </w:r>
          </w:p>
        </w:tc>
      </w:tr>
      <w:tr w:rsidR="00E66E50" w:rsidRPr="00E339B3" w14:paraId="58615A93" w14:textId="77777777" w:rsidTr="009F2D9D">
        <w:trPr>
          <w:trHeight w:val="553"/>
        </w:trPr>
        <w:tc>
          <w:tcPr>
            <w:tcW w:w="709" w:type="dxa"/>
            <w:vAlign w:val="center"/>
          </w:tcPr>
          <w:p w14:paraId="0078618C" w14:textId="77777777" w:rsidR="00FE2B4A" w:rsidRPr="00E339B3" w:rsidRDefault="00FE2B4A" w:rsidP="00F13055">
            <w:pPr>
              <w:tabs>
                <w:tab w:val="left" w:pos="2070"/>
              </w:tabs>
              <w:jc w:val="center"/>
              <w:rPr>
                <w:rFonts w:ascii="Book Antiqua" w:hAnsi="Book Antiqua"/>
                <w:sz w:val="21"/>
                <w:szCs w:val="21"/>
              </w:rPr>
            </w:pPr>
            <w:r w:rsidRPr="00E339B3">
              <w:rPr>
                <w:rFonts w:ascii="Book Antiqua" w:hAnsi="Book Antiqua"/>
                <w:sz w:val="21"/>
                <w:szCs w:val="21"/>
              </w:rPr>
              <w:t>1</w:t>
            </w:r>
          </w:p>
        </w:tc>
        <w:tc>
          <w:tcPr>
            <w:tcW w:w="5734" w:type="dxa"/>
            <w:gridSpan w:val="2"/>
            <w:vAlign w:val="center"/>
          </w:tcPr>
          <w:p w14:paraId="2542D9CE" w14:textId="77777777" w:rsidR="00FE2B4A" w:rsidRPr="00E339B3" w:rsidRDefault="00FE2B4A" w:rsidP="00416D48">
            <w:pPr>
              <w:tabs>
                <w:tab w:val="left" w:pos="2070"/>
              </w:tabs>
              <w:jc w:val="both"/>
              <w:rPr>
                <w:rFonts w:ascii="Book Antiqua" w:hAnsi="Book Antiqua"/>
                <w:b/>
                <w:sz w:val="21"/>
                <w:szCs w:val="21"/>
              </w:rPr>
            </w:pPr>
            <w:r w:rsidRPr="00E339B3">
              <w:rPr>
                <w:rFonts w:ascii="Book Antiqua" w:hAnsi="Book Antiqua"/>
                <w:b/>
                <w:sz w:val="21"/>
                <w:szCs w:val="21"/>
              </w:rPr>
              <w:t xml:space="preserve">Completed Application Form </w:t>
            </w:r>
          </w:p>
          <w:p w14:paraId="10AA722E" w14:textId="77777777" w:rsidR="00FE2B4A" w:rsidRPr="00E339B3" w:rsidRDefault="00FE2B4A" w:rsidP="00416D48">
            <w:pPr>
              <w:tabs>
                <w:tab w:val="left" w:pos="2070"/>
              </w:tabs>
              <w:jc w:val="both"/>
              <w:rPr>
                <w:rFonts w:ascii="Book Antiqua" w:hAnsi="Book Antiqua"/>
                <w:i/>
                <w:sz w:val="21"/>
                <w:szCs w:val="21"/>
              </w:rPr>
            </w:pPr>
            <w:r w:rsidRPr="00E339B3">
              <w:rPr>
                <w:rFonts w:ascii="Book Antiqua" w:hAnsi="Book Antiqua"/>
                <w:i/>
                <w:sz w:val="21"/>
                <w:szCs w:val="21"/>
              </w:rPr>
              <w:t>Borang Permohonan yang telah lengkap</w:t>
            </w:r>
          </w:p>
        </w:tc>
        <w:tc>
          <w:tcPr>
            <w:tcW w:w="1338" w:type="dxa"/>
          </w:tcPr>
          <w:p w14:paraId="75EB127B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  <w:tc>
          <w:tcPr>
            <w:tcW w:w="1350" w:type="dxa"/>
          </w:tcPr>
          <w:p w14:paraId="5630F0FB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  <w:tc>
          <w:tcPr>
            <w:tcW w:w="1530" w:type="dxa"/>
          </w:tcPr>
          <w:p w14:paraId="2E99ABD2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</w:tr>
      <w:tr w:rsidR="00E66E50" w:rsidRPr="00E339B3" w14:paraId="18E60EE5" w14:textId="77777777" w:rsidTr="009F2D9D">
        <w:trPr>
          <w:trHeight w:val="553"/>
        </w:trPr>
        <w:tc>
          <w:tcPr>
            <w:tcW w:w="709" w:type="dxa"/>
            <w:vAlign w:val="center"/>
          </w:tcPr>
          <w:p w14:paraId="29DC9797" w14:textId="77777777" w:rsidR="00FE2B4A" w:rsidRPr="00E339B3" w:rsidRDefault="00FE2B4A" w:rsidP="00F13055">
            <w:pPr>
              <w:tabs>
                <w:tab w:val="left" w:pos="2070"/>
              </w:tabs>
              <w:jc w:val="center"/>
              <w:rPr>
                <w:rFonts w:ascii="Book Antiqua" w:hAnsi="Book Antiqua"/>
                <w:sz w:val="21"/>
                <w:szCs w:val="21"/>
              </w:rPr>
            </w:pPr>
            <w:r>
              <w:rPr>
                <w:rFonts w:ascii="Book Antiqua" w:hAnsi="Book Antiqua"/>
                <w:sz w:val="21"/>
                <w:szCs w:val="21"/>
              </w:rPr>
              <w:t>2</w:t>
            </w:r>
          </w:p>
        </w:tc>
        <w:tc>
          <w:tcPr>
            <w:tcW w:w="5734" w:type="dxa"/>
            <w:gridSpan w:val="2"/>
          </w:tcPr>
          <w:p w14:paraId="0EB03BB3" w14:textId="77777777" w:rsidR="00FE2B4A" w:rsidRPr="00E339B3" w:rsidRDefault="00FE2B4A" w:rsidP="00416D48">
            <w:pPr>
              <w:tabs>
                <w:tab w:val="left" w:pos="2070"/>
              </w:tabs>
              <w:jc w:val="both"/>
              <w:rPr>
                <w:rFonts w:ascii="Book Antiqua" w:hAnsi="Book Antiqua"/>
                <w:b/>
                <w:sz w:val="21"/>
                <w:szCs w:val="21"/>
              </w:rPr>
            </w:pPr>
            <w:r w:rsidRPr="00E339B3">
              <w:rPr>
                <w:rFonts w:ascii="Book Antiqua" w:hAnsi="Book Antiqua"/>
                <w:b/>
                <w:sz w:val="21"/>
                <w:szCs w:val="21"/>
              </w:rPr>
              <w:t>Approval of Human/ Animal Ethical or Biosafety approval</w:t>
            </w:r>
          </w:p>
          <w:p w14:paraId="19EEEC37" w14:textId="77777777" w:rsidR="00FE2B4A" w:rsidRPr="00E339B3" w:rsidRDefault="00FE2B4A" w:rsidP="00416D48">
            <w:pPr>
              <w:tabs>
                <w:tab w:val="left" w:pos="2070"/>
              </w:tabs>
              <w:jc w:val="both"/>
              <w:rPr>
                <w:rFonts w:ascii="Book Antiqua" w:hAnsi="Book Antiqua"/>
                <w:i/>
                <w:sz w:val="21"/>
                <w:szCs w:val="21"/>
              </w:rPr>
            </w:pPr>
            <w:r w:rsidRPr="00E339B3">
              <w:rPr>
                <w:rFonts w:ascii="Book Antiqua" w:hAnsi="Book Antiqua"/>
                <w:i/>
                <w:sz w:val="21"/>
                <w:szCs w:val="21"/>
              </w:rPr>
              <w:t>Kelulusan Etika Manusia/ Haiwan atau ‘Biosafety’</w:t>
            </w:r>
          </w:p>
          <w:p w14:paraId="7DE8B791" w14:textId="77777777" w:rsidR="00FE2B4A" w:rsidRPr="00E339B3" w:rsidRDefault="00B84034" w:rsidP="00416D48">
            <w:pPr>
              <w:tabs>
                <w:tab w:val="left" w:pos="2070"/>
              </w:tabs>
              <w:ind w:left="720"/>
              <w:jc w:val="both"/>
              <w:rPr>
                <w:rFonts w:ascii="Book Antiqua" w:hAnsi="Book Antiqua"/>
                <w:sz w:val="21"/>
                <w:szCs w:val="21"/>
              </w:rPr>
            </w:pPr>
            <w:r w:rsidRPr="007D1452">
              <w:rPr>
                <w:rFonts w:ascii="Book Antiqua" w:hAnsi="Book Antiqua"/>
                <w:b/>
                <w:noProof/>
                <w:sz w:val="21"/>
                <w:szCs w:val="21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47C43A2B" wp14:editId="4DF871FD">
                      <wp:simplePos x="0" y="0"/>
                      <wp:positionH relativeFrom="column">
                        <wp:posOffset>635635</wp:posOffset>
                      </wp:positionH>
                      <wp:positionV relativeFrom="paragraph">
                        <wp:posOffset>10160</wp:posOffset>
                      </wp:positionV>
                      <wp:extent cx="981075" cy="274955"/>
                      <wp:effectExtent l="0" t="0" r="0" b="4445"/>
                      <wp:wrapNone/>
                      <wp:docPr id="8" name="Text Box 1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981075" cy="2749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F3AB6F9" w14:textId="77777777" w:rsidR="0082371E" w:rsidRPr="00255479" w:rsidRDefault="0082371E" w:rsidP="00FE2B4A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255479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Applicabl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47C43A2B" id="Text Box 131" o:spid="_x0000_s1034" type="#_x0000_t202" style="position:absolute;left:0;text-align:left;margin-left:50.05pt;margin-top:.8pt;width:77.25pt;height:21.6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" strokecolor="white">
                      <v:path arrowok="t"/>
                      <v:textbox>
                        <w:txbxContent>
                          <w:p w14:paraId="5F3AB6F9" w14:textId="77777777" w:rsidR="0082371E" w:rsidRPr="00255479" w:rsidRDefault="0082371E" w:rsidP="00FE2B4A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255479">
                              <w:rPr>
                                <w:b/>
                                <w:sz w:val="18"/>
                                <w:szCs w:val="18"/>
                              </w:rPr>
                              <w:t>Applicable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7D1452">
              <w:rPr>
                <w:rFonts w:ascii="Book Antiqua" w:hAnsi="Book Antiqua"/>
                <w:b/>
                <w:noProof/>
                <w:sz w:val="21"/>
                <w:szCs w:val="21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8245" behindDoc="0" locked="0" layoutInCell="1" allowOverlap="1" wp14:anchorId="4F39E61A" wp14:editId="7B3D6290">
                      <wp:simplePos x="0" y="0"/>
                      <wp:positionH relativeFrom="column">
                        <wp:posOffset>2140585</wp:posOffset>
                      </wp:positionH>
                      <wp:positionV relativeFrom="paragraph">
                        <wp:posOffset>11430</wp:posOffset>
                      </wp:positionV>
                      <wp:extent cx="1247775" cy="273050"/>
                      <wp:effectExtent l="0" t="0" r="0" b="6350"/>
                      <wp:wrapNone/>
                      <wp:docPr id="7" name="Text Box 1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1247775" cy="2730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262DB0" w14:textId="77777777" w:rsidR="0082371E" w:rsidRPr="00255479" w:rsidRDefault="0082371E" w:rsidP="00FE2B4A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 xml:space="preserve">Not </w:t>
                                  </w:r>
                                  <w:r w:rsidRPr="00255479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Applicable</w:t>
                                  </w:r>
                                </w:p>
                                <w:p w14:paraId="05B3A450" w14:textId="77777777" w:rsidR="0082371E" w:rsidRDefault="0082371E" w:rsidP="00FE2B4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4F39E61A" id="Text Box 133" o:spid="_x0000_s1035" type="#_x0000_t202" style="position:absolute;left:0;text-align:left;margin-left:168.55pt;margin-top:.9pt;width:98.25pt;height:21.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" strokecolor="white">
                      <v:path arrowok="t"/>
                      <v:textbox>
                        <w:txbxContent>
                          <w:p w14:paraId="5A262DB0" w14:textId="77777777" w:rsidR="0082371E" w:rsidRPr="00255479" w:rsidRDefault="0082371E" w:rsidP="00FE2B4A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Not </w:t>
                            </w:r>
                            <w:proofErr w:type="spellStart"/>
                            <w:r w:rsidRPr="00255479">
                              <w:rPr>
                                <w:b/>
                                <w:sz w:val="18"/>
                                <w:szCs w:val="18"/>
                              </w:rPr>
                              <w:t>Applicable</w:t>
                            </w:r>
                            <w:proofErr w:type="spellEnd"/>
                          </w:p>
                          <w:p w14:paraId="05B3A450" w14:textId="77777777" w:rsidR="0082371E" w:rsidRDefault="0082371E" w:rsidP="00FE2B4A"/>
                        </w:txbxContent>
                      </v:textbox>
                    </v:shape>
                  </w:pict>
                </mc:Fallback>
              </mc:AlternateContent>
            </w:r>
            <w:r w:rsidRPr="007D1452">
              <w:rPr>
                <w:rFonts w:ascii="Book Antiqua" w:hAnsi="Book Antiqua"/>
                <w:b/>
                <w:noProof/>
                <w:sz w:val="21"/>
                <w:szCs w:val="21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7CFB1676" wp14:editId="4799994A">
                      <wp:simplePos x="0" y="0"/>
                      <wp:positionH relativeFrom="column">
                        <wp:posOffset>1759585</wp:posOffset>
                      </wp:positionH>
                      <wp:positionV relativeFrom="paragraph">
                        <wp:posOffset>10795</wp:posOffset>
                      </wp:positionV>
                      <wp:extent cx="276225" cy="217805"/>
                      <wp:effectExtent l="0" t="0" r="3175" b="0"/>
                      <wp:wrapNone/>
                      <wp:docPr id="6" name="Text Box 1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276225" cy="217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05808A" w14:textId="77777777" w:rsidR="0082371E" w:rsidRDefault="0082371E" w:rsidP="00FE2B4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7CFB1676" id="Text Box 132" o:spid="_x0000_s1036" type="#_x0000_t202" style="position:absolute;left:0;text-align:left;margin-left:138.55pt;margin-top:.85pt;width:21.75pt;height:17.1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">
                      <v:path arrowok="t"/>
                      <v:textbox>
                        <w:txbxContent>
                          <w:p w14:paraId="1505808A" w14:textId="77777777" w:rsidR="0082371E" w:rsidRDefault="0082371E" w:rsidP="00FE2B4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Book Antiqua" w:hAnsi="Book Antiqua"/>
                <w:noProof/>
                <w:sz w:val="21"/>
                <w:szCs w:val="21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6A9A7F6D" wp14:editId="441766BE">
                      <wp:simplePos x="0" y="0"/>
                      <wp:positionH relativeFrom="column">
                        <wp:posOffset>254635</wp:posOffset>
                      </wp:positionH>
                      <wp:positionV relativeFrom="paragraph">
                        <wp:posOffset>9525</wp:posOffset>
                      </wp:positionV>
                      <wp:extent cx="276225" cy="217805"/>
                      <wp:effectExtent l="0" t="0" r="3175" b="0"/>
                      <wp:wrapNone/>
                      <wp:docPr id="5" name="Text Box 1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276225" cy="217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621081" w14:textId="77777777" w:rsidR="0082371E" w:rsidRDefault="0082371E" w:rsidP="00FE2B4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6A9A7F6D" id="Text Box 130" o:spid="_x0000_s1037" type="#_x0000_t202" style="position:absolute;left:0;text-align:left;margin-left:20.05pt;margin-top:.75pt;width:21.75pt;height:17.1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">
                      <v:path arrowok="t"/>
                      <v:textbox>
                        <w:txbxContent>
                          <w:p w14:paraId="7B621081" w14:textId="77777777" w:rsidR="0082371E" w:rsidRDefault="0082371E" w:rsidP="00FE2B4A"/>
                        </w:txbxContent>
                      </v:textbox>
                    </v:shape>
                  </w:pict>
                </mc:Fallback>
              </mc:AlternateContent>
            </w:r>
          </w:p>
          <w:p w14:paraId="63D741B7" w14:textId="77777777" w:rsidR="00FE2B4A" w:rsidRPr="00E339B3" w:rsidRDefault="00FE2B4A" w:rsidP="00416D48">
            <w:pPr>
              <w:tabs>
                <w:tab w:val="left" w:pos="2070"/>
              </w:tabs>
              <w:ind w:left="720"/>
              <w:jc w:val="both"/>
              <w:rPr>
                <w:rFonts w:ascii="Book Antiqua" w:hAnsi="Book Antiqua"/>
                <w:sz w:val="21"/>
                <w:szCs w:val="21"/>
              </w:rPr>
            </w:pPr>
          </w:p>
        </w:tc>
        <w:tc>
          <w:tcPr>
            <w:tcW w:w="1338" w:type="dxa"/>
          </w:tcPr>
          <w:p w14:paraId="5400F60D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  <w:tc>
          <w:tcPr>
            <w:tcW w:w="1350" w:type="dxa"/>
          </w:tcPr>
          <w:p w14:paraId="43EC3221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  <w:tc>
          <w:tcPr>
            <w:tcW w:w="1530" w:type="dxa"/>
          </w:tcPr>
          <w:p w14:paraId="574BFAEC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</w:tr>
      <w:tr w:rsidR="00E66E50" w:rsidRPr="00E339B3" w14:paraId="079C4902" w14:textId="77777777" w:rsidTr="009F2D9D">
        <w:trPr>
          <w:trHeight w:val="649"/>
        </w:trPr>
        <w:tc>
          <w:tcPr>
            <w:tcW w:w="709" w:type="dxa"/>
            <w:vAlign w:val="center"/>
          </w:tcPr>
          <w:p w14:paraId="4CD634E4" w14:textId="77777777" w:rsidR="00FE2B4A" w:rsidRPr="00E339B3" w:rsidRDefault="00FE2B4A" w:rsidP="00F13055">
            <w:pPr>
              <w:tabs>
                <w:tab w:val="left" w:pos="2070"/>
              </w:tabs>
              <w:jc w:val="center"/>
              <w:rPr>
                <w:rFonts w:ascii="Book Antiqua" w:hAnsi="Book Antiqua"/>
                <w:sz w:val="21"/>
                <w:szCs w:val="21"/>
              </w:rPr>
            </w:pPr>
            <w:r>
              <w:rPr>
                <w:rFonts w:ascii="Book Antiqua" w:hAnsi="Book Antiqua"/>
                <w:sz w:val="21"/>
                <w:szCs w:val="21"/>
              </w:rPr>
              <w:t>3</w:t>
            </w:r>
          </w:p>
        </w:tc>
        <w:tc>
          <w:tcPr>
            <w:tcW w:w="5734" w:type="dxa"/>
            <w:gridSpan w:val="2"/>
            <w:vAlign w:val="center"/>
          </w:tcPr>
          <w:p w14:paraId="50B7F687" w14:textId="38039845" w:rsidR="00FE2B4A" w:rsidRPr="00E339B3" w:rsidRDefault="00FE2B4A" w:rsidP="00416D48">
            <w:pPr>
              <w:tabs>
                <w:tab w:val="left" w:pos="2070"/>
              </w:tabs>
              <w:jc w:val="both"/>
              <w:rPr>
                <w:rFonts w:ascii="Book Antiqua" w:hAnsi="Book Antiqua" w:cs="Arial"/>
                <w:b/>
                <w:sz w:val="21"/>
                <w:szCs w:val="21"/>
              </w:rPr>
            </w:pPr>
            <w:r w:rsidRPr="00E339B3">
              <w:rPr>
                <w:rFonts w:ascii="Book Antiqua" w:hAnsi="Book Antiqua" w:cs="Arial"/>
                <w:b/>
                <w:sz w:val="21"/>
                <w:szCs w:val="21"/>
              </w:rPr>
              <w:t xml:space="preserve">Flow Chart of </w:t>
            </w:r>
            <w:r w:rsidR="00E530F6">
              <w:rPr>
                <w:rFonts w:ascii="Book Antiqua" w:hAnsi="Book Antiqua" w:cs="Arial"/>
                <w:b/>
                <w:sz w:val="21"/>
                <w:szCs w:val="21"/>
              </w:rPr>
              <w:t>Project</w:t>
            </w:r>
            <w:r w:rsidRPr="00E339B3">
              <w:rPr>
                <w:rFonts w:ascii="Book Antiqua" w:hAnsi="Book Antiqua" w:cs="Arial"/>
                <w:b/>
                <w:sz w:val="21"/>
                <w:szCs w:val="21"/>
              </w:rPr>
              <w:t xml:space="preserve"> Activities </w:t>
            </w:r>
          </w:p>
          <w:p w14:paraId="3C7981DE" w14:textId="2131E8AA" w:rsidR="00FE2B4A" w:rsidRPr="00E339B3" w:rsidRDefault="00FE2B4A" w:rsidP="00416D48">
            <w:pPr>
              <w:tabs>
                <w:tab w:val="left" w:pos="2070"/>
              </w:tabs>
              <w:jc w:val="both"/>
              <w:rPr>
                <w:rFonts w:ascii="Book Antiqua" w:hAnsi="Book Antiqua" w:cs="Arial"/>
                <w:i/>
                <w:sz w:val="21"/>
                <w:szCs w:val="21"/>
              </w:rPr>
            </w:pPr>
            <w:r w:rsidRPr="00E339B3">
              <w:rPr>
                <w:rFonts w:ascii="Book Antiqua" w:hAnsi="Book Antiqua" w:cs="Arial"/>
                <w:i/>
                <w:sz w:val="21"/>
                <w:szCs w:val="21"/>
              </w:rPr>
              <w:t xml:space="preserve">Carta </w:t>
            </w:r>
            <w:r w:rsidR="00712649" w:rsidRPr="00E339B3">
              <w:rPr>
                <w:rFonts w:ascii="Book Antiqua" w:hAnsi="Book Antiqua" w:cs="Arial"/>
                <w:i/>
                <w:sz w:val="21"/>
                <w:szCs w:val="21"/>
              </w:rPr>
              <w:t xml:space="preserve">Alir Aktiviti </w:t>
            </w:r>
            <w:r w:rsidR="00E530F6">
              <w:rPr>
                <w:rFonts w:ascii="Book Antiqua" w:hAnsi="Book Antiqua" w:cs="Arial"/>
                <w:i/>
                <w:sz w:val="21"/>
                <w:szCs w:val="21"/>
              </w:rPr>
              <w:t>Projek</w:t>
            </w:r>
          </w:p>
        </w:tc>
        <w:tc>
          <w:tcPr>
            <w:tcW w:w="1338" w:type="dxa"/>
          </w:tcPr>
          <w:p w14:paraId="1C77FFE9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  <w:tc>
          <w:tcPr>
            <w:tcW w:w="1350" w:type="dxa"/>
          </w:tcPr>
          <w:p w14:paraId="42A15474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  <w:tc>
          <w:tcPr>
            <w:tcW w:w="1530" w:type="dxa"/>
          </w:tcPr>
          <w:p w14:paraId="4231B291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</w:tr>
      <w:tr w:rsidR="00E66E50" w:rsidRPr="00E339B3" w14:paraId="239E9B78" w14:textId="77777777" w:rsidTr="009F2D9D">
        <w:trPr>
          <w:trHeight w:val="532"/>
        </w:trPr>
        <w:tc>
          <w:tcPr>
            <w:tcW w:w="709" w:type="dxa"/>
            <w:vAlign w:val="center"/>
          </w:tcPr>
          <w:p w14:paraId="11A98D86" w14:textId="77777777" w:rsidR="00FE2B4A" w:rsidRPr="00E339B3" w:rsidRDefault="00FE2B4A" w:rsidP="00F13055">
            <w:pPr>
              <w:tabs>
                <w:tab w:val="left" w:pos="2070"/>
              </w:tabs>
              <w:jc w:val="center"/>
              <w:rPr>
                <w:rFonts w:ascii="Book Antiqua" w:hAnsi="Book Antiqua"/>
                <w:sz w:val="21"/>
                <w:szCs w:val="21"/>
              </w:rPr>
            </w:pPr>
            <w:r>
              <w:rPr>
                <w:rFonts w:ascii="Book Antiqua" w:hAnsi="Book Antiqua"/>
                <w:sz w:val="21"/>
                <w:szCs w:val="21"/>
              </w:rPr>
              <w:t>4</w:t>
            </w:r>
          </w:p>
        </w:tc>
        <w:tc>
          <w:tcPr>
            <w:tcW w:w="5734" w:type="dxa"/>
            <w:gridSpan w:val="2"/>
            <w:vAlign w:val="center"/>
          </w:tcPr>
          <w:p w14:paraId="30A6FF35" w14:textId="77777777" w:rsidR="00FE2B4A" w:rsidRPr="00E339B3" w:rsidRDefault="00FE2B4A" w:rsidP="00416D48">
            <w:pPr>
              <w:tabs>
                <w:tab w:val="left" w:pos="2070"/>
              </w:tabs>
              <w:jc w:val="both"/>
              <w:rPr>
                <w:rFonts w:ascii="Book Antiqua" w:hAnsi="Book Antiqua" w:cs="Arial"/>
                <w:b/>
                <w:sz w:val="21"/>
                <w:szCs w:val="21"/>
              </w:rPr>
            </w:pPr>
            <w:r w:rsidRPr="00E339B3">
              <w:rPr>
                <w:rFonts w:ascii="Book Antiqua" w:hAnsi="Book Antiqua" w:cs="Arial"/>
                <w:b/>
                <w:sz w:val="21"/>
                <w:szCs w:val="21"/>
              </w:rPr>
              <w:t xml:space="preserve">Gantt Chart of Research Activities </w:t>
            </w:r>
          </w:p>
          <w:p w14:paraId="11997092" w14:textId="77777777" w:rsidR="00FE2B4A" w:rsidRPr="00E339B3" w:rsidRDefault="00FE2B4A" w:rsidP="00416D48">
            <w:pPr>
              <w:tabs>
                <w:tab w:val="left" w:pos="2070"/>
              </w:tabs>
              <w:jc w:val="both"/>
              <w:rPr>
                <w:rFonts w:ascii="Book Antiqua" w:hAnsi="Book Antiqua" w:cs="Arial"/>
                <w:i/>
                <w:sz w:val="21"/>
                <w:szCs w:val="21"/>
              </w:rPr>
            </w:pPr>
            <w:r w:rsidRPr="00E339B3">
              <w:rPr>
                <w:rFonts w:ascii="Book Antiqua" w:hAnsi="Book Antiqua" w:cs="Arial"/>
                <w:i/>
                <w:sz w:val="21"/>
                <w:szCs w:val="21"/>
              </w:rPr>
              <w:t xml:space="preserve">Carta Gantt </w:t>
            </w:r>
            <w:r w:rsidR="00712649" w:rsidRPr="00E339B3">
              <w:rPr>
                <w:rFonts w:ascii="Book Antiqua" w:hAnsi="Book Antiqua" w:cs="Arial"/>
                <w:i/>
                <w:sz w:val="21"/>
                <w:szCs w:val="21"/>
              </w:rPr>
              <w:t>Aktiviti Penyelidikan</w:t>
            </w:r>
          </w:p>
        </w:tc>
        <w:tc>
          <w:tcPr>
            <w:tcW w:w="1338" w:type="dxa"/>
          </w:tcPr>
          <w:p w14:paraId="46803C1F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  <w:tc>
          <w:tcPr>
            <w:tcW w:w="1350" w:type="dxa"/>
          </w:tcPr>
          <w:p w14:paraId="408F5C1C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  <w:tc>
          <w:tcPr>
            <w:tcW w:w="1530" w:type="dxa"/>
          </w:tcPr>
          <w:p w14:paraId="56CD78C2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</w:tr>
      <w:tr w:rsidR="00E66E50" w:rsidRPr="00E339B3" w14:paraId="6C31C049" w14:textId="77777777" w:rsidTr="009F2D9D">
        <w:trPr>
          <w:trHeight w:val="537"/>
        </w:trPr>
        <w:tc>
          <w:tcPr>
            <w:tcW w:w="709" w:type="dxa"/>
            <w:vAlign w:val="center"/>
          </w:tcPr>
          <w:p w14:paraId="16BF2124" w14:textId="77777777" w:rsidR="00FE2B4A" w:rsidRPr="00E339B3" w:rsidRDefault="00FE2B4A" w:rsidP="00F13055">
            <w:pPr>
              <w:tabs>
                <w:tab w:val="left" w:pos="2070"/>
              </w:tabs>
              <w:jc w:val="center"/>
              <w:rPr>
                <w:rFonts w:ascii="Book Antiqua" w:hAnsi="Book Antiqua"/>
                <w:sz w:val="21"/>
                <w:szCs w:val="21"/>
              </w:rPr>
            </w:pPr>
            <w:r>
              <w:rPr>
                <w:rFonts w:ascii="Book Antiqua" w:hAnsi="Book Antiqua"/>
                <w:sz w:val="21"/>
                <w:szCs w:val="21"/>
              </w:rPr>
              <w:t>5</w:t>
            </w:r>
          </w:p>
        </w:tc>
        <w:tc>
          <w:tcPr>
            <w:tcW w:w="5734" w:type="dxa"/>
            <w:gridSpan w:val="2"/>
            <w:vAlign w:val="center"/>
          </w:tcPr>
          <w:p w14:paraId="3D670DB0" w14:textId="77777777" w:rsidR="00FE2B4A" w:rsidRPr="00E339B3" w:rsidRDefault="00FE2B4A" w:rsidP="00416D48">
            <w:pPr>
              <w:jc w:val="both"/>
              <w:rPr>
                <w:rFonts w:ascii="Book Antiqua" w:hAnsi="Book Antiqua" w:cs="Arial"/>
                <w:b/>
                <w:sz w:val="21"/>
                <w:szCs w:val="21"/>
              </w:rPr>
            </w:pPr>
            <w:r w:rsidRPr="00E339B3">
              <w:rPr>
                <w:rFonts w:ascii="Book Antiqua" w:hAnsi="Book Antiqua" w:cs="Arial"/>
                <w:b/>
                <w:sz w:val="21"/>
                <w:szCs w:val="21"/>
              </w:rPr>
              <w:t xml:space="preserve">Milestones and Dates </w:t>
            </w:r>
          </w:p>
          <w:p w14:paraId="3584E7D7" w14:textId="77777777" w:rsidR="00FE2B4A" w:rsidRPr="00E339B3" w:rsidRDefault="00FE2B4A" w:rsidP="00416D48">
            <w:pPr>
              <w:jc w:val="both"/>
              <w:rPr>
                <w:rFonts w:ascii="Book Antiqua" w:hAnsi="Book Antiqua" w:cs="Arial"/>
                <w:i/>
                <w:sz w:val="21"/>
                <w:szCs w:val="21"/>
              </w:rPr>
            </w:pPr>
            <w:r w:rsidRPr="00E339B3">
              <w:rPr>
                <w:rFonts w:ascii="Book Antiqua" w:hAnsi="Book Antiqua" w:cs="Arial"/>
                <w:i/>
                <w:sz w:val="21"/>
                <w:szCs w:val="21"/>
              </w:rPr>
              <w:t xml:space="preserve">Sasaran </w:t>
            </w:r>
            <w:r w:rsidR="00712649" w:rsidRPr="00E339B3">
              <w:rPr>
                <w:rFonts w:ascii="Book Antiqua" w:hAnsi="Book Antiqua" w:cs="Arial"/>
                <w:i/>
                <w:sz w:val="21"/>
                <w:szCs w:val="21"/>
              </w:rPr>
              <w:t xml:space="preserve">Pencapaian </w:t>
            </w:r>
            <w:r w:rsidR="00712649">
              <w:rPr>
                <w:rFonts w:ascii="Book Antiqua" w:hAnsi="Book Antiqua" w:cs="Arial"/>
                <w:i/>
                <w:sz w:val="21"/>
                <w:szCs w:val="21"/>
              </w:rPr>
              <w:t>d</w:t>
            </w:r>
            <w:r w:rsidR="00712649" w:rsidRPr="00E339B3">
              <w:rPr>
                <w:rFonts w:ascii="Book Antiqua" w:hAnsi="Book Antiqua" w:cs="Arial"/>
                <w:i/>
                <w:sz w:val="21"/>
                <w:szCs w:val="21"/>
              </w:rPr>
              <w:t>an Tarikh</w:t>
            </w:r>
          </w:p>
        </w:tc>
        <w:tc>
          <w:tcPr>
            <w:tcW w:w="1338" w:type="dxa"/>
          </w:tcPr>
          <w:p w14:paraId="46BEE0D9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  <w:tc>
          <w:tcPr>
            <w:tcW w:w="1350" w:type="dxa"/>
          </w:tcPr>
          <w:p w14:paraId="23C4B216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  <w:tc>
          <w:tcPr>
            <w:tcW w:w="1530" w:type="dxa"/>
          </w:tcPr>
          <w:p w14:paraId="4BF0B3E2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</w:tr>
      <w:tr w:rsidR="00E66E50" w:rsidRPr="00E339B3" w14:paraId="7323FF32" w14:textId="77777777" w:rsidTr="009F2D9D">
        <w:trPr>
          <w:trHeight w:val="564"/>
        </w:trPr>
        <w:tc>
          <w:tcPr>
            <w:tcW w:w="709" w:type="dxa"/>
            <w:vAlign w:val="center"/>
          </w:tcPr>
          <w:p w14:paraId="4BAAB2E5" w14:textId="77777777" w:rsidR="00FE2B4A" w:rsidRPr="00E339B3" w:rsidRDefault="00FE2B4A" w:rsidP="00F13055">
            <w:pPr>
              <w:tabs>
                <w:tab w:val="left" w:pos="2070"/>
              </w:tabs>
              <w:jc w:val="center"/>
              <w:rPr>
                <w:rFonts w:ascii="Book Antiqua" w:hAnsi="Book Antiqua"/>
                <w:sz w:val="21"/>
                <w:szCs w:val="21"/>
              </w:rPr>
            </w:pPr>
            <w:r>
              <w:rPr>
                <w:rFonts w:ascii="Book Antiqua" w:hAnsi="Book Antiqua"/>
                <w:sz w:val="21"/>
                <w:szCs w:val="21"/>
              </w:rPr>
              <w:t>6</w:t>
            </w:r>
          </w:p>
        </w:tc>
        <w:tc>
          <w:tcPr>
            <w:tcW w:w="5734" w:type="dxa"/>
            <w:gridSpan w:val="2"/>
            <w:vAlign w:val="center"/>
          </w:tcPr>
          <w:p w14:paraId="6E9DD720" w14:textId="77777777" w:rsidR="00FE2B4A" w:rsidRPr="00E339B3" w:rsidRDefault="00FE2B4A" w:rsidP="00416D48">
            <w:pPr>
              <w:jc w:val="both"/>
              <w:rPr>
                <w:rFonts w:ascii="Book Antiqua" w:hAnsi="Book Antiqua" w:cs="Arial"/>
                <w:b/>
                <w:sz w:val="21"/>
                <w:szCs w:val="21"/>
              </w:rPr>
            </w:pPr>
            <w:r w:rsidRPr="00E339B3">
              <w:rPr>
                <w:rFonts w:ascii="Book Antiqua" w:hAnsi="Book Antiqua" w:cs="Arial"/>
                <w:b/>
                <w:sz w:val="21"/>
                <w:szCs w:val="21"/>
              </w:rPr>
              <w:t xml:space="preserve">Justification of budget details </w:t>
            </w:r>
          </w:p>
          <w:p w14:paraId="3852E1F5" w14:textId="77777777" w:rsidR="00FE2B4A" w:rsidRPr="00E339B3" w:rsidRDefault="00FE2B4A" w:rsidP="00416D48">
            <w:pPr>
              <w:jc w:val="both"/>
              <w:rPr>
                <w:rFonts w:ascii="Book Antiqua" w:hAnsi="Book Antiqua" w:cs="Arial"/>
                <w:i/>
                <w:sz w:val="21"/>
                <w:szCs w:val="21"/>
              </w:rPr>
            </w:pPr>
            <w:r w:rsidRPr="00E339B3">
              <w:rPr>
                <w:rFonts w:ascii="Book Antiqua" w:hAnsi="Book Antiqua" w:cs="Arial"/>
                <w:i/>
                <w:sz w:val="21"/>
                <w:szCs w:val="21"/>
              </w:rPr>
              <w:t xml:space="preserve">Justifikasi </w:t>
            </w:r>
            <w:r w:rsidR="00712649" w:rsidRPr="00E339B3">
              <w:rPr>
                <w:rFonts w:ascii="Book Antiqua" w:hAnsi="Book Antiqua" w:cs="Arial"/>
                <w:i/>
                <w:sz w:val="21"/>
                <w:szCs w:val="21"/>
              </w:rPr>
              <w:t>Butiran Bajet</w:t>
            </w:r>
          </w:p>
        </w:tc>
        <w:tc>
          <w:tcPr>
            <w:tcW w:w="1338" w:type="dxa"/>
          </w:tcPr>
          <w:p w14:paraId="5EB34D3E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  <w:tc>
          <w:tcPr>
            <w:tcW w:w="1350" w:type="dxa"/>
          </w:tcPr>
          <w:p w14:paraId="1FA72A2D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  <w:tc>
          <w:tcPr>
            <w:tcW w:w="1530" w:type="dxa"/>
          </w:tcPr>
          <w:p w14:paraId="6B09D457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</w:tr>
      <w:tr w:rsidR="00E66E50" w:rsidRPr="00E339B3" w14:paraId="161DBB4A" w14:textId="77777777" w:rsidTr="009F2D9D">
        <w:trPr>
          <w:trHeight w:val="601"/>
        </w:trPr>
        <w:tc>
          <w:tcPr>
            <w:tcW w:w="709" w:type="dxa"/>
            <w:vAlign w:val="center"/>
          </w:tcPr>
          <w:p w14:paraId="47020917" w14:textId="77777777" w:rsidR="00FE2B4A" w:rsidRPr="00E339B3" w:rsidRDefault="00FE2B4A" w:rsidP="00F13055">
            <w:pPr>
              <w:tabs>
                <w:tab w:val="left" w:pos="2070"/>
              </w:tabs>
              <w:jc w:val="center"/>
              <w:rPr>
                <w:rFonts w:ascii="Book Antiqua" w:hAnsi="Book Antiqua"/>
                <w:sz w:val="21"/>
                <w:szCs w:val="21"/>
              </w:rPr>
            </w:pPr>
            <w:r>
              <w:rPr>
                <w:rFonts w:ascii="Book Antiqua" w:hAnsi="Book Antiqua"/>
                <w:sz w:val="21"/>
                <w:szCs w:val="21"/>
              </w:rPr>
              <w:t>7</w:t>
            </w:r>
          </w:p>
        </w:tc>
        <w:tc>
          <w:tcPr>
            <w:tcW w:w="5734" w:type="dxa"/>
            <w:gridSpan w:val="2"/>
            <w:vAlign w:val="center"/>
          </w:tcPr>
          <w:p w14:paraId="34238ECC" w14:textId="77777777" w:rsidR="00FE2B4A" w:rsidRPr="00E339B3" w:rsidRDefault="00B80F91" w:rsidP="00416D48">
            <w:pPr>
              <w:jc w:val="both"/>
              <w:rPr>
                <w:rFonts w:ascii="Book Antiqua" w:hAnsi="Book Antiqua" w:cs="Arial"/>
                <w:b/>
                <w:sz w:val="21"/>
                <w:szCs w:val="21"/>
              </w:rPr>
            </w:pPr>
            <w:r>
              <w:rPr>
                <w:rFonts w:ascii="Book Antiqua" w:hAnsi="Book Antiqua" w:cs="Arial"/>
                <w:b/>
                <w:sz w:val="21"/>
                <w:szCs w:val="21"/>
              </w:rPr>
              <w:t xml:space="preserve">3 </w:t>
            </w:r>
            <w:r w:rsidR="00FE2B4A" w:rsidRPr="00E339B3">
              <w:rPr>
                <w:rFonts w:ascii="Book Antiqua" w:hAnsi="Book Antiqua" w:cs="Arial"/>
                <w:b/>
                <w:sz w:val="21"/>
                <w:szCs w:val="21"/>
              </w:rPr>
              <w:t>Quotation of equipment(if applicable)</w:t>
            </w:r>
          </w:p>
          <w:p w14:paraId="532A00F9" w14:textId="77777777" w:rsidR="00FE2B4A" w:rsidRPr="00E339B3" w:rsidRDefault="00B80F91" w:rsidP="00416D48">
            <w:pPr>
              <w:jc w:val="both"/>
              <w:rPr>
                <w:rFonts w:ascii="Book Antiqua" w:hAnsi="Book Antiqua" w:cs="Arial"/>
                <w:i/>
                <w:sz w:val="21"/>
                <w:szCs w:val="21"/>
              </w:rPr>
            </w:pPr>
            <w:r>
              <w:rPr>
                <w:rFonts w:ascii="Book Antiqua" w:hAnsi="Book Antiqua" w:cs="Arial"/>
                <w:i/>
                <w:sz w:val="21"/>
                <w:szCs w:val="21"/>
              </w:rPr>
              <w:t xml:space="preserve">3 </w:t>
            </w:r>
            <w:r w:rsidR="00FE2B4A" w:rsidRPr="00E339B3">
              <w:rPr>
                <w:rFonts w:ascii="Book Antiqua" w:hAnsi="Book Antiqua" w:cs="Arial"/>
                <w:i/>
                <w:sz w:val="21"/>
                <w:szCs w:val="21"/>
              </w:rPr>
              <w:t xml:space="preserve">Sebut </w:t>
            </w:r>
            <w:r w:rsidR="00712649" w:rsidRPr="00E339B3">
              <w:rPr>
                <w:rFonts w:ascii="Book Antiqua" w:hAnsi="Book Antiqua" w:cs="Arial"/>
                <w:i/>
                <w:sz w:val="21"/>
                <w:szCs w:val="21"/>
              </w:rPr>
              <w:t xml:space="preserve">Harga Peralatan </w:t>
            </w:r>
            <w:r w:rsidR="00FE2B4A" w:rsidRPr="00E339B3">
              <w:rPr>
                <w:rFonts w:ascii="Book Antiqua" w:hAnsi="Book Antiqua" w:cs="Arial"/>
                <w:i/>
                <w:sz w:val="21"/>
                <w:szCs w:val="21"/>
              </w:rPr>
              <w:t>(sekiranya perlu)</w:t>
            </w:r>
          </w:p>
        </w:tc>
        <w:tc>
          <w:tcPr>
            <w:tcW w:w="1338" w:type="dxa"/>
          </w:tcPr>
          <w:p w14:paraId="0D743AA2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  <w:tc>
          <w:tcPr>
            <w:tcW w:w="1350" w:type="dxa"/>
          </w:tcPr>
          <w:p w14:paraId="3EFA1B17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  <w:tc>
          <w:tcPr>
            <w:tcW w:w="1530" w:type="dxa"/>
          </w:tcPr>
          <w:p w14:paraId="1BEE0AB6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</w:tr>
      <w:tr w:rsidR="00E66E50" w:rsidRPr="00E339B3" w14:paraId="3419F92A" w14:textId="77777777" w:rsidTr="009F2D9D">
        <w:trPr>
          <w:trHeight w:val="1200"/>
        </w:trPr>
        <w:tc>
          <w:tcPr>
            <w:tcW w:w="709" w:type="dxa"/>
            <w:vAlign w:val="center"/>
          </w:tcPr>
          <w:p w14:paraId="5EC98F17" w14:textId="24950DB3" w:rsidR="00FE2B4A" w:rsidRDefault="006D42DB" w:rsidP="00F13055">
            <w:pPr>
              <w:tabs>
                <w:tab w:val="left" w:pos="2070"/>
              </w:tabs>
              <w:jc w:val="center"/>
              <w:rPr>
                <w:rFonts w:ascii="Book Antiqua" w:hAnsi="Book Antiqua"/>
                <w:sz w:val="21"/>
                <w:szCs w:val="21"/>
              </w:rPr>
            </w:pPr>
            <w:r>
              <w:rPr>
                <w:rFonts w:ascii="Book Antiqua" w:hAnsi="Book Antiqua"/>
                <w:sz w:val="21"/>
                <w:szCs w:val="21"/>
              </w:rPr>
              <w:t>8</w:t>
            </w:r>
          </w:p>
        </w:tc>
        <w:tc>
          <w:tcPr>
            <w:tcW w:w="5734" w:type="dxa"/>
            <w:gridSpan w:val="2"/>
            <w:vAlign w:val="center"/>
          </w:tcPr>
          <w:p w14:paraId="758354EC" w14:textId="59495028" w:rsidR="00FE2B4A" w:rsidRDefault="00FE2B4A" w:rsidP="00416D48">
            <w:pPr>
              <w:tabs>
                <w:tab w:val="left" w:pos="2070"/>
              </w:tabs>
              <w:jc w:val="both"/>
              <w:rPr>
                <w:rFonts w:ascii="Book Antiqua" w:hAnsi="Book Antiqua"/>
                <w:b/>
                <w:sz w:val="21"/>
                <w:szCs w:val="21"/>
              </w:rPr>
            </w:pPr>
            <w:r>
              <w:rPr>
                <w:rFonts w:ascii="Book Antiqua" w:hAnsi="Book Antiqua"/>
                <w:b/>
                <w:sz w:val="21"/>
                <w:szCs w:val="21"/>
              </w:rPr>
              <w:t xml:space="preserve">Softcopy of the proposal (attached or email to </w:t>
            </w:r>
            <w:r w:rsidR="006D42DB">
              <w:rPr>
                <w:rFonts w:ascii="Book Antiqua" w:hAnsi="Book Antiqua"/>
                <w:b/>
                <w:sz w:val="21"/>
                <w:szCs w:val="21"/>
              </w:rPr>
              <w:t>innovations</w:t>
            </w:r>
            <w:r w:rsidR="00416D48">
              <w:rPr>
                <w:rFonts w:ascii="Book Antiqua" w:hAnsi="Book Antiqua"/>
                <w:b/>
                <w:sz w:val="21"/>
                <w:szCs w:val="21"/>
              </w:rPr>
              <w:t>@usm.my</w:t>
            </w:r>
            <w:r>
              <w:rPr>
                <w:rFonts w:ascii="Book Antiqua" w:hAnsi="Book Antiqua"/>
                <w:b/>
                <w:sz w:val="21"/>
                <w:szCs w:val="21"/>
              </w:rPr>
              <w:t>)</w:t>
            </w:r>
          </w:p>
          <w:p w14:paraId="4A5DCD55" w14:textId="24551417" w:rsidR="00FE2B4A" w:rsidRPr="00A027C3" w:rsidRDefault="00FE2B4A" w:rsidP="00416D48">
            <w:pPr>
              <w:tabs>
                <w:tab w:val="left" w:pos="2070"/>
              </w:tabs>
              <w:jc w:val="both"/>
              <w:rPr>
                <w:rFonts w:ascii="Book Antiqua" w:hAnsi="Book Antiqua"/>
                <w:i/>
                <w:sz w:val="21"/>
                <w:szCs w:val="21"/>
              </w:rPr>
            </w:pPr>
            <w:r>
              <w:rPr>
                <w:rFonts w:ascii="Book Antiqua" w:hAnsi="Book Antiqua"/>
                <w:i/>
                <w:sz w:val="21"/>
                <w:szCs w:val="21"/>
              </w:rPr>
              <w:t xml:space="preserve">Softcopy permohonan (dilampirkan atau emel kepada </w:t>
            </w:r>
            <w:r w:rsidR="006D42DB">
              <w:rPr>
                <w:rFonts w:ascii="Book Antiqua" w:hAnsi="Book Antiqua"/>
                <w:b/>
                <w:i/>
                <w:sz w:val="21"/>
                <w:szCs w:val="21"/>
                <w:u w:val="single"/>
              </w:rPr>
              <w:t>innovations</w:t>
            </w:r>
            <w:r w:rsidR="00416D48">
              <w:rPr>
                <w:rFonts w:ascii="Book Antiqua" w:hAnsi="Book Antiqua"/>
                <w:b/>
                <w:i/>
                <w:sz w:val="21"/>
                <w:szCs w:val="21"/>
                <w:u w:val="single"/>
              </w:rPr>
              <w:t>@</w:t>
            </w:r>
            <w:r>
              <w:rPr>
                <w:rFonts w:ascii="Book Antiqua" w:hAnsi="Book Antiqua"/>
                <w:b/>
                <w:i/>
                <w:sz w:val="21"/>
                <w:szCs w:val="21"/>
                <w:u w:val="single"/>
              </w:rPr>
              <w:t>usm</w:t>
            </w:r>
            <w:r w:rsidR="00416D48">
              <w:rPr>
                <w:rFonts w:ascii="Book Antiqua" w:hAnsi="Book Antiqua"/>
                <w:b/>
                <w:i/>
                <w:sz w:val="21"/>
                <w:szCs w:val="21"/>
                <w:u w:val="single"/>
              </w:rPr>
              <w:t>.my</w:t>
            </w:r>
            <w:r>
              <w:rPr>
                <w:rFonts w:ascii="Book Antiqua" w:hAnsi="Book Antiqua"/>
                <w:i/>
                <w:sz w:val="21"/>
                <w:szCs w:val="21"/>
              </w:rPr>
              <w:t>)</w:t>
            </w:r>
          </w:p>
        </w:tc>
        <w:tc>
          <w:tcPr>
            <w:tcW w:w="1338" w:type="dxa"/>
          </w:tcPr>
          <w:p w14:paraId="0B9B096D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  <w:tc>
          <w:tcPr>
            <w:tcW w:w="1350" w:type="dxa"/>
          </w:tcPr>
          <w:p w14:paraId="55C56261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  <w:tc>
          <w:tcPr>
            <w:tcW w:w="1530" w:type="dxa"/>
          </w:tcPr>
          <w:p w14:paraId="105BFD88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</w:tr>
      <w:tr w:rsidR="00E66E50" w:rsidRPr="00E339B3" w14:paraId="4F8F30CA" w14:textId="77777777" w:rsidTr="009F2D9D">
        <w:trPr>
          <w:trHeight w:val="593"/>
        </w:trPr>
        <w:tc>
          <w:tcPr>
            <w:tcW w:w="709" w:type="dxa"/>
            <w:vAlign w:val="center"/>
          </w:tcPr>
          <w:p w14:paraId="637880EB" w14:textId="77777777" w:rsidR="00FE2B4A" w:rsidRPr="00E339B3" w:rsidRDefault="00FE2B4A" w:rsidP="00F13055">
            <w:pPr>
              <w:tabs>
                <w:tab w:val="left" w:pos="2070"/>
              </w:tabs>
              <w:jc w:val="center"/>
              <w:rPr>
                <w:rFonts w:ascii="Book Antiqua" w:hAnsi="Book Antiqua"/>
                <w:sz w:val="21"/>
                <w:szCs w:val="21"/>
              </w:rPr>
            </w:pPr>
            <w:r>
              <w:rPr>
                <w:rFonts w:ascii="Book Antiqua" w:hAnsi="Book Antiqua"/>
                <w:sz w:val="21"/>
                <w:szCs w:val="21"/>
              </w:rPr>
              <w:t>11</w:t>
            </w:r>
          </w:p>
        </w:tc>
        <w:tc>
          <w:tcPr>
            <w:tcW w:w="5734" w:type="dxa"/>
            <w:gridSpan w:val="2"/>
            <w:vAlign w:val="center"/>
          </w:tcPr>
          <w:p w14:paraId="20F6AE36" w14:textId="77777777" w:rsidR="00FE2B4A" w:rsidRPr="00E339B3" w:rsidRDefault="00FE2B4A" w:rsidP="00416D48">
            <w:pPr>
              <w:jc w:val="both"/>
              <w:rPr>
                <w:rFonts w:ascii="Book Antiqua" w:hAnsi="Book Antiqua" w:cs="Arial"/>
                <w:b/>
                <w:sz w:val="21"/>
                <w:szCs w:val="21"/>
              </w:rPr>
            </w:pPr>
            <w:r w:rsidRPr="00E339B3">
              <w:rPr>
                <w:rFonts w:ascii="Book Antiqua" w:hAnsi="Book Antiqua" w:cs="Arial"/>
                <w:b/>
                <w:sz w:val="21"/>
                <w:szCs w:val="21"/>
              </w:rPr>
              <w:t xml:space="preserve">Signature of applicant’s </w:t>
            </w:r>
          </w:p>
          <w:p w14:paraId="3286043E" w14:textId="77777777" w:rsidR="00FE2B4A" w:rsidRPr="00E339B3" w:rsidRDefault="00FE2B4A" w:rsidP="00416D48">
            <w:pPr>
              <w:jc w:val="both"/>
              <w:rPr>
                <w:rFonts w:ascii="Book Antiqua" w:hAnsi="Book Antiqua" w:cs="Arial"/>
                <w:i/>
                <w:sz w:val="21"/>
                <w:szCs w:val="21"/>
              </w:rPr>
            </w:pPr>
            <w:r w:rsidRPr="00E339B3">
              <w:rPr>
                <w:rFonts w:ascii="Book Antiqua" w:hAnsi="Book Antiqua" w:cs="Arial"/>
                <w:i/>
                <w:sz w:val="21"/>
                <w:szCs w:val="21"/>
              </w:rPr>
              <w:t>Permohonan ditandatangani oleh pemohon</w:t>
            </w:r>
          </w:p>
        </w:tc>
        <w:tc>
          <w:tcPr>
            <w:tcW w:w="1338" w:type="dxa"/>
          </w:tcPr>
          <w:p w14:paraId="5A5D81F5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  <w:tc>
          <w:tcPr>
            <w:tcW w:w="1350" w:type="dxa"/>
          </w:tcPr>
          <w:p w14:paraId="504F8020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  <w:tc>
          <w:tcPr>
            <w:tcW w:w="1530" w:type="dxa"/>
          </w:tcPr>
          <w:p w14:paraId="14F32997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</w:tr>
      <w:tr w:rsidR="00E66E50" w:rsidRPr="00E339B3" w14:paraId="6DE61B25" w14:textId="77777777" w:rsidTr="009F2D9D">
        <w:trPr>
          <w:trHeight w:val="609"/>
        </w:trPr>
        <w:tc>
          <w:tcPr>
            <w:tcW w:w="709" w:type="dxa"/>
            <w:vAlign w:val="center"/>
          </w:tcPr>
          <w:p w14:paraId="434F924B" w14:textId="77777777" w:rsidR="00FE2B4A" w:rsidRPr="006D2B92" w:rsidRDefault="00FE2B4A" w:rsidP="00F13055">
            <w:pPr>
              <w:tabs>
                <w:tab w:val="left" w:pos="2070"/>
              </w:tabs>
              <w:jc w:val="center"/>
              <w:rPr>
                <w:rFonts w:ascii="Book Antiqua" w:hAnsi="Book Antiqua"/>
                <w:sz w:val="21"/>
                <w:szCs w:val="21"/>
              </w:rPr>
            </w:pPr>
            <w:r w:rsidRPr="006D2B92">
              <w:rPr>
                <w:rFonts w:ascii="Book Antiqua" w:hAnsi="Book Antiqua"/>
                <w:sz w:val="21"/>
                <w:szCs w:val="21"/>
              </w:rPr>
              <w:t>12</w:t>
            </w:r>
          </w:p>
        </w:tc>
        <w:tc>
          <w:tcPr>
            <w:tcW w:w="5734" w:type="dxa"/>
            <w:gridSpan w:val="2"/>
            <w:vAlign w:val="center"/>
          </w:tcPr>
          <w:p w14:paraId="5EAC2A13" w14:textId="77777777" w:rsidR="00FE2B4A" w:rsidRPr="006D2B92" w:rsidRDefault="00FE2B4A" w:rsidP="00416D48">
            <w:pPr>
              <w:jc w:val="both"/>
              <w:rPr>
                <w:rFonts w:ascii="Book Antiqua" w:hAnsi="Book Antiqua" w:cs="Arial"/>
                <w:sz w:val="21"/>
                <w:szCs w:val="21"/>
              </w:rPr>
            </w:pPr>
            <w:r w:rsidRPr="006D2B92">
              <w:rPr>
                <w:rFonts w:ascii="Book Antiqua" w:hAnsi="Book Antiqua" w:cs="Arial"/>
                <w:sz w:val="21"/>
                <w:szCs w:val="21"/>
              </w:rPr>
              <w:t>*</w:t>
            </w:r>
            <w:r w:rsidRPr="006D2B92">
              <w:rPr>
                <w:rFonts w:ascii="Book Antiqua" w:hAnsi="Book Antiqua" w:cs="Arial"/>
                <w:i/>
                <w:sz w:val="21"/>
                <w:szCs w:val="21"/>
              </w:rPr>
              <w:t xml:space="preserve"> </w:t>
            </w:r>
            <w:r w:rsidRPr="006D2B92">
              <w:rPr>
                <w:rFonts w:ascii="Book Antiqua" w:hAnsi="Book Antiqua" w:cs="Arial"/>
                <w:b/>
                <w:sz w:val="21"/>
                <w:szCs w:val="21"/>
              </w:rPr>
              <w:t>Recommendation  of PTJ’s Evaluation Committee</w:t>
            </w:r>
            <w:r w:rsidRPr="006D2B92">
              <w:rPr>
                <w:rFonts w:ascii="Book Antiqua" w:hAnsi="Book Antiqua" w:cs="Arial"/>
                <w:sz w:val="21"/>
                <w:szCs w:val="21"/>
              </w:rPr>
              <w:t xml:space="preserve"> </w:t>
            </w:r>
          </w:p>
          <w:p w14:paraId="0DD70B26" w14:textId="77777777" w:rsidR="00FE2B4A" w:rsidRPr="006D2B92" w:rsidRDefault="00FE2B4A" w:rsidP="00416D48">
            <w:pPr>
              <w:jc w:val="both"/>
              <w:rPr>
                <w:rFonts w:ascii="Book Antiqua" w:hAnsi="Book Antiqua" w:cs="Arial"/>
                <w:i/>
                <w:sz w:val="21"/>
                <w:szCs w:val="21"/>
              </w:rPr>
            </w:pPr>
            <w:r w:rsidRPr="006D2B92">
              <w:rPr>
                <w:rFonts w:ascii="Book Antiqua" w:hAnsi="Book Antiqua" w:cs="Arial"/>
                <w:i/>
                <w:sz w:val="21"/>
                <w:szCs w:val="21"/>
              </w:rPr>
              <w:t>Saranan Jawatankuasa Penilaian Peringkat PTJ</w:t>
            </w:r>
          </w:p>
        </w:tc>
        <w:tc>
          <w:tcPr>
            <w:tcW w:w="1338" w:type="dxa"/>
          </w:tcPr>
          <w:p w14:paraId="0DD36808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  <w:tc>
          <w:tcPr>
            <w:tcW w:w="1350" w:type="dxa"/>
          </w:tcPr>
          <w:p w14:paraId="024AA95E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  <w:tc>
          <w:tcPr>
            <w:tcW w:w="1530" w:type="dxa"/>
          </w:tcPr>
          <w:p w14:paraId="05501FF1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7030A0"/>
                <w:sz w:val="21"/>
                <w:szCs w:val="21"/>
              </w:rPr>
            </w:pPr>
          </w:p>
        </w:tc>
      </w:tr>
      <w:tr w:rsidR="00E66E50" w:rsidRPr="00E339B3" w14:paraId="0FCADCCB" w14:textId="77777777" w:rsidTr="009F2D9D">
        <w:trPr>
          <w:trHeight w:val="573"/>
        </w:trPr>
        <w:tc>
          <w:tcPr>
            <w:tcW w:w="709" w:type="dxa"/>
            <w:vAlign w:val="center"/>
          </w:tcPr>
          <w:p w14:paraId="2FAC4CEC" w14:textId="77777777" w:rsidR="00FE2B4A" w:rsidRPr="006D2B92" w:rsidRDefault="00FE2B4A" w:rsidP="00F13055">
            <w:pPr>
              <w:tabs>
                <w:tab w:val="left" w:pos="2070"/>
              </w:tabs>
              <w:jc w:val="center"/>
              <w:rPr>
                <w:rFonts w:ascii="Book Antiqua" w:hAnsi="Book Antiqua"/>
                <w:sz w:val="21"/>
                <w:szCs w:val="21"/>
              </w:rPr>
            </w:pPr>
            <w:r w:rsidRPr="006D2B92">
              <w:rPr>
                <w:rFonts w:ascii="Book Antiqua" w:hAnsi="Book Antiqua"/>
                <w:sz w:val="21"/>
                <w:szCs w:val="21"/>
              </w:rPr>
              <w:t>13</w:t>
            </w:r>
          </w:p>
        </w:tc>
        <w:tc>
          <w:tcPr>
            <w:tcW w:w="5734" w:type="dxa"/>
            <w:gridSpan w:val="2"/>
            <w:vAlign w:val="center"/>
          </w:tcPr>
          <w:p w14:paraId="000FD96C" w14:textId="77777777" w:rsidR="00FE2B4A" w:rsidRPr="006D2B92" w:rsidRDefault="00FE2B4A" w:rsidP="00416D48">
            <w:pPr>
              <w:jc w:val="both"/>
              <w:rPr>
                <w:rFonts w:ascii="Arial" w:hAnsi="Arial" w:cs="Arial"/>
                <w:b/>
                <w:sz w:val="21"/>
                <w:szCs w:val="21"/>
              </w:rPr>
            </w:pPr>
            <w:r w:rsidRPr="006D2B92">
              <w:rPr>
                <w:rFonts w:ascii="Book Antiqua" w:hAnsi="Book Antiqua" w:cs="Arial"/>
                <w:sz w:val="21"/>
                <w:szCs w:val="21"/>
              </w:rPr>
              <w:t>**</w:t>
            </w:r>
            <w:r w:rsidRPr="006D2B92">
              <w:rPr>
                <w:rFonts w:ascii="Book Antiqua" w:hAnsi="Book Antiqua" w:cs="Arial"/>
                <w:i/>
                <w:sz w:val="21"/>
                <w:szCs w:val="21"/>
              </w:rPr>
              <w:t xml:space="preserve"> </w:t>
            </w:r>
            <w:r w:rsidRPr="006D2B92">
              <w:rPr>
                <w:rFonts w:ascii="Book Antiqua" w:hAnsi="Book Antiqua" w:cs="Arial"/>
                <w:b/>
                <w:sz w:val="21"/>
                <w:szCs w:val="21"/>
              </w:rPr>
              <w:t>Endorsement of Dean/ Director of PTJ’s</w:t>
            </w:r>
            <w:r w:rsidRPr="006D2B92">
              <w:rPr>
                <w:rFonts w:ascii="Arial" w:hAnsi="Arial" w:cs="Arial"/>
                <w:b/>
                <w:sz w:val="21"/>
                <w:szCs w:val="21"/>
              </w:rPr>
              <w:t xml:space="preserve"> </w:t>
            </w:r>
          </w:p>
          <w:p w14:paraId="7B14B5FC" w14:textId="77777777" w:rsidR="00FE2B4A" w:rsidRPr="006D2B92" w:rsidRDefault="00FE2B4A" w:rsidP="00416D48">
            <w:pPr>
              <w:jc w:val="both"/>
              <w:rPr>
                <w:rFonts w:ascii="Book Antiqua" w:hAnsi="Book Antiqua" w:cs="Arial"/>
                <w:i/>
                <w:sz w:val="21"/>
                <w:szCs w:val="21"/>
              </w:rPr>
            </w:pPr>
            <w:r w:rsidRPr="006D2B92">
              <w:rPr>
                <w:rFonts w:ascii="Book Antiqua" w:hAnsi="Book Antiqua" w:cs="Arial"/>
                <w:i/>
                <w:sz w:val="21"/>
                <w:szCs w:val="21"/>
              </w:rPr>
              <w:t>Kelulusan Dekan/ Pengarah PTJ</w:t>
            </w:r>
          </w:p>
        </w:tc>
        <w:tc>
          <w:tcPr>
            <w:tcW w:w="1338" w:type="dxa"/>
          </w:tcPr>
          <w:p w14:paraId="649675C3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31849B"/>
                <w:sz w:val="21"/>
                <w:szCs w:val="21"/>
              </w:rPr>
            </w:pPr>
          </w:p>
        </w:tc>
        <w:tc>
          <w:tcPr>
            <w:tcW w:w="1350" w:type="dxa"/>
          </w:tcPr>
          <w:p w14:paraId="7B30B2FF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31849B"/>
                <w:sz w:val="21"/>
                <w:szCs w:val="21"/>
              </w:rPr>
            </w:pPr>
          </w:p>
        </w:tc>
        <w:tc>
          <w:tcPr>
            <w:tcW w:w="1530" w:type="dxa"/>
          </w:tcPr>
          <w:p w14:paraId="164FD5D4" w14:textId="77777777" w:rsidR="00FE2B4A" w:rsidRPr="00E339B3" w:rsidRDefault="00FE2B4A" w:rsidP="00F13055">
            <w:pPr>
              <w:tabs>
                <w:tab w:val="left" w:pos="2070"/>
              </w:tabs>
              <w:rPr>
                <w:color w:val="31849B"/>
                <w:sz w:val="21"/>
                <w:szCs w:val="21"/>
              </w:rPr>
            </w:pPr>
          </w:p>
        </w:tc>
      </w:tr>
    </w:tbl>
    <w:p w14:paraId="748502C1" w14:textId="77777777" w:rsidR="00FE2B4A" w:rsidRDefault="00FE2B4A" w:rsidP="00FE2B4A">
      <w:pPr>
        <w:ind w:left="567"/>
        <w:rPr>
          <w:rFonts w:ascii="Book Antiqua" w:hAnsi="Book Antiqua"/>
          <w:i/>
          <w:color w:val="31849B"/>
          <w:sz w:val="22"/>
          <w:szCs w:val="22"/>
        </w:rPr>
      </w:pPr>
    </w:p>
    <w:p w14:paraId="2DC789FE" w14:textId="77777777" w:rsidR="00FE2B4A" w:rsidRPr="00C921F5" w:rsidRDefault="00FE2B4A" w:rsidP="00FE2B4A">
      <w:pPr>
        <w:ind w:left="-142"/>
        <w:rPr>
          <w:rFonts w:ascii="Book Antiqua" w:hAnsi="Book Antiqua"/>
          <w:b/>
          <w:i/>
          <w:sz w:val="22"/>
          <w:szCs w:val="22"/>
        </w:rPr>
      </w:pPr>
      <w:r w:rsidRPr="00C921F5">
        <w:rPr>
          <w:rFonts w:ascii="Book Antiqua" w:hAnsi="Book Antiqua"/>
          <w:b/>
          <w:i/>
          <w:sz w:val="22"/>
          <w:szCs w:val="22"/>
        </w:rPr>
        <w:t>Nota  –</w:t>
      </w:r>
      <w:r w:rsidRPr="00C921F5">
        <w:rPr>
          <w:rFonts w:ascii="Book Antiqua" w:hAnsi="Book Antiqua"/>
          <w:b/>
          <w:i/>
          <w:sz w:val="22"/>
          <w:szCs w:val="22"/>
        </w:rPr>
        <w:tab/>
        <w:t xml:space="preserve">* Untuk dipenuhi oleh Pengerusi Jawatankuasa Penilaian PTJ (JKPTJ) </w:t>
      </w:r>
    </w:p>
    <w:p w14:paraId="5B05B40E" w14:textId="77777777" w:rsidR="00FE2B4A" w:rsidRPr="00C921F5" w:rsidRDefault="00FE2B4A" w:rsidP="00FE2B4A">
      <w:pPr>
        <w:ind w:left="-142" w:firstLine="862"/>
        <w:rPr>
          <w:rFonts w:ascii="Book Antiqua" w:hAnsi="Book Antiqua"/>
          <w:b/>
          <w:i/>
          <w:sz w:val="22"/>
          <w:szCs w:val="22"/>
        </w:rPr>
      </w:pPr>
      <w:r w:rsidRPr="00C921F5">
        <w:rPr>
          <w:rFonts w:ascii="Book Antiqua" w:hAnsi="Book Antiqua"/>
          <w:b/>
          <w:i/>
          <w:sz w:val="22"/>
          <w:szCs w:val="22"/>
        </w:rPr>
        <w:t>** Untuk dipenuhi oleh Ketua PTJ</w:t>
      </w:r>
    </w:p>
    <w:p w14:paraId="04D974AD" w14:textId="77777777" w:rsidR="00FE2B4A" w:rsidRPr="00052596" w:rsidRDefault="00FE2B4A" w:rsidP="009F5A5D">
      <w:pPr>
        <w:ind w:right="-630"/>
        <w:rPr>
          <w:rFonts w:ascii="Arial" w:hAnsi="Arial" w:cs="Arial"/>
          <w:sz w:val="20"/>
          <w:szCs w:val="20"/>
        </w:rPr>
      </w:pPr>
    </w:p>
    <w:sectPr w:rsidR="00FE2B4A" w:rsidRPr="00052596" w:rsidSect="000802AF">
      <w:type w:val="continuous"/>
      <w:pgSz w:w="12240" w:h="15840"/>
      <w:pgMar w:top="709" w:right="1800" w:bottom="284" w:left="1800" w:header="720" w:footer="35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1A7651" w14:textId="77777777" w:rsidR="00977DBB" w:rsidRDefault="00977DBB">
      <w:r>
        <w:separator/>
      </w:r>
    </w:p>
  </w:endnote>
  <w:endnote w:type="continuationSeparator" w:id="0">
    <w:p w14:paraId="48B1DBFB" w14:textId="77777777" w:rsidR="00977DBB" w:rsidRDefault="00977DBB">
      <w:r>
        <w:continuationSeparator/>
      </w:r>
    </w:p>
  </w:endnote>
  <w:endnote w:type="continuationNotice" w:id="1">
    <w:p w14:paraId="4035F34D" w14:textId="77777777" w:rsidR="00977DBB" w:rsidRDefault="00977D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57CD1B" w14:textId="77777777" w:rsidR="0082371E" w:rsidRDefault="0082371E" w:rsidP="005272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A6463BE" w14:textId="77777777" w:rsidR="0082371E" w:rsidRDefault="008237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118BC7" w14:textId="2A674727" w:rsidR="0082371E" w:rsidRDefault="00307322">
    <w:pPr>
      <w:pStyle w:val="Footer"/>
    </w:pPr>
    <w:r>
      <w:rPr>
        <w:sz w:val="16"/>
        <w:szCs w:val="16"/>
      </w:rPr>
      <w:t xml:space="preserve">Pusat Inovasi &amp; </w:t>
    </w:r>
    <w:r>
      <w:rPr>
        <w:sz w:val="16"/>
        <w:szCs w:val="16"/>
      </w:rPr>
      <w:t>Perundingan</w:t>
    </w:r>
    <w:r w:rsidR="0093770D">
      <w:rPr>
        <w:sz w:val="16"/>
        <w:szCs w:val="16"/>
      </w:rPr>
      <w:t xml:space="preserve"> – </w:t>
    </w:r>
    <w:r>
      <w:rPr>
        <w:sz w:val="16"/>
        <w:szCs w:val="16"/>
      </w:rPr>
      <w:t xml:space="preserve">PID Grant </w:t>
    </w:r>
    <w:r w:rsidR="00D17443">
      <w:rPr>
        <w:sz w:val="16"/>
        <w:szCs w:val="16"/>
      </w:rPr>
      <w:t>[Tarikh Kemaskini Oktober 2021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5DCFDF" w14:textId="77777777" w:rsidR="00977DBB" w:rsidRDefault="00977DBB">
      <w:r>
        <w:separator/>
      </w:r>
    </w:p>
  </w:footnote>
  <w:footnote w:type="continuationSeparator" w:id="0">
    <w:p w14:paraId="2504BE14" w14:textId="77777777" w:rsidR="00977DBB" w:rsidRDefault="00977DBB">
      <w:r>
        <w:continuationSeparator/>
      </w:r>
    </w:p>
  </w:footnote>
  <w:footnote w:type="continuationNotice" w:id="1">
    <w:p w14:paraId="181CD921" w14:textId="77777777" w:rsidR="00977DBB" w:rsidRDefault="00977DB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92120"/>
    <w:multiLevelType w:val="hybridMultilevel"/>
    <w:tmpl w:val="B26423BC"/>
    <w:lvl w:ilvl="0" w:tplc="4FA4CD12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15EF6"/>
    <w:multiLevelType w:val="hybridMultilevel"/>
    <w:tmpl w:val="895ADBF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56DD0"/>
    <w:multiLevelType w:val="hybridMultilevel"/>
    <w:tmpl w:val="531A73A8"/>
    <w:lvl w:ilvl="0" w:tplc="44090017">
      <w:start w:val="1"/>
      <w:numFmt w:val="lowerLetter"/>
      <w:lvlText w:val="%1)"/>
      <w:lvlJc w:val="left"/>
      <w:pPr>
        <w:ind w:left="1242" w:hanging="360"/>
      </w:pPr>
    </w:lvl>
    <w:lvl w:ilvl="1" w:tplc="44090019" w:tentative="1">
      <w:start w:val="1"/>
      <w:numFmt w:val="lowerLetter"/>
      <w:lvlText w:val="%2."/>
      <w:lvlJc w:val="left"/>
      <w:pPr>
        <w:ind w:left="1962" w:hanging="360"/>
      </w:pPr>
    </w:lvl>
    <w:lvl w:ilvl="2" w:tplc="4409001B" w:tentative="1">
      <w:start w:val="1"/>
      <w:numFmt w:val="lowerRoman"/>
      <w:lvlText w:val="%3."/>
      <w:lvlJc w:val="right"/>
      <w:pPr>
        <w:ind w:left="2682" w:hanging="180"/>
      </w:pPr>
    </w:lvl>
    <w:lvl w:ilvl="3" w:tplc="4409000F" w:tentative="1">
      <w:start w:val="1"/>
      <w:numFmt w:val="decimal"/>
      <w:lvlText w:val="%4."/>
      <w:lvlJc w:val="left"/>
      <w:pPr>
        <w:ind w:left="3402" w:hanging="360"/>
      </w:pPr>
    </w:lvl>
    <w:lvl w:ilvl="4" w:tplc="44090019" w:tentative="1">
      <w:start w:val="1"/>
      <w:numFmt w:val="lowerLetter"/>
      <w:lvlText w:val="%5."/>
      <w:lvlJc w:val="left"/>
      <w:pPr>
        <w:ind w:left="4122" w:hanging="360"/>
      </w:pPr>
    </w:lvl>
    <w:lvl w:ilvl="5" w:tplc="4409001B" w:tentative="1">
      <w:start w:val="1"/>
      <w:numFmt w:val="lowerRoman"/>
      <w:lvlText w:val="%6."/>
      <w:lvlJc w:val="right"/>
      <w:pPr>
        <w:ind w:left="4842" w:hanging="180"/>
      </w:pPr>
    </w:lvl>
    <w:lvl w:ilvl="6" w:tplc="4409000F" w:tentative="1">
      <w:start w:val="1"/>
      <w:numFmt w:val="decimal"/>
      <w:lvlText w:val="%7."/>
      <w:lvlJc w:val="left"/>
      <w:pPr>
        <w:ind w:left="5562" w:hanging="360"/>
      </w:pPr>
    </w:lvl>
    <w:lvl w:ilvl="7" w:tplc="44090019" w:tentative="1">
      <w:start w:val="1"/>
      <w:numFmt w:val="lowerLetter"/>
      <w:lvlText w:val="%8."/>
      <w:lvlJc w:val="left"/>
      <w:pPr>
        <w:ind w:left="6282" w:hanging="360"/>
      </w:pPr>
    </w:lvl>
    <w:lvl w:ilvl="8" w:tplc="4409001B" w:tentative="1">
      <w:start w:val="1"/>
      <w:numFmt w:val="lowerRoman"/>
      <w:lvlText w:val="%9."/>
      <w:lvlJc w:val="right"/>
      <w:pPr>
        <w:ind w:left="7002" w:hanging="180"/>
      </w:pPr>
    </w:lvl>
  </w:abstractNum>
  <w:abstractNum w:abstractNumId="3" w15:restartNumberingAfterBreak="0">
    <w:nsid w:val="14717809"/>
    <w:multiLevelType w:val="hybridMultilevel"/>
    <w:tmpl w:val="5566BF1A"/>
    <w:lvl w:ilvl="0" w:tplc="254E8C56">
      <w:start w:val="1"/>
      <w:numFmt w:val="decimal"/>
      <w:lvlText w:val="%1."/>
      <w:lvlJc w:val="left"/>
      <w:pPr>
        <w:ind w:left="14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5" w:hanging="360"/>
      </w:pPr>
    </w:lvl>
    <w:lvl w:ilvl="2" w:tplc="0409001B" w:tentative="1">
      <w:start w:val="1"/>
      <w:numFmt w:val="lowerRoman"/>
      <w:lvlText w:val="%3."/>
      <w:lvlJc w:val="right"/>
      <w:pPr>
        <w:ind w:left="2855" w:hanging="180"/>
      </w:pPr>
    </w:lvl>
    <w:lvl w:ilvl="3" w:tplc="0409000F" w:tentative="1">
      <w:start w:val="1"/>
      <w:numFmt w:val="decimal"/>
      <w:lvlText w:val="%4."/>
      <w:lvlJc w:val="left"/>
      <w:pPr>
        <w:ind w:left="3575" w:hanging="360"/>
      </w:pPr>
    </w:lvl>
    <w:lvl w:ilvl="4" w:tplc="04090019" w:tentative="1">
      <w:start w:val="1"/>
      <w:numFmt w:val="lowerLetter"/>
      <w:lvlText w:val="%5."/>
      <w:lvlJc w:val="left"/>
      <w:pPr>
        <w:ind w:left="4295" w:hanging="360"/>
      </w:pPr>
    </w:lvl>
    <w:lvl w:ilvl="5" w:tplc="0409001B" w:tentative="1">
      <w:start w:val="1"/>
      <w:numFmt w:val="lowerRoman"/>
      <w:lvlText w:val="%6."/>
      <w:lvlJc w:val="right"/>
      <w:pPr>
        <w:ind w:left="5015" w:hanging="180"/>
      </w:pPr>
    </w:lvl>
    <w:lvl w:ilvl="6" w:tplc="0409000F" w:tentative="1">
      <w:start w:val="1"/>
      <w:numFmt w:val="decimal"/>
      <w:lvlText w:val="%7."/>
      <w:lvlJc w:val="left"/>
      <w:pPr>
        <w:ind w:left="5735" w:hanging="360"/>
      </w:pPr>
    </w:lvl>
    <w:lvl w:ilvl="7" w:tplc="04090019" w:tentative="1">
      <w:start w:val="1"/>
      <w:numFmt w:val="lowerLetter"/>
      <w:lvlText w:val="%8."/>
      <w:lvlJc w:val="left"/>
      <w:pPr>
        <w:ind w:left="6455" w:hanging="360"/>
      </w:pPr>
    </w:lvl>
    <w:lvl w:ilvl="8" w:tplc="0409001B" w:tentative="1">
      <w:start w:val="1"/>
      <w:numFmt w:val="lowerRoman"/>
      <w:lvlText w:val="%9."/>
      <w:lvlJc w:val="right"/>
      <w:pPr>
        <w:ind w:left="7175" w:hanging="180"/>
      </w:pPr>
    </w:lvl>
  </w:abstractNum>
  <w:abstractNum w:abstractNumId="4" w15:restartNumberingAfterBreak="0">
    <w:nsid w:val="19C96EE2"/>
    <w:multiLevelType w:val="hybridMultilevel"/>
    <w:tmpl w:val="4508BB18"/>
    <w:lvl w:ilvl="0" w:tplc="B70234BA">
      <w:start w:val="1"/>
      <w:numFmt w:val="upperLetter"/>
      <w:lvlText w:val="%1."/>
      <w:lvlJc w:val="left"/>
      <w:pPr>
        <w:ind w:left="405" w:hanging="405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F25E20"/>
    <w:multiLevelType w:val="hybridMultilevel"/>
    <w:tmpl w:val="7A9C0E5A"/>
    <w:lvl w:ilvl="0" w:tplc="72CC9A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3167AB"/>
    <w:multiLevelType w:val="hybridMultilevel"/>
    <w:tmpl w:val="6890FA24"/>
    <w:lvl w:ilvl="0" w:tplc="60D8DE2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 w15:restartNumberingAfterBreak="0">
    <w:nsid w:val="278B41B5"/>
    <w:multiLevelType w:val="hybridMultilevel"/>
    <w:tmpl w:val="1968F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EF1FCB"/>
    <w:multiLevelType w:val="hybridMultilevel"/>
    <w:tmpl w:val="B2DC5132"/>
    <w:lvl w:ilvl="0" w:tplc="4409001B">
      <w:start w:val="1"/>
      <w:numFmt w:val="lowerRoman"/>
      <w:lvlText w:val="%1."/>
      <w:lvlJc w:val="right"/>
      <w:pPr>
        <w:ind w:left="765" w:hanging="360"/>
      </w:pPr>
    </w:lvl>
    <w:lvl w:ilvl="1" w:tplc="44090019" w:tentative="1">
      <w:start w:val="1"/>
      <w:numFmt w:val="lowerLetter"/>
      <w:lvlText w:val="%2."/>
      <w:lvlJc w:val="left"/>
      <w:pPr>
        <w:ind w:left="1485" w:hanging="360"/>
      </w:pPr>
    </w:lvl>
    <w:lvl w:ilvl="2" w:tplc="4409001B" w:tentative="1">
      <w:start w:val="1"/>
      <w:numFmt w:val="lowerRoman"/>
      <w:lvlText w:val="%3."/>
      <w:lvlJc w:val="right"/>
      <w:pPr>
        <w:ind w:left="2205" w:hanging="180"/>
      </w:pPr>
    </w:lvl>
    <w:lvl w:ilvl="3" w:tplc="4409000F" w:tentative="1">
      <w:start w:val="1"/>
      <w:numFmt w:val="decimal"/>
      <w:lvlText w:val="%4."/>
      <w:lvlJc w:val="left"/>
      <w:pPr>
        <w:ind w:left="2925" w:hanging="360"/>
      </w:pPr>
    </w:lvl>
    <w:lvl w:ilvl="4" w:tplc="44090019" w:tentative="1">
      <w:start w:val="1"/>
      <w:numFmt w:val="lowerLetter"/>
      <w:lvlText w:val="%5."/>
      <w:lvlJc w:val="left"/>
      <w:pPr>
        <w:ind w:left="3645" w:hanging="360"/>
      </w:pPr>
    </w:lvl>
    <w:lvl w:ilvl="5" w:tplc="4409001B" w:tentative="1">
      <w:start w:val="1"/>
      <w:numFmt w:val="lowerRoman"/>
      <w:lvlText w:val="%6."/>
      <w:lvlJc w:val="right"/>
      <w:pPr>
        <w:ind w:left="4365" w:hanging="180"/>
      </w:pPr>
    </w:lvl>
    <w:lvl w:ilvl="6" w:tplc="4409000F" w:tentative="1">
      <w:start w:val="1"/>
      <w:numFmt w:val="decimal"/>
      <w:lvlText w:val="%7."/>
      <w:lvlJc w:val="left"/>
      <w:pPr>
        <w:ind w:left="5085" w:hanging="360"/>
      </w:pPr>
    </w:lvl>
    <w:lvl w:ilvl="7" w:tplc="44090019" w:tentative="1">
      <w:start w:val="1"/>
      <w:numFmt w:val="lowerLetter"/>
      <w:lvlText w:val="%8."/>
      <w:lvlJc w:val="left"/>
      <w:pPr>
        <w:ind w:left="5805" w:hanging="360"/>
      </w:pPr>
    </w:lvl>
    <w:lvl w:ilvl="8" w:tplc="4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9" w15:restartNumberingAfterBreak="0">
    <w:nsid w:val="39651F7F"/>
    <w:multiLevelType w:val="hybridMultilevel"/>
    <w:tmpl w:val="089E0C9A"/>
    <w:lvl w:ilvl="0" w:tplc="832820AE">
      <w:start w:val="7"/>
      <w:numFmt w:val="upperLetter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A8B2C7B"/>
    <w:multiLevelType w:val="hybridMultilevel"/>
    <w:tmpl w:val="F4FAC59C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427A2C"/>
    <w:multiLevelType w:val="hybridMultilevel"/>
    <w:tmpl w:val="2D30FC6E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2F03D6D"/>
    <w:multiLevelType w:val="multilevel"/>
    <w:tmpl w:val="64F234C6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83435A1"/>
    <w:multiLevelType w:val="hybridMultilevel"/>
    <w:tmpl w:val="83E2EF84"/>
    <w:lvl w:ilvl="0" w:tplc="874845CE">
      <w:start w:val="2"/>
      <w:numFmt w:val="bullet"/>
      <w:lvlText w:val=""/>
      <w:lvlJc w:val="left"/>
      <w:pPr>
        <w:ind w:left="405" w:hanging="360"/>
      </w:pPr>
      <w:rPr>
        <w:rFonts w:ascii="Symbol" w:eastAsia="Times New Roman" w:hAnsi="Symbol" w:cs="Arial" w:hint="default"/>
      </w:rPr>
    </w:lvl>
    <w:lvl w:ilvl="1" w:tplc="4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4" w15:restartNumberingAfterBreak="0">
    <w:nsid w:val="4AC51CA7"/>
    <w:multiLevelType w:val="hybridMultilevel"/>
    <w:tmpl w:val="55040894"/>
    <w:lvl w:ilvl="0" w:tplc="FFFFFFFF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EE5657E"/>
    <w:multiLevelType w:val="hybridMultilevel"/>
    <w:tmpl w:val="449ECB70"/>
    <w:lvl w:ilvl="0" w:tplc="FFFFFFFF">
      <w:start w:val="1"/>
      <w:numFmt w:val="lowerLetter"/>
      <w:lvlText w:val="(%1)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16D0E71"/>
    <w:multiLevelType w:val="hybridMultilevel"/>
    <w:tmpl w:val="2BF24574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8DCA11C2">
      <w:start w:val="1"/>
      <w:numFmt w:val="lowerRoman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37878DB"/>
    <w:multiLevelType w:val="hybridMultilevel"/>
    <w:tmpl w:val="FDF8BA32"/>
    <w:lvl w:ilvl="0" w:tplc="2EEC8F5A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0C74A5"/>
    <w:multiLevelType w:val="hybridMultilevel"/>
    <w:tmpl w:val="50205B80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6203193"/>
    <w:multiLevelType w:val="hybridMultilevel"/>
    <w:tmpl w:val="34448666"/>
    <w:lvl w:ilvl="0" w:tplc="4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CF5740"/>
    <w:multiLevelType w:val="hybridMultilevel"/>
    <w:tmpl w:val="E16465C6"/>
    <w:lvl w:ilvl="0" w:tplc="1554AA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4B0BAA"/>
    <w:multiLevelType w:val="hybridMultilevel"/>
    <w:tmpl w:val="EB3E2CAC"/>
    <w:lvl w:ilvl="0" w:tplc="9C9EF3AE">
      <w:start w:val="1"/>
      <w:numFmt w:val="decimal"/>
      <w:lvlText w:val="%1."/>
      <w:lvlJc w:val="left"/>
      <w:pPr>
        <w:ind w:left="1440" w:hanging="7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2" w15:restartNumberingAfterBreak="0">
    <w:nsid w:val="751276FD"/>
    <w:multiLevelType w:val="hybridMultilevel"/>
    <w:tmpl w:val="4EA8D944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483B1F"/>
    <w:multiLevelType w:val="hybridMultilevel"/>
    <w:tmpl w:val="DF18372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211D88"/>
    <w:multiLevelType w:val="hybridMultilevel"/>
    <w:tmpl w:val="7F1020B8"/>
    <w:lvl w:ilvl="0" w:tplc="45B0E13C">
      <w:start w:val="1"/>
      <w:numFmt w:val="upperLetter"/>
      <w:lvlText w:val="%1."/>
      <w:lvlJc w:val="left"/>
      <w:pPr>
        <w:ind w:left="727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4"/>
  </w:num>
  <w:num w:numId="3">
    <w:abstractNumId w:val="9"/>
  </w:num>
  <w:num w:numId="4">
    <w:abstractNumId w:val="16"/>
  </w:num>
  <w:num w:numId="5">
    <w:abstractNumId w:val="12"/>
  </w:num>
  <w:num w:numId="6">
    <w:abstractNumId w:val="6"/>
  </w:num>
  <w:num w:numId="7">
    <w:abstractNumId w:val="17"/>
  </w:num>
  <w:num w:numId="8">
    <w:abstractNumId w:val="13"/>
  </w:num>
  <w:num w:numId="9">
    <w:abstractNumId w:val="0"/>
  </w:num>
  <w:num w:numId="10">
    <w:abstractNumId w:val="4"/>
  </w:num>
  <w:num w:numId="11">
    <w:abstractNumId w:val="1"/>
  </w:num>
  <w:num w:numId="12">
    <w:abstractNumId w:val="11"/>
  </w:num>
  <w:num w:numId="13">
    <w:abstractNumId w:val="19"/>
  </w:num>
  <w:num w:numId="14">
    <w:abstractNumId w:val="22"/>
  </w:num>
  <w:num w:numId="15">
    <w:abstractNumId w:val="7"/>
  </w:num>
  <w:num w:numId="16">
    <w:abstractNumId w:val="2"/>
  </w:num>
  <w:num w:numId="17">
    <w:abstractNumId w:val="8"/>
  </w:num>
  <w:num w:numId="18">
    <w:abstractNumId w:val="10"/>
  </w:num>
  <w:num w:numId="19">
    <w:abstractNumId w:val="3"/>
  </w:num>
  <w:num w:numId="20">
    <w:abstractNumId w:val="20"/>
  </w:num>
  <w:num w:numId="21">
    <w:abstractNumId w:val="21"/>
  </w:num>
  <w:num w:numId="22">
    <w:abstractNumId w:val="24"/>
  </w:num>
  <w:num w:numId="23">
    <w:abstractNumId w:val="23"/>
  </w:num>
  <w:num w:numId="24">
    <w:abstractNumId w:val="5"/>
  </w:num>
  <w:num w:numId="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DI2sTQ1MDM0NTFX0lEKTi0uzszPAykwrQUADugJISwAAAA="/>
  </w:docVars>
  <w:rsids>
    <w:rsidRoot w:val="008479C4"/>
    <w:rsid w:val="000076AE"/>
    <w:rsid w:val="00011085"/>
    <w:rsid w:val="00011CB2"/>
    <w:rsid w:val="00020886"/>
    <w:rsid w:val="000212BD"/>
    <w:rsid w:val="00023F95"/>
    <w:rsid w:val="00036004"/>
    <w:rsid w:val="000365FB"/>
    <w:rsid w:val="00037B14"/>
    <w:rsid w:val="00041948"/>
    <w:rsid w:val="000436A2"/>
    <w:rsid w:val="00044002"/>
    <w:rsid w:val="00046C98"/>
    <w:rsid w:val="00046F39"/>
    <w:rsid w:val="00051DD0"/>
    <w:rsid w:val="00052596"/>
    <w:rsid w:val="00052B0F"/>
    <w:rsid w:val="000530C2"/>
    <w:rsid w:val="00053671"/>
    <w:rsid w:val="00053874"/>
    <w:rsid w:val="00053DC5"/>
    <w:rsid w:val="00054044"/>
    <w:rsid w:val="00057A19"/>
    <w:rsid w:val="00060460"/>
    <w:rsid w:val="00063086"/>
    <w:rsid w:val="0006328D"/>
    <w:rsid w:val="00063898"/>
    <w:rsid w:val="000649CD"/>
    <w:rsid w:val="000736DB"/>
    <w:rsid w:val="00075D46"/>
    <w:rsid w:val="00076439"/>
    <w:rsid w:val="000776AE"/>
    <w:rsid w:val="000802AF"/>
    <w:rsid w:val="00081124"/>
    <w:rsid w:val="00081309"/>
    <w:rsid w:val="00082458"/>
    <w:rsid w:val="000835C2"/>
    <w:rsid w:val="0008565E"/>
    <w:rsid w:val="00087C18"/>
    <w:rsid w:val="0009421D"/>
    <w:rsid w:val="0009512A"/>
    <w:rsid w:val="00097DCA"/>
    <w:rsid w:val="00097E29"/>
    <w:rsid w:val="00097FDA"/>
    <w:rsid w:val="000A2C25"/>
    <w:rsid w:val="000A346F"/>
    <w:rsid w:val="000A5933"/>
    <w:rsid w:val="000A61E9"/>
    <w:rsid w:val="000B0915"/>
    <w:rsid w:val="000B0D5F"/>
    <w:rsid w:val="000B12C4"/>
    <w:rsid w:val="000B5530"/>
    <w:rsid w:val="000C02B3"/>
    <w:rsid w:val="000C45E6"/>
    <w:rsid w:val="000C4916"/>
    <w:rsid w:val="000C6924"/>
    <w:rsid w:val="000D278A"/>
    <w:rsid w:val="000D3716"/>
    <w:rsid w:val="000D3B3A"/>
    <w:rsid w:val="000D4173"/>
    <w:rsid w:val="000D4A4A"/>
    <w:rsid w:val="000D4C5C"/>
    <w:rsid w:val="000D548A"/>
    <w:rsid w:val="000D5B29"/>
    <w:rsid w:val="000D5D04"/>
    <w:rsid w:val="000E16F9"/>
    <w:rsid w:val="000E2685"/>
    <w:rsid w:val="000E7EC9"/>
    <w:rsid w:val="000F289B"/>
    <w:rsid w:val="000F37D5"/>
    <w:rsid w:val="000F6F13"/>
    <w:rsid w:val="00101263"/>
    <w:rsid w:val="0010457D"/>
    <w:rsid w:val="00104E28"/>
    <w:rsid w:val="00106AF1"/>
    <w:rsid w:val="00110561"/>
    <w:rsid w:val="00110C1B"/>
    <w:rsid w:val="00110EC0"/>
    <w:rsid w:val="0011127A"/>
    <w:rsid w:val="001130D3"/>
    <w:rsid w:val="00115369"/>
    <w:rsid w:val="00116BFA"/>
    <w:rsid w:val="00116F0E"/>
    <w:rsid w:val="00117869"/>
    <w:rsid w:val="001202AC"/>
    <w:rsid w:val="0012107F"/>
    <w:rsid w:val="001228B6"/>
    <w:rsid w:val="00124ED6"/>
    <w:rsid w:val="00126E0F"/>
    <w:rsid w:val="001300FD"/>
    <w:rsid w:val="00130129"/>
    <w:rsid w:val="001305FA"/>
    <w:rsid w:val="00133E6F"/>
    <w:rsid w:val="00134481"/>
    <w:rsid w:val="00135A42"/>
    <w:rsid w:val="00137C39"/>
    <w:rsid w:val="00141C66"/>
    <w:rsid w:val="00141CF8"/>
    <w:rsid w:val="00145249"/>
    <w:rsid w:val="00145892"/>
    <w:rsid w:val="00150962"/>
    <w:rsid w:val="00153E7B"/>
    <w:rsid w:val="00156B6E"/>
    <w:rsid w:val="00160994"/>
    <w:rsid w:val="00164717"/>
    <w:rsid w:val="0016697B"/>
    <w:rsid w:val="0017019E"/>
    <w:rsid w:val="0017344E"/>
    <w:rsid w:val="001737B2"/>
    <w:rsid w:val="00173A22"/>
    <w:rsid w:val="00176403"/>
    <w:rsid w:val="001766DC"/>
    <w:rsid w:val="001813E8"/>
    <w:rsid w:val="00191EE1"/>
    <w:rsid w:val="00192750"/>
    <w:rsid w:val="00194891"/>
    <w:rsid w:val="00196A12"/>
    <w:rsid w:val="001A0561"/>
    <w:rsid w:val="001A4260"/>
    <w:rsid w:val="001A4848"/>
    <w:rsid w:val="001A7ACA"/>
    <w:rsid w:val="001A7B40"/>
    <w:rsid w:val="001B07C7"/>
    <w:rsid w:val="001B1397"/>
    <w:rsid w:val="001B242D"/>
    <w:rsid w:val="001B40E6"/>
    <w:rsid w:val="001B444D"/>
    <w:rsid w:val="001B5B89"/>
    <w:rsid w:val="001C0E09"/>
    <w:rsid w:val="001C2A2D"/>
    <w:rsid w:val="001C2CB6"/>
    <w:rsid w:val="001C327C"/>
    <w:rsid w:val="001C3D1E"/>
    <w:rsid w:val="001C3D39"/>
    <w:rsid w:val="001C4317"/>
    <w:rsid w:val="001C49D7"/>
    <w:rsid w:val="001C4C28"/>
    <w:rsid w:val="001C58B4"/>
    <w:rsid w:val="001D554B"/>
    <w:rsid w:val="001E010F"/>
    <w:rsid w:val="001E0883"/>
    <w:rsid w:val="001E282E"/>
    <w:rsid w:val="001E4AC6"/>
    <w:rsid w:val="001E6418"/>
    <w:rsid w:val="001E65A3"/>
    <w:rsid w:val="001F2FF6"/>
    <w:rsid w:val="001F4337"/>
    <w:rsid w:val="001F7BCC"/>
    <w:rsid w:val="00203F02"/>
    <w:rsid w:val="0020644B"/>
    <w:rsid w:val="0020648F"/>
    <w:rsid w:val="002070B3"/>
    <w:rsid w:val="002126DE"/>
    <w:rsid w:val="00221476"/>
    <w:rsid w:val="00222459"/>
    <w:rsid w:val="00223A16"/>
    <w:rsid w:val="00227628"/>
    <w:rsid w:val="00232C3F"/>
    <w:rsid w:val="00232C85"/>
    <w:rsid w:val="00235F6F"/>
    <w:rsid w:val="0023622C"/>
    <w:rsid w:val="00240AE5"/>
    <w:rsid w:val="00240EAE"/>
    <w:rsid w:val="00241140"/>
    <w:rsid w:val="00243044"/>
    <w:rsid w:val="00245774"/>
    <w:rsid w:val="002457B3"/>
    <w:rsid w:val="00250DCF"/>
    <w:rsid w:val="002513B6"/>
    <w:rsid w:val="00253F95"/>
    <w:rsid w:val="00255479"/>
    <w:rsid w:val="002558F8"/>
    <w:rsid w:val="0026156C"/>
    <w:rsid w:val="00263A25"/>
    <w:rsid w:val="002665D0"/>
    <w:rsid w:val="0027341B"/>
    <w:rsid w:val="00274F33"/>
    <w:rsid w:val="0027560C"/>
    <w:rsid w:val="0027737C"/>
    <w:rsid w:val="002776AE"/>
    <w:rsid w:val="00277E81"/>
    <w:rsid w:val="002827E6"/>
    <w:rsid w:val="00285162"/>
    <w:rsid w:val="002878A1"/>
    <w:rsid w:val="00287D8D"/>
    <w:rsid w:val="0029044F"/>
    <w:rsid w:val="002925D9"/>
    <w:rsid w:val="002945B2"/>
    <w:rsid w:val="0029553F"/>
    <w:rsid w:val="00295C90"/>
    <w:rsid w:val="002A0719"/>
    <w:rsid w:val="002A0FEA"/>
    <w:rsid w:val="002A23D5"/>
    <w:rsid w:val="002A346B"/>
    <w:rsid w:val="002A633A"/>
    <w:rsid w:val="002A6E15"/>
    <w:rsid w:val="002B05DD"/>
    <w:rsid w:val="002B1614"/>
    <w:rsid w:val="002B22EA"/>
    <w:rsid w:val="002B2C50"/>
    <w:rsid w:val="002B3119"/>
    <w:rsid w:val="002B316C"/>
    <w:rsid w:val="002B68C2"/>
    <w:rsid w:val="002B68DC"/>
    <w:rsid w:val="002B703E"/>
    <w:rsid w:val="002B74C1"/>
    <w:rsid w:val="002C0431"/>
    <w:rsid w:val="002C641F"/>
    <w:rsid w:val="002C763D"/>
    <w:rsid w:val="002D2A23"/>
    <w:rsid w:val="002D2EB3"/>
    <w:rsid w:val="002D2EC5"/>
    <w:rsid w:val="002E1C3C"/>
    <w:rsid w:val="002E67FB"/>
    <w:rsid w:val="002E714F"/>
    <w:rsid w:val="002E7CCE"/>
    <w:rsid w:val="002F1148"/>
    <w:rsid w:val="002F49DD"/>
    <w:rsid w:val="002F6259"/>
    <w:rsid w:val="00302DF9"/>
    <w:rsid w:val="00303C01"/>
    <w:rsid w:val="00305E80"/>
    <w:rsid w:val="00306361"/>
    <w:rsid w:val="00306DA5"/>
    <w:rsid w:val="00307322"/>
    <w:rsid w:val="003107FF"/>
    <w:rsid w:val="00312FF4"/>
    <w:rsid w:val="003160FA"/>
    <w:rsid w:val="00317A6F"/>
    <w:rsid w:val="00320A38"/>
    <w:rsid w:val="003216A7"/>
    <w:rsid w:val="00322D68"/>
    <w:rsid w:val="00322D7B"/>
    <w:rsid w:val="003279AB"/>
    <w:rsid w:val="00327F9F"/>
    <w:rsid w:val="003304EB"/>
    <w:rsid w:val="00331E0E"/>
    <w:rsid w:val="00332285"/>
    <w:rsid w:val="0034014A"/>
    <w:rsid w:val="00340AB4"/>
    <w:rsid w:val="0034184E"/>
    <w:rsid w:val="00342CF5"/>
    <w:rsid w:val="00343764"/>
    <w:rsid w:val="00344473"/>
    <w:rsid w:val="003523F0"/>
    <w:rsid w:val="003530D0"/>
    <w:rsid w:val="0035360F"/>
    <w:rsid w:val="0035455F"/>
    <w:rsid w:val="00360E34"/>
    <w:rsid w:val="00362394"/>
    <w:rsid w:val="00362E5F"/>
    <w:rsid w:val="0036589F"/>
    <w:rsid w:val="003703C2"/>
    <w:rsid w:val="003747ED"/>
    <w:rsid w:val="00376F7B"/>
    <w:rsid w:val="00380B9F"/>
    <w:rsid w:val="00386FBF"/>
    <w:rsid w:val="00390992"/>
    <w:rsid w:val="0039126F"/>
    <w:rsid w:val="00392304"/>
    <w:rsid w:val="00393916"/>
    <w:rsid w:val="00394BC8"/>
    <w:rsid w:val="00395C6A"/>
    <w:rsid w:val="003A0071"/>
    <w:rsid w:val="003A0768"/>
    <w:rsid w:val="003A0CCE"/>
    <w:rsid w:val="003A25E8"/>
    <w:rsid w:val="003A7EB3"/>
    <w:rsid w:val="003A7FF5"/>
    <w:rsid w:val="003B09D2"/>
    <w:rsid w:val="003B0E4B"/>
    <w:rsid w:val="003B2383"/>
    <w:rsid w:val="003B411C"/>
    <w:rsid w:val="003B4BBC"/>
    <w:rsid w:val="003C16A6"/>
    <w:rsid w:val="003D18DE"/>
    <w:rsid w:val="003D2256"/>
    <w:rsid w:val="003D3FEB"/>
    <w:rsid w:val="003D4700"/>
    <w:rsid w:val="003D7500"/>
    <w:rsid w:val="003D7B42"/>
    <w:rsid w:val="003E5977"/>
    <w:rsid w:val="003E5AEB"/>
    <w:rsid w:val="003F0181"/>
    <w:rsid w:val="003F11BA"/>
    <w:rsid w:val="003F2D8C"/>
    <w:rsid w:val="00402692"/>
    <w:rsid w:val="004056E2"/>
    <w:rsid w:val="00405C34"/>
    <w:rsid w:val="00406C3D"/>
    <w:rsid w:val="00407E06"/>
    <w:rsid w:val="00407F4F"/>
    <w:rsid w:val="004104FA"/>
    <w:rsid w:val="0041266D"/>
    <w:rsid w:val="0041571E"/>
    <w:rsid w:val="00416D48"/>
    <w:rsid w:val="004178DD"/>
    <w:rsid w:val="00423AE3"/>
    <w:rsid w:val="00424AA8"/>
    <w:rsid w:val="0042598D"/>
    <w:rsid w:val="004269BD"/>
    <w:rsid w:val="00427EE1"/>
    <w:rsid w:val="00432C3F"/>
    <w:rsid w:val="00432DEE"/>
    <w:rsid w:val="00433517"/>
    <w:rsid w:val="0043455F"/>
    <w:rsid w:val="00442727"/>
    <w:rsid w:val="00443CEA"/>
    <w:rsid w:val="00445564"/>
    <w:rsid w:val="004465BD"/>
    <w:rsid w:val="004509BA"/>
    <w:rsid w:val="00452D7C"/>
    <w:rsid w:val="004561F6"/>
    <w:rsid w:val="0045628C"/>
    <w:rsid w:val="00456D1B"/>
    <w:rsid w:val="00457427"/>
    <w:rsid w:val="00464008"/>
    <w:rsid w:val="004640BB"/>
    <w:rsid w:val="004641FE"/>
    <w:rsid w:val="00464C00"/>
    <w:rsid w:val="00464CAA"/>
    <w:rsid w:val="00470E06"/>
    <w:rsid w:val="00471312"/>
    <w:rsid w:val="0047541E"/>
    <w:rsid w:val="00475863"/>
    <w:rsid w:val="0048057F"/>
    <w:rsid w:val="004809A6"/>
    <w:rsid w:val="00480B58"/>
    <w:rsid w:val="004838A6"/>
    <w:rsid w:val="00486804"/>
    <w:rsid w:val="004950E6"/>
    <w:rsid w:val="004967C1"/>
    <w:rsid w:val="0049694C"/>
    <w:rsid w:val="004A2785"/>
    <w:rsid w:val="004A2877"/>
    <w:rsid w:val="004A365F"/>
    <w:rsid w:val="004A390E"/>
    <w:rsid w:val="004A39A1"/>
    <w:rsid w:val="004A502F"/>
    <w:rsid w:val="004A5259"/>
    <w:rsid w:val="004A7AB2"/>
    <w:rsid w:val="004B2598"/>
    <w:rsid w:val="004B4804"/>
    <w:rsid w:val="004B60C1"/>
    <w:rsid w:val="004B7F42"/>
    <w:rsid w:val="004C1BB4"/>
    <w:rsid w:val="004C4FE9"/>
    <w:rsid w:val="004D1DD1"/>
    <w:rsid w:val="004D2337"/>
    <w:rsid w:val="004D3107"/>
    <w:rsid w:val="004D7ABF"/>
    <w:rsid w:val="004E2D99"/>
    <w:rsid w:val="004E4657"/>
    <w:rsid w:val="004F146E"/>
    <w:rsid w:val="004F1EC8"/>
    <w:rsid w:val="004F2031"/>
    <w:rsid w:val="004F37CD"/>
    <w:rsid w:val="004F4EAA"/>
    <w:rsid w:val="004F61C9"/>
    <w:rsid w:val="004F71D8"/>
    <w:rsid w:val="004F7628"/>
    <w:rsid w:val="004F7EC0"/>
    <w:rsid w:val="00500422"/>
    <w:rsid w:val="005031E1"/>
    <w:rsid w:val="00503CBA"/>
    <w:rsid w:val="00503CD2"/>
    <w:rsid w:val="00504481"/>
    <w:rsid w:val="005069DB"/>
    <w:rsid w:val="00506A55"/>
    <w:rsid w:val="0050794D"/>
    <w:rsid w:val="00510EFE"/>
    <w:rsid w:val="005135F8"/>
    <w:rsid w:val="00514370"/>
    <w:rsid w:val="00514B42"/>
    <w:rsid w:val="0051740C"/>
    <w:rsid w:val="005175E0"/>
    <w:rsid w:val="00517B1A"/>
    <w:rsid w:val="005202A9"/>
    <w:rsid w:val="00521B02"/>
    <w:rsid w:val="00523BC7"/>
    <w:rsid w:val="005272A0"/>
    <w:rsid w:val="00531405"/>
    <w:rsid w:val="00532239"/>
    <w:rsid w:val="00536439"/>
    <w:rsid w:val="005369AC"/>
    <w:rsid w:val="0053722D"/>
    <w:rsid w:val="0054065B"/>
    <w:rsid w:val="0054244B"/>
    <w:rsid w:val="005463E0"/>
    <w:rsid w:val="0054695D"/>
    <w:rsid w:val="00546992"/>
    <w:rsid w:val="00550C23"/>
    <w:rsid w:val="005553E7"/>
    <w:rsid w:val="00557DB6"/>
    <w:rsid w:val="00560886"/>
    <w:rsid w:val="00560982"/>
    <w:rsid w:val="00560DB6"/>
    <w:rsid w:val="00562660"/>
    <w:rsid w:val="005670F3"/>
    <w:rsid w:val="005672EE"/>
    <w:rsid w:val="0057068B"/>
    <w:rsid w:val="0057130B"/>
    <w:rsid w:val="00576494"/>
    <w:rsid w:val="00583800"/>
    <w:rsid w:val="00584509"/>
    <w:rsid w:val="00584D1D"/>
    <w:rsid w:val="00591C6A"/>
    <w:rsid w:val="00595810"/>
    <w:rsid w:val="0059608E"/>
    <w:rsid w:val="00597030"/>
    <w:rsid w:val="0059776E"/>
    <w:rsid w:val="005A17F7"/>
    <w:rsid w:val="005A2E43"/>
    <w:rsid w:val="005A447C"/>
    <w:rsid w:val="005A45A6"/>
    <w:rsid w:val="005B41F1"/>
    <w:rsid w:val="005C11A4"/>
    <w:rsid w:val="005C2D97"/>
    <w:rsid w:val="005C35AF"/>
    <w:rsid w:val="005C3847"/>
    <w:rsid w:val="005C5271"/>
    <w:rsid w:val="005C7124"/>
    <w:rsid w:val="005C75F0"/>
    <w:rsid w:val="005D1216"/>
    <w:rsid w:val="005D15B6"/>
    <w:rsid w:val="005D45E4"/>
    <w:rsid w:val="005D753B"/>
    <w:rsid w:val="005E0FA9"/>
    <w:rsid w:val="005E4713"/>
    <w:rsid w:val="005E55C4"/>
    <w:rsid w:val="005E76B9"/>
    <w:rsid w:val="005F0082"/>
    <w:rsid w:val="005F0343"/>
    <w:rsid w:val="005F044D"/>
    <w:rsid w:val="005F15BE"/>
    <w:rsid w:val="005F20F8"/>
    <w:rsid w:val="005F21AF"/>
    <w:rsid w:val="005F2498"/>
    <w:rsid w:val="005F4380"/>
    <w:rsid w:val="005F484A"/>
    <w:rsid w:val="006004FE"/>
    <w:rsid w:val="00600D8F"/>
    <w:rsid w:val="00602AC4"/>
    <w:rsid w:val="00604E62"/>
    <w:rsid w:val="00607CEC"/>
    <w:rsid w:val="00610037"/>
    <w:rsid w:val="00610A4C"/>
    <w:rsid w:val="00610ED7"/>
    <w:rsid w:val="00610F7A"/>
    <w:rsid w:val="0061111D"/>
    <w:rsid w:val="00625B5C"/>
    <w:rsid w:val="006270CA"/>
    <w:rsid w:val="006327B1"/>
    <w:rsid w:val="006337E4"/>
    <w:rsid w:val="006340FE"/>
    <w:rsid w:val="00635F4B"/>
    <w:rsid w:val="00637CA8"/>
    <w:rsid w:val="006408DE"/>
    <w:rsid w:val="00642B66"/>
    <w:rsid w:val="006448DB"/>
    <w:rsid w:val="00644ABE"/>
    <w:rsid w:val="00647506"/>
    <w:rsid w:val="00647D87"/>
    <w:rsid w:val="006511A6"/>
    <w:rsid w:val="0065252B"/>
    <w:rsid w:val="00653A7D"/>
    <w:rsid w:val="00655B91"/>
    <w:rsid w:val="00656377"/>
    <w:rsid w:val="0065737B"/>
    <w:rsid w:val="0066076E"/>
    <w:rsid w:val="00661ACB"/>
    <w:rsid w:val="006632E9"/>
    <w:rsid w:val="00664FF2"/>
    <w:rsid w:val="00665B38"/>
    <w:rsid w:val="00667A04"/>
    <w:rsid w:val="006726E0"/>
    <w:rsid w:val="00672F15"/>
    <w:rsid w:val="00672F66"/>
    <w:rsid w:val="0067565A"/>
    <w:rsid w:val="0068090A"/>
    <w:rsid w:val="006813AF"/>
    <w:rsid w:val="00685422"/>
    <w:rsid w:val="00687043"/>
    <w:rsid w:val="00690871"/>
    <w:rsid w:val="00691689"/>
    <w:rsid w:val="00691E2D"/>
    <w:rsid w:val="00692C30"/>
    <w:rsid w:val="006939BD"/>
    <w:rsid w:val="006A0113"/>
    <w:rsid w:val="006A29B2"/>
    <w:rsid w:val="006A3CF1"/>
    <w:rsid w:val="006A3D04"/>
    <w:rsid w:val="006A69DC"/>
    <w:rsid w:val="006B0142"/>
    <w:rsid w:val="006B46A5"/>
    <w:rsid w:val="006B7B7E"/>
    <w:rsid w:val="006C1403"/>
    <w:rsid w:val="006C1C2C"/>
    <w:rsid w:val="006C4880"/>
    <w:rsid w:val="006C4F47"/>
    <w:rsid w:val="006C5E75"/>
    <w:rsid w:val="006C6620"/>
    <w:rsid w:val="006C7466"/>
    <w:rsid w:val="006D0DDB"/>
    <w:rsid w:val="006D1B5F"/>
    <w:rsid w:val="006D2B92"/>
    <w:rsid w:val="006D31CC"/>
    <w:rsid w:val="006D42DB"/>
    <w:rsid w:val="006D78BC"/>
    <w:rsid w:val="006D7FEB"/>
    <w:rsid w:val="006F0536"/>
    <w:rsid w:val="006F0D97"/>
    <w:rsid w:val="006F11BE"/>
    <w:rsid w:val="006F40F6"/>
    <w:rsid w:val="00704258"/>
    <w:rsid w:val="007043F7"/>
    <w:rsid w:val="00706114"/>
    <w:rsid w:val="007077AD"/>
    <w:rsid w:val="00710862"/>
    <w:rsid w:val="00712104"/>
    <w:rsid w:val="00712649"/>
    <w:rsid w:val="00714542"/>
    <w:rsid w:val="00715354"/>
    <w:rsid w:val="00722D72"/>
    <w:rsid w:val="007277E5"/>
    <w:rsid w:val="00727DEF"/>
    <w:rsid w:val="00733A5A"/>
    <w:rsid w:val="00734C4D"/>
    <w:rsid w:val="007350B4"/>
    <w:rsid w:val="0073527D"/>
    <w:rsid w:val="007369D8"/>
    <w:rsid w:val="0074137C"/>
    <w:rsid w:val="00743365"/>
    <w:rsid w:val="00745697"/>
    <w:rsid w:val="007564ED"/>
    <w:rsid w:val="00760416"/>
    <w:rsid w:val="00760A6C"/>
    <w:rsid w:val="0076441D"/>
    <w:rsid w:val="007716F5"/>
    <w:rsid w:val="0077237F"/>
    <w:rsid w:val="007726DB"/>
    <w:rsid w:val="00773AA9"/>
    <w:rsid w:val="007744CD"/>
    <w:rsid w:val="0077607B"/>
    <w:rsid w:val="00777678"/>
    <w:rsid w:val="00777F48"/>
    <w:rsid w:val="00780D38"/>
    <w:rsid w:val="007815B6"/>
    <w:rsid w:val="00790675"/>
    <w:rsid w:val="00793E48"/>
    <w:rsid w:val="007944C3"/>
    <w:rsid w:val="00794F1D"/>
    <w:rsid w:val="00795D1C"/>
    <w:rsid w:val="007A20C4"/>
    <w:rsid w:val="007A2869"/>
    <w:rsid w:val="007A5DF9"/>
    <w:rsid w:val="007A6A2E"/>
    <w:rsid w:val="007B22F3"/>
    <w:rsid w:val="007B26F3"/>
    <w:rsid w:val="007B533B"/>
    <w:rsid w:val="007B65BF"/>
    <w:rsid w:val="007C4469"/>
    <w:rsid w:val="007C4714"/>
    <w:rsid w:val="007C4DAB"/>
    <w:rsid w:val="007C6536"/>
    <w:rsid w:val="007D1452"/>
    <w:rsid w:val="007D1CBE"/>
    <w:rsid w:val="007D219E"/>
    <w:rsid w:val="007D2FCF"/>
    <w:rsid w:val="007D3416"/>
    <w:rsid w:val="007D5158"/>
    <w:rsid w:val="007D702A"/>
    <w:rsid w:val="007E1078"/>
    <w:rsid w:val="007E14DC"/>
    <w:rsid w:val="007E596B"/>
    <w:rsid w:val="007F1144"/>
    <w:rsid w:val="007F1623"/>
    <w:rsid w:val="007F1C16"/>
    <w:rsid w:val="007F3A98"/>
    <w:rsid w:val="0080354B"/>
    <w:rsid w:val="008050A2"/>
    <w:rsid w:val="00806DC6"/>
    <w:rsid w:val="008126D5"/>
    <w:rsid w:val="008127E1"/>
    <w:rsid w:val="00813A98"/>
    <w:rsid w:val="00816D81"/>
    <w:rsid w:val="00816E02"/>
    <w:rsid w:val="0082353F"/>
    <w:rsid w:val="0082371E"/>
    <w:rsid w:val="00823DC3"/>
    <w:rsid w:val="0083404D"/>
    <w:rsid w:val="00835FC9"/>
    <w:rsid w:val="00836479"/>
    <w:rsid w:val="00842287"/>
    <w:rsid w:val="00843712"/>
    <w:rsid w:val="008442BD"/>
    <w:rsid w:val="00845703"/>
    <w:rsid w:val="00845997"/>
    <w:rsid w:val="00846078"/>
    <w:rsid w:val="00846E4B"/>
    <w:rsid w:val="008479C4"/>
    <w:rsid w:val="008545AE"/>
    <w:rsid w:val="00855F71"/>
    <w:rsid w:val="0086269A"/>
    <w:rsid w:val="00863606"/>
    <w:rsid w:val="00863CF1"/>
    <w:rsid w:val="0086410D"/>
    <w:rsid w:val="00865978"/>
    <w:rsid w:val="00872527"/>
    <w:rsid w:val="00873430"/>
    <w:rsid w:val="00873EB3"/>
    <w:rsid w:val="00874C48"/>
    <w:rsid w:val="00877FB4"/>
    <w:rsid w:val="0088103B"/>
    <w:rsid w:val="00882102"/>
    <w:rsid w:val="00882BFD"/>
    <w:rsid w:val="00884239"/>
    <w:rsid w:val="00886427"/>
    <w:rsid w:val="00886A02"/>
    <w:rsid w:val="008870D9"/>
    <w:rsid w:val="008875D0"/>
    <w:rsid w:val="008875F1"/>
    <w:rsid w:val="00890772"/>
    <w:rsid w:val="0089249E"/>
    <w:rsid w:val="008948F7"/>
    <w:rsid w:val="008A29E0"/>
    <w:rsid w:val="008A6B44"/>
    <w:rsid w:val="008B0FBF"/>
    <w:rsid w:val="008B6E9F"/>
    <w:rsid w:val="008C057F"/>
    <w:rsid w:val="008C0C7A"/>
    <w:rsid w:val="008C18A1"/>
    <w:rsid w:val="008C524B"/>
    <w:rsid w:val="008C5D9B"/>
    <w:rsid w:val="008D0A48"/>
    <w:rsid w:val="008D20BF"/>
    <w:rsid w:val="008D4D23"/>
    <w:rsid w:val="008D4D4C"/>
    <w:rsid w:val="008D5BB8"/>
    <w:rsid w:val="008E0786"/>
    <w:rsid w:val="008E0C22"/>
    <w:rsid w:val="008E1098"/>
    <w:rsid w:val="008E187F"/>
    <w:rsid w:val="008E27C9"/>
    <w:rsid w:val="008E4C3C"/>
    <w:rsid w:val="008E50C1"/>
    <w:rsid w:val="008E6B7E"/>
    <w:rsid w:val="008E78A0"/>
    <w:rsid w:val="008F05CD"/>
    <w:rsid w:val="008F10BC"/>
    <w:rsid w:val="008F1244"/>
    <w:rsid w:val="008F183C"/>
    <w:rsid w:val="008F26D7"/>
    <w:rsid w:val="008F3191"/>
    <w:rsid w:val="00905544"/>
    <w:rsid w:val="009059E7"/>
    <w:rsid w:val="00905C00"/>
    <w:rsid w:val="009066DE"/>
    <w:rsid w:val="00906EB5"/>
    <w:rsid w:val="00913DFB"/>
    <w:rsid w:val="00914CE6"/>
    <w:rsid w:val="0091577B"/>
    <w:rsid w:val="00916057"/>
    <w:rsid w:val="00920959"/>
    <w:rsid w:val="00922FD9"/>
    <w:rsid w:val="00926E9E"/>
    <w:rsid w:val="0093153A"/>
    <w:rsid w:val="00932671"/>
    <w:rsid w:val="00933335"/>
    <w:rsid w:val="00933E07"/>
    <w:rsid w:val="00935414"/>
    <w:rsid w:val="0093632D"/>
    <w:rsid w:val="00936D89"/>
    <w:rsid w:val="0093770D"/>
    <w:rsid w:val="00942FAD"/>
    <w:rsid w:val="00944921"/>
    <w:rsid w:val="00944ABD"/>
    <w:rsid w:val="009479D1"/>
    <w:rsid w:val="00950E90"/>
    <w:rsid w:val="0095198E"/>
    <w:rsid w:val="00952DF5"/>
    <w:rsid w:val="00955F3C"/>
    <w:rsid w:val="009571F5"/>
    <w:rsid w:val="009574AD"/>
    <w:rsid w:val="00961104"/>
    <w:rsid w:val="00962FD5"/>
    <w:rsid w:val="00963686"/>
    <w:rsid w:val="00964A8C"/>
    <w:rsid w:val="00964B6F"/>
    <w:rsid w:val="00965597"/>
    <w:rsid w:val="009706A8"/>
    <w:rsid w:val="00975FF5"/>
    <w:rsid w:val="00976A9E"/>
    <w:rsid w:val="00977DBB"/>
    <w:rsid w:val="00981CAD"/>
    <w:rsid w:val="00986508"/>
    <w:rsid w:val="00991EF0"/>
    <w:rsid w:val="00992404"/>
    <w:rsid w:val="0099463C"/>
    <w:rsid w:val="009973E7"/>
    <w:rsid w:val="009A07F7"/>
    <w:rsid w:val="009A1552"/>
    <w:rsid w:val="009A21F9"/>
    <w:rsid w:val="009A272C"/>
    <w:rsid w:val="009A3081"/>
    <w:rsid w:val="009A4EDB"/>
    <w:rsid w:val="009A54F4"/>
    <w:rsid w:val="009B06C1"/>
    <w:rsid w:val="009B0ADB"/>
    <w:rsid w:val="009B3C36"/>
    <w:rsid w:val="009B3E78"/>
    <w:rsid w:val="009B4C9C"/>
    <w:rsid w:val="009B67F6"/>
    <w:rsid w:val="009B7643"/>
    <w:rsid w:val="009C0BDF"/>
    <w:rsid w:val="009C5F13"/>
    <w:rsid w:val="009C7E2C"/>
    <w:rsid w:val="009D3685"/>
    <w:rsid w:val="009D5AEE"/>
    <w:rsid w:val="009D7CA0"/>
    <w:rsid w:val="009E0E82"/>
    <w:rsid w:val="009E303A"/>
    <w:rsid w:val="009E4E01"/>
    <w:rsid w:val="009E5C79"/>
    <w:rsid w:val="009F168B"/>
    <w:rsid w:val="009F2D9D"/>
    <w:rsid w:val="009F5A5D"/>
    <w:rsid w:val="009F6EB8"/>
    <w:rsid w:val="00A01C1A"/>
    <w:rsid w:val="00A027C3"/>
    <w:rsid w:val="00A04482"/>
    <w:rsid w:val="00A04AB5"/>
    <w:rsid w:val="00A04ED1"/>
    <w:rsid w:val="00A06C1F"/>
    <w:rsid w:val="00A07210"/>
    <w:rsid w:val="00A11E13"/>
    <w:rsid w:val="00A12F66"/>
    <w:rsid w:val="00A13A37"/>
    <w:rsid w:val="00A14104"/>
    <w:rsid w:val="00A23851"/>
    <w:rsid w:val="00A27F62"/>
    <w:rsid w:val="00A3263A"/>
    <w:rsid w:val="00A34796"/>
    <w:rsid w:val="00A3579F"/>
    <w:rsid w:val="00A371BC"/>
    <w:rsid w:val="00A445A3"/>
    <w:rsid w:val="00A46991"/>
    <w:rsid w:val="00A46C52"/>
    <w:rsid w:val="00A50F7C"/>
    <w:rsid w:val="00A510A5"/>
    <w:rsid w:val="00A520E0"/>
    <w:rsid w:val="00A5279C"/>
    <w:rsid w:val="00A538CE"/>
    <w:rsid w:val="00A544E7"/>
    <w:rsid w:val="00A576E9"/>
    <w:rsid w:val="00A623DC"/>
    <w:rsid w:val="00A655FE"/>
    <w:rsid w:val="00A66DB1"/>
    <w:rsid w:val="00A712A6"/>
    <w:rsid w:val="00A71A2C"/>
    <w:rsid w:val="00A760BF"/>
    <w:rsid w:val="00A77411"/>
    <w:rsid w:val="00A80224"/>
    <w:rsid w:val="00A806A7"/>
    <w:rsid w:val="00A80AE6"/>
    <w:rsid w:val="00A81509"/>
    <w:rsid w:val="00A81ECB"/>
    <w:rsid w:val="00A82855"/>
    <w:rsid w:val="00A82D29"/>
    <w:rsid w:val="00A8610B"/>
    <w:rsid w:val="00A86B92"/>
    <w:rsid w:val="00A90321"/>
    <w:rsid w:val="00A90D85"/>
    <w:rsid w:val="00A926D1"/>
    <w:rsid w:val="00A97C2A"/>
    <w:rsid w:val="00AA788D"/>
    <w:rsid w:val="00AB0378"/>
    <w:rsid w:val="00AB1495"/>
    <w:rsid w:val="00AB1DB5"/>
    <w:rsid w:val="00AB1E9F"/>
    <w:rsid w:val="00AB7AD1"/>
    <w:rsid w:val="00AC0816"/>
    <w:rsid w:val="00AC1D50"/>
    <w:rsid w:val="00AC2B99"/>
    <w:rsid w:val="00AC67D4"/>
    <w:rsid w:val="00AD3FB2"/>
    <w:rsid w:val="00AE0E02"/>
    <w:rsid w:val="00AE0E96"/>
    <w:rsid w:val="00AE188A"/>
    <w:rsid w:val="00AE619F"/>
    <w:rsid w:val="00AE7B2B"/>
    <w:rsid w:val="00AF14D6"/>
    <w:rsid w:val="00AF3140"/>
    <w:rsid w:val="00AF4975"/>
    <w:rsid w:val="00B0220D"/>
    <w:rsid w:val="00B028C7"/>
    <w:rsid w:val="00B035E9"/>
    <w:rsid w:val="00B037C0"/>
    <w:rsid w:val="00B03AD3"/>
    <w:rsid w:val="00B04BDE"/>
    <w:rsid w:val="00B06A4E"/>
    <w:rsid w:val="00B0737C"/>
    <w:rsid w:val="00B12A21"/>
    <w:rsid w:val="00B134E0"/>
    <w:rsid w:val="00B13C9F"/>
    <w:rsid w:val="00B150D0"/>
    <w:rsid w:val="00B156E4"/>
    <w:rsid w:val="00B17185"/>
    <w:rsid w:val="00B17373"/>
    <w:rsid w:val="00B21300"/>
    <w:rsid w:val="00B22157"/>
    <w:rsid w:val="00B270BD"/>
    <w:rsid w:val="00B321C0"/>
    <w:rsid w:val="00B35158"/>
    <w:rsid w:val="00B36AE0"/>
    <w:rsid w:val="00B41FED"/>
    <w:rsid w:val="00B44B79"/>
    <w:rsid w:val="00B5395F"/>
    <w:rsid w:val="00B5559A"/>
    <w:rsid w:val="00B60CCC"/>
    <w:rsid w:val="00B64028"/>
    <w:rsid w:val="00B66602"/>
    <w:rsid w:val="00B6783F"/>
    <w:rsid w:val="00B70BFD"/>
    <w:rsid w:val="00B73C2E"/>
    <w:rsid w:val="00B7497B"/>
    <w:rsid w:val="00B80F91"/>
    <w:rsid w:val="00B815CC"/>
    <w:rsid w:val="00B82889"/>
    <w:rsid w:val="00B83F67"/>
    <w:rsid w:val="00B84034"/>
    <w:rsid w:val="00B8433B"/>
    <w:rsid w:val="00B87B85"/>
    <w:rsid w:val="00B9069E"/>
    <w:rsid w:val="00B927E0"/>
    <w:rsid w:val="00B96C0A"/>
    <w:rsid w:val="00B96C4B"/>
    <w:rsid w:val="00BA0138"/>
    <w:rsid w:val="00BA7649"/>
    <w:rsid w:val="00BA7B20"/>
    <w:rsid w:val="00BC0F92"/>
    <w:rsid w:val="00BD3512"/>
    <w:rsid w:val="00BE371E"/>
    <w:rsid w:val="00BE43E6"/>
    <w:rsid w:val="00BE55C6"/>
    <w:rsid w:val="00BE63DA"/>
    <w:rsid w:val="00BE68F9"/>
    <w:rsid w:val="00BE6DE5"/>
    <w:rsid w:val="00BF1DD7"/>
    <w:rsid w:val="00BF3573"/>
    <w:rsid w:val="00C0137D"/>
    <w:rsid w:val="00C01DF0"/>
    <w:rsid w:val="00C02125"/>
    <w:rsid w:val="00C02C2E"/>
    <w:rsid w:val="00C02E62"/>
    <w:rsid w:val="00C07A6A"/>
    <w:rsid w:val="00C130FE"/>
    <w:rsid w:val="00C15223"/>
    <w:rsid w:val="00C16284"/>
    <w:rsid w:val="00C23B41"/>
    <w:rsid w:val="00C23D35"/>
    <w:rsid w:val="00C24ACD"/>
    <w:rsid w:val="00C24F4E"/>
    <w:rsid w:val="00C2531C"/>
    <w:rsid w:val="00C25458"/>
    <w:rsid w:val="00C2797B"/>
    <w:rsid w:val="00C33835"/>
    <w:rsid w:val="00C37F78"/>
    <w:rsid w:val="00C409F9"/>
    <w:rsid w:val="00C411BA"/>
    <w:rsid w:val="00C414E2"/>
    <w:rsid w:val="00C46AAE"/>
    <w:rsid w:val="00C5129C"/>
    <w:rsid w:val="00C54E0A"/>
    <w:rsid w:val="00C54EE9"/>
    <w:rsid w:val="00C5721B"/>
    <w:rsid w:val="00C62EC5"/>
    <w:rsid w:val="00C65FB8"/>
    <w:rsid w:val="00C66551"/>
    <w:rsid w:val="00C70136"/>
    <w:rsid w:val="00C71E23"/>
    <w:rsid w:val="00C82549"/>
    <w:rsid w:val="00C830B8"/>
    <w:rsid w:val="00C8463E"/>
    <w:rsid w:val="00C872A3"/>
    <w:rsid w:val="00C90652"/>
    <w:rsid w:val="00C90F14"/>
    <w:rsid w:val="00C91571"/>
    <w:rsid w:val="00C91D6B"/>
    <w:rsid w:val="00C91DCC"/>
    <w:rsid w:val="00C921F5"/>
    <w:rsid w:val="00C94754"/>
    <w:rsid w:val="00C94EF6"/>
    <w:rsid w:val="00CA3915"/>
    <w:rsid w:val="00CA53CF"/>
    <w:rsid w:val="00CA56EB"/>
    <w:rsid w:val="00CB2EF2"/>
    <w:rsid w:val="00CB4FE7"/>
    <w:rsid w:val="00CB6428"/>
    <w:rsid w:val="00CB7E8A"/>
    <w:rsid w:val="00CC2882"/>
    <w:rsid w:val="00CC57AB"/>
    <w:rsid w:val="00CC6914"/>
    <w:rsid w:val="00CC702E"/>
    <w:rsid w:val="00CE2286"/>
    <w:rsid w:val="00CE2BCE"/>
    <w:rsid w:val="00CE433F"/>
    <w:rsid w:val="00CE4913"/>
    <w:rsid w:val="00CE4EDF"/>
    <w:rsid w:val="00CE6EC4"/>
    <w:rsid w:val="00CE7E99"/>
    <w:rsid w:val="00CF16E8"/>
    <w:rsid w:val="00CF279F"/>
    <w:rsid w:val="00CF2991"/>
    <w:rsid w:val="00CF3B77"/>
    <w:rsid w:val="00CF5029"/>
    <w:rsid w:val="00CF659A"/>
    <w:rsid w:val="00CF7EC9"/>
    <w:rsid w:val="00CF7F82"/>
    <w:rsid w:val="00D036C3"/>
    <w:rsid w:val="00D04643"/>
    <w:rsid w:val="00D11617"/>
    <w:rsid w:val="00D134CD"/>
    <w:rsid w:val="00D14B82"/>
    <w:rsid w:val="00D15559"/>
    <w:rsid w:val="00D17443"/>
    <w:rsid w:val="00D1772D"/>
    <w:rsid w:val="00D24F0B"/>
    <w:rsid w:val="00D30171"/>
    <w:rsid w:val="00D30744"/>
    <w:rsid w:val="00D30D12"/>
    <w:rsid w:val="00D31393"/>
    <w:rsid w:val="00D31AA4"/>
    <w:rsid w:val="00D33C58"/>
    <w:rsid w:val="00D34EAE"/>
    <w:rsid w:val="00D35824"/>
    <w:rsid w:val="00D37A31"/>
    <w:rsid w:val="00D40422"/>
    <w:rsid w:val="00D40A3F"/>
    <w:rsid w:val="00D429A6"/>
    <w:rsid w:val="00D43545"/>
    <w:rsid w:val="00D459AD"/>
    <w:rsid w:val="00D47E1C"/>
    <w:rsid w:val="00D500BD"/>
    <w:rsid w:val="00D63DDD"/>
    <w:rsid w:val="00D67C31"/>
    <w:rsid w:val="00D70FB4"/>
    <w:rsid w:val="00D84603"/>
    <w:rsid w:val="00D92652"/>
    <w:rsid w:val="00D94569"/>
    <w:rsid w:val="00D97285"/>
    <w:rsid w:val="00DA0BE7"/>
    <w:rsid w:val="00DA2B1F"/>
    <w:rsid w:val="00DA2D5A"/>
    <w:rsid w:val="00DA7242"/>
    <w:rsid w:val="00DB3C3C"/>
    <w:rsid w:val="00DB5A28"/>
    <w:rsid w:val="00DB68E5"/>
    <w:rsid w:val="00DC1CAF"/>
    <w:rsid w:val="00DC1F36"/>
    <w:rsid w:val="00DC233C"/>
    <w:rsid w:val="00DC5A08"/>
    <w:rsid w:val="00DC5C15"/>
    <w:rsid w:val="00DC6430"/>
    <w:rsid w:val="00DD4292"/>
    <w:rsid w:val="00DD4B88"/>
    <w:rsid w:val="00DD53DA"/>
    <w:rsid w:val="00DE0C7E"/>
    <w:rsid w:val="00DE2C5B"/>
    <w:rsid w:val="00DF00B1"/>
    <w:rsid w:val="00DF3A65"/>
    <w:rsid w:val="00DF3E1B"/>
    <w:rsid w:val="00DF5E8B"/>
    <w:rsid w:val="00DF73EE"/>
    <w:rsid w:val="00DF782D"/>
    <w:rsid w:val="00DF7B23"/>
    <w:rsid w:val="00DF7EAC"/>
    <w:rsid w:val="00DF7FF9"/>
    <w:rsid w:val="00E02231"/>
    <w:rsid w:val="00E02245"/>
    <w:rsid w:val="00E02525"/>
    <w:rsid w:val="00E03EBF"/>
    <w:rsid w:val="00E05092"/>
    <w:rsid w:val="00E05B48"/>
    <w:rsid w:val="00E06295"/>
    <w:rsid w:val="00E108CA"/>
    <w:rsid w:val="00E1094D"/>
    <w:rsid w:val="00E10EC3"/>
    <w:rsid w:val="00E12605"/>
    <w:rsid w:val="00E152EB"/>
    <w:rsid w:val="00E15BF8"/>
    <w:rsid w:val="00E162A5"/>
    <w:rsid w:val="00E20F71"/>
    <w:rsid w:val="00E23F38"/>
    <w:rsid w:val="00E26402"/>
    <w:rsid w:val="00E26AB4"/>
    <w:rsid w:val="00E26FA9"/>
    <w:rsid w:val="00E30AE8"/>
    <w:rsid w:val="00E31BEC"/>
    <w:rsid w:val="00E333AB"/>
    <w:rsid w:val="00E339B3"/>
    <w:rsid w:val="00E3457D"/>
    <w:rsid w:val="00E41312"/>
    <w:rsid w:val="00E41A8D"/>
    <w:rsid w:val="00E4431F"/>
    <w:rsid w:val="00E51225"/>
    <w:rsid w:val="00E527E4"/>
    <w:rsid w:val="00E530F6"/>
    <w:rsid w:val="00E57DB0"/>
    <w:rsid w:val="00E6078A"/>
    <w:rsid w:val="00E627A7"/>
    <w:rsid w:val="00E62BC7"/>
    <w:rsid w:val="00E62E0F"/>
    <w:rsid w:val="00E64B05"/>
    <w:rsid w:val="00E66E50"/>
    <w:rsid w:val="00E70A7A"/>
    <w:rsid w:val="00E74841"/>
    <w:rsid w:val="00E74A7D"/>
    <w:rsid w:val="00E81991"/>
    <w:rsid w:val="00E82E4E"/>
    <w:rsid w:val="00E83AE2"/>
    <w:rsid w:val="00E8473D"/>
    <w:rsid w:val="00E8550E"/>
    <w:rsid w:val="00E86B79"/>
    <w:rsid w:val="00E86FC0"/>
    <w:rsid w:val="00E87417"/>
    <w:rsid w:val="00E87DE6"/>
    <w:rsid w:val="00E90DB5"/>
    <w:rsid w:val="00E91CA0"/>
    <w:rsid w:val="00E92CCD"/>
    <w:rsid w:val="00E9422C"/>
    <w:rsid w:val="00E95381"/>
    <w:rsid w:val="00EA1424"/>
    <w:rsid w:val="00EA2488"/>
    <w:rsid w:val="00EA31A6"/>
    <w:rsid w:val="00EA4DBD"/>
    <w:rsid w:val="00EA6E43"/>
    <w:rsid w:val="00EB0288"/>
    <w:rsid w:val="00EB0ACB"/>
    <w:rsid w:val="00EB0EB6"/>
    <w:rsid w:val="00EB135D"/>
    <w:rsid w:val="00EB4D6D"/>
    <w:rsid w:val="00EC08E5"/>
    <w:rsid w:val="00EC5056"/>
    <w:rsid w:val="00ED2F2C"/>
    <w:rsid w:val="00ED38C0"/>
    <w:rsid w:val="00ED51BF"/>
    <w:rsid w:val="00ED6787"/>
    <w:rsid w:val="00ED7FD5"/>
    <w:rsid w:val="00EE11DC"/>
    <w:rsid w:val="00EE1EFF"/>
    <w:rsid w:val="00EE34ED"/>
    <w:rsid w:val="00EE59BA"/>
    <w:rsid w:val="00EE5BBC"/>
    <w:rsid w:val="00EF03A4"/>
    <w:rsid w:val="00EF1B67"/>
    <w:rsid w:val="00EF22A0"/>
    <w:rsid w:val="00EF55C6"/>
    <w:rsid w:val="00EF5635"/>
    <w:rsid w:val="00EF71E0"/>
    <w:rsid w:val="00EF7791"/>
    <w:rsid w:val="00EF789F"/>
    <w:rsid w:val="00F01E9C"/>
    <w:rsid w:val="00F01FCE"/>
    <w:rsid w:val="00F0231C"/>
    <w:rsid w:val="00F027C2"/>
    <w:rsid w:val="00F02AE0"/>
    <w:rsid w:val="00F078C7"/>
    <w:rsid w:val="00F10A5D"/>
    <w:rsid w:val="00F12599"/>
    <w:rsid w:val="00F13055"/>
    <w:rsid w:val="00F14867"/>
    <w:rsid w:val="00F14DB7"/>
    <w:rsid w:val="00F15B4B"/>
    <w:rsid w:val="00F15D0D"/>
    <w:rsid w:val="00F210E9"/>
    <w:rsid w:val="00F21D39"/>
    <w:rsid w:val="00F24159"/>
    <w:rsid w:val="00F26268"/>
    <w:rsid w:val="00F275FB"/>
    <w:rsid w:val="00F359C6"/>
    <w:rsid w:val="00F370DE"/>
    <w:rsid w:val="00F37DF6"/>
    <w:rsid w:val="00F41911"/>
    <w:rsid w:val="00F46A42"/>
    <w:rsid w:val="00F52227"/>
    <w:rsid w:val="00F5553E"/>
    <w:rsid w:val="00F613CC"/>
    <w:rsid w:val="00F618DA"/>
    <w:rsid w:val="00F717A8"/>
    <w:rsid w:val="00F74478"/>
    <w:rsid w:val="00F803CD"/>
    <w:rsid w:val="00F808D0"/>
    <w:rsid w:val="00F8231E"/>
    <w:rsid w:val="00F829A8"/>
    <w:rsid w:val="00F86C57"/>
    <w:rsid w:val="00F873C0"/>
    <w:rsid w:val="00F95973"/>
    <w:rsid w:val="00FA0FDE"/>
    <w:rsid w:val="00FA15F0"/>
    <w:rsid w:val="00FA7CA7"/>
    <w:rsid w:val="00FB2B48"/>
    <w:rsid w:val="00FB3E5B"/>
    <w:rsid w:val="00FB555C"/>
    <w:rsid w:val="00FB618F"/>
    <w:rsid w:val="00FB71CD"/>
    <w:rsid w:val="00FC25C4"/>
    <w:rsid w:val="00FC4443"/>
    <w:rsid w:val="00FC6992"/>
    <w:rsid w:val="00FC7272"/>
    <w:rsid w:val="00FD0933"/>
    <w:rsid w:val="00FD665C"/>
    <w:rsid w:val="00FD6837"/>
    <w:rsid w:val="00FE06B6"/>
    <w:rsid w:val="00FE2170"/>
    <w:rsid w:val="00FE2B4A"/>
    <w:rsid w:val="00FE2CFA"/>
    <w:rsid w:val="00FE56B9"/>
    <w:rsid w:val="00FE692E"/>
    <w:rsid w:val="00FE6BDA"/>
    <w:rsid w:val="00FF1FFA"/>
    <w:rsid w:val="00FF279C"/>
    <w:rsid w:val="00FF5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6CEDE836"/>
  <w15:chartTrackingRefBased/>
  <w15:docId w15:val="{A531A63B-F968-5C4A-AAA5-2376CBA90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MY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in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79C4"/>
    <w:rPr>
      <w:sz w:val="24"/>
      <w:szCs w:val="24"/>
      <w:lang w:val="ms-MY" w:eastAsia="en-US"/>
    </w:rPr>
  </w:style>
  <w:style w:type="paragraph" w:styleId="Heading1">
    <w:name w:val="heading 1"/>
    <w:basedOn w:val="Normal"/>
    <w:next w:val="Normal"/>
    <w:link w:val="Heading1Char"/>
    <w:qFormat/>
    <w:rsid w:val="00F808D0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42FAD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C7466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7">
    <w:name w:val="heading 7"/>
    <w:basedOn w:val="Normal"/>
    <w:next w:val="Normal"/>
    <w:qFormat/>
    <w:rsid w:val="008479C4"/>
    <w:pPr>
      <w:keepNext/>
      <w:jc w:val="center"/>
      <w:outlineLvl w:val="6"/>
    </w:pPr>
    <w:rPr>
      <w:b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8479C4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8479C4"/>
    <w:rPr>
      <w:rFonts w:ascii="Times" w:hAnsi="Times"/>
      <w:i/>
      <w:sz w:val="20"/>
      <w:szCs w:val="20"/>
      <w:lang w:val="en-US"/>
    </w:rPr>
  </w:style>
  <w:style w:type="paragraph" w:styleId="BodyText3">
    <w:name w:val="Body Text 3"/>
    <w:basedOn w:val="Normal"/>
    <w:rsid w:val="008479C4"/>
    <w:rPr>
      <w:rFonts w:ascii="Times" w:hAnsi="Times"/>
      <w:sz w:val="20"/>
      <w:szCs w:val="20"/>
      <w:lang w:val="en-US"/>
    </w:rPr>
  </w:style>
  <w:style w:type="paragraph" w:styleId="BodyTextIndent2">
    <w:name w:val="Body Text Indent 2"/>
    <w:basedOn w:val="Normal"/>
    <w:rsid w:val="008479C4"/>
    <w:pPr>
      <w:ind w:left="912" w:hanging="912"/>
    </w:pPr>
    <w:rPr>
      <w:rFonts w:ascii="Times" w:hAnsi="Times"/>
      <w:i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479C4"/>
    <w:pPr>
      <w:tabs>
        <w:tab w:val="center" w:pos="4320"/>
        <w:tab w:val="right" w:pos="8640"/>
      </w:tabs>
    </w:pPr>
    <w:rPr>
      <w:rFonts w:ascii="Times" w:hAnsi="Times"/>
      <w:szCs w:val="20"/>
      <w:lang w:val="en-US"/>
    </w:rPr>
  </w:style>
  <w:style w:type="character" w:styleId="PageNumber">
    <w:name w:val="page number"/>
    <w:basedOn w:val="DefaultParagraphFont"/>
    <w:rsid w:val="001E65A3"/>
  </w:style>
  <w:style w:type="table" w:styleId="TableGrid">
    <w:name w:val="Table Grid"/>
    <w:basedOn w:val="TableNormal"/>
    <w:uiPriority w:val="59"/>
    <w:rsid w:val="00C254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2B48"/>
    <w:pPr>
      <w:ind w:left="720"/>
    </w:pPr>
  </w:style>
  <w:style w:type="character" w:customStyle="1" w:styleId="FooterChar">
    <w:name w:val="Footer Char"/>
    <w:link w:val="Footer"/>
    <w:uiPriority w:val="99"/>
    <w:rsid w:val="00D24F0B"/>
    <w:rPr>
      <w:sz w:val="24"/>
      <w:szCs w:val="24"/>
      <w:lang w:val="ms-MY"/>
    </w:rPr>
  </w:style>
  <w:style w:type="paragraph" w:styleId="BalloonText">
    <w:name w:val="Balloon Text"/>
    <w:basedOn w:val="Normal"/>
    <w:link w:val="BalloonTextChar"/>
    <w:rsid w:val="00D24F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24F0B"/>
    <w:rPr>
      <w:rFonts w:ascii="Tahoma" w:hAnsi="Tahoma" w:cs="Tahoma"/>
      <w:sz w:val="16"/>
      <w:szCs w:val="16"/>
      <w:lang w:val="ms-MY"/>
    </w:rPr>
  </w:style>
  <w:style w:type="character" w:customStyle="1" w:styleId="shorttext">
    <w:name w:val="short_text"/>
    <w:basedOn w:val="DefaultParagraphFont"/>
    <w:rsid w:val="00760A6C"/>
  </w:style>
  <w:style w:type="character" w:customStyle="1" w:styleId="HeaderChar">
    <w:name w:val="Header Char"/>
    <w:link w:val="Header"/>
    <w:uiPriority w:val="99"/>
    <w:rsid w:val="00CC702E"/>
    <w:rPr>
      <w:rFonts w:ascii="Times" w:hAnsi="Times"/>
      <w:sz w:val="24"/>
    </w:rPr>
  </w:style>
  <w:style w:type="paragraph" w:customStyle="1" w:styleId="DefaultText">
    <w:name w:val="Default Text"/>
    <w:basedOn w:val="Normal"/>
    <w:rsid w:val="00AF14D6"/>
    <w:pPr>
      <w:autoSpaceDE w:val="0"/>
      <w:autoSpaceDN w:val="0"/>
      <w:adjustRightInd w:val="0"/>
    </w:pPr>
    <w:rPr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AF14D6"/>
    <w:rPr>
      <w:rFonts w:ascii="Calibri" w:hAnsi="Calibri"/>
      <w:sz w:val="22"/>
      <w:szCs w:val="22"/>
      <w:lang w:val="en-US"/>
    </w:rPr>
  </w:style>
  <w:style w:type="character" w:customStyle="1" w:styleId="PlainTextChar">
    <w:name w:val="Plain Text Char"/>
    <w:link w:val="PlainText"/>
    <w:uiPriority w:val="99"/>
    <w:rsid w:val="00AF14D6"/>
    <w:rPr>
      <w:rFonts w:ascii="Calibri" w:hAnsi="Calibri"/>
      <w:sz w:val="22"/>
      <w:szCs w:val="22"/>
      <w:lang w:val="en-US" w:eastAsia="en-US"/>
    </w:rPr>
  </w:style>
  <w:style w:type="character" w:styleId="Hyperlink">
    <w:name w:val="Hyperlink"/>
    <w:rsid w:val="00A027C3"/>
    <w:rPr>
      <w:color w:val="0000FF"/>
      <w:u w:val="single"/>
    </w:rPr>
  </w:style>
  <w:style w:type="paragraph" w:styleId="NoSpacing">
    <w:name w:val="No Spacing"/>
    <w:uiPriority w:val="1"/>
    <w:qFormat/>
    <w:rsid w:val="00A80224"/>
    <w:rPr>
      <w:rFonts w:ascii="Calibri" w:eastAsia="Calibri" w:hAnsi="Calibri"/>
      <w:sz w:val="22"/>
      <w:szCs w:val="22"/>
      <w:lang w:val="ms-MY" w:eastAsia="en-US"/>
    </w:rPr>
  </w:style>
  <w:style w:type="character" w:customStyle="1" w:styleId="Heading2Char">
    <w:name w:val="Heading 2 Char"/>
    <w:link w:val="Heading2"/>
    <w:semiHidden/>
    <w:rsid w:val="00942FAD"/>
    <w:rPr>
      <w:rFonts w:ascii="Calibri Light" w:eastAsia="Times New Roman" w:hAnsi="Calibri Light" w:cs="Times New Roman"/>
      <w:b/>
      <w:bCs/>
      <w:i/>
      <w:iCs/>
      <w:sz w:val="28"/>
      <w:szCs w:val="28"/>
      <w:lang w:val="ms-MY"/>
    </w:rPr>
  </w:style>
  <w:style w:type="character" w:styleId="Emphasis">
    <w:name w:val="Emphasis"/>
    <w:uiPriority w:val="20"/>
    <w:qFormat/>
    <w:rsid w:val="008B0FBF"/>
    <w:rPr>
      <w:i/>
      <w:iCs/>
    </w:rPr>
  </w:style>
  <w:style w:type="character" w:customStyle="1" w:styleId="Heading1Char">
    <w:name w:val="Heading 1 Char"/>
    <w:link w:val="Heading1"/>
    <w:rsid w:val="00F808D0"/>
    <w:rPr>
      <w:rFonts w:ascii="Calibri Light" w:eastAsia="Times New Roman" w:hAnsi="Calibri Light" w:cs="Times New Roman"/>
      <w:b/>
      <w:bCs/>
      <w:kern w:val="32"/>
      <w:sz w:val="32"/>
      <w:szCs w:val="32"/>
      <w:lang w:val="ms-MY"/>
    </w:rPr>
  </w:style>
  <w:style w:type="character" w:customStyle="1" w:styleId="Heading3Char">
    <w:name w:val="Heading 3 Char"/>
    <w:link w:val="Heading3"/>
    <w:semiHidden/>
    <w:rsid w:val="006C7466"/>
    <w:rPr>
      <w:rFonts w:ascii="Calibri Light" w:eastAsia="Times New Roman" w:hAnsi="Calibri Light" w:cs="Times New Roman"/>
      <w:b/>
      <w:bCs/>
      <w:sz w:val="26"/>
      <w:szCs w:val="26"/>
      <w:lang w:val="ms-MY"/>
    </w:rPr>
  </w:style>
  <w:style w:type="paragraph" w:styleId="Revision">
    <w:name w:val="Revision"/>
    <w:hidden/>
    <w:uiPriority w:val="99"/>
    <w:semiHidden/>
    <w:rsid w:val="00B03AD3"/>
    <w:rPr>
      <w:sz w:val="24"/>
      <w:szCs w:val="24"/>
      <w:lang w:val="ms-MY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3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37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30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2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84BAAB-3603-451D-8249-3654A1B2CC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777</Words>
  <Characters>10135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MPIRAN 3</vt:lpstr>
    </vt:vector>
  </TitlesOfParts>
  <Company>Bhg. Industri</Company>
  <LinksUpToDate>false</LinksUpToDate>
  <CharactersWithSpaces>1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MPIRAN 3</dc:title>
  <dc:subject/>
  <dc:creator>En. Yahya</dc:creator>
  <cp:keywords/>
  <cp:lastModifiedBy>USER</cp:lastModifiedBy>
  <cp:revision>3</cp:revision>
  <cp:lastPrinted>2019-05-13T07:18:00Z</cp:lastPrinted>
  <dcterms:created xsi:type="dcterms:W3CDTF">2021-10-13T06:08:00Z</dcterms:created>
  <dcterms:modified xsi:type="dcterms:W3CDTF">2021-10-15T03:38:00Z</dcterms:modified>
</cp:coreProperties>
</file>